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11817" w14:textId="77777777" w:rsidR="000E3077" w:rsidRPr="00547816" w:rsidRDefault="000E3077" w:rsidP="000E3077">
      <w:pPr>
        <w:pStyle w:val="DivisionName"/>
      </w:pPr>
      <w:r w:rsidRPr="00547816">
        <w:rPr>
          <w:noProof/>
        </w:rPr>
        <w:drawing>
          <wp:anchor distT="0" distB="0" distL="114300" distR="114300" simplePos="0" relativeHeight="251656192" behindDoc="0" locked="0" layoutInCell="1" allowOverlap="1" wp14:anchorId="4D13A2CA" wp14:editId="0559104E">
            <wp:simplePos x="0" y="0"/>
            <wp:positionH relativeFrom="column">
              <wp:posOffset>4322312</wp:posOffset>
            </wp:positionH>
            <wp:positionV relativeFrom="margin">
              <wp:posOffset>-141918</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Pr="00547816">
        <w:t>Health Policy and Analytics</w:t>
      </w:r>
    </w:p>
    <w:p w14:paraId="2905B204" w14:textId="5AEC5FCD" w:rsidR="000E3077" w:rsidRDefault="000E3077" w:rsidP="000E3077">
      <w:pPr>
        <w:pStyle w:val="ProgramName"/>
        <w:ind w:right="72"/>
      </w:pPr>
      <w:r w:rsidRPr="00547816">
        <w:t>Transformation Center</w:t>
      </w:r>
    </w:p>
    <w:p w14:paraId="20F91115" w14:textId="77777777" w:rsidR="000E3077" w:rsidRDefault="000E3077" w:rsidP="00871F12">
      <w:pPr>
        <w:pStyle w:val="Heading1"/>
        <w:spacing w:before="0" w:line="240" w:lineRule="auto"/>
        <w:contextualSpacing/>
        <w:rPr>
          <w:noProof/>
        </w:rPr>
      </w:pPr>
    </w:p>
    <w:p w14:paraId="731757C3" w14:textId="5A8AFC2C" w:rsidR="00940D84" w:rsidRPr="000E3077" w:rsidRDefault="00940D84" w:rsidP="00871F12">
      <w:pPr>
        <w:pStyle w:val="Heading1"/>
        <w:spacing w:before="0" w:line="240" w:lineRule="auto"/>
        <w:contextualSpacing/>
        <w:rPr>
          <w:rStyle w:val="IntenseEmphasis"/>
          <w:rFonts w:ascii="Arial" w:hAnsi="Arial" w:cs="Arial"/>
          <w:b/>
          <w:bCs/>
          <w:i w:val="0"/>
          <w:iCs w:val="0"/>
          <w:color w:val="004982"/>
          <w:sz w:val="36"/>
          <w:szCs w:val="36"/>
        </w:rPr>
      </w:pPr>
      <w:r w:rsidRPr="000E3077">
        <w:rPr>
          <w:rStyle w:val="IntenseEmphasis"/>
          <w:rFonts w:ascii="Arial" w:hAnsi="Arial" w:cs="Arial"/>
          <w:b/>
          <w:bCs/>
          <w:i w:val="0"/>
          <w:iCs w:val="0"/>
          <w:color w:val="004982"/>
          <w:sz w:val="36"/>
          <w:szCs w:val="36"/>
        </w:rPr>
        <w:t>202</w:t>
      </w:r>
      <w:r w:rsidR="0000778F" w:rsidRPr="000E3077">
        <w:rPr>
          <w:rStyle w:val="IntenseEmphasis"/>
          <w:rFonts w:ascii="Arial" w:hAnsi="Arial" w:cs="Arial"/>
          <w:b/>
          <w:bCs/>
          <w:i w:val="0"/>
          <w:iCs w:val="0"/>
          <w:color w:val="004982"/>
          <w:sz w:val="36"/>
          <w:szCs w:val="36"/>
        </w:rPr>
        <w:t>5</w:t>
      </w:r>
      <w:r w:rsidRPr="000E3077">
        <w:rPr>
          <w:rStyle w:val="IntenseEmphasis"/>
          <w:rFonts w:ascii="Arial" w:hAnsi="Arial" w:cs="Arial"/>
          <w:b/>
          <w:bCs/>
          <w:i w:val="0"/>
          <w:iCs w:val="0"/>
          <w:color w:val="004982"/>
          <w:sz w:val="36"/>
          <w:szCs w:val="36"/>
        </w:rPr>
        <w:t xml:space="preserve"> Value-Based Payment </w:t>
      </w:r>
      <w:r w:rsidR="00A5124F" w:rsidRPr="000E3077">
        <w:rPr>
          <w:rStyle w:val="IntenseEmphasis"/>
          <w:rFonts w:ascii="Arial" w:hAnsi="Arial" w:cs="Arial"/>
          <w:b/>
          <w:bCs/>
          <w:i w:val="0"/>
          <w:iCs w:val="0"/>
          <w:color w:val="004982"/>
          <w:sz w:val="36"/>
          <w:szCs w:val="36"/>
        </w:rPr>
        <w:t>(VBP)</w:t>
      </w:r>
      <w:r w:rsidRPr="000E3077">
        <w:rPr>
          <w:rStyle w:val="IntenseEmphasis"/>
          <w:rFonts w:ascii="Arial" w:hAnsi="Arial" w:cs="Arial"/>
          <w:b/>
          <w:bCs/>
          <w:i w:val="0"/>
          <w:iCs w:val="0"/>
          <w:color w:val="004982"/>
          <w:sz w:val="36"/>
          <w:szCs w:val="36"/>
        </w:rPr>
        <w:t xml:space="preserve"> Questionnaire</w:t>
      </w:r>
    </w:p>
    <w:p w14:paraId="618EC9DA" w14:textId="77777777" w:rsidR="00940D84" w:rsidRPr="00E8173B" w:rsidRDefault="00940D84" w:rsidP="00871F12">
      <w:pPr>
        <w:pStyle w:val="Heading1"/>
        <w:spacing w:before="0" w:line="240" w:lineRule="auto"/>
        <w:contextualSpacing/>
        <w:rPr>
          <w:rFonts w:ascii="Arial" w:hAnsi="Arial" w:cs="Arial"/>
        </w:rPr>
      </w:pPr>
    </w:p>
    <w:p w14:paraId="3DE28D55" w14:textId="77777777" w:rsidR="00940D84" w:rsidRPr="000E3077" w:rsidRDefault="00940D84" w:rsidP="00871F12">
      <w:pPr>
        <w:pStyle w:val="Heading1"/>
        <w:spacing w:before="0" w:line="240" w:lineRule="auto"/>
        <w:contextualSpacing/>
        <w:rPr>
          <w:rFonts w:ascii="Arial" w:hAnsi="Arial" w:cs="Arial"/>
          <w:color w:val="004982"/>
        </w:rPr>
      </w:pPr>
      <w:r w:rsidRPr="000E3077">
        <w:rPr>
          <w:rFonts w:ascii="Arial" w:hAnsi="Arial" w:cs="Arial"/>
          <w:color w:val="004982"/>
        </w:rPr>
        <w:t xml:space="preserve">Introduction </w:t>
      </w:r>
    </w:p>
    <w:p w14:paraId="3754C740" w14:textId="77777777" w:rsidR="00940D84" w:rsidRPr="00E8173B" w:rsidRDefault="00940D84" w:rsidP="00871F12">
      <w:pPr>
        <w:spacing w:after="0" w:line="240" w:lineRule="auto"/>
        <w:contextualSpacing/>
        <w:rPr>
          <w:rFonts w:ascii="Arial" w:hAnsi="Arial" w:cs="Arial"/>
          <w:sz w:val="24"/>
          <w:szCs w:val="24"/>
        </w:rPr>
      </w:pPr>
      <w:bookmarkStart w:id="0" w:name="_Hlk93997002"/>
    </w:p>
    <w:p w14:paraId="7D7FC689" w14:textId="44880F9C" w:rsidR="00910153" w:rsidRDefault="00A5124F" w:rsidP="00871F12">
      <w:pPr>
        <w:spacing w:after="0" w:line="240" w:lineRule="auto"/>
        <w:contextualSpacing/>
        <w:rPr>
          <w:rFonts w:ascii="Arial" w:hAnsi="Arial" w:cs="Arial"/>
          <w:sz w:val="24"/>
          <w:szCs w:val="24"/>
        </w:rPr>
      </w:pPr>
      <w:r w:rsidRPr="00E8173B">
        <w:rPr>
          <w:rFonts w:ascii="Arial" w:hAnsi="Arial" w:cs="Arial"/>
          <w:sz w:val="24"/>
          <w:szCs w:val="24"/>
        </w:rPr>
        <w:t xml:space="preserve">As described in Exhibit H, Section 6, Paragraph </w:t>
      </w:r>
      <w:r w:rsidR="0000778F">
        <w:rPr>
          <w:rFonts w:ascii="Arial" w:hAnsi="Arial" w:cs="Arial"/>
          <w:sz w:val="24"/>
          <w:szCs w:val="24"/>
        </w:rPr>
        <w:t>a</w:t>
      </w:r>
      <w:r w:rsidR="0000778F" w:rsidRPr="00E8173B">
        <w:rPr>
          <w:rFonts w:ascii="Arial" w:hAnsi="Arial" w:cs="Arial"/>
          <w:sz w:val="24"/>
          <w:szCs w:val="24"/>
        </w:rPr>
        <w:t xml:space="preserve"> </w:t>
      </w:r>
      <w:r w:rsidRPr="00E8173B">
        <w:rPr>
          <w:rFonts w:ascii="Arial" w:hAnsi="Arial" w:cs="Arial"/>
          <w:sz w:val="24"/>
          <w:szCs w:val="24"/>
        </w:rPr>
        <w:t xml:space="preserve">of the </w:t>
      </w:r>
      <w:r w:rsidR="0000778F" w:rsidRPr="00E8173B">
        <w:rPr>
          <w:rFonts w:ascii="Arial" w:hAnsi="Arial" w:cs="Arial"/>
          <w:sz w:val="24"/>
          <w:szCs w:val="24"/>
        </w:rPr>
        <w:t>202</w:t>
      </w:r>
      <w:r w:rsidR="0000778F">
        <w:rPr>
          <w:rFonts w:ascii="Arial" w:hAnsi="Arial" w:cs="Arial"/>
          <w:sz w:val="24"/>
          <w:szCs w:val="24"/>
        </w:rPr>
        <w:t>5</w:t>
      </w:r>
      <w:r w:rsidR="0000778F" w:rsidRPr="00E8173B">
        <w:rPr>
          <w:rFonts w:ascii="Arial" w:hAnsi="Arial" w:cs="Arial"/>
          <w:sz w:val="24"/>
          <w:szCs w:val="24"/>
        </w:rPr>
        <w:t xml:space="preserve"> </w:t>
      </w:r>
      <w:r w:rsidRPr="001321A0">
        <w:rPr>
          <w:rFonts w:ascii="Arial" w:hAnsi="Arial" w:cs="Arial"/>
          <w:sz w:val="24"/>
          <w:szCs w:val="24"/>
        </w:rPr>
        <w:t>contract</w:t>
      </w:r>
      <w:r w:rsidRPr="00E8173B">
        <w:rPr>
          <w:rFonts w:ascii="Arial" w:hAnsi="Arial" w:cs="Arial"/>
          <w:sz w:val="24"/>
          <w:szCs w:val="24"/>
        </w:rPr>
        <w:t xml:space="preserve">, each </w:t>
      </w:r>
      <w:r w:rsidR="001A2D9B" w:rsidRPr="00E8173B">
        <w:rPr>
          <w:rFonts w:ascii="Arial" w:hAnsi="Arial" w:cs="Arial"/>
          <w:sz w:val="24"/>
          <w:szCs w:val="24"/>
        </w:rPr>
        <w:t>Coordinated Care Organization (</w:t>
      </w:r>
      <w:r w:rsidRPr="00E8173B">
        <w:rPr>
          <w:rFonts w:ascii="Arial" w:hAnsi="Arial" w:cs="Arial"/>
          <w:sz w:val="24"/>
          <w:szCs w:val="24"/>
        </w:rPr>
        <w:t>CCO</w:t>
      </w:r>
      <w:r w:rsidR="001A2D9B" w:rsidRPr="00E8173B">
        <w:rPr>
          <w:rFonts w:ascii="Arial" w:hAnsi="Arial" w:cs="Arial"/>
          <w:sz w:val="24"/>
          <w:szCs w:val="24"/>
        </w:rPr>
        <w:t>)</w:t>
      </w:r>
      <w:r w:rsidRPr="00E8173B">
        <w:rPr>
          <w:rFonts w:ascii="Arial" w:hAnsi="Arial" w:cs="Arial"/>
          <w:sz w:val="24"/>
          <w:szCs w:val="24"/>
        </w:rPr>
        <w:t xml:space="preserve"> is required to complete this </w:t>
      </w:r>
      <w:r w:rsidR="00CA78AB">
        <w:rPr>
          <w:rStyle w:val="Strong"/>
          <w:rFonts w:ascii="Arial" w:hAnsi="Arial" w:cs="Arial"/>
          <w:b w:val="0"/>
          <w:bCs w:val="0"/>
          <w:sz w:val="24"/>
          <w:szCs w:val="24"/>
        </w:rPr>
        <w:t>V</w:t>
      </w:r>
      <w:r w:rsidR="00CA78AB" w:rsidRPr="00910153">
        <w:rPr>
          <w:rStyle w:val="Strong"/>
          <w:rFonts w:ascii="Arial" w:hAnsi="Arial" w:cs="Arial"/>
          <w:b w:val="0"/>
          <w:bCs w:val="0"/>
          <w:sz w:val="24"/>
          <w:szCs w:val="24"/>
        </w:rPr>
        <w:t xml:space="preserve">alue-based </w:t>
      </w:r>
      <w:r w:rsidR="00FC7410">
        <w:rPr>
          <w:rStyle w:val="Strong"/>
          <w:rFonts w:ascii="Arial" w:hAnsi="Arial" w:cs="Arial"/>
          <w:b w:val="0"/>
          <w:bCs w:val="0"/>
          <w:sz w:val="24"/>
          <w:szCs w:val="24"/>
        </w:rPr>
        <w:t>P</w:t>
      </w:r>
      <w:r w:rsidR="00CA78AB" w:rsidRPr="00910153">
        <w:rPr>
          <w:rStyle w:val="Strong"/>
          <w:rFonts w:ascii="Arial" w:hAnsi="Arial" w:cs="Arial"/>
          <w:b w:val="0"/>
          <w:bCs w:val="0"/>
          <w:sz w:val="24"/>
          <w:szCs w:val="24"/>
        </w:rPr>
        <w:t xml:space="preserve">ayment </w:t>
      </w:r>
      <w:r w:rsidR="00CA78AB">
        <w:rPr>
          <w:rStyle w:val="Strong"/>
          <w:rFonts w:ascii="Arial" w:hAnsi="Arial" w:cs="Arial"/>
          <w:b w:val="0"/>
          <w:bCs w:val="0"/>
          <w:sz w:val="24"/>
          <w:szCs w:val="24"/>
        </w:rPr>
        <w:t>(</w:t>
      </w:r>
      <w:r w:rsidRPr="00E8173B">
        <w:rPr>
          <w:rFonts w:ascii="Arial" w:hAnsi="Arial" w:cs="Arial"/>
          <w:sz w:val="24"/>
          <w:szCs w:val="24"/>
        </w:rPr>
        <w:t>VBP</w:t>
      </w:r>
      <w:r w:rsidR="00CA78AB">
        <w:rPr>
          <w:rFonts w:ascii="Arial" w:hAnsi="Arial" w:cs="Arial"/>
          <w:sz w:val="24"/>
          <w:szCs w:val="24"/>
        </w:rPr>
        <w:t>)</w:t>
      </w:r>
      <w:r w:rsidR="00E36894">
        <w:rPr>
          <w:rFonts w:ascii="Arial" w:hAnsi="Arial" w:cs="Arial"/>
          <w:sz w:val="24"/>
          <w:szCs w:val="24"/>
        </w:rPr>
        <w:t xml:space="preserve"> </w:t>
      </w:r>
      <w:r w:rsidRPr="00E8173B">
        <w:rPr>
          <w:rFonts w:ascii="Arial" w:hAnsi="Arial" w:cs="Arial"/>
          <w:sz w:val="24"/>
          <w:szCs w:val="24"/>
        </w:rPr>
        <w:t>Questionnaire</w:t>
      </w:r>
      <w:r w:rsidR="005E6583">
        <w:rPr>
          <w:rFonts w:ascii="Arial" w:hAnsi="Arial" w:cs="Arial"/>
          <w:sz w:val="24"/>
          <w:szCs w:val="24"/>
        </w:rPr>
        <w:t xml:space="preserve"> (previously VBP Pre-Interview Questionnaire)</w:t>
      </w:r>
      <w:r w:rsidR="008E16A4">
        <w:rPr>
          <w:rFonts w:ascii="Arial" w:hAnsi="Arial" w:cs="Arial"/>
          <w:sz w:val="24"/>
          <w:szCs w:val="24"/>
        </w:rPr>
        <w:t>.</w:t>
      </w:r>
      <w:r w:rsidR="00BE2E23">
        <w:rPr>
          <w:rFonts w:ascii="Arial" w:hAnsi="Arial" w:cs="Arial"/>
          <w:sz w:val="24"/>
          <w:szCs w:val="24"/>
        </w:rPr>
        <w:t xml:space="preserve"> </w:t>
      </w:r>
    </w:p>
    <w:p w14:paraId="4AB7FF4F" w14:textId="5CC63FA5" w:rsidR="0000778F" w:rsidRDefault="0000778F" w:rsidP="00871F12">
      <w:pPr>
        <w:spacing w:after="0" w:line="240" w:lineRule="auto"/>
        <w:contextualSpacing/>
        <w:rPr>
          <w:rFonts w:ascii="Arial" w:hAnsi="Arial" w:cs="Arial"/>
          <w:sz w:val="24"/>
          <w:szCs w:val="24"/>
        </w:rPr>
      </w:pPr>
    </w:p>
    <w:p w14:paraId="5C14C1A8" w14:textId="56394639" w:rsidR="0000778F" w:rsidRDefault="0000778F" w:rsidP="00871F12">
      <w:pPr>
        <w:spacing w:after="0" w:line="240" w:lineRule="auto"/>
        <w:contextualSpacing/>
        <w:rPr>
          <w:rFonts w:ascii="Arial" w:hAnsi="Arial" w:cs="Arial"/>
          <w:sz w:val="24"/>
          <w:szCs w:val="24"/>
        </w:rPr>
      </w:pPr>
      <w:r>
        <w:rPr>
          <w:rFonts w:ascii="Arial" w:hAnsi="Arial" w:cs="Arial"/>
          <w:sz w:val="24"/>
          <w:szCs w:val="24"/>
        </w:rPr>
        <w:t>Beginning in 2025, OHA will no longer be pre-filling a version of this document with previous years</w:t>
      </w:r>
      <w:r w:rsidR="00D16A6E">
        <w:rPr>
          <w:rFonts w:ascii="Arial" w:hAnsi="Arial" w:cs="Arial"/>
          <w:sz w:val="24"/>
          <w:szCs w:val="24"/>
        </w:rPr>
        <w:t>’</w:t>
      </w:r>
      <w:r>
        <w:rPr>
          <w:rFonts w:ascii="Arial" w:hAnsi="Arial" w:cs="Arial"/>
          <w:sz w:val="24"/>
          <w:szCs w:val="24"/>
        </w:rPr>
        <w:t xml:space="preserve"> responses. </w:t>
      </w:r>
      <w:r w:rsidR="005B0AF0">
        <w:rPr>
          <w:rFonts w:ascii="Arial" w:hAnsi="Arial" w:cs="Arial"/>
          <w:sz w:val="24"/>
          <w:szCs w:val="24"/>
        </w:rPr>
        <w:t>T</w:t>
      </w:r>
      <w:r w:rsidR="00D96950">
        <w:rPr>
          <w:rFonts w:ascii="Arial" w:hAnsi="Arial" w:cs="Arial"/>
          <w:sz w:val="24"/>
          <w:szCs w:val="24"/>
        </w:rPr>
        <w:t>he intent</w:t>
      </w:r>
      <w:r w:rsidR="005B0AF0">
        <w:rPr>
          <w:rFonts w:ascii="Arial" w:hAnsi="Arial" w:cs="Arial"/>
          <w:sz w:val="24"/>
          <w:szCs w:val="24"/>
        </w:rPr>
        <w:t xml:space="preserve"> of this change is</w:t>
      </w:r>
      <w:r w:rsidR="00D96950">
        <w:rPr>
          <w:rFonts w:ascii="Arial" w:hAnsi="Arial" w:cs="Arial"/>
          <w:sz w:val="24"/>
          <w:szCs w:val="24"/>
        </w:rPr>
        <w:t xml:space="preserve"> to </w:t>
      </w:r>
      <w:r w:rsidR="00CA78AB">
        <w:rPr>
          <w:rFonts w:ascii="Arial" w:hAnsi="Arial" w:cs="Arial"/>
          <w:sz w:val="24"/>
          <w:szCs w:val="24"/>
        </w:rPr>
        <w:t xml:space="preserve">(1) </w:t>
      </w:r>
      <w:r w:rsidR="00D96950">
        <w:rPr>
          <w:rFonts w:ascii="Arial" w:hAnsi="Arial" w:cs="Arial"/>
          <w:sz w:val="24"/>
          <w:szCs w:val="24"/>
        </w:rPr>
        <w:t>streamline submissions</w:t>
      </w:r>
      <w:r w:rsidR="00CA78AB">
        <w:rPr>
          <w:rFonts w:ascii="Arial" w:hAnsi="Arial" w:cs="Arial"/>
          <w:sz w:val="24"/>
          <w:szCs w:val="24"/>
        </w:rPr>
        <w:t>,</w:t>
      </w:r>
      <w:r w:rsidR="00D96950">
        <w:rPr>
          <w:rFonts w:ascii="Arial" w:hAnsi="Arial" w:cs="Arial"/>
          <w:sz w:val="24"/>
          <w:szCs w:val="24"/>
        </w:rPr>
        <w:t xml:space="preserve"> given that there </w:t>
      </w:r>
      <w:r>
        <w:rPr>
          <w:rFonts w:ascii="Arial" w:hAnsi="Arial" w:cs="Arial"/>
          <w:sz w:val="24"/>
          <w:szCs w:val="24"/>
        </w:rPr>
        <w:t>are now several years of information included in previous responses</w:t>
      </w:r>
      <w:r w:rsidR="005B0AF0">
        <w:rPr>
          <w:rFonts w:ascii="Arial" w:hAnsi="Arial" w:cs="Arial"/>
          <w:sz w:val="24"/>
          <w:szCs w:val="24"/>
        </w:rPr>
        <w:t xml:space="preserve">, and </w:t>
      </w:r>
      <w:r w:rsidR="00CA78AB">
        <w:rPr>
          <w:rFonts w:ascii="Arial" w:hAnsi="Arial" w:cs="Arial"/>
          <w:sz w:val="24"/>
          <w:szCs w:val="24"/>
        </w:rPr>
        <w:t>(2)</w:t>
      </w:r>
      <w:r w:rsidR="005B0AF0">
        <w:rPr>
          <w:rFonts w:ascii="Arial" w:hAnsi="Arial" w:cs="Arial"/>
          <w:sz w:val="24"/>
          <w:szCs w:val="24"/>
        </w:rPr>
        <w:t xml:space="preserve"> provide a new “baseline” to </w:t>
      </w:r>
      <w:r w:rsidR="00CA78AB">
        <w:rPr>
          <w:rFonts w:ascii="Arial" w:hAnsi="Arial" w:cs="Arial"/>
          <w:sz w:val="24"/>
          <w:szCs w:val="24"/>
        </w:rPr>
        <w:t>pre-fill over the next couple of years.</w:t>
      </w:r>
    </w:p>
    <w:p w14:paraId="09B792BD" w14:textId="77777777" w:rsidR="00D67F23" w:rsidRDefault="00D67F23" w:rsidP="00871F12">
      <w:pPr>
        <w:spacing w:after="0" w:line="240" w:lineRule="auto"/>
        <w:contextualSpacing/>
        <w:rPr>
          <w:rFonts w:ascii="Arial" w:hAnsi="Arial" w:cs="Arial"/>
          <w:sz w:val="24"/>
          <w:szCs w:val="24"/>
        </w:rPr>
      </w:pPr>
    </w:p>
    <w:p w14:paraId="24087490" w14:textId="391A8F60" w:rsidR="00D67F23" w:rsidRPr="00910153" w:rsidRDefault="00D67F23" w:rsidP="00871F12">
      <w:pPr>
        <w:spacing w:after="0" w:line="240" w:lineRule="auto"/>
        <w:contextualSpacing/>
        <w:rPr>
          <w:rFonts w:ascii="Arial" w:hAnsi="Arial" w:cs="Arial"/>
          <w:b/>
          <w:bCs/>
          <w:noProof/>
          <w:sz w:val="24"/>
          <w:szCs w:val="24"/>
        </w:rPr>
      </w:pPr>
      <w:r w:rsidRPr="00910153">
        <w:rPr>
          <w:rStyle w:val="Strong"/>
          <w:rFonts w:ascii="Arial" w:hAnsi="Arial" w:cs="Arial"/>
          <w:b w:val="0"/>
          <w:bCs w:val="0"/>
          <w:sz w:val="24"/>
          <w:szCs w:val="24"/>
        </w:rPr>
        <w:t>Your responses will help OHA better understand your CCO’s VBP activities for 202</w:t>
      </w:r>
      <w:r w:rsidR="004B5E83">
        <w:rPr>
          <w:rStyle w:val="Strong"/>
          <w:rFonts w:ascii="Arial" w:hAnsi="Arial" w:cs="Arial"/>
          <w:b w:val="0"/>
          <w:bCs w:val="0"/>
          <w:sz w:val="24"/>
          <w:szCs w:val="24"/>
        </w:rPr>
        <w:t>4</w:t>
      </w:r>
      <w:r w:rsidR="00910153" w:rsidRPr="00910153">
        <w:rPr>
          <w:rStyle w:val="Strong"/>
          <w:rFonts w:ascii="Arial" w:hAnsi="Arial" w:cs="Arial"/>
          <w:b w:val="0"/>
          <w:bCs w:val="0"/>
          <w:sz w:val="24"/>
          <w:szCs w:val="24"/>
        </w:rPr>
        <w:t>-202</w:t>
      </w:r>
      <w:r w:rsidR="004B5E83">
        <w:rPr>
          <w:rStyle w:val="Strong"/>
          <w:rFonts w:ascii="Arial" w:hAnsi="Arial" w:cs="Arial"/>
          <w:b w:val="0"/>
          <w:bCs w:val="0"/>
          <w:sz w:val="24"/>
          <w:szCs w:val="24"/>
        </w:rPr>
        <w:t>5</w:t>
      </w:r>
      <w:r w:rsidRPr="00910153">
        <w:rPr>
          <w:rStyle w:val="Strong"/>
          <w:rFonts w:ascii="Arial" w:hAnsi="Arial" w:cs="Arial"/>
          <w:b w:val="0"/>
          <w:bCs w:val="0"/>
          <w:sz w:val="24"/>
          <w:szCs w:val="24"/>
        </w:rPr>
        <w:t xml:space="preserve">, including detailed information about VBP arrangements and </w:t>
      </w:r>
      <w:hyperlink r:id="rId12" w:history="1">
        <w:r w:rsidR="00D72D29" w:rsidRPr="00D72D29">
          <w:rPr>
            <w:rStyle w:val="Hyperlink"/>
            <w:rFonts w:ascii="Arial" w:hAnsi="Arial" w:cs="Arial"/>
            <w:sz w:val="24"/>
            <w:szCs w:val="24"/>
          </w:rPr>
          <w:t>Healthcare Payment Learning and Action Network</w:t>
        </w:r>
      </w:hyperlink>
      <w:r w:rsidR="00D72D29">
        <w:rPr>
          <w:rStyle w:val="Strong"/>
          <w:rFonts w:ascii="Arial" w:hAnsi="Arial" w:cs="Arial"/>
          <w:b w:val="0"/>
          <w:bCs w:val="0"/>
          <w:sz w:val="24"/>
          <w:szCs w:val="24"/>
        </w:rPr>
        <w:t xml:space="preserve"> (</w:t>
      </w:r>
      <w:r w:rsidRPr="00910153">
        <w:rPr>
          <w:rStyle w:val="Strong"/>
          <w:rFonts w:ascii="Arial" w:hAnsi="Arial" w:cs="Arial"/>
          <w:b w:val="0"/>
          <w:bCs w:val="0"/>
          <w:sz w:val="24"/>
          <w:szCs w:val="24"/>
        </w:rPr>
        <w:t>HCP-LAN</w:t>
      </w:r>
      <w:r w:rsidR="00D72D29">
        <w:rPr>
          <w:rStyle w:val="Strong"/>
          <w:rFonts w:ascii="Arial" w:hAnsi="Arial" w:cs="Arial"/>
          <w:b w:val="0"/>
          <w:bCs w:val="0"/>
          <w:sz w:val="24"/>
          <w:szCs w:val="24"/>
        </w:rPr>
        <w:t>)</w:t>
      </w:r>
      <w:r w:rsidRPr="00910153">
        <w:rPr>
          <w:rStyle w:val="Strong"/>
          <w:rFonts w:ascii="Arial" w:hAnsi="Arial" w:cs="Arial"/>
          <w:b w:val="0"/>
          <w:bCs w:val="0"/>
          <w:sz w:val="24"/>
          <w:szCs w:val="24"/>
        </w:rPr>
        <w:t xml:space="preserve"> categories. </w:t>
      </w:r>
    </w:p>
    <w:p w14:paraId="126B36AF" w14:textId="361D9025" w:rsidR="001A2D9B" w:rsidRPr="00E8173B" w:rsidRDefault="001A2D9B" w:rsidP="00871F12">
      <w:pPr>
        <w:spacing w:after="0" w:line="240" w:lineRule="auto"/>
        <w:contextualSpacing/>
        <w:rPr>
          <w:rFonts w:ascii="Arial" w:hAnsi="Arial" w:cs="Arial"/>
          <w:sz w:val="24"/>
          <w:szCs w:val="24"/>
        </w:rPr>
      </w:pPr>
    </w:p>
    <w:p w14:paraId="11DEE530" w14:textId="77777777" w:rsidR="001A2D9B" w:rsidRPr="000E3077" w:rsidRDefault="001A2D9B" w:rsidP="00871F12">
      <w:pPr>
        <w:pStyle w:val="Heading1"/>
        <w:spacing w:before="0" w:line="240" w:lineRule="auto"/>
        <w:contextualSpacing/>
        <w:rPr>
          <w:rFonts w:ascii="Arial" w:hAnsi="Arial" w:cs="Arial"/>
          <w:color w:val="004982"/>
        </w:rPr>
      </w:pPr>
      <w:r w:rsidRPr="000E3077">
        <w:rPr>
          <w:rFonts w:ascii="Arial" w:hAnsi="Arial" w:cs="Arial"/>
          <w:color w:val="004982"/>
        </w:rPr>
        <w:t>Instructions</w:t>
      </w:r>
    </w:p>
    <w:p w14:paraId="33D301AE" w14:textId="214C9438" w:rsidR="001A2D9B" w:rsidRPr="00E8173B" w:rsidRDefault="001A2D9B" w:rsidP="00871F12">
      <w:pPr>
        <w:pStyle w:val="Heading1"/>
        <w:spacing w:before="0" w:line="240" w:lineRule="auto"/>
        <w:contextualSpacing/>
        <w:rPr>
          <w:rFonts w:ascii="Arial" w:hAnsi="Arial" w:cs="Arial"/>
          <w:sz w:val="24"/>
          <w:szCs w:val="24"/>
        </w:rPr>
      </w:pPr>
      <w:r w:rsidRPr="00E8173B">
        <w:rPr>
          <w:rFonts w:ascii="Arial" w:hAnsi="Arial" w:cs="Arial"/>
          <w:sz w:val="24"/>
          <w:szCs w:val="24"/>
        </w:rPr>
        <w:t xml:space="preserve"> </w:t>
      </w:r>
    </w:p>
    <w:p w14:paraId="5157D9EB" w14:textId="1013F112" w:rsidR="00940D84" w:rsidRDefault="00FC122F" w:rsidP="00871F12">
      <w:pPr>
        <w:spacing w:after="0" w:line="240" w:lineRule="auto"/>
        <w:contextualSpacing/>
        <w:rPr>
          <w:rFonts w:ascii="Arial" w:hAnsi="Arial" w:cs="Arial"/>
          <w:sz w:val="24"/>
          <w:szCs w:val="24"/>
        </w:rPr>
      </w:pPr>
      <w:r>
        <w:rPr>
          <w:rFonts w:ascii="Arial" w:hAnsi="Arial" w:cs="Arial"/>
          <w:sz w:val="24"/>
          <w:szCs w:val="24"/>
        </w:rPr>
        <w:t>Please</w:t>
      </w:r>
      <w:r w:rsidR="0007639B">
        <w:rPr>
          <w:rFonts w:ascii="Arial" w:hAnsi="Arial" w:cs="Arial"/>
          <w:sz w:val="24"/>
          <w:szCs w:val="24"/>
        </w:rPr>
        <w:t xml:space="preserve"> complete</w:t>
      </w:r>
      <w:r>
        <w:rPr>
          <w:rFonts w:ascii="Arial" w:hAnsi="Arial" w:cs="Arial"/>
          <w:sz w:val="24"/>
          <w:szCs w:val="24"/>
        </w:rPr>
        <w:t xml:space="preserve"> and </w:t>
      </w:r>
      <w:r w:rsidR="00940D84" w:rsidRPr="00E8173B">
        <w:rPr>
          <w:rFonts w:ascii="Arial" w:hAnsi="Arial" w:cs="Arial"/>
          <w:sz w:val="24"/>
          <w:szCs w:val="24"/>
        </w:rPr>
        <w:t xml:space="preserve">return </w:t>
      </w:r>
      <w:r w:rsidR="004E15F2">
        <w:rPr>
          <w:rFonts w:ascii="Arial" w:hAnsi="Arial" w:cs="Arial"/>
          <w:sz w:val="24"/>
          <w:szCs w:val="24"/>
        </w:rPr>
        <w:t>this deliverable</w:t>
      </w:r>
      <w:r w:rsidR="00940D84" w:rsidRPr="00E8173B">
        <w:rPr>
          <w:rFonts w:ascii="Arial" w:hAnsi="Arial" w:cs="Arial"/>
          <w:sz w:val="24"/>
          <w:szCs w:val="24"/>
        </w:rPr>
        <w:t xml:space="preserve"> as a Microsoft Word document</w:t>
      </w:r>
      <w:r w:rsidR="0083794E">
        <w:rPr>
          <w:rFonts w:ascii="Arial" w:hAnsi="Arial" w:cs="Arial"/>
          <w:sz w:val="24"/>
          <w:szCs w:val="24"/>
        </w:rPr>
        <w:t>,</w:t>
      </w:r>
      <w:r w:rsidR="00940D84" w:rsidRPr="00E8173B">
        <w:rPr>
          <w:rFonts w:ascii="Arial" w:hAnsi="Arial" w:cs="Arial"/>
          <w:sz w:val="24"/>
          <w:szCs w:val="24"/>
        </w:rPr>
        <w:t xml:space="preserve"> </w:t>
      </w:r>
      <w:r w:rsidR="000A6057">
        <w:rPr>
          <w:rFonts w:ascii="Arial" w:hAnsi="Arial" w:cs="Arial"/>
          <w:sz w:val="24"/>
          <w:szCs w:val="24"/>
        </w:rPr>
        <w:t xml:space="preserve">via </w:t>
      </w:r>
      <w:r w:rsidR="0088340D" w:rsidRPr="0088340D">
        <w:rPr>
          <w:rFonts w:ascii="Arial" w:hAnsi="Arial" w:cs="Arial"/>
          <w:sz w:val="24"/>
          <w:szCs w:val="24"/>
        </w:rPr>
        <w:t xml:space="preserve">the Contract Deliverables portal located at </w:t>
      </w:r>
      <w:hyperlink r:id="rId13" w:history="1">
        <w:r w:rsidR="0088340D" w:rsidRPr="00AA3CCF">
          <w:rPr>
            <w:rStyle w:val="Hyperlink"/>
            <w:rFonts w:ascii="Arial" w:hAnsi="Arial" w:cs="Arial"/>
            <w:sz w:val="24"/>
            <w:szCs w:val="24"/>
          </w:rPr>
          <w:t>https://oha-cco.powerappsportals.us/</w:t>
        </w:r>
      </w:hyperlink>
      <w:r w:rsidR="0083794E">
        <w:rPr>
          <w:rFonts w:ascii="Arial" w:hAnsi="Arial" w:cs="Arial"/>
          <w:sz w:val="24"/>
          <w:szCs w:val="24"/>
        </w:rPr>
        <w:t>,</w:t>
      </w:r>
      <w:r w:rsidR="000A6057">
        <w:rPr>
          <w:rFonts w:ascii="Arial" w:hAnsi="Arial" w:cs="Arial"/>
          <w:sz w:val="24"/>
          <w:szCs w:val="24"/>
        </w:rPr>
        <w:t xml:space="preserve"> </w:t>
      </w:r>
      <w:r w:rsidR="00940D84" w:rsidRPr="00E8173B">
        <w:rPr>
          <w:rFonts w:ascii="Arial" w:hAnsi="Arial" w:cs="Arial"/>
          <w:sz w:val="24"/>
          <w:szCs w:val="24"/>
        </w:rPr>
        <w:t xml:space="preserve">by </w:t>
      </w:r>
      <w:r w:rsidR="00940D84" w:rsidRPr="00E8173B">
        <w:rPr>
          <w:rFonts w:ascii="Arial" w:hAnsi="Arial" w:cs="Arial"/>
          <w:b/>
          <w:bCs/>
          <w:sz w:val="24"/>
          <w:szCs w:val="24"/>
        </w:rPr>
        <w:t xml:space="preserve">May </w:t>
      </w:r>
      <w:r w:rsidR="004E15F2">
        <w:rPr>
          <w:rFonts w:ascii="Arial" w:hAnsi="Arial" w:cs="Arial"/>
          <w:b/>
          <w:bCs/>
          <w:sz w:val="24"/>
          <w:szCs w:val="24"/>
        </w:rPr>
        <w:t>2</w:t>
      </w:r>
      <w:r w:rsidR="00940D84" w:rsidRPr="00E8173B">
        <w:rPr>
          <w:rFonts w:ascii="Arial" w:hAnsi="Arial" w:cs="Arial"/>
          <w:b/>
          <w:bCs/>
          <w:sz w:val="24"/>
          <w:szCs w:val="24"/>
        </w:rPr>
        <w:t>, 202</w:t>
      </w:r>
      <w:r w:rsidR="004E15F2">
        <w:rPr>
          <w:rFonts w:ascii="Arial" w:hAnsi="Arial" w:cs="Arial"/>
          <w:b/>
          <w:bCs/>
          <w:sz w:val="24"/>
          <w:szCs w:val="24"/>
        </w:rPr>
        <w:t>5</w:t>
      </w:r>
      <w:r w:rsidR="00940D84" w:rsidRPr="00E8173B">
        <w:rPr>
          <w:rFonts w:ascii="Arial" w:hAnsi="Arial" w:cs="Arial"/>
          <w:sz w:val="24"/>
          <w:szCs w:val="24"/>
        </w:rPr>
        <w:t xml:space="preserve">. </w:t>
      </w:r>
      <w:r w:rsidR="0088340D" w:rsidRPr="0088340D">
        <w:rPr>
          <w:rFonts w:ascii="Arial" w:hAnsi="Arial" w:cs="Arial"/>
          <w:sz w:val="24"/>
          <w:szCs w:val="24"/>
        </w:rPr>
        <w:t>The submitter must have an OHA account to access the portal.</w:t>
      </w:r>
    </w:p>
    <w:p w14:paraId="1675D1B2" w14:textId="77777777" w:rsidR="00B64D77" w:rsidRPr="00992649" w:rsidRDefault="00B64D77" w:rsidP="00221B12">
      <w:pPr>
        <w:spacing w:after="0" w:line="240" w:lineRule="auto"/>
        <w:contextualSpacing/>
        <w:rPr>
          <w:rFonts w:ascii="Arial" w:hAnsi="Arial" w:cs="Arial"/>
          <w:sz w:val="24"/>
          <w:szCs w:val="24"/>
        </w:rPr>
      </w:pPr>
    </w:p>
    <w:p w14:paraId="593BCFAC" w14:textId="1BF8729E" w:rsidR="00A20DB3" w:rsidRPr="00665605" w:rsidRDefault="00053C54" w:rsidP="00871F12">
      <w:pPr>
        <w:pStyle w:val="ListParagraph"/>
        <w:numPr>
          <w:ilvl w:val="0"/>
          <w:numId w:val="19"/>
        </w:numPr>
        <w:spacing w:after="0" w:line="240" w:lineRule="auto"/>
        <w:rPr>
          <w:rFonts w:ascii="Arial" w:hAnsi="Arial" w:cs="Arial"/>
          <w:sz w:val="24"/>
          <w:szCs w:val="24"/>
        </w:rPr>
      </w:pPr>
      <w:r w:rsidRPr="00053C54">
        <w:rPr>
          <w:rFonts w:ascii="Arial" w:hAnsi="Arial" w:cs="Arial"/>
          <w:sz w:val="24"/>
          <w:szCs w:val="24"/>
        </w:rPr>
        <w:t>Please be thorough in completing each section of this document. Incomplete submissions will be returned for revision.</w:t>
      </w:r>
    </w:p>
    <w:p w14:paraId="1CB00743" w14:textId="77777777" w:rsidR="00082D8C" w:rsidRDefault="00082D8C" w:rsidP="00871F12">
      <w:pPr>
        <w:pStyle w:val="ListParagraph"/>
        <w:spacing w:after="0" w:line="240" w:lineRule="auto"/>
        <w:rPr>
          <w:rFonts w:ascii="Arial" w:hAnsi="Arial" w:cs="Arial"/>
          <w:sz w:val="24"/>
          <w:szCs w:val="24"/>
        </w:rPr>
      </w:pPr>
    </w:p>
    <w:p w14:paraId="50A5DA85" w14:textId="2D73FA6D" w:rsidR="00082D8C" w:rsidRPr="00665605" w:rsidRDefault="00082D8C" w:rsidP="00871F12">
      <w:pPr>
        <w:pStyle w:val="ListParagraph"/>
        <w:numPr>
          <w:ilvl w:val="0"/>
          <w:numId w:val="19"/>
        </w:numPr>
        <w:spacing w:after="0" w:line="240" w:lineRule="auto"/>
        <w:rPr>
          <w:rFonts w:ascii="Arial" w:hAnsi="Arial" w:cs="Arial"/>
          <w:sz w:val="24"/>
          <w:szCs w:val="24"/>
        </w:rPr>
      </w:pPr>
      <w:r>
        <w:rPr>
          <w:rFonts w:ascii="Arial" w:hAnsi="Arial" w:cs="Arial"/>
          <w:sz w:val="24"/>
          <w:szCs w:val="24"/>
        </w:rPr>
        <w:t>Please provide responses for all required questions. Questions #3, #4, #10, and #3</w:t>
      </w:r>
      <w:r w:rsidR="00974C88">
        <w:rPr>
          <w:rFonts w:ascii="Arial" w:hAnsi="Arial" w:cs="Arial"/>
          <w:sz w:val="24"/>
          <w:szCs w:val="24"/>
        </w:rPr>
        <w:t>1</w:t>
      </w:r>
      <w:r>
        <w:rPr>
          <w:rFonts w:ascii="Arial" w:hAnsi="Arial" w:cs="Arial"/>
          <w:sz w:val="24"/>
          <w:szCs w:val="24"/>
        </w:rPr>
        <w:t xml:space="preserve"> are optional.</w:t>
      </w:r>
    </w:p>
    <w:p w14:paraId="324FFFC3" w14:textId="77777777" w:rsidR="00940D84" w:rsidRPr="00E8173B" w:rsidRDefault="00940D84" w:rsidP="00871F12">
      <w:pPr>
        <w:spacing w:after="0" w:line="240" w:lineRule="auto"/>
        <w:contextualSpacing/>
        <w:rPr>
          <w:rFonts w:ascii="Arial" w:hAnsi="Arial" w:cs="Arial"/>
          <w:sz w:val="24"/>
          <w:szCs w:val="24"/>
        </w:rPr>
      </w:pPr>
    </w:p>
    <w:p w14:paraId="3A482458" w14:textId="2DC3EDCD" w:rsidR="00112F90" w:rsidRPr="00A20DB3" w:rsidRDefault="00940D84" w:rsidP="00871F12">
      <w:pPr>
        <w:pStyle w:val="ListParagraph"/>
        <w:numPr>
          <w:ilvl w:val="0"/>
          <w:numId w:val="19"/>
        </w:numPr>
        <w:spacing w:after="0" w:line="240" w:lineRule="auto"/>
        <w:rPr>
          <w:rFonts w:ascii="Arial" w:hAnsi="Arial" w:cs="Arial"/>
          <w:sz w:val="24"/>
          <w:szCs w:val="24"/>
        </w:rPr>
      </w:pPr>
      <w:r w:rsidRPr="00053C54">
        <w:rPr>
          <w:rFonts w:ascii="Arial" w:hAnsi="Arial" w:cs="Arial"/>
          <w:sz w:val="24"/>
          <w:szCs w:val="24"/>
        </w:rPr>
        <w:t xml:space="preserve">All the information provided in </w:t>
      </w:r>
      <w:r w:rsidR="001321A0" w:rsidRPr="00053C54">
        <w:rPr>
          <w:rFonts w:ascii="Arial" w:hAnsi="Arial" w:cs="Arial"/>
          <w:sz w:val="24"/>
          <w:szCs w:val="24"/>
        </w:rPr>
        <w:t>this document</w:t>
      </w:r>
      <w:r w:rsidRPr="00053C54">
        <w:rPr>
          <w:rFonts w:ascii="Arial" w:hAnsi="Arial" w:cs="Arial"/>
          <w:sz w:val="24"/>
          <w:szCs w:val="24"/>
        </w:rPr>
        <w:t xml:space="preserve"> is subject to redaction prior to public posting.</w:t>
      </w:r>
      <w:bookmarkEnd w:id="0"/>
      <w:r w:rsidRPr="00053C54">
        <w:rPr>
          <w:rFonts w:ascii="Arial" w:hAnsi="Arial" w:cs="Arial"/>
          <w:sz w:val="24"/>
          <w:szCs w:val="24"/>
        </w:rPr>
        <w:t xml:space="preserve"> OHA will communicate the deadline for submitting redactions </w:t>
      </w:r>
      <w:r w:rsidR="00930F51" w:rsidRPr="00053C54">
        <w:rPr>
          <w:rFonts w:ascii="Arial" w:hAnsi="Arial" w:cs="Arial"/>
          <w:sz w:val="24"/>
          <w:szCs w:val="24"/>
        </w:rPr>
        <w:t>after reviewing your submission.</w:t>
      </w:r>
    </w:p>
    <w:p w14:paraId="1F2DDB9D" w14:textId="77777777" w:rsidR="00940D84" w:rsidRPr="00E8173B" w:rsidRDefault="00940D84" w:rsidP="00871F12">
      <w:pPr>
        <w:spacing w:after="0" w:line="240" w:lineRule="auto"/>
        <w:contextualSpacing/>
        <w:rPr>
          <w:rFonts w:ascii="Arial" w:hAnsi="Arial" w:cs="Arial"/>
          <w:sz w:val="24"/>
          <w:szCs w:val="24"/>
        </w:rPr>
      </w:pPr>
    </w:p>
    <w:p w14:paraId="3D4EDC18" w14:textId="77777777" w:rsidR="00940D84" w:rsidRPr="00E8173B" w:rsidRDefault="00940D84" w:rsidP="00871F12">
      <w:pPr>
        <w:spacing w:after="0" w:line="240" w:lineRule="auto"/>
        <w:contextualSpacing/>
        <w:rPr>
          <w:rFonts w:ascii="Arial" w:hAnsi="Arial" w:cs="Arial"/>
          <w:sz w:val="24"/>
          <w:szCs w:val="24"/>
        </w:rPr>
      </w:pPr>
      <w:r w:rsidRPr="00E8173B">
        <w:rPr>
          <w:rFonts w:ascii="Arial" w:hAnsi="Arial" w:cs="Arial"/>
          <w:sz w:val="24"/>
          <w:szCs w:val="24"/>
        </w:rPr>
        <w:t>If you have questions or need additional information, please contact:</w:t>
      </w:r>
    </w:p>
    <w:p w14:paraId="155E5831" w14:textId="77777777" w:rsidR="00940D84" w:rsidRPr="00E8173B" w:rsidRDefault="00940D84" w:rsidP="00871F12">
      <w:pPr>
        <w:spacing w:after="0" w:line="240" w:lineRule="auto"/>
        <w:contextualSpacing/>
        <w:rPr>
          <w:rFonts w:ascii="Arial" w:hAnsi="Arial" w:cs="Arial"/>
          <w:sz w:val="24"/>
          <w:szCs w:val="24"/>
        </w:rPr>
      </w:pPr>
    </w:p>
    <w:p w14:paraId="5F6A109D" w14:textId="0BEF2999" w:rsidR="00940D84" w:rsidRPr="00E8173B" w:rsidRDefault="001A2D9B" w:rsidP="00871F12">
      <w:pPr>
        <w:spacing w:after="0" w:line="240" w:lineRule="auto"/>
        <w:contextualSpacing/>
        <w:rPr>
          <w:rStyle w:val="Hyperlink"/>
          <w:rFonts w:ascii="Arial" w:hAnsi="Arial" w:cs="Arial"/>
          <w:sz w:val="24"/>
          <w:szCs w:val="24"/>
        </w:rPr>
      </w:pPr>
      <w:r w:rsidRPr="00E8173B">
        <w:rPr>
          <w:rFonts w:ascii="Arial" w:hAnsi="Arial" w:cs="Arial"/>
          <w:sz w:val="24"/>
          <w:szCs w:val="24"/>
        </w:rPr>
        <w:t>Karolyn Campbell, Ph.D. (she/her)</w:t>
      </w:r>
    </w:p>
    <w:p w14:paraId="030C3573" w14:textId="4428EF87" w:rsidR="00940D84" w:rsidRPr="00E8173B" w:rsidRDefault="00940D84" w:rsidP="00871F12">
      <w:pPr>
        <w:spacing w:after="0" w:line="240" w:lineRule="auto"/>
        <w:contextualSpacing/>
        <w:rPr>
          <w:rFonts w:ascii="Arial" w:eastAsia="Calibri" w:hAnsi="Arial" w:cs="Arial"/>
          <w:noProof/>
          <w:sz w:val="24"/>
          <w:szCs w:val="24"/>
        </w:rPr>
      </w:pPr>
      <w:r w:rsidRPr="00E8173B">
        <w:rPr>
          <w:rFonts w:ascii="Arial" w:eastAsia="Calibri" w:hAnsi="Arial" w:cs="Arial"/>
          <w:noProof/>
          <w:sz w:val="24"/>
          <w:szCs w:val="24"/>
        </w:rPr>
        <w:t>Transformation Technical Analyst, OHA Transformation Center</w:t>
      </w:r>
    </w:p>
    <w:p w14:paraId="0CBDCAD2" w14:textId="4361A892" w:rsidR="00732344" w:rsidRPr="00E8173B" w:rsidRDefault="00474DD2" w:rsidP="00871F12">
      <w:pPr>
        <w:spacing w:after="0" w:line="240" w:lineRule="auto"/>
        <w:contextualSpacing/>
        <w:rPr>
          <w:rFonts w:ascii="Arial" w:hAnsi="Arial" w:cs="Arial"/>
          <w:sz w:val="24"/>
          <w:szCs w:val="24"/>
        </w:rPr>
      </w:pPr>
      <w:hyperlink r:id="rId14" w:history="1">
        <w:r w:rsidR="00822599" w:rsidRPr="00E8173B">
          <w:rPr>
            <w:rStyle w:val="Hyperlink"/>
            <w:rFonts w:ascii="Arial" w:eastAsia="Calibri" w:hAnsi="Arial" w:cs="Arial"/>
            <w:noProof/>
            <w:sz w:val="24"/>
            <w:szCs w:val="24"/>
          </w:rPr>
          <w:t>karolyn.campbell@oha.oregon.gov</w:t>
        </w:r>
      </w:hyperlink>
      <w:r w:rsidR="00822599" w:rsidRPr="00E8173B">
        <w:rPr>
          <w:rFonts w:ascii="Arial" w:eastAsia="Calibri" w:hAnsi="Arial" w:cs="Arial"/>
          <w:noProof/>
          <w:sz w:val="24"/>
          <w:szCs w:val="24"/>
        </w:rPr>
        <w:t xml:space="preserve"> </w:t>
      </w:r>
    </w:p>
    <w:p w14:paraId="692E33D2" w14:textId="6E35BA3E" w:rsidR="001F1000" w:rsidRPr="00910153" w:rsidRDefault="001F1000" w:rsidP="00871F12">
      <w:pPr>
        <w:spacing w:after="0" w:line="240" w:lineRule="auto"/>
        <w:contextualSpacing/>
        <w:rPr>
          <w:rFonts w:ascii="Arial" w:eastAsiaTheme="majorEastAsia" w:hAnsi="Arial" w:cs="Arial"/>
          <w:color w:val="2E74B5" w:themeColor="accent1" w:themeShade="BF"/>
          <w:sz w:val="32"/>
          <w:szCs w:val="32"/>
        </w:rPr>
      </w:pPr>
    </w:p>
    <w:p w14:paraId="4AF6A3B2" w14:textId="77777777" w:rsidR="001F1000" w:rsidRPr="00E8173B" w:rsidRDefault="001F1000" w:rsidP="00871F12">
      <w:pPr>
        <w:spacing w:after="0" w:line="240" w:lineRule="auto"/>
        <w:contextualSpacing/>
        <w:rPr>
          <w:rStyle w:val="Strong"/>
          <w:rFonts w:ascii="Arial" w:hAnsi="Arial" w:cs="Arial"/>
          <w:sz w:val="24"/>
          <w:szCs w:val="24"/>
        </w:rPr>
      </w:pPr>
      <w:r w:rsidRPr="00E8173B">
        <w:rPr>
          <w:rFonts w:ascii="Arial" w:hAnsi="Arial" w:cs="Arial"/>
          <w:b/>
          <w:bCs/>
          <w:noProof/>
          <w:sz w:val="24"/>
          <w:szCs w:val="24"/>
        </w:rPr>
        <w:lastRenderedPageBreak/>
        <mc:AlternateContent>
          <mc:Choice Requires="wps">
            <w:drawing>
              <wp:inline distT="0" distB="0" distL="0" distR="0" wp14:anchorId="041213BD" wp14:editId="02609C73">
                <wp:extent cx="5943600" cy="1128156"/>
                <wp:effectExtent l="0" t="0" r="0" b="0"/>
                <wp:docPr id="10" name="Text Box 10"/>
                <wp:cNvGraphicFramePr/>
                <a:graphic xmlns:a="http://schemas.openxmlformats.org/drawingml/2006/main">
                  <a:graphicData uri="http://schemas.microsoft.com/office/word/2010/wordprocessingShape">
                    <wps:wsp>
                      <wps:cNvSpPr txBox="1"/>
                      <wps:spPr>
                        <a:xfrm>
                          <a:off x="0" y="0"/>
                          <a:ext cx="5943600" cy="1128156"/>
                        </a:xfrm>
                        <a:prstGeom prst="rect">
                          <a:avLst/>
                        </a:prstGeom>
                        <a:solidFill>
                          <a:srgbClr val="004982"/>
                        </a:solidFill>
                        <a:ln w="6350">
                          <a:noFill/>
                        </a:ln>
                      </wps:spPr>
                      <wps:txbx>
                        <w:txbxContent>
                          <w:p w14:paraId="09A773CA" w14:textId="55F80557" w:rsidR="00E6171A" w:rsidRPr="000E3077" w:rsidRDefault="00910153" w:rsidP="001F1000">
                            <w:pPr>
                              <w:spacing w:before="240"/>
                              <w:rPr>
                                <w:rStyle w:val="Strong"/>
                                <w:rFonts w:ascii="Arial" w:hAnsi="Arial" w:cs="Arial"/>
                                <w:color w:val="004982"/>
                                <w:sz w:val="24"/>
                                <w:szCs w:val="24"/>
                              </w:rPr>
                            </w:pPr>
                            <w:r>
                              <w:rPr>
                                <w:rStyle w:val="Strong"/>
                                <w:rFonts w:ascii="Arial" w:hAnsi="Arial" w:cs="Arial"/>
                                <w:color w:val="FFFFFF" w:themeColor="background1"/>
                                <w:sz w:val="24"/>
                                <w:szCs w:val="24"/>
                              </w:rPr>
                              <w:t xml:space="preserve">Section 1: </w:t>
                            </w:r>
                            <w:r w:rsidR="00E6171A">
                              <w:rPr>
                                <w:rStyle w:val="Strong"/>
                                <w:rFonts w:ascii="Arial" w:hAnsi="Arial" w:cs="Arial"/>
                                <w:color w:val="FFFFFF" w:themeColor="background1"/>
                                <w:sz w:val="24"/>
                                <w:szCs w:val="24"/>
                              </w:rPr>
                              <w:t>Annual VBP Targets</w:t>
                            </w:r>
                          </w:p>
                          <w:p w14:paraId="3EAFBC73" w14:textId="5C537B20" w:rsidR="001F1000" w:rsidRPr="005B45FC" w:rsidRDefault="001F1000" w:rsidP="001F1000">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76DD5001" w14:textId="77777777" w:rsidR="001F1000" w:rsidRPr="002D38CB" w:rsidRDefault="001F1000" w:rsidP="001F100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41213BD" id="_x0000_t202" coordsize="21600,21600" o:spt="202" path="m,l,21600r21600,l21600,xe">
                <v:stroke joinstyle="miter"/>
                <v:path gradientshapeok="t" o:connecttype="rect"/>
              </v:shapetype>
              <v:shape id="Text Box 10" o:spid="_x0000_s1026" type="#_x0000_t202" style="width:468pt;height:8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" fillcolor="#004982" stroked="f" strokeweight=".5pt">
                <v:textbox>
                  <w:txbxContent>
                    <w:p w14:paraId="09A773CA" w14:textId="55F80557" w:rsidR="00E6171A" w:rsidRPr="000E3077" w:rsidRDefault="00910153" w:rsidP="001F1000">
                      <w:pPr>
                        <w:spacing w:before="240"/>
                        <w:rPr>
                          <w:rStyle w:val="Strong"/>
                          <w:rFonts w:ascii="Arial" w:hAnsi="Arial" w:cs="Arial"/>
                          <w:color w:val="004982"/>
                          <w:sz w:val="24"/>
                          <w:szCs w:val="24"/>
                        </w:rPr>
                      </w:pPr>
                      <w:r>
                        <w:rPr>
                          <w:rStyle w:val="Strong"/>
                          <w:rFonts w:ascii="Arial" w:hAnsi="Arial" w:cs="Arial"/>
                          <w:color w:val="FFFFFF" w:themeColor="background1"/>
                          <w:sz w:val="24"/>
                          <w:szCs w:val="24"/>
                        </w:rPr>
                        <w:t xml:space="preserve">Section 1: </w:t>
                      </w:r>
                      <w:r w:rsidR="00E6171A">
                        <w:rPr>
                          <w:rStyle w:val="Strong"/>
                          <w:rFonts w:ascii="Arial" w:hAnsi="Arial" w:cs="Arial"/>
                          <w:color w:val="FFFFFF" w:themeColor="background1"/>
                          <w:sz w:val="24"/>
                          <w:szCs w:val="24"/>
                        </w:rPr>
                        <w:t>Annual VBP Targets</w:t>
                      </w:r>
                    </w:p>
                    <w:p w14:paraId="3EAFBC73" w14:textId="5C537B20" w:rsidR="001F1000" w:rsidRPr="005B45FC" w:rsidRDefault="001F1000" w:rsidP="001F1000">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76DD5001" w14:textId="77777777" w:rsidR="001F1000" w:rsidRPr="002D38CB" w:rsidRDefault="001F1000" w:rsidP="001F1000">
                      <w:pPr>
                        <w:rPr>
                          <w:color w:val="FFFFFF" w:themeColor="background1"/>
                        </w:rPr>
                      </w:pPr>
                    </w:p>
                  </w:txbxContent>
                </v:textbox>
                <w10:anchorlock/>
              </v:shape>
            </w:pict>
          </mc:Fallback>
        </mc:AlternateContent>
      </w:r>
    </w:p>
    <w:p w14:paraId="72F2D3E7" w14:textId="77777777" w:rsidR="001F1000" w:rsidRPr="00E8173B" w:rsidRDefault="001F1000" w:rsidP="00871F12">
      <w:pPr>
        <w:spacing w:after="0" w:line="240" w:lineRule="auto"/>
        <w:contextualSpacing/>
        <w:rPr>
          <w:rStyle w:val="Strong"/>
          <w:rFonts w:ascii="Arial" w:hAnsi="Arial" w:cs="Arial"/>
          <w:sz w:val="24"/>
          <w:szCs w:val="24"/>
        </w:rPr>
      </w:pPr>
    </w:p>
    <w:p w14:paraId="5DAFCB46" w14:textId="5AA0931E" w:rsidR="00FC137F" w:rsidRDefault="00DE1FC4" w:rsidP="001744CF">
      <w:pPr>
        <w:pStyle w:val="ListParagraph"/>
        <w:numPr>
          <w:ilvl w:val="0"/>
          <w:numId w:val="24"/>
        </w:numPr>
        <w:spacing w:after="0" w:line="240" w:lineRule="auto"/>
        <w:rPr>
          <w:rFonts w:ascii="Arial" w:hAnsi="Arial" w:cs="Arial"/>
          <w:b/>
          <w:bCs/>
          <w:sz w:val="24"/>
          <w:szCs w:val="24"/>
        </w:rPr>
      </w:pPr>
      <w:r w:rsidRPr="00E8173B">
        <w:rPr>
          <w:rFonts w:ascii="Arial" w:hAnsi="Arial" w:cs="Arial"/>
          <w:b/>
          <w:bCs/>
          <w:sz w:val="24"/>
          <w:szCs w:val="24"/>
        </w:rPr>
        <w:t>In 202</w:t>
      </w:r>
      <w:r w:rsidR="00F133BC">
        <w:rPr>
          <w:rFonts w:ascii="Arial" w:hAnsi="Arial" w:cs="Arial"/>
          <w:b/>
          <w:bCs/>
          <w:sz w:val="24"/>
          <w:szCs w:val="24"/>
        </w:rPr>
        <w:t>5</w:t>
      </w:r>
      <w:r w:rsidRPr="00E8173B">
        <w:rPr>
          <w:rFonts w:ascii="Arial" w:hAnsi="Arial" w:cs="Arial"/>
          <w:b/>
          <w:bCs/>
          <w:sz w:val="24"/>
          <w:szCs w:val="24"/>
        </w:rPr>
        <w:t xml:space="preserve">, CCOs are required to make </w:t>
      </w:r>
      <w:r w:rsidR="00763F45">
        <w:rPr>
          <w:rFonts w:ascii="Arial" w:hAnsi="Arial" w:cs="Arial"/>
          <w:b/>
          <w:bCs/>
          <w:sz w:val="24"/>
          <w:szCs w:val="24"/>
        </w:rPr>
        <w:t>7</w:t>
      </w:r>
      <w:r w:rsidRPr="00E8173B">
        <w:rPr>
          <w:rFonts w:ascii="Arial" w:hAnsi="Arial" w:cs="Arial"/>
          <w:b/>
          <w:bCs/>
          <w:sz w:val="24"/>
          <w:szCs w:val="24"/>
        </w:rPr>
        <w:t>0% of payments to providers in contracts that include a</w:t>
      </w:r>
      <w:r w:rsidR="00FB292A">
        <w:rPr>
          <w:rFonts w:ascii="Arial" w:hAnsi="Arial" w:cs="Arial"/>
          <w:b/>
          <w:bCs/>
          <w:sz w:val="24"/>
          <w:szCs w:val="24"/>
        </w:rPr>
        <w:t>n</w:t>
      </w:r>
      <w:r w:rsidRPr="00E8173B">
        <w:rPr>
          <w:rFonts w:ascii="Arial" w:hAnsi="Arial" w:cs="Arial"/>
          <w:b/>
          <w:bCs/>
          <w:sz w:val="24"/>
          <w:szCs w:val="24"/>
        </w:rPr>
        <w:t xml:space="preserve"> HCP-LAN category 2C or higher VBP arrangement. </w:t>
      </w:r>
    </w:p>
    <w:p w14:paraId="66C7B3D1" w14:textId="77777777" w:rsidR="00A62D38" w:rsidRDefault="00A62D38" w:rsidP="00871F12">
      <w:pPr>
        <w:pStyle w:val="ListParagraph"/>
        <w:spacing w:after="0" w:line="240" w:lineRule="auto"/>
        <w:ind w:left="360"/>
      </w:pPr>
    </w:p>
    <w:p w14:paraId="5843C11A" w14:textId="0C98A3E1" w:rsidR="00D450B7" w:rsidRDefault="00D450B7" w:rsidP="00871F12">
      <w:pPr>
        <w:pStyle w:val="ListParagraph"/>
        <w:spacing w:after="0" w:line="240" w:lineRule="auto"/>
        <w:ind w:left="360"/>
        <w:rPr>
          <w:rFonts w:ascii="Arial" w:hAnsi="Arial" w:cs="Arial"/>
          <w:b/>
          <w:bCs/>
          <w:sz w:val="24"/>
          <w:szCs w:val="24"/>
        </w:rPr>
      </w:pPr>
      <w:r>
        <w:rPr>
          <w:rFonts w:ascii="Arial" w:hAnsi="Arial" w:cs="Arial"/>
          <w:b/>
          <w:bCs/>
          <w:sz w:val="24"/>
          <w:szCs w:val="24"/>
        </w:rPr>
        <w:t>How confident are you in meeting the 202</w:t>
      </w:r>
      <w:r w:rsidR="00FC137F">
        <w:rPr>
          <w:rFonts w:ascii="Arial" w:hAnsi="Arial" w:cs="Arial"/>
          <w:b/>
          <w:bCs/>
          <w:sz w:val="24"/>
          <w:szCs w:val="24"/>
        </w:rPr>
        <w:t>5</w:t>
      </w:r>
      <w:r>
        <w:rPr>
          <w:rFonts w:ascii="Arial" w:hAnsi="Arial" w:cs="Arial"/>
          <w:b/>
          <w:bCs/>
          <w:sz w:val="24"/>
          <w:szCs w:val="24"/>
        </w:rPr>
        <w:t xml:space="preserve"> requirement?</w:t>
      </w:r>
    </w:p>
    <w:p w14:paraId="6D62CF68" w14:textId="77777777" w:rsidR="00D450B7" w:rsidRDefault="00D450B7" w:rsidP="00871F12">
      <w:pPr>
        <w:pStyle w:val="ListParagraph"/>
        <w:spacing w:after="0" w:line="240" w:lineRule="auto"/>
        <w:ind w:left="360"/>
        <w:rPr>
          <w:rFonts w:ascii="Arial" w:hAnsi="Arial" w:cs="Arial"/>
          <w:b/>
          <w:bCs/>
          <w:sz w:val="24"/>
          <w:szCs w:val="24"/>
        </w:rPr>
      </w:pPr>
    </w:p>
    <w:p w14:paraId="6A0CDA2A" w14:textId="25122D25" w:rsidR="00D450B7"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332813203"/>
          <w:placeholder>
            <w:docPart w:val="0C391943F23F498F88AA2C4422698611"/>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Very confident</w:t>
      </w:r>
    </w:p>
    <w:p w14:paraId="0A1A6E8E" w14:textId="7E2A98FD" w:rsidR="00D450B7"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2039551360"/>
          <w:placeholder>
            <w:docPart w:val="534338BC0EFC47BC9D75128CF63A6C49"/>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Somewhat confident</w:t>
      </w:r>
    </w:p>
    <w:p w14:paraId="330FE347" w14:textId="5741933F" w:rsidR="00D450B7"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262575229"/>
          <w:placeholder>
            <w:docPart w:val="BED8ED53E51A4EA6A2ED62DEA0EAE081"/>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Not at all confident</w:t>
      </w:r>
    </w:p>
    <w:p w14:paraId="2A0621B0" w14:textId="06206FF4" w:rsidR="00D450B7" w:rsidRPr="00CE3F92" w:rsidRDefault="00474DD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788200674"/>
          <w:placeholder>
            <w:docPart w:val="B7474EBA85A24AED851245B4B968A869"/>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Other: </w:t>
      </w:r>
      <w:sdt>
        <w:sdtPr>
          <w:rPr>
            <w:rFonts w:ascii="Arial" w:hAnsi="Arial" w:cs="Arial"/>
            <w:bCs/>
          </w:rPr>
          <w:id w:val="-828667717"/>
          <w:placeholder>
            <w:docPart w:val="D7E09EE159E740B494268F7F123F7A7B"/>
          </w:placeholder>
        </w:sdtPr>
        <w:sdtEndPr>
          <w:rPr>
            <w:bCs w:val="0"/>
          </w:rPr>
        </w:sdtEndPr>
        <w:sdtContent>
          <w:r w:rsidR="00D450B7" w:rsidRPr="00E8173B">
            <w:rPr>
              <w:rStyle w:val="PlaceholderText"/>
              <w:rFonts w:ascii="Arial" w:hAnsi="Arial" w:cs="Arial"/>
              <w:color w:val="4472C4" w:themeColor="accent5"/>
            </w:rPr>
            <w:t>Enter description</w:t>
          </w:r>
        </w:sdtContent>
      </w:sdt>
    </w:p>
    <w:p w14:paraId="2E986FC3" w14:textId="77777777" w:rsidR="00D450B7" w:rsidRDefault="00D450B7" w:rsidP="00871F12">
      <w:pPr>
        <w:pStyle w:val="ListParagraph"/>
        <w:spacing w:after="0" w:line="240" w:lineRule="auto"/>
        <w:ind w:left="360"/>
        <w:rPr>
          <w:rFonts w:ascii="Arial" w:hAnsi="Arial" w:cs="Arial"/>
          <w:b/>
          <w:bCs/>
          <w:sz w:val="24"/>
          <w:szCs w:val="24"/>
        </w:rPr>
      </w:pPr>
    </w:p>
    <w:p w14:paraId="67695C87" w14:textId="228F9B9C" w:rsidR="00D450B7" w:rsidRDefault="00D450B7" w:rsidP="00871F12">
      <w:pPr>
        <w:pStyle w:val="ListParagraph"/>
        <w:spacing w:after="0" w:line="240" w:lineRule="auto"/>
        <w:ind w:left="360"/>
        <w:rPr>
          <w:rFonts w:ascii="Arial" w:hAnsi="Arial" w:cs="Arial"/>
          <w:b/>
          <w:bCs/>
          <w:sz w:val="24"/>
          <w:szCs w:val="24"/>
        </w:rPr>
      </w:pPr>
      <w:r w:rsidRPr="00E8173B">
        <w:rPr>
          <w:rFonts w:ascii="Arial" w:hAnsi="Arial" w:cs="Arial"/>
          <w:b/>
          <w:bCs/>
          <w:sz w:val="24"/>
          <w:szCs w:val="24"/>
        </w:rPr>
        <w:t>Describe the</w:t>
      </w:r>
      <w:r>
        <w:rPr>
          <w:rFonts w:ascii="Arial" w:hAnsi="Arial" w:cs="Arial"/>
          <w:b/>
          <w:bCs/>
          <w:sz w:val="24"/>
          <w:szCs w:val="24"/>
        </w:rPr>
        <w:t xml:space="preserve"> </w:t>
      </w:r>
      <w:r w:rsidRPr="00E8173B">
        <w:rPr>
          <w:rFonts w:ascii="Arial" w:hAnsi="Arial" w:cs="Arial"/>
          <w:b/>
          <w:bCs/>
          <w:sz w:val="24"/>
          <w:szCs w:val="24"/>
        </w:rPr>
        <w:t>steps your CCO has taken to meet th</w:t>
      </w:r>
      <w:r w:rsidR="008913AD">
        <w:rPr>
          <w:rFonts w:ascii="Arial" w:hAnsi="Arial" w:cs="Arial"/>
          <w:b/>
          <w:bCs/>
          <w:sz w:val="24"/>
          <w:szCs w:val="24"/>
        </w:rPr>
        <w:t>e 202</w:t>
      </w:r>
      <w:r w:rsidR="006F39A6">
        <w:rPr>
          <w:rFonts w:ascii="Arial" w:hAnsi="Arial" w:cs="Arial"/>
          <w:b/>
          <w:bCs/>
          <w:sz w:val="24"/>
          <w:szCs w:val="24"/>
        </w:rPr>
        <w:t>5</w:t>
      </w:r>
      <w:r w:rsidRPr="00E8173B">
        <w:rPr>
          <w:rFonts w:ascii="Arial" w:hAnsi="Arial" w:cs="Arial"/>
          <w:b/>
          <w:bCs/>
          <w:sz w:val="24"/>
          <w:szCs w:val="24"/>
        </w:rPr>
        <w:t xml:space="preserve"> requirement</w:t>
      </w:r>
      <w:r w:rsidR="00C60F1F">
        <w:rPr>
          <w:rFonts w:ascii="Arial" w:hAnsi="Arial" w:cs="Arial"/>
          <w:b/>
          <w:bCs/>
          <w:sz w:val="24"/>
          <w:szCs w:val="24"/>
        </w:rPr>
        <w:t xml:space="preserve"> </w:t>
      </w:r>
      <w:r w:rsidR="00490403">
        <w:rPr>
          <w:rFonts w:ascii="Arial" w:hAnsi="Arial" w:cs="Arial"/>
          <w:b/>
          <w:bCs/>
          <w:sz w:val="24"/>
          <w:szCs w:val="24"/>
        </w:rPr>
        <w:t>since May 202</w:t>
      </w:r>
      <w:r w:rsidR="00C74E31">
        <w:rPr>
          <w:rFonts w:ascii="Arial" w:hAnsi="Arial" w:cs="Arial"/>
          <w:b/>
          <w:bCs/>
          <w:sz w:val="24"/>
          <w:szCs w:val="24"/>
        </w:rPr>
        <w:t>4</w:t>
      </w:r>
      <w:r>
        <w:rPr>
          <w:rFonts w:ascii="Arial" w:hAnsi="Arial" w:cs="Arial"/>
          <w:b/>
          <w:bCs/>
          <w:sz w:val="24"/>
          <w:szCs w:val="24"/>
        </w:rPr>
        <w:t>:</w:t>
      </w:r>
    </w:p>
    <w:p w14:paraId="0E0A3197" w14:textId="77777777" w:rsidR="00D450B7" w:rsidRDefault="00D450B7" w:rsidP="00871F12">
      <w:pPr>
        <w:pStyle w:val="ListParagraph"/>
        <w:spacing w:after="0" w:line="240" w:lineRule="auto"/>
        <w:ind w:left="360"/>
        <w:rPr>
          <w:rFonts w:ascii="Arial" w:hAnsi="Arial" w:cs="Arial"/>
          <w:b/>
          <w:bCs/>
          <w:sz w:val="24"/>
          <w:szCs w:val="24"/>
        </w:rPr>
      </w:pPr>
    </w:p>
    <w:sdt>
      <w:sdtPr>
        <w:rPr>
          <w:rFonts w:ascii="Arial" w:hAnsi="Arial" w:cs="Arial"/>
          <w:color w:val="4472C4" w:themeColor="accent5"/>
        </w:rPr>
        <w:id w:val="-1652514608"/>
        <w:placeholder>
          <w:docPart w:val="A3919E793C894579943FB17297BDBA38"/>
        </w:placeholder>
        <w:showingPlcHdr/>
      </w:sdtPr>
      <w:sdtEndPr/>
      <w:sdtContent>
        <w:p w14:paraId="3A53DDC9" w14:textId="292A856E" w:rsidR="00D450B7" w:rsidRPr="00CE3F92" w:rsidRDefault="00D450B7"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5327A9EE" w14:textId="77777777" w:rsidR="00D450B7" w:rsidRDefault="00D450B7" w:rsidP="00871F12">
      <w:pPr>
        <w:pStyle w:val="ListParagraph"/>
        <w:spacing w:after="0" w:line="240" w:lineRule="auto"/>
        <w:ind w:left="360"/>
        <w:rPr>
          <w:rFonts w:ascii="Arial" w:hAnsi="Arial" w:cs="Arial"/>
          <w:b/>
          <w:bCs/>
          <w:sz w:val="24"/>
          <w:szCs w:val="24"/>
        </w:rPr>
      </w:pPr>
    </w:p>
    <w:p w14:paraId="1B835B9B" w14:textId="2882B596" w:rsidR="00DE1FC4" w:rsidRPr="00E8173B" w:rsidRDefault="0016240F" w:rsidP="00871F12">
      <w:pPr>
        <w:pStyle w:val="ListParagraph"/>
        <w:spacing w:after="0" w:line="240" w:lineRule="auto"/>
        <w:ind w:left="360"/>
        <w:rPr>
          <w:rFonts w:ascii="Arial" w:hAnsi="Arial" w:cs="Arial"/>
          <w:b/>
          <w:bCs/>
          <w:sz w:val="24"/>
          <w:szCs w:val="24"/>
        </w:rPr>
      </w:pPr>
      <w:r>
        <w:rPr>
          <w:rFonts w:ascii="Arial" w:hAnsi="Arial" w:cs="Arial"/>
          <w:b/>
          <w:bCs/>
          <w:sz w:val="24"/>
          <w:szCs w:val="24"/>
        </w:rPr>
        <w:t>D</w:t>
      </w:r>
      <w:r w:rsidR="00D450B7">
        <w:rPr>
          <w:rFonts w:ascii="Arial" w:hAnsi="Arial" w:cs="Arial"/>
          <w:b/>
          <w:bCs/>
          <w:sz w:val="24"/>
          <w:szCs w:val="24"/>
        </w:rPr>
        <w:t>escribe any</w:t>
      </w:r>
      <w:r w:rsidR="003A488F">
        <w:rPr>
          <w:rFonts w:ascii="Arial" w:hAnsi="Arial" w:cs="Arial"/>
          <w:b/>
          <w:bCs/>
          <w:sz w:val="24"/>
          <w:szCs w:val="24"/>
        </w:rPr>
        <w:t xml:space="preserve"> challenges you have encountered</w:t>
      </w:r>
      <w:r w:rsidR="00D450B7">
        <w:rPr>
          <w:rFonts w:ascii="Arial" w:hAnsi="Arial" w:cs="Arial"/>
          <w:b/>
          <w:bCs/>
          <w:sz w:val="24"/>
          <w:szCs w:val="24"/>
        </w:rPr>
        <w:t>:</w:t>
      </w:r>
    </w:p>
    <w:p w14:paraId="195E04CE" w14:textId="77777777" w:rsidR="00DE1FC4" w:rsidRPr="00E8173B" w:rsidRDefault="00DE1FC4" w:rsidP="00FA5987">
      <w:pPr>
        <w:spacing w:after="0" w:line="240" w:lineRule="auto"/>
        <w:contextualSpacing/>
        <w:rPr>
          <w:rFonts w:ascii="Arial" w:hAnsi="Arial" w:cs="Arial"/>
          <w:b/>
          <w:bCs/>
          <w:sz w:val="24"/>
          <w:szCs w:val="24"/>
        </w:rPr>
      </w:pPr>
    </w:p>
    <w:sdt>
      <w:sdtPr>
        <w:rPr>
          <w:rFonts w:ascii="Arial" w:hAnsi="Arial" w:cs="Arial"/>
          <w:color w:val="4472C4" w:themeColor="accent5"/>
        </w:rPr>
        <w:id w:val="-1246261583"/>
        <w:placeholder>
          <w:docPart w:val="1A80FC3BDB0AB243BD3297B80BFBBD05"/>
        </w:placeholder>
        <w:showingPlcHdr/>
      </w:sdtPr>
      <w:sdtEndPr/>
      <w:sdtContent>
        <w:p w14:paraId="46EB0EDA" w14:textId="794D1D12" w:rsidR="00DE1FC4" w:rsidRPr="00E8173B" w:rsidRDefault="00DE1FC4"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2A5ADFE" w14:textId="77777777" w:rsidR="00DE1FC4" w:rsidRPr="00E8173B" w:rsidRDefault="00DE1FC4" w:rsidP="00FA5987">
      <w:pPr>
        <w:spacing w:after="0" w:line="240" w:lineRule="auto"/>
        <w:contextualSpacing/>
        <w:rPr>
          <w:rFonts w:ascii="Arial" w:hAnsi="Arial" w:cs="Arial"/>
          <w:b/>
          <w:bCs/>
          <w:sz w:val="24"/>
          <w:szCs w:val="24"/>
        </w:rPr>
      </w:pPr>
    </w:p>
    <w:p w14:paraId="48B0F083" w14:textId="7A2F3892" w:rsidR="00C74E31" w:rsidRPr="001045FE" w:rsidRDefault="009C170F" w:rsidP="001744CF">
      <w:pPr>
        <w:pStyle w:val="ListParagraph"/>
        <w:numPr>
          <w:ilvl w:val="0"/>
          <w:numId w:val="24"/>
        </w:numPr>
        <w:spacing w:after="0" w:line="240" w:lineRule="auto"/>
        <w:rPr>
          <w:rFonts w:ascii="Arial" w:hAnsi="Arial" w:cs="Arial"/>
          <w:b/>
          <w:bCs/>
          <w:sz w:val="24"/>
          <w:szCs w:val="24"/>
        </w:rPr>
      </w:pPr>
      <w:r w:rsidRPr="00E8173B">
        <w:rPr>
          <w:rFonts w:ascii="Arial" w:hAnsi="Arial" w:cs="Arial"/>
          <w:b/>
          <w:bCs/>
          <w:sz w:val="24"/>
          <w:szCs w:val="24"/>
        </w:rPr>
        <w:t>In 202</w:t>
      </w:r>
      <w:r w:rsidR="00C74E31">
        <w:rPr>
          <w:rFonts w:ascii="Arial" w:hAnsi="Arial" w:cs="Arial"/>
          <w:b/>
          <w:bCs/>
          <w:sz w:val="24"/>
          <w:szCs w:val="24"/>
        </w:rPr>
        <w:t>5</w:t>
      </w:r>
      <w:r w:rsidRPr="00E8173B">
        <w:rPr>
          <w:rFonts w:ascii="Arial" w:hAnsi="Arial" w:cs="Arial"/>
          <w:b/>
          <w:bCs/>
          <w:sz w:val="24"/>
          <w:szCs w:val="24"/>
        </w:rPr>
        <w:t>, CCOs are required</w:t>
      </w:r>
      <w:r w:rsidR="00DE1FC4" w:rsidRPr="00E8173B">
        <w:rPr>
          <w:rFonts w:ascii="Arial" w:hAnsi="Arial" w:cs="Arial"/>
          <w:b/>
          <w:bCs/>
          <w:sz w:val="24"/>
          <w:szCs w:val="24"/>
        </w:rPr>
        <w:t xml:space="preserve"> to make 2</w:t>
      </w:r>
      <w:r w:rsidR="00763F45">
        <w:rPr>
          <w:rFonts w:ascii="Arial" w:hAnsi="Arial" w:cs="Arial"/>
          <w:b/>
          <w:bCs/>
          <w:sz w:val="24"/>
          <w:szCs w:val="24"/>
        </w:rPr>
        <w:t>5</w:t>
      </w:r>
      <w:r w:rsidR="00DE1FC4" w:rsidRPr="00E8173B">
        <w:rPr>
          <w:rFonts w:ascii="Arial" w:hAnsi="Arial" w:cs="Arial"/>
          <w:b/>
          <w:bCs/>
          <w:sz w:val="24"/>
          <w:szCs w:val="24"/>
        </w:rPr>
        <w:t xml:space="preserve">% of payments to providers in arrangements classified as HCP-LAN category </w:t>
      </w:r>
      <w:r w:rsidR="00DE1FC4" w:rsidRPr="00E8173B">
        <w:rPr>
          <w:rFonts w:ascii="Arial" w:hAnsi="Arial" w:cs="Arial"/>
          <w:b/>
          <w:bCs/>
          <w:sz w:val="24"/>
          <w:szCs w:val="24"/>
          <w:u w:val="single"/>
        </w:rPr>
        <w:t>3B or higher</w:t>
      </w:r>
      <w:r w:rsidR="00DE1FC4" w:rsidRPr="00E8173B">
        <w:rPr>
          <w:rFonts w:ascii="Arial" w:hAnsi="Arial" w:cs="Arial"/>
          <w:b/>
          <w:bCs/>
          <w:sz w:val="24"/>
          <w:szCs w:val="24"/>
        </w:rPr>
        <w:t xml:space="preserve"> (</w:t>
      </w:r>
      <w:r w:rsidR="00A921C0" w:rsidRPr="00E8173B">
        <w:rPr>
          <w:rFonts w:ascii="Arial" w:hAnsi="Arial" w:cs="Arial"/>
          <w:b/>
          <w:bCs/>
          <w:sz w:val="24"/>
          <w:szCs w:val="24"/>
        </w:rPr>
        <w:t>i.e.,</w:t>
      </w:r>
      <w:r w:rsidR="00DE1FC4" w:rsidRPr="00E8173B">
        <w:rPr>
          <w:rFonts w:ascii="Arial" w:hAnsi="Arial" w:cs="Arial"/>
          <w:b/>
          <w:bCs/>
          <w:sz w:val="24"/>
          <w:szCs w:val="24"/>
        </w:rPr>
        <w:t xml:space="preserve"> downside risk arrangements). </w:t>
      </w:r>
    </w:p>
    <w:p w14:paraId="1BA9EF9F" w14:textId="77777777" w:rsidR="00A62D38" w:rsidRDefault="00A62D38" w:rsidP="00871F12">
      <w:pPr>
        <w:pStyle w:val="ListParagraph"/>
        <w:spacing w:after="0" w:line="240" w:lineRule="auto"/>
        <w:ind w:left="360"/>
      </w:pPr>
    </w:p>
    <w:p w14:paraId="7E37FD7E" w14:textId="4A84DB23" w:rsidR="00D450B7" w:rsidRDefault="00D450B7" w:rsidP="00871F12">
      <w:pPr>
        <w:pStyle w:val="ListParagraph"/>
        <w:spacing w:after="0" w:line="240" w:lineRule="auto"/>
        <w:ind w:left="360"/>
        <w:rPr>
          <w:rFonts w:ascii="Arial" w:hAnsi="Arial" w:cs="Arial"/>
          <w:b/>
          <w:bCs/>
          <w:sz w:val="24"/>
          <w:szCs w:val="24"/>
        </w:rPr>
      </w:pPr>
      <w:r>
        <w:rPr>
          <w:rFonts w:ascii="Arial" w:hAnsi="Arial" w:cs="Arial"/>
          <w:b/>
          <w:bCs/>
          <w:sz w:val="24"/>
          <w:szCs w:val="24"/>
        </w:rPr>
        <w:t>How confident are you in meeting the 202</w:t>
      </w:r>
      <w:r w:rsidR="00C74E31">
        <w:rPr>
          <w:rFonts w:ascii="Arial" w:hAnsi="Arial" w:cs="Arial"/>
          <w:b/>
          <w:bCs/>
          <w:sz w:val="24"/>
          <w:szCs w:val="24"/>
        </w:rPr>
        <w:t>5</w:t>
      </w:r>
      <w:r>
        <w:rPr>
          <w:rFonts w:ascii="Arial" w:hAnsi="Arial" w:cs="Arial"/>
          <w:b/>
          <w:bCs/>
          <w:sz w:val="24"/>
          <w:szCs w:val="24"/>
        </w:rPr>
        <w:t xml:space="preserve"> requirement?</w:t>
      </w:r>
    </w:p>
    <w:p w14:paraId="4504D53E" w14:textId="77777777" w:rsidR="00D450B7" w:rsidRDefault="00D450B7" w:rsidP="00871F12">
      <w:pPr>
        <w:pStyle w:val="ListParagraph"/>
        <w:spacing w:after="0" w:line="240" w:lineRule="auto"/>
        <w:ind w:left="360"/>
        <w:rPr>
          <w:rFonts w:ascii="Arial" w:hAnsi="Arial" w:cs="Arial"/>
          <w:b/>
          <w:bCs/>
          <w:sz w:val="24"/>
          <w:szCs w:val="24"/>
        </w:rPr>
      </w:pPr>
    </w:p>
    <w:p w14:paraId="657578C6" w14:textId="77777777" w:rsidR="00D450B7"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170875080"/>
          <w:placeholder>
            <w:docPart w:val="3BA82F24D74E4015BB82037E84DF213F"/>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Very confident</w:t>
      </w:r>
    </w:p>
    <w:p w14:paraId="66A7282F" w14:textId="77777777" w:rsidR="00D450B7"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311682042"/>
          <w:placeholder>
            <w:docPart w:val="E5E9F008F46845B490D954DD9DBE15D5"/>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Somewhat confident</w:t>
      </w:r>
    </w:p>
    <w:p w14:paraId="35BD6E43" w14:textId="77777777" w:rsidR="00D450B7"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286385684"/>
          <w:placeholder>
            <w:docPart w:val="D7496BD24D514EE6A5826D06D6BDAD34"/>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Not at all confident</w:t>
      </w:r>
    </w:p>
    <w:p w14:paraId="3F3BDC5A" w14:textId="77777777" w:rsidR="00D450B7" w:rsidRPr="00126C7E" w:rsidRDefault="00474DD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1165440282"/>
          <w:placeholder>
            <w:docPart w:val="342420BD07DC41D9B5FC1F6C3609D83B"/>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Other: </w:t>
      </w:r>
      <w:sdt>
        <w:sdtPr>
          <w:rPr>
            <w:rFonts w:ascii="Arial" w:hAnsi="Arial" w:cs="Arial"/>
            <w:bCs/>
          </w:rPr>
          <w:id w:val="2104751635"/>
          <w:placeholder>
            <w:docPart w:val="6F75B02593A24213BA0D0C9A817CDD9A"/>
          </w:placeholder>
        </w:sdtPr>
        <w:sdtEndPr>
          <w:rPr>
            <w:bCs w:val="0"/>
          </w:rPr>
        </w:sdtEndPr>
        <w:sdtContent>
          <w:r w:rsidR="00D450B7" w:rsidRPr="00E8173B">
            <w:rPr>
              <w:rStyle w:val="PlaceholderText"/>
              <w:rFonts w:ascii="Arial" w:hAnsi="Arial" w:cs="Arial"/>
              <w:color w:val="4472C4" w:themeColor="accent5"/>
            </w:rPr>
            <w:t>Enter description</w:t>
          </w:r>
        </w:sdtContent>
      </w:sdt>
    </w:p>
    <w:p w14:paraId="768144A1" w14:textId="77777777" w:rsidR="00D450B7" w:rsidRDefault="00D450B7" w:rsidP="00871F12">
      <w:pPr>
        <w:pStyle w:val="ListParagraph"/>
        <w:spacing w:after="0" w:line="240" w:lineRule="auto"/>
        <w:ind w:left="360"/>
        <w:rPr>
          <w:rFonts w:ascii="Arial" w:hAnsi="Arial" w:cs="Arial"/>
          <w:b/>
          <w:bCs/>
          <w:sz w:val="24"/>
          <w:szCs w:val="24"/>
        </w:rPr>
      </w:pPr>
    </w:p>
    <w:p w14:paraId="5832CFD2" w14:textId="00E7F908" w:rsidR="00D450B7" w:rsidRDefault="00D450B7" w:rsidP="00871F12">
      <w:pPr>
        <w:pStyle w:val="ListParagraph"/>
        <w:spacing w:after="0" w:line="240" w:lineRule="auto"/>
        <w:ind w:left="360"/>
        <w:rPr>
          <w:rFonts w:ascii="Arial" w:hAnsi="Arial" w:cs="Arial"/>
          <w:b/>
          <w:bCs/>
          <w:sz w:val="24"/>
          <w:szCs w:val="24"/>
        </w:rPr>
      </w:pPr>
      <w:r w:rsidRPr="00E8173B">
        <w:rPr>
          <w:rFonts w:ascii="Arial" w:hAnsi="Arial" w:cs="Arial"/>
          <w:b/>
          <w:bCs/>
          <w:sz w:val="24"/>
          <w:szCs w:val="24"/>
        </w:rPr>
        <w:t>Describe the</w:t>
      </w:r>
      <w:r>
        <w:rPr>
          <w:rFonts w:ascii="Arial" w:hAnsi="Arial" w:cs="Arial"/>
          <w:b/>
          <w:bCs/>
          <w:sz w:val="24"/>
          <w:szCs w:val="24"/>
        </w:rPr>
        <w:t xml:space="preserve"> </w:t>
      </w:r>
      <w:r w:rsidRPr="00E8173B">
        <w:rPr>
          <w:rFonts w:ascii="Arial" w:hAnsi="Arial" w:cs="Arial"/>
          <w:b/>
          <w:bCs/>
          <w:sz w:val="24"/>
          <w:szCs w:val="24"/>
        </w:rPr>
        <w:t>steps your CCO has taken to meet th</w:t>
      </w:r>
      <w:r w:rsidR="008913AD">
        <w:rPr>
          <w:rFonts w:ascii="Arial" w:hAnsi="Arial" w:cs="Arial"/>
          <w:b/>
          <w:bCs/>
          <w:sz w:val="24"/>
          <w:szCs w:val="24"/>
        </w:rPr>
        <w:t>e 202</w:t>
      </w:r>
      <w:r w:rsidR="00F07A24">
        <w:rPr>
          <w:rFonts w:ascii="Arial" w:hAnsi="Arial" w:cs="Arial"/>
          <w:b/>
          <w:bCs/>
          <w:sz w:val="24"/>
          <w:szCs w:val="24"/>
        </w:rPr>
        <w:t>5</w:t>
      </w:r>
      <w:r w:rsidRPr="00E8173B">
        <w:rPr>
          <w:rFonts w:ascii="Arial" w:hAnsi="Arial" w:cs="Arial"/>
          <w:b/>
          <w:bCs/>
          <w:sz w:val="24"/>
          <w:szCs w:val="24"/>
        </w:rPr>
        <w:t xml:space="preserve"> requirement</w:t>
      </w:r>
      <w:r w:rsidR="00490403">
        <w:rPr>
          <w:rFonts w:ascii="Arial" w:hAnsi="Arial" w:cs="Arial"/>
          <w:b/>
          <w:bCs/>
          <w:sz w:val="24"/>
          <w:szCs w:val="24"/>
        </w:rPr>
        <w:t xml:space="preserve"> since May 202</w:t>
      </w:r>
      <w:r w:rsidR="00C74E31">
        <w:rPr>
          <w:rFonts w:ascii="Arial" w:hAnsi="Arial" w:cs="Arial"/>
          <w:b/>
          <w:bCs/>
          <w:sz w:val="24"/>
          <w:szCs w:val="24"/>
        </w:rPr>
        <w:t>4</w:t>
      </w:r>
      <w:r>
        <w:rPr>
          <w:rFonts w:ascii="Arial" w:hAnsi="Arial" w:cs="Arial"/>
          <w:b/>
          <w:bCs/>
          <w:sz w:val="24"/>
          <w:szCs w:val="24"/>
        </w:rPr>
        <w:t>:</w:t>
      </w:r>
    </w:p>
    <w:p w14:paraId="305B8488" w14:textId="77777777" w:rsidR="00D450B7" w:rsidRDefault="00D450B7" w:rsidP="00871F12">
      <w:pPr>
        <w:pStyle w:val="ListParagraph"/>
        <w:spacing w:after="0" w:line="240" w:lineRule="auto"/>
        <w:ind w:left="360"/>
        <w:rPr>
          <w:rFonts w:ascii="Arial" w:hAnsi="Arial" w:cs="Arial"/>
          <w:b/>
          <w:bCs/>
          <w:sz w:val="24"/>
          <w:szCs w:val="24"/>
        </w:rPr>
      </w:pPr>
    </w:p>
    <w:sdt>
      <w:sdtPr>
        <w:rPr>
          <w:rFonts w:ascii="Arial" w:hAnsi="Arial" w:cs="Arial"/>
          <w:color w:val="4472C4" w:themeColor="accent5"/>
        </w:rPr>
        <w:id w:val="-1376307645"/>
        <w:placeholder>
          <w:docPart w:val="D8753579AB364E47BE3F55A3DE14D528"/>
        </w:placeholder>
        <w:showingPlcHdr/>
      </w:sdtPr>
      <w:sdtEndPr/>
      <w:sdtContent>
        <w:p w14:paraId="41F815B2" w14:textId="77777777" w:rsidR="00D450B7" w:rsidRPr="00126C7E" w:rsidRDefault="00D450B7"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656521A8" w14:textId="77777777" w:rsidR="00D450B7" w:rsidRDefault="00D450B7" w:rsidP="00871F12">
      <w:pPr>
        <w:pStyle w:val="ListParagraph"/>
        <w:spacing w:after="0" w:line="240" w:lineRule="auto"/>
        <w:ind w:left="360"/>
        <w:rPr>
          <w:rFonts w:ascii="Arial" w:hAnsi="Arial" w:cs="Arial"/>
          <w:b/>
          <w:bCs/>
          <w:sz w:val="24"/>
          <w:szCs w:val="24"/>
        </w:rPr>
      </w:pPr>
    </w:p>
    <w:p w14:paraId="73C91B9F" w14:textId="7939C48C" w:rsidR="00D450B7" w:rsidRPr="00E8173B" w:rsidRDefault="0016240F" w:rsidP="00871F12">
      <w:pPr>
        <w:pStyle w:val="ListParagraph"/>
        <w:spacing w:after="0" w:line="240" w:lineRule="auto"/>
        <w:ind w:left="360"/>
        <w:rPr>
          <w:rFonts w:ascii="Arial" w:hAnsi="Arial" w:cs="Arial"/>
          <w:b/>
          <w:bCs/>
          <w:sz w:val="24"/>
          <w:szCs w:val="24"/>
        </w:rPr>
      </w:pPr>
      <w:r>
        <w:rPr>
          <w:rFonts w:ascii="Arial" w:hAnsi="Arial" w:cs="Arial"/>
          <w:b/>
          <w:bCs/>
          <w:sz w:val="24"/>
          <w:szCs w:val="24"/>
        </w:rPr>
        <w:t>D</w:t>
      </w:r>
      <w:r w:rsidR="00D450B7">
        <w:rPr>
          <w:rFonts w:ascii="Arial" w:hAnsi="Arial" w:cs="Arial"/>
          <w:b/>
          <w:bCs/>
          <w:sz w:val="24"/>
          <w:szCs w:val="24"/>
        </w:rPr>
        <w:t>escribe any challenges you have encountered:</w:t>
      </w:r>
    </w:p>
    <w:p w14:paraId="29B86A23" w14:textId="77777777" w:rsidR="00695932" w:rsidRDefault="00695932" w:rsidP="00871F12">
      <w:pPr>
        <w:pStyle w:val="ListParagraph"/>
        <w:spacing w:after="0" w:line="240" w:lineRule="auto"/>
        <w:ind w:left="360"/>
        <w:rPr>
          <w:rFonts w:ascii="Arial" w:hAnsi="Arial" w:cs="Arial"/>
          <w:b/>
          <w:bCs/>
          <w:sz w:val="24"/>
          <w:szCs w:val="24"/>
        </w:rPr>
      </w:pPr>
    </w:p>
    <w:p w14:paraId="1C4E0EF3" w14:textId="5431C291" w:rsidR="00695932" w:rsidRPr="00646609" w:rsidRDefault="00474DD2" w:rsidP="00871F12">
      <w:pPr>
        <w:pStyle w:val="ListParagraph"/>
        <w:spacing w:after="0" w:line="240" w:lineRule="auto"/>
        <w:ind w:left="360"/>
        <w:rPr>
          <w:rFonts w:ascii="Arial" w:hAnsi="Arial" w:cs="Arial"/>
          <w:color w:val="4472C4" w:themeColor="accent5"/>
        </w:rPr>
      </w:pPr>
      <w:sdt>
        <w:sdtPr>
          <w:rPr>
            <w:rFonts w:ascii="Arial" w:hAnsi="Arial" w:cs="Arial"/>
            <w:color w:val="4472C4" w:themeColor="accent5"/>
          </w:rPr>
          <w:id w:val="577404971"/>
          <w:placeholder>
            <w:docPart w:val="2073DA7B8B664C789427A0FB799E2481"/>
          </w:placeholder>
          <w:showingPlcHdr/>
        </w:sdtPr>
        <w:sdtEndPr/>
        <w:sdtContent>
          <w:r w:rsidR="00695932" w:rsidRPr="00E8173B">
            <w:rPr>
              <w:rStyle w:val="PlaceholderText"/>
              <w:rFonts w:ascii="Arial" w:hAnsi="Arial" w:cs="Arial"/>
              <w:color w:val="4472C4" w:themeColor="accent5"/>
            </w:rPr>
            <w:t>Click or tap here to enter text.</w:t>
          </w:r>
        </w:sdtContent>
      </w:sdt>
    </w:p>
    <w:p w14:paraId="1109A2ED" w14:textId="77777777" w:rsidR="00695932" w:rsidRDefault="00695932" w:rsidP="00FA5987">
      <w:pPr>
        <w:pStyle w:val="ListParagraph"/>
        <w:spacing w:after="0" w:line="240" w:lineRule="auto"/>
      </w:pPr>
    </w:p>
    <w:p w14:paraId="27E34754" w14:textId="2D0B4AF3" w:rsidR="00695932" w:rsidRPr="00E8173B" w:rsidRDefault="00B2716B" w:rsidP="001744CF">
      <w:pPr>
        <w:pStyle w:val="ListParagraph"/>
        <w:numPr>
          <w:ilvl w:val="0"/>
          <w:numId w:val="24"/>
        </w:numPr>
        <w:spacing w:after="0" w:line="240" w:lineRule="auto"/>
        <w:rPr>
          <w:rFonts w:ascii="Arial" w:hAnsi="Arial" w:cs="Arial"/>
          <w:b/>
          <w:bCs/>
          <w:sz w:val="24"/>
          <w:szCs w:val="24"/>
        </w:rPr>
      </w:pPr>
      <w:r w:rsidRPr="00646609">
        <w:rPr>
          <w:rFonts w:ascii="Arial" w:hAnsi="Arial" w:cs="Arial"/>
          <w:b/>
          <w:bCs/>
          <w:sz w:val="24"/>
          <w:szCs w:val="24"/>
          <w:u w:val="single"/>
        </w:rPr>
        <w:lastRenderedPageBreak/>
        <w:t>Optional</w:t>
      </w:r>
      <w:r w:rsidRPr="003B1429">
        <w:rPr>
          <w:rFonts w:ascii="Arial" w:hAnsi="Arial" w:cs="Arial"/>
          <w:b/>
          <w:bCs/>
          <w:sz w:val="24"/>
          <w:szCs w:val="24"/>
        </w:rPr>
        <w:t>:</w:t>
      </w:r>
      <w:r>
        <w:rPr>
          <w:rFonts w:ascii="Arial" w:hAnsi="Arial" w:cs="Arial"/>
          <w:b/>
          <w:bCs/>
          <w:sz w:val="24"/>
          <w:szCs w:val="24"/>
        </w:rPr>
        <w:t xml:space="preserve"> </w:t>
      </w:r>
      <w:r w:rsidR="00695932">
        <w:rPr>
          <w:rFonts w:ascii="Arial" w:hAnsi="Arial" w:cs="Arial"/>
          <w:b/>
          <w:bCs/>
          <w:sz w:val="24"/>
          <w:szCs w:val="24"/>
        </w:rPr>
        <w:t xml:space="preserve">Can you provide an example of a VBP arrangement </w:t>
      </w:r>
      <w:r w:rsidR="00FB292A">
        <w:rPr>
          <w:rFonts w:ascii="Arial" w:hAnsi="Arial" w:cs="Arial"/>
          <w:b/>
          <w:bCs/>
          <w:sz w:val="24"/>
          <w:szCs w:val="24"/>
        </w:rPr>
        <w:t xml:space="preserve">your CCO has implemented </w:t>
      </w:r>
      <w:r w:rsidR="00695932">
        <w:rPr>
          <w:rFonts w:ascii="Arial" w:hAnsi="Arial" w:cs="Arial"/>
          <w:b/>
          <w:bCs/>
          <w:sz w:val="24"/>
          <w:szCs w:val="24"/>
        </w:rPr>
        <w:t xml:space="preserve">that you consider successful? What about that arrangement is working well for your CCO and for providers? </w:t>
      </w:r>
    </w:p>
    <w:p w14:paraId="55341A4F" w14:textId="77777777" w:rsidR="00695932" w:rsidRPr="00E8173B" w:rsidRDefault="00695932"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926454090"/>
        <w:placeholder>
          <w:docPart w:val="7E4893F9F43E4E668CAB49AE779949EA"/>
        </w:placeholder>
        <w:showingPlcHdr/>
      </w:sdtPr>
      <w:sdtEndPr/>
      <w:sdtContent>
        <w:p w14:paraId="4AE23CC3" w14:textId="77777777" w:rsidR="00695932" w:rsidRPr="00E8173B" w:rsidRDefault="00695932"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6441EC8A" w14:textId="77777777" w:rsidR="00695932" w:rsidRDefault="00695932" w:rsidP="00871F12">
      <w:pPr>
        <w:spacing w:after="0" w:line="240" w:lineRule="auto"/>
        <w:contextualSpacing/>
        <w:rPr>
          <w:rStyle w:val="Strong"/>
          <w:rFonts w:ascii="Arial" w:hAnsi="Arial" w:cs="Arial"/>
          <w:b w:val="0"/>
          <w:bCs w:val="0"/>
          <w:color w:val="4472C4" w:themeColor="accent5"/>
        </w:rPr>
      </w:pPr>
    </w:p>
    <w:p w14:paraId="501C52F5" w14:textId="72C610F7" w:rsidR="00695932" w:rsidRPr="00E8173B" w:rsidRDefault="00B2716B" w:rsidP="001744CF">
      <w:pPr>
        <w:pStyle w:val="ListParagraph"/>
        <w:numPr>
          <w:ilvl w:val="0"/>
          <w:numId w:val="24"/>
        </w:numPr>
        <w:spacing w:after="0" w:line="240" w:lineRule="auto"/>
        <w:rPr>
          <w:rFonts w:ascii="Arial" w:hAnsi="Arial" w:cs="Arial"/>
          <w:b/>
          <w:bCs/>
          <w:sz w:val="24"/>
          <w:szCs w:val="24"/>
        </w:rPr>
      </w:pPr>
      <w:r w:rsidRPr="00646609">
        <w:rPr>
          <w:rFonts w:ascii="Arial" w:hAnsi="Arial" w:cs="Arial"/>
          <w:b/>
          <w:bCs/>
          <w:sz w:val="24"/>
          <w:szCs w:val="24"/>
          <w:u w:val="single"/>
        </w:rPr>
        <w:t>Optional</w:t>
      </w:r>
      <w:r w:rsidRPr="003B1429">
        <w:rPr>
          <w:rFonts w:ascii="Arial" w:hAnsi="Arial" w:cs="Arial"/>
          <w:b/>
          <w:bCs/>
          <w:sz w:val="24"/>
          <w:szCs w:val="24"/>
        </w:rPr>
        <w:t>:</w:t>
      </w:r>
      <w:r>
        <w:rPr>
          <w:rFonts w:ascii="Arial" w:hAnsi="Arial" w:cs="Arial"/>
          <w:b/>
          <w:bCs/>
          <w:sz w:val="24"/>
          <w:szCs w:val="24"/>
        </w:rPr>
        <w:t xml:space="preserve"> </w:t>
      </w:r>
      <w:r w:rsidR="00695932">
        <w:rPr>
          <w:rFonts w:ascii="Arial" w:hAnsi="Arial" w:cs="Arial"/>
          <w:b/>
          <w:bCs/>
          <w:sz w:val="24"/>
          <w:szCs w:val="24"/>
        </w:rPr>
        <w:t xml:space="preserve">In questions 1-2, you described challenges that you have encountered in meeting annual VBP targets. How </w:t>
      </w:r>
      <w:r w:rsidR="00C71DE7">
        <w:rPr>
          <w:rFonts w:ascii="Arial" w:hAnsi="Arial" w:cs="Arial"/>
          <w:b/>
          <w:bCs/>
          <w:sz w:val="24"/>
          <w:szCs w:val="24"/>
        </w:rPr>
        <w:t xml:space="preserve">has </w:t>
      </w:r>
      <w:r w:rsidR="00695932">
        <w:rPr>
          <w:rFonts w:ascii="Arial" w:hAnsi="Arial" w:cs="Arial"/>
          <w:b/>
          <w:bCs/>
          <w:sz w:val="24"/>
          <w:szCs w:val="24"/>
        </w:rPr>
        <w:t>you</w:t>
      </w:r>
      <w:r w:rsidR="00B15EB4">
        <w:rPr>
          <w:rFonts w:ascii="Arial" w:hAnsi="Arial" w:cs="Arial"/>
          <w:b/>
          <w:bCs/>
          <w:sz w:val="24"/>
          <w:szCs w:val="24"/>
        </w:rPr>
        <w:t>r</w:t>
      </w:r>
      <w:r w:rsidR="00FB292A">
        <w:rPr>
          <w:rFonts w:ascii="Arial" w:hAnsi="Arial" w:cs="Arial"/>
          <w:b/>
          <w:bCs/>
          <w:sz w:val="24"/>
          <w:szCs w:val="24"/>
        </w:rPr>
        <w:t xml:space="preserve"> CCO</w:t>
      </w:r>
      <w:r w:rsidR="00695932">
        <w:rPr>
          <w:rFonts w:ascii="Arial" w:hAnsi="Arial" w:cs="Arial"/>
          <w:b/>
          <w:bCs/>
          <w:sz w:val="24"/>
          <w:szCs w:val="24"/>
        </w:rPr>
        <w:t xml:space="preserve"> responded to and addressed those challenges? </w:t>
      </w:r>
    </w:p>
    <w:p w14:paraId="69A75F43" w14:textId="77777777" w:rsidR="00695932" w:rsidRPr="00E8173B" w:rsidRDefault="00695932"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926306408"/>
        <w:placeholder>
          <w:docPart w:val="AF3EE5BB564843488A85738CB54857F4"/>
        </w:placeholder>
        <w:showingPlcHdr/>
      </w:sdtPr>
      <w:sdtEndPr/>
      <w:sdtContent>
        <w:p w14:paraId="59654F4A" w14:textId="788F0FB9" w:rsidR="00695932" w:rsidRPr="00646609" w:rsidRDefault="00695932"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314F6F2D" w14:textId="77777777" w:rsidR="0098412E" w:rsidRDefault="0098412E" w:rsidP="00FA5987">
      <w:pPr>
        <w:spacing w:after="0" w:line="240" w:lineRule="auto"/>
        <w:contextualSpacing/>
        <w:rPr>
          <w:rFonts w:ascii="Arial" w:hAnsi="Arial" w:cs="Arial"/>
          <w:sz w:val="24"/>
          <w:szCs w:val="24"/>
        </w:rPr>
      </w:pPr>
    </w:p>
    <w:p w14:paraId="27B498F6" w14:textId="77777777" w:rsidR="0098412E" w:rsidRPr="00E8173B" w:rsidRDefault="0098412E" w:rsidP="00871F12">
      <w:pPr>
        <w:spacing w:after="0" w:line="240" w:lineRule="auto"/>
        <w:contextualSpacing/>
        <w:rPr>
          <w:rStyle w:val="Strong"/>
          <w:rFonts w:ascii="Arial" w:hAnsi="Arial" w:cs="Arial"/>
          <w:sz w:val="24"/>
          <w:szCs w:val="24"/>
        </w:rPr>
      </w:pPr>
      <w:r w:rsidRPr="00E8173B">
        <w:rPr>
          <w:rFonts w:ascii="Arial" w:hAnsi="Arial" w:cs="Arial"/>
          <w:b/>
          <w:bCs/>
          <w:noProof/>
          <w:sz w:val="24"/>
          <w:szCs w:val="24"/>
        </w:rPr>
        <mc:AlternateContent>
          <mc:Choice Requires="wps">
            <w:drawing>
              <wp:inline distT="0" distB="0" distL="0" distR="0" wp14:anchorId="565CDD4C" wp14:editId="498BCA72">
                <wp:extent cx="5943600" cy="1080655"/>
                <wp:effectExtent l="0" t="0" r="0" b="5715"/>
                <wp:docPr id="1" name="Text Box 1"/>
                <wp:cNvGraphicFramePr/>
                <a:graphic xmlns:a="http://schemas.openxmlformats.org/drawingml/2006/main">
                  <a:graphicData uri="http://schemas.microsoft.com/office/word/2010/wordprocessingShape">
                    <wps:wsp>
                      <wps:cNvSpPr txBox="1"/>
                      <wps:spPr>
                        <a:xfrm>
                          <a:off x="0" y="0"/>
                          <a:ext cx="5943600" cy="1080655"/>
                        </a:xfrm>
                        <a:prstGeom prst="rect">
                          <a:avLst/>
                        </a:prstGeom>
                        <a:solidFill>
                          <a:srgbClr val="004982"/>
                        </a:solidFill>
                        <a:ln w="6350">
                          <a:noFill/>
                        </a:ln>
                      </wps:spPr>
                      <wps:txbx>
                        <w:txbxContent>
                          <w:p w14:paraId="1ACBA592" w14:textId="77777777" w:rsidR="0098412E" w:rsidRDefault="0098412E" w:rsidP="0098412E">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Section 2: Care Delivery Area VBP Requirements</w:t>
                            </w:r>
                          </w:p>
                          <w:p w14:paraId="119B939B" w14:textId="77777777" w:rsidR="0098412E" w:rsidRPr="005B45FC" w:rsidRDefault="0098412E" w:rsidP="0098412E">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187A5250" w14:textId="77777777" w:rsidR="0098412E" w:rsidRPr="002D38CB" w:rsidRDefault="0098412E" w:rsidP="0098412E">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5CDD4C" id="Text Box 1" o:spid="_x0000_s1027" type="#_x0000_t202" style="width:468pt;height:8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" fillcolor="#004982" stroked="f" strokeweight=".5pt">
                <v:textbox>
                  <w:txbxContent>
                    <w:p w14:paraId="1ACBA592" w14:textId="77777777" w:rsidR="0098412E" w:rsidRDefault="0098412E" w:rsidP="0098412E">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Section 2: Care Delivery Area VBP Requirements</w:t>
                      </w:r>
                    </w:p>
                    <w:p w14:paraId="119B939B" w14:textId="77777777" w:rsidR="0098412E" w:rsidRPr="005B45FC" w:rsidRDefault="0098412E" w:rsidP="0098412E">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187A5250" w14:textId="77777777" w:rsidR="0098412E" w:rsidRPr="002D38CB" w:rsidRDefault="0098412E" w:rsidP="0098412E">
                      <w:pPr>
                        <w:rPr>
                          <w:color w:val="FFFFFF" w:themeColor="background1"/>
                        </w:rPr>
                      </w:pPr>
                    </w:p>
                  </w:txbxContent>
                </v:textbox>
                <w10:anchorlock/>
              </v:shape>
            </w:pict>
          </mc:Fallback>
        </mc:AlternateContent>
      </w:r>
    </w:p>
    <w:p w14:paraId="7C711F53" w14:textId="77777777" w:rsidR="0098412E" w:rsidRPr="001744CF" w:rsidRDefault="0098412E" w:rsidP="00FA5987">
      <w:pPr>
        <w:spacing w:after="0" w:line="240" w:lineRule="auto"/>
        <w:contextualSpacing/>
        <w:rPr>
          <w:rFonts w:ascii="Arial" w:hAnsi="Arial" w:cs="Arial"/>
          <w:b/>
          <w:bCs/>
          <w:sz w:val="24"/>
          <w:szCs w:val="24"/>
        </w:rPr>
      </w:pPr>
    </w:p>
    <w:p w14:paraId="68B848DD" w14:textId="45ADA731" w:rsidR="001F1000" w:rsidRPr="00013DCC" w:rsidRDefault="001F1000" w:rsidP="001744CF">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hospital</w:t>
      </w:r>
      <w:r w:rsidRPr="00BA4E30">
        <w:rPr>
          <w:rFonts w:ascii="Arial" w:hAnsi="Arial" w:cs="Arial"/>
          <w:b/>
          <w:bCs/>
          <w:sz w:val="24"/>
          <w:szCs w:val="24"/>
        </w:rPr>
        <w:t xml:space="preserve"> care delivery area requirement? </w:t>
      </w:r>
      <w:r w:rsidR="00212808" w:rsidRPr="00013DCC">
        <w:rPr>
          <w:rFonts w:ascii="Arial" w:hAnsi="Arial" w:cs="Arial"/>
          <w:b/>
          <w:bCs/>
          <w:sz w:val="24"/>
          <w:szCs w:val="24"/>
        </w:rPr>
        <w:t>(</w:t>
      </w:r>
      <w:proofErr w:type="gramStart"/>
      <w:r w:rsidR="00212808" w:rsidRPr="00013DCC">
        <w:rPr>
          <w:rFonts w:ascii="Arial" w:hAnsi="Arial" w:cs="Arial"/>
          <w:b/>
          <w:bCs/>
          <w:sz w:val="24"/>
          <w:szCs w:val="24"/>
        </w:rPr>
        <w:t>mark</w:t>
      </w:r>
      <w:proofErr w:type="gramEnd"/>
      <w:r w:rsidR="00212808" w:rsidRPr="00013DCC">
        <w:rPr>
          <w:rFonts w:ascii="Arial" w:hAnsi="Arial" w:cs="Arial"/>
          <w:b/>
          <w:bCs/>
          <w:sz w:val="24"/>
          <w:szCs w:val="24"/>
        </w:rPr>
        <w:t xml:space="preserve"> one)</w:t>
      </w:r>
    </w:p>
    <w:p w14:paraId="00D0418C" w14:textId="77777777" w:rsidR="001F1000" w:rsidRPr="00E8173B" w:rsidRDefault="001F1000" w:rsidP="00871F12">
      <w:pPr>
        <w:pStyle w:val="ListParagraph"/>
        <w:spacing w:after="0" w:line="240" w:lineRule="auto"/>
        <w:ind w:left="1080"/>
        <w:rPr>
          <w:rFonts w:ascii="Arial" w:hAnsi="Arial" w:cs="Arial"/>
          <w:sz w:val="24"/>
          <w:szCs w:val="24"/>
        </w:rPr>
      </w:pPr>
    </w:p>
    <w:p w14:paraId="506F439E"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480588327"/>
          <w:placeholder>
            <w:docPart w:val="FBA149AB459AFD4684D5A7D50E1A23EE"/>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5781E13C"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404180443"/>
          <w:placeholder>
            <w:docPart w:val="A10A0B720B89524DB20FD4D8382378F1"/>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2CAAA220"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878845148"/>
          <w:placeholder>
            <w:docPart w:val="7196D38453AAF944A1D9ABF96A5A9629"/>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291A6B9C" w14:textId="77777777" w:rsidR="001F1000" w:rsidRPr="00E8173B" w:rsidRDefault="00474DD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1381129024"/>
          <w:placeholder>
            <w:docPart w:val="F0925FE746797D45B44070D097141061"/>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233118980"/>
          <w:placeholder>
            <w:docPart w:val="CCB83E68FBA3444C9F4787B10F728F0F"/>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759F0C2C" w14:textId="77777777" w:rsidR="001F1000" w:rsidRPr="00E8173B" w:rsidRDefault="001F1000" w:rsidP="00871F12">
      <w:pPr>
        <w:spacing w:after="0" w:line="240" w:lineRule="auto"/>
        <w:ind w:left="360" w:firstLine="360"/>
        <w:contextualSpacing/>
        <w:rPr>
          <w:rFonts w:ascii="Arial" w:hAnsi="Arial" w:cs="Arial"/>
        </w:rPr>
      </w:pPr>
    </w:p>
    <w:p w14:paraId="62AD5C1E" w14:textId="5FDCD5EA" w:rsidR="00FE153D" w:rsidRDefault="0040056A" w:rsidP="00FA5987">
      <w:pPr>
        <w:spacing w:after="0" w:line="240" w:lineRule="auto"/>
        <w:ind w:left="360"/>
        <w:contextualSpacing/>
        <w:rPr>
          <w:rFonts w:ascii="Arial" w:hAnsi="Arial" w:cs="Arial"/>
          <w:b/>
          <w:bCs/>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6139510D" w14:textId="77777777" w:rsidR="00EA786B" w:rsidRPr="004776FD" w:rsidRDefault="00EA786B" w:rsidP="00FA5987">
      <w:pPr>
        <w:spacing w:after="0" w:line="240" w:lineRule="auto"/>
        <w:ind w:left="360"/>
        <w:contextualSpacing/>
        <w:rPr>
          <w:rFonts w:ascii="Arial" w:hAnsi="Arial" w:cs="Arial"/>
          <w:b/>
          <w:bCs/>
          <w:sz w:val="24"/>
          <w:szCs w:val="24"/>
        </w:rPr>
      </w:pPr>
    </w:p>
    <w:sdt>
      <w:sdtPr>
        <w:rPr>
          <w:rFonts w:ascii="Arial" w:hAnsi="Arial" w:cs="Arial"/>
          <w:color w:val="4472C4" w:themeColor="accent5"/>
        </w:rPr>
        <w:id w:val="1553028"/>
        <w:placeholder>
          <w:docPart w:val="BA8C14017BDD4449BF2C0538CACF7608"/>
        </w:placeholder>
        <w:showingPlcHdr/>
      </w:sdtPr>
      <w:sdtEndPr/>
      <w:sdtContent>
        <w:p w14:paraId="07C503C3"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F16173E" w14:textId="77777777" w:rsidR="0040056A" w:rsidRPr="00E8173B" w:rsidRDefault="0040056A" w:rsidP="00871F12">
      <w:pPr>
        <w:spacing w:after="0" w:line="240" w:lineRule="auto"/>
        <w:ind w:left="360"/>
        <w:contextualSpacing/>
        <w:rPr>
          <w:rFonts w:ascii="Arial" w:hAnsi="Arial" w:cs="Arial"/>
          <w:b/>
          <w:bCs/>
          <w:sz w:val="24"/>
          <w:szCs w:val="24"/>
        </w:rPr>
      </w:pPr>
    </w:p>
    <w:p w14:paraId="105CAB32" w14:textId="174F885D" w:rsidR="001F1000" w:rsidRDefault="001F1000" w:rsidP="00FA5987">
      <w:pPr>
        <w:spacing w:after="0" w:line="240" w:lineRule="auto"/>
        <w:ind w:left="360"/>
        <w:contextualSpacing/>
        <w:rPr>
          <w:rFonts w:ascii="Arial" w:hAnsi="Arial" w:cs="Arial"/>
          <w:sz w:val="24"/>
          <w:szCs w:val="24"/>
        </w:rPr>
      </w:pPr>
      <w:r w:rsidRPr="00E8173B">
        <w:rPr>
          <w:rFonts w:ascii="Arial" w:hAnsi="Arial" w:cs="Arial"/>
          <w:b/>
          <w:bCs/>
          <w:sz w:val="24"/>
          <w:szCs w:val="24"/>
        </w:rPr>
        <w:t xml:space="preserve">If this model is not yet under contract, </w:t>
      </w:r>
      <w:r w:rsidR="00730917">
        <w:rPr>
          <w:rFonts w:ascii="Arial" w:hAnsi="Arial" w:cs="Arial"/>
          <w:b/>
          <w:bCs/>
          <w:sz w:val="24"/>
          <w:szCs w:val="24"/>
        </w:rPr>
        <w:t xml:space="preserve">or if a </w:t>
      </w:r>
      <w:r w:rsidR="0046200C">
        <w:rPr>
          <w:rFonts w:ascii="Arial" w:hAnsi="Arial" w:cs="Arial"/>
          <w:b/>
          <w:bCs/>
          <w:sz w:val="24"/>
          <w:szCs w:val="24"/>
        </w:rPr>
        <w:t xml:space="preserve">previous contract is no longer in place, </w:t>
      </w:r>
      <w:r w:rsidRPr="00E8173B">
        <w:rPr>
          <w:rFonts w:ascii="Arial" w:hAnsi="Arial" w:cs="Arial"/>
          <w:b/>
          <w:bCs/>
          <w:sz w:val="24"/>
          <w:szCs w:val="24"/>
        </w:rPr>
        <w:t>describe the status of your negotiations with providers and anticipated timeline to implementation</w:t>
      </w:r>
      <w:r w:rsidR="005630AF" w:rsidRPr="00E8173B">
        <w:rPr>
          <w:rFonts w:ascii="Arial" w:hAnsi="Arial" w:cs="Arial"/>
          <w:b/>
          <w:bCs/>
          <w:sz w:val="24"/>
          <w:szCs w:val="24"/>
        </w:rPr>
        <w:t>.</w:t>
      </w:r>
    </w:p>
    <w:p w14:paraId="14DA221F" w14:textId="0BA5F252" w:rsidR="00FE153D" w:rsidRPr="004776FD" w:rsidRDefault="00FE153D" w:rsidP="00FA5987">
      <w:pPr>
        <w:spacing w:after="0" w:line="240" w:lineRule="auto"/>
        <w:contextualSpacing/>
        <w:rPr>
          <w:rFonts w:ascii="Arial" w:hAnsi="Arial" w:cs="Arial"/>
          <w:sz w:val="24"/>
          <w:szCs w:val="24"/>
        </w:rPr>
      </w:pPr>
    </w:p>
    <w:sdt>
      <w:sdtPr>
        <w:rPr>
          <w:rFonts w:ascii="Arial" w:hAnsi="Arial" w:cs="Arial"/>
          <w:color w:val="4472C4" w:themeColor="accent5"/>
        </w:rPr>
        <w:id w:val="786705993"/>
        <w:placeholder>
          <w:docPart w:val="49199C75FFD99447B34137F6BCF8772B"/>
        </w:placeholder>
        <w:showingPlcHdr/>
      </w:sdtPr>
      <w:sdtEndPr/>
      <w:sdtContent>
        <w:p w14:paraId="4E204F24" w14:textId="77777777" w:rsidR="001F1000" w:rsidRPr="00E8173B" w:rsidRDefault="001F1000"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6DEEC25" w14:textId="77777777" w:rsidR="00754091" w:rsidRPr="00754091" w:rsidRDefault="00754091" w:rsidP="00FA5987">
      <w:pPr>
        <w:spacing w:after="0" w:line="240" w:lineRule="auto"/>
        <w:contextualSpacing/>
        <w:rPr>
          <w:rFonts w:ascii="Arial" w:hAnsi="Arial" w:cs="Arial"/>
          <w:sz w:val="24"/>
          <w:szCs w:val="24"/>
        </w:rPr>
      </w:pPr>
    </w:p>
    <w:p w14:paraId="4998ABD3" w14:textId="6E0A9BBE" w:rsidR="001F1000" w:rsidRPr="00013DCC" w:rsidRDefault="001F1000" w:rsidP="00013DCC">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maternity</w:t>
      </w:r>
      <w:r w:rsidRPr="00BA4E30">
        <w:rPr>
          <w:rFonts w:ascii="Arial" w:hAnsi="Arial" w:cs="Arial"/>
          <w:b/>
          <w:bCs/>
          <w:sz w:val="24"/>
          <w:szCs w:val="24"/>
        </w:rPr>
        <w:t xml:space="preserve"> care delivery area requirement? </w:t>
      </w:r>
      <w:r w:rsidR="00F229BD" w:rsidRPr="00013DCC">
        <w:rPr>
          <w:rFonts w:ascii="Arial" w:hAnsi="Arial" w:cs="Arial"/>
          <w:b/>
          <w:bCs/>
          <w:sz w:val="24"/>
          <w:szCs w:val="24"/>
        </w:rPr>
        <w:t>(</w:t>
      </w:r>
      <w:proofErr w:type="gramStart"/>
      <w:r w:rsidR="00F229BD" w:rsidRPr="00013DCC">
        <w:rPr>
          <w:rFonts w:ascii="Arial" w:hAnsi="Arial" w:cs="Arial"/>
          <w:b/>
          <w:bCs/>
          <w:sz w:val="24"/>
          <w:szCs w:val="24"/>
        </w:rPr>
        <w:t>mark</w:t>
      </w:r>
      <w:proofErr w:type="gramEnd"/>
      <w:r w:rsidR="00F229BD" w:rsidRPr="00013DCC">
        <w:rPr>
          <w:rFonts w:ascii="Arial" w:hAnsi="Arial" w:cs="Arial"/>
          <w:b/>
          <w:bCs/>
          <w:sz w:val="24"/>
          <w:szCs w:val="24"/>
        </w:rPr>
        <w:t xml:space="preserve"> one)</w:t>
      </w:r>
    </w:p>
    <w:p w14:paraId="0104AAC1" w14:textId="77777777" w:rsidR="001F1000" w:rsidRPr="00E8173B" w:rsidRDefault="001F1000" w:rsidP="00FA5987">
      <w:pPr>
        <w:spacing w:after="0" w:line="240" w:lineRule="auto"/>
        <w:contextualSpacing/>
        <w:rPr>
          <w:rFonts w:ascii="Arial" w:hAnsi="Arial" w:cs="Arial"/>
          <w:sz w:val="24"/>
          <w:szCs w:val="24"/>
        </w:rPr>
      </w:pPr>
    </w:p>
    <w:p w14:paraId="2B174D36"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397639312"/>
          <w:placeholder>
            <w:docPart w:val="3F3055002044514CA566A7D0E7D6CAF3"/>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37F9D2B5"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043130905"/>
          <w:placeholder>
            <w:docPart w:val="5B1D13D60A19C24A89AB4E283B365484"/>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061530AD"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2019840906"/>
          <w:placeholder>
            <w:docPart w:val="E0EAA41DA16D8D49A670E864BF562742"/>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75F92094" w14:textId="77777777" w:rsidR="001F1000" w:rsidRPr="00E8173B" w:rsidRDefault="00474DD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1874529976"/>
          <w:placeholder>
            <w:docPart w:val="0ABF504A1F1EF1409872DF1BF0D0E970"/>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124843519"/>
          <w:placeholder>
            <w:docPart w:val="D0549C15B51A49498A9F2F9D0671DE5A"/>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7163D5C2" w14:textId="374E99A2" w:rsidR="001F1000" w:rsidRPr="00E8173B" w:rsidRDefault="001F1000" w:rsidP="00871F12">
      <w:pPr>
        <w:spacing w:after="0" w:line="240" w:lineRule="auto"/>
        <w:ind w:left="360" w:firstLine="360"/>
        <w:contextualSpacing/>
        <w:rPr>
          <w:rFonts w:ascii="Arial" w:hAnsi="Arial" w:cs="Arial"/>
        </w:rPr>
      </w:pPr>
    </w:p>
    <w:p w14:paraId="72F3B32D" w14:textId="674A39A8" w:rsidR="00FE153D" w:rsidRDefault="0040056A" w:rsidP="00FA5987">
      <w:pPr>
        <w:spacing w:after="0" w:line="240" w:lineRule="auto"/>
        <w:ind w:left="360"/>
        <w:contextualSpacing/>
        <w:rPr>
          <w:rFonts w:ascii="Arial" w:hAnsi="Arial" w:cs="Arial"/>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15EFC75A" w14:textId="4103FD66" w:rsidR="00FE153D" w:rsidRPr="00126C7E" w:rsidRDefault="00FE153D" w:rsidP="00DF48E9">
      <w:pPr>
        <w:spacing w:after="0" w:line="240" w:lineRule="auto"/>
      </w:pPr>
    </w:p>
    <w:sdt>
      <w:sdtPr>
        <w:rPr>
          <w:rFonts w:ascii="Arial" w:hAnsi="Arial" w:cs="Arial"/>
          <w:color w:val="4472C4" w:themeColor="accent5"/>
        </w:rPr>
        <w:id w:val="-2044511667"/>
        <w:placeholder>
          <w:docPart w:val="538736EE08824D8C8F34C8728309BCC2"/>
        </w:placeholder>
        <w:showingPlcHdr/>
      </w:sdtPr>
      <w:sdtEndPr/>
      <w:sdtContent>
        <w:p w14:paraId="5D5EA706" w14:textId="12F4A925" w:rsidR="0040056A" w:rsidRPr="004776FD"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5D68B564" w14:textId="77777777" w:rsidR="0040056A" w:rsidRPr="00E8173B" w:rsidRDefault="0040056A" w:rsidP="00871F12">
      <w:pPr>
        <w:spacing w:after="0" w:line="240" w:lineRule="auto"/>
        <w:contextualSpacing/>
        <w:rPr>
          <w:rFonts w:ascii="Arial" w:hAnsi="Arial" w:cs="Arial"/>
        </w:rPr>
      </w:pPr>
    </w:p>
    <w:p w14:paraId="1E0C6765" w14:textId="0F6C7A55" w:rsidR="001F1000" w:rsidRPr="00E8173B" w:rsidRDefault="001F1000"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If this model is not yet under contract, </w:t>
      </w:r>
      <w:r w:rsidR="0046200C">
        <w:rPr>
          <w:rFonts w:ascii="Arial" w:hAnsi="Arial" w:cs="Arial"/>
          <w:b/>
          <w:bCs/>
          <w:sz w:val="24"/>
          <w:szCs w:val="24"/>
        </w:rPr>
        <w:t xml:space="preserve">or if a previous contract is no longer in place, </w:t>
      </w:r>
      <w:r w:rsidRPr="00E8173B">
        <w:rPr>
          <w:rFonts w:ascii="Arial" w:hAnsi="Arial" w:cs="Arial"/>
          <w:b/>
          <w:bCs/>
          <w:sz w:val="24"/>
          <w:szCs w:val="24"/>
        </w:rPr>
        <w:t>describe the status of your negotiations with providers and anticipated timeline to implementation</w:t>
      </w:r>
      <w:r w:rsidR="00940F4D" w:rsidRPr="00E8173B">
        <w:rPr>
          <w:rFonts w:ascii="Arial" w:hAnsi="Arial" w:cs="Arial"/>
          <w:b/>
          <w:bCs/>
          <w:sz w:val="24"/>
          <w:szCs w:val="24"/>
        </w:rPr>
        <w:t>.</w:t>
      </w:r>
    </w:p>
    <w:p w14:paraId="3BB3D8BB" w14:textId="77777777" w:rsidR="00FE153D" w:rsidRPr="00126C7E" w:rsidRDefault="00FE153D" w:rsidP="00FA5987">
      <w:pPr>
        <w:spacing w:after="0" w:line="240" w:lineRule="auto"/>
        <w:contextualSpacing/>
        <w:rPr>
          <w:rFonts w:ascii="Arial" w:hAnsi="Arial" w:cs="Arial"/>
          <w:sz w:val="24"/>
          <w:szCs w:val="24"/>
        </w:rPr>
      </w:pPr>
    </w:p>
    <w:sdt>
      <w:sdtPr>
        <w:rPr>
          <w:rFonts w:ascii="Arial" w:hAnsi="Arial" w:cs="Arial"/>
          <w:color w:val="4472C4" w:themeColor="accent5"/>
        </w:rPr>
        <w:id w:val="-1452551635"/>
        <w:placeholder>
          <w:docPart w:val="8CCCEA2382B04939A530CD4F199AA1F5"/>
        </w:placeholder>
        <w:showingPlcHdr/>
      </w:sdtPr>
      <w:sdtEndPr/>
      <w:sdtContent>
        <w:p w14:paraId="7D8E62C9"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89876A2" w14:textId="77777777" w:rsidR="001F1000" w:rsidRPr="00013DCC" w:rsidRDefault="001F1000" w:rsidP="00FA5987">
      <w:pPr>
        <w:spacing w:after="0" w:line="240" w:lineRule="auto"/>
        <w:contextualSpacing/>
        <w:rPr>
          <w:rFonts w:ascii="Arial" w:hAnsi="Arial" w:cs="Arial"/>
          <w:b/>
          <w:bCs/>
          <w:sz w:val="24"/>
          <w:szCs w:val="24"/>
        </w:rPr>
      </w:pPr>
    </w:p>
    <w:p w14:paraId="0C0C1972" w14:textId="25C81B64" w:rsidR="001F1000" w:rsidRPr="00013DCC" w:rsidRDefault="001F1000" w:rsidP="00013DCC">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behavioral health</w:t>
      </w:r>
      <w:r w:rsidRPr="00BA4E30">
        <w:rPr>
          <w:rFonts w:ascii="Arial" w:hAnsi="Arial" w:cs="Arial"/>
          <w:b/>
          <w:bCs/>
          <w:sz w:val="24"/>
          <w:szCs w:val="24"/>
        </w:rPr>
        <w:t xml:space="preserve"> care delivery area requirement? </w:t>
      </w:r>
      <w:r w:rsidR="00F229BD" w:rsidRPr="00013DCC">
        <w:rPr>
          <w:rFonts w:ascii="Arial" w:hAnsi="Arial" w:cs="Arial"/>
          <w:b/>
          <w:bCs/>
          <w:sz w:val="24"/>
          <w:szCs w:val="24"/>
        </w:rPr>
        <w:t>(</w:t>
      </w:r>
      <w:proofErr w:type="gramStart"/>
      <w:r w:rsidR="00F229BD" w:rsidRPr="00013DCC">
        <w:rPr>
          <w:rFonts w:ascii="Arial" w:hAnsi="Arial" w:cs="Arial"/>
          <w:b/>
          <w:bCs/>
          <w:sz w:val="24"/>
          <w:szCs w:val="24"/>
        </w:rPr>
        <w:t>mark</w:t>
      </w:r>
      <w:proofErr w:type="gramEnd"/>
      <w:r w:rsidR="00F229BD" w:rsidRPr="00013DCC">
        <w:rPr>
          <w:rFonts w:ascii="Arial" w:hAnsi="Arial" w:cs="Arial"/>
          <w:b/>
          <w:bCs/>
          <w:sz w:val="24"/>
          <w:szCs w:val="24"/>
        </w:rPr>
        <w:t xml:space="preserve"> one)</w:t>
      </w:r>
    </w:p>
    <w:p w14:paraId="4738CFCE" w14:textId="77777777" w:rsidR="001F1000" w:rsidRPr="00E8173B" w:rsidRDefault="001F1000" w:rsidP="00FA5987">
      <w:pPr>
        <w:spacing w:after="0" w:line="240" w:lineRule="auto"/>
        <w:contextualSpacing/>
        <w:rPr>
          <w:rFonts w:ascii="Arial" w:hAnsi="Arial" w:cs="Arial"/>
          <w:sz w:val="24"/>
          <w:szCs w:val="24"/>
        </w:rPr>
      </w:pPr>
    </w:p>
    <w:p w14:paraId="6988DDD0"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464767700"/>
          <w:placeholder>
            <w:docPart w:val="547E39E0D077F846AC4F77BF74398F51"/>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42B25572"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63404712"/>
          <w:placeholder>
            <w:docPart w:val="950413826EE2B444AFCBC8C293768E07"/>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4E84CAEF"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920065609"/>
          <w:placeholder>
            <w:docPart w:val="C1EF047C146A084DA7706F684B4132AE"/>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576A0877" w14:textId="77777777" w:rsidR="001F1000" w:rsidRPr="00E8173B" w:rsidRDefault="00474DD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912507240"/>
          <w:placeholder>
            <w:docPart w:val="0BA67DA9247DCF48BC15CFFB6A73776C"/>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58509806"/>
          <w:placeholder>
            <w:docPart w:val="1DEF20AF5A62784793DD59CE155AEA09"/>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2F23E1EA" w14:textId="6B4E2D91" w:rsidR="0040056A" w:rsidRPr="00E8173B" w:rsidRDefault="0040056A" w:rsidP="00871F12">
      <w:pPr>
        <w:spacing w:after="0" w:line="240" w:lineRule="auto"/>
        <w:contextualSpacing/>
        <w:rPr>
          <w:rFonts w:ascii="Arial" w:hAnsi="Arial" w:cs="Arial"/>
        </w:rPr>
      </w:pPr>
    </w:p>
    <w:p w14:paraId="285921D9" w14:textId="791D2D89" w:rsidR="00FE153D" w:rsidRDefault="0040056A" w:rsidP="00FA5987">
      <w:pPr>
        <w:spacing w:after="0" w:line="240" w:lineRule="auto"/>
        <w:ind w:left="360"/>
        <w:contextualSpacing/>
        <w:rPr>
          <w:rFonts w:ascii="Arial" w:hAnsi="Arial" w:cs="Arial"/>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4F0ABCE2" w14:textId="5C9AD9C7" w:rsidR="00FE153D" w:rsidRPr="00126C7E" w:rsidRDefault="00FE153D" w:rsidP="00DF48E9">
      <w:pPr>
        <w:spacing w:after="0" w:line="240" w:lineRule="auto"/>
      </w:pPr>
    </w:p>
    <w:sdt>
      <w:sdtPr>
        <w:rPr>
          <w:rFonts w:ascii="Arial" w:hAnsi="Arial" w:cs="Arial"/>
          <w:color w:val="4472C4" w:themeColor="accent5"/>
        </w:rPr>
        <w:id w:val="1517802115"/>
        <w:placeholder>
          <w:docPart w:val="BC79CE379AF046BDB73F010071E95D1F"/>
        </w:placeholder>
        <w:showingPlcHdr/>
      </w:sdtPr>
      <w:sdtEndPr/>
      <w:sdtContent>
        <w:p w14:paraId="69FD0570"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3F9EFBA" w14:textId="77777777" w:rsidR="00FE153D" w:rsidRPr="00E8173B" w:rsidRDefault="00FE153D" w:rsidP="00871F12">
      <w:pPr>
        <w:pStyle w:val="ListParagraph"/>
        <w:spacing w:after="0" w:line="240" w:lineRule="auto"/>
        <w:ind w:left="360"/>
        <w:rPr>
          <w:rFonts w:ascii="Arial" w:hAnsi="Arial" w:cs="Arial"/>
          <w:color w:val="4472C4" w:themeColor="accent5"/>
        </w:rPr>
      </w:pPr>
    </w:p>
    <w:p w14:paraId="47D15A58" w14:textId="4E0D8FB5" w:rsidR="00FE153D" w:rsidRDefault="001F1000" w:rsidP="00FA5987">
      <w:pPr>
        <w:spacing w:after="0" w:line="240" w:lineRule="auto"/>
        <w:ind w:left="360"/>
        <w:contextualSpacing/>
        <w:rPr>
          <w:rFonts w:ascii="Arial" w:hAnsi="Arial" w:cs="Arial"/>
          <w:sz w:val="24"/>
          <w:szCs w:val="24"/>
        </w:rPr>
      </w:pPr>
      <w:r w:rsidRPr="00E8173B">
        <w:rPr>
          <w:rFonts w:ascii="Arial" w:hAnsi="Arial" w:cs="Arial"/>
          <w:b/>
          <w:bCs/>
          <w:sz w:val="24"/>
          <w:szCs w:val="24"/>
        </w:rPr>
        <w:t xml:space="preserve">If this model is not yet under contract, </w:t>
      </w:r>
      <w:r w:rsidR="0046200C">
        <w:rPr>
          <w:rFonts w:ascii="Arial" w:hAnsi="Arial" w:cs="Arial"/>
          <w:b/>
          <w:bCs/>
          <w:sz w:val="24"/>
          <w:szCs w:val="24"/>
        </w:rPr>
        <w:t xml:space="preserve">or if a previous contract is no longer in place, </w:t>
      </w:r>
      <w:r w:rsidRPr="00E8173B">
        <w:rPr>
          <w:rFonts w:ascii="Arial" w:hAnsi="Arial" w:cs="Arial"/>
          <w:b/>
          <w:bCs/>
          <w:sz w:val="24"/>
          <w:szCs w:val="24"/>
        </w:rPr>
        <w:t>describe the status of your negotiations with providers and anticipated timeline to implementation</w:t>
      </w:r>
      <w:r w:rsidR="00940F4D" w:rsidRPr="00E8173B">
        <w:rPr>
          <w:rFonts w:ascii="Arial" w:hAnsi="Arial" w:cs="Arial"/>
          <w:b/>
          <w:bCs/>
          <w:sz w:val="24"/>
          <w:szCs w:val="24"/>
        </w:rPr>
        <w:t>.</w:t>
      </w:r>
    </w:p>
    <w:p w14:paraId="688C9418" w14:textId="2EF1B27E" w:rsidR="00FE153D" w:rsidRPr="00126C7E" w:rsidRDefault="00FE153D" w:rsidP="00DF48E9">
      <w:pPr>
        <w:spacing w:after="0" w:line="240" w:lineRule="auto"/>
      </w:pPr>
    </w:p>
    <w:sdt>
      <w:sdtPr>
        <w:rPr>
          <w:rFonts w:ascii="Arial" w:hAnsi="Arial" w:cs="Arial"/>
          <w:color w:val="4472C4" w:themeColor="accent5"/>
        </w:rPr>
        <w:id w:val="-1154598806"/>
        <w:placeholder>
          <w:docPart w:val="E715D27E9F5946F799977C8F6B47B022"/>
        </w:placeholder>
        <w:showingPlcHdr/>
      </w:sdtPr>
      <w:sdtEndPr/>
      <w:sdtContent>
        <w:p w14:paraId="741A556D"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B03E3A1" w14:textId="77777777" w:rsidR="001F1000" w:rsidRPr="00013DCC" w:rsidRDefault="001F1000" w:rsidP="00871F12">
      <w:pPr>
        <w:pStyle w:val="ListParagraph"/>
        <w:spacing w:after="0" w:line="240" w:lineRule="auto"/>
        <w:ind w:left="1080"/>
        <w:rPr>
          <w:rFonts w:ascii="Arial" w:hAnsi="Arial" w:cs="Arial"/>
          <w:b/>
          <w:bCs/>
          <w:sz w:val="24"/>
          <w:szCs w:val="24"/>
        </w:rPr>
      </w:pPr>
    </w:p>
    <w:p w14:paraId="7F405C32" w14:textId="20055AF6" w:rsidR="001F1000" w:rsidRPr="00013DCC" w:rsidRDefault="001F1000" w:rsidP="00013DCC">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oral health</w:t>
      </w:r>
      <w:r w:rsidRPr="00BA4E30">
        <w:rPr>
          <w:rFonts w:ascii="Arial" w:hAnsi="Arial" w:cs="Arial"/>
          <w:b/>
          <w:bCs/>
          <w:sz w:val="24"/>
          <w:szCs w:val="24"/>
        </w:rPr>
        <w:t xml:space="preserve"> care delivery area requirement? </w:t>
      </w:r>
      <w:r w:rsidR="00940F4D" w:rsidRPr="00013DCC">
        <w:rPr>
          <w:rFonts w:ascii="Arial" w:hAnsi="Arial" w:cs="Arial"/>
          <w:b/>
          <w:bCs/>
          <w:sz w:val="24"/>
          <w:szCs w:val="24"/>
        </w:rPr>
        <w:t>(</w:t>
      </w:r>
      <w:proofErr w:type="gramStart"/>
      <w:r w:rsidR="00940F4D" w:rsidRPr="00013DCC">
        <w:rPr>
          <w:rFonts w:ascii="Arial" w:hAnsi="Arial" w:cs="Arial"/>
          <w:b/>
          <w:bCs/>
          <w:sz w:val="24"/>
          <w:szCs w:val="24"/>
        </w:rPr>
        <w:t>mark</w:t>
      </w:r>
      <w:proofErr w:type="gramEnd"/>
      <w:r w:rsidR="00940F4D" w:rsidRPr="00013DCC">
        <w:rPr>
          <w:rFonts w:ascii="Arial" w:hAnsi="Arial" w:cs="Arial"/>
          <w:b/>
          <w:bCs/>
          <w:sz w:val="24"/>
          <w:szCs w:val="24"/>
        </w:rPr>
        <w:t xml:space="preserve"> one)</w:t>
      </w:r>
    </w:p>
    <w:p w14:paraId="631DD9A8" w14:textId="77777777" w:rsidR="001F1000" w:rsidRPr="00E8173B" w:rsidRDefault="001F1000" w:rsidP="00FA5987">
      <w:pPr>
        <w:spacing w:after="0" w:line="240" w:lineRule="auto"/>
        <w:contextualSpacing/>
        <w:rPr>
          <w:rFonts w:ascii="Arial" w:hAnsi="Arial" w:cs="Arial"/>
          <w:sz w:val="24"/>
          <w:szCs w:val="24"/>
        </w:rPr>
      </w:pPr>
    </w:p>
    <w:p w14:paraId="0B33E6AA"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2059508322"/>
          <w:placeholder>
            <w:docPart w:val="C9A10786E535AA43B064DD58F7254F75"/>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6124B90F"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264199122"/>
          <w:placeholder>
            <w:docPart w:val="10FFD3153BF25B45B45ED9E067787278"/>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58DC6238"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312409308"/>
          <w:placeholder>
            <w:docPart w:val="7095201D6380EB45ACE5A13D472370AD"/>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19B0DC28" w14:textId="3963D688" w:rsidR="001F1000" w:rsidRPr="00E8173B" w:rsidRDefault="00474DD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856725592"/>
          <w:placeholder>
            <w:docPart w:val="214AA574972B784FBF63E8319ED3343A"/>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5520389"/>
          <w:placeholder>
            <w:docPart w:val="4756C2E0FD35B645803124E718F6BEA3"/>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30FAADE5" w14:textId="59C19F8C" w:rsidR="001F1000" w:rsidRPr="00E8173B" w:rsidRDefault="001F1000" w:rsidP="00871F12">
      <w:pPr>
        <w:spacing w:after="0" w:line="240" w:lineRule="auto"/>
        <w:ind w:left="360" w:firstLine="360"/>
        <w:contextualSpacing/>
        <w:rPr>
          <w:rFonts w:ascii="Arial" w:hAnsi="Arial" w:cs="Arial"/>
        </w:rPr>
      </w:pPr>
    </w:p>
    <w:p w14:paraId="35C90A6F" w14:textId="3A1FF3B8" w:rsidR="00FE153D" w:rsidRDefault="0040056A" w:rsidP="00FA5987">
      <w:pPr>
        <w:spacing w:after="0" w:line="240" w:lineRule="auto"/>
        <w:ind w:left="360"/>
        <w:contextualSpacing/>
        <w:rPr>
          <w:rFonts w:ascii="Arial" w:hAnsi="Arial" w:cs="Arial"/>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739F9517" w14:textId="51FD33BB" w:rsidR="00FE153D" w:rsidRPr="00126C7E" w:rsidRDefault="00FE153D" w:rsidP="00DF48E9">
      <w:pPr>
        <w:spacing w:after="0" w:line="240" w:lineRule="auto"/>
      </w:pPr>
    </w:p>
    <w:sdt>
      <w:sdtPr>
        <w:rPr>
          <w:rFonts w:ascii="Arial" w:hAnsi="Arial" w:cs="Arial"/>
          <w:color w:val="4472C4" w:themeColor="accent5"/>
        </w:rPr>
        <w:id w:val="-182752751"/>
        <w:placeholder>
          <w:docPart w:val="F89E9F2C582C40F2B7AF11B85C397477"/>
        </w:placeholder>
        <w:showingPlcHdr/>
      </w:sdtPr>
      <w:sdtEndPr/>
      <w:sdtContent>
        <w:p w14:paraId="4C27803A"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57905EA" w14:textId="77777777" w:rsidR="00FE153D" w:rsidRPr="00E8173B" w:rsidRDefault="00FE153D" w:rsidP="00871F12">
      <w:pPr>
        <w:pStyle w:val="ListParagraph"/>
        <w:spacing w:after="0" w:line="240" w:lineRule="auto"/>
        <w:ind w:left="360"/>
        <w:rPr>
          <w:rFonts w:ascii="Arial" w:hAnsi="Arial" w:cs="Arial"/>
          <w:color w:val="4472C4" w:themeColor="accent5"/>
        </w:rPr>
      </w:pPr>
    </w:p>
    <w:p w14:paraId="1BEDE8FC" w14:textId="6ECAF267" w:rsidR="001F1000" w:rsidRPr="00E8173B" w:rsidRDefault="001F1000"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If this model is not yet under contract, </w:t>
      </w:r>
      <w:r w:rsidR="0046200C">
        <w:rPr>
          <w:rFonts w:ascii="Arial" w:hAnsi="Arial" w:cs="Arial"/>
          <w:b/>
          <w:bCs/>
          <w:sz w:val="24"/>
          <w:szCs w:val="24"/>
        </w:rPr>
        <w:t xml:space="preserve">or if a previous contract is no longer in place, </w:t>
      </w:r>
      <w:r w:rsidRPr="00E8173B">
        <w:rPr>
          <w:rFonts w:ascii="Arial" w:hAnsi="Arial" w:cs="Arial"/>
          <w:b/>
          <w:bCs/>
          <w:sz w:val="24"/>
          <w:szCs w:val="24"/>
        </w:rPr>
        <w:t>describe the status of your negotiations with providers and anticipated timeline to implementation</w:t>
      </w:r>
      <w:r w:rsidR="00940F4D" w:rsidRPr="00E8173B">
        <w:rPr>
          <w:rFonts w:ascii="Arial" w:hAnsi="Arial" w:cs="Arial"/>
          <w:b/>
          <w:bCs/>
          <w:sz w:val="24"/>
          <w:szCs w:val="24"/>
        </w:rPr>
        <w:t>.</w:t>
      </w:r>
    </w:p>
    <w:p w14:paraId="094F4A99" w14:textId="77777777" w:rsidR="00FE153D" w:rsidRPr="00013DCC" w:rsidRDefault="00FE153D" w:rsidP="00FA5987">
      <w:pPr>
        <w:spacing w:after="0" w:line="240" w:lineRule="auto"/>
        <w:contextualSpacing/>
        <w:rPr>
          <w:rFonts w:ascii="Arial" w:hAnsi="Arial" w:cs="Arial"/>
          <w:b/>
          <w:bCs/>
          <w:sz w:val="24"/>
          <w:szCs w:val="24"/>
        </w:rPr>
      </w:pPr>
    </w:p>
    <w:sdt>
      <w:sdtPr>
        <w:rPr>
          <w:rFonts w:ascii="Arial" w:hAnsi="Arial" w:cs="Arial"/>
          <w:b/>
          <w:bCs/>
          <w:color w:val="4472C4" w:themeColor="accent5"/>
        </w:rPr>
        <w:id w:val="-1135403047"/>
        <w:placeholder>
          <w:docPart w:val="B4DDDBB230E04F50BE746CAA82156597"/>
        </w:placeholder>
        <w:showingPlcHdr/>
      </w:sdtPr>
      <w:sdtEndPr/>
      <w:sdtContent>
        <w:p w14:paraId="41ED914B" w14:textId="77777777" w:rsidR="00FE153D" w:rsidRPr="00013DCC" w:rsidRDefault="00FE153D" w:rsidP="00871F12">
          <w:pPr>
            <w:pStyle w:val="ListParagraph"/>
            <w:spacing w:after="0" w:line="240" w:lineRule="auto"/>
            <w:ind w:left="360"/>
            <w:rPr>
              <w:rFonts w:ascii="Arial" w:hAnsi="Arial" w:cs="Arial"/>
              <w:b/>
              <w:bCs/>
              <w:color w:val="4472C4" w:themeColor="accent5"/>
            </w:rPr>
          </w:pPr>
          <w:r w:rsidRPr="00BA4E30">
            <w:rPr>
              <w:rStyle w:val="PlaceholderText"/>
              <w:rFonts w:ascii="Arial" w:hAnsi="Arial" w:cs="Arial"/>
              <w:color w:val="4472C4" w:themeColor="accent5"/>
            </w:rPr>
            <w:t>Click or tap here to enter text.</w:t>
          </w:r>
        </w:p>
      </w:sdtContent>
    </w:sdt>
    <w:p w14:paraId="60F4768E" w14:textId="77777777" w:rsidR="001F1000" w:rsidRPr="00013DCC" w:rsidRDefault="001F1000" w:rsidP="00871F12">
      <w:pPr>
        <w:pStyle w:val="ListParagraph"/>
        <w:spacing w:after="0" w:line="240" w:lineRule="auto"/>
        <w:ind w:left="1080"/>
        <w:rPr>
          <w:rFonts w:ascii="Arial" w:hAnsi="Arial" w:cs="Arial"/>
          <w:b/>
          <w:bCs/>
          <w:sz w:val="24"/>
          <w:szCs w:val="24"/>
        </w:rPr>
      </w:pPr>
    </w:p>
    <w:p w14:paraId="1D751D06" w14:textId="6FBE74A5" w:rsidR="001F1000" w:rsidRPr="00013DCC" w:rsidRDefault="001F1000" w:rsidP="00013DCC">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children’s health</w:t>
      </w:r>
      <w:r w:rsidRPr="00BA4E30">
        <w:rPr>
          <w:rFonts w:ascii="Arial" w:hAnsi="Arial" w:cs="Arial"/>
          <w:b/>
          <w:bCs/>
          <w:sz w:val="24"/>
          <w:szCs w:val="24"/>
        </w:rPr>
        <w:t xml:space="preserve"> care delivery area requirement? </w:t>
      </w:r>
      <w:r w:rsidR="00940F4D" w:rsidRPr="00013DCC">
        <w:rPr>
          <w:rFonts w:ascii="Arial" w:hAnsi="Arial" w:cs="Arial"/>
          <w:b/>
          <w:bCs/>
          <w:sz w:val="24"/>
          <w:szCs w:val="24"/>
        </w:rPr>
        <w:t>(</w:t>
      </w:r>
      <w:proofErr w:type="gramStart"/>
      <w:r w:rsidR="00940F4D" w:rsidRPr="00013DCC">
        <w:rPr>
          <w:rFonts w:ascii="Arial" w:hAnsi="Arial" w:cs="Arial"/>
          <w:b/>
          <w:bCs/>
          <w:sz w:val="24"/>
          <w:szCs w:val="24"/>
        </w:rPr>
        <w:t>mark</w:t>
      </w:r>
      <w:proofErr w:type="gramEnd"/>
      <w:r w:rsidR="00940F4D" w:rsidRPr="00013DCC">
        <w:rPr>
          <w:rFonts w:ascii="Arial" w:hAnsi="Arial" w:cs="Arial"/>
          <w:b/>
          <w:bCs/>
          <w:sz w:val="24"/>
          <w:szCs w:val="24"/>
        </w:rPr>
        <w:t xml:space="preserve"> one)</w:t>
      </w:r>
    </w:p>
    <w:p w14:paraId="30E73730" w14:textId="77777777" w:rsidR="001F1000" w:rsidRPr="00013DCC" w:rsidRDefault="001F1000" w:rsidP="00FA5987">
      <w:pPr>
        <w:spacing w:after="0" w:line="240" w:lineRule="auto"/>
        <w:contextualSpacing/>
        <w:rPr>
          <w:rFonts w:ascii="Arial" w:hAnsi="Arial" w:cs="Arial"/>
          <w:b/>
          <w:bCs/>
          <w:sz w:val="24"/>
          <w:szCs w:val="24"/>
        </w:rPr>
      </w:pPr>
    </w:p>
    <w:p w14:paraId="313CF545"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757401483"/>
          <w:placeholder>
            <w:docPart w:val="DC5E79EFB485D048A26FF5A6F78AAF48"/>
          </w:placeholder>
          <w14:checkbox>
            <w14:checked w14:val="0"/>
            <w14:checkedState w14:val="2612" w14:font="MS Gothic"/>
            <w14:uncheckedState w14:val="2610" w14:font="MS Gothic"/>
          </w14:checkbox>
        </w:sdtPr>
        <w:sdtEndPr/>
        <w:sdtContent>
          <w:r w:rsidR="001F1000" w:rsidRPr="00BA4E30">
            <w:rPr>
              <w:rFonts w:ascii="Segoe UI Symbol" w:eastAsia="MS Gothic" w:hAnsi="Segoe UI Symbol" w:cs="Segoe UI Symbol"/>
            </w:rPr>
            <w:t>☐</w:t>
          </w:r>
        </w:sdtContent>
      </w:sdt>
      <w:r w:rsidR="001F1000" w:rsidRPr="00BA4E30">
        <w:rPr>
          <w:rFonts w:ascii="Arial" w:hAnsi="Arial" w:cs="Arial"/>
        </w:rPr>
        <w:t xml:space="preserve"> The model</w:t>
      </w:r>
      <w:r w:rsidR="001F1000" w:rsidRPr="00E8173B">
        <w:rPr>
          <w:rFonts w:ascii="Arial" w:hAnsi="Arial" w:cs="Arial"/>
        </w:rPr>
        <w:t xml:space="preserve"> is under contract and services are being delivered and paid through it.</w:t>
      </w:r>
    </w:p>
    <w:p w14:paraId="0A9A20D3"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584500482"/>
          <w:placeholder>
            <w:docPart w:val="5DF19D711A6C4349B47DED9466F44633"/>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55EA0070" w14:textId="77777777" w:rsidR="001F1000" w:rsidRPr="00E8173B" w:rsidRDefault="00474DD2" w:rsidP="00871F12">
      <w:pPr>
        <w:spacing w:after="0" w:line="240" w:lineRule="auto"/>
        <w:ind w:left="630" w:hanging="270"/>
        <w:contextualSpacing/>
        <w:rPr>
          <w:rFonts w:ascii="Arial" w:hAnsi="Arial" w:cs="Arial"/>
        </w:rPr>
      </w:pPr>
      <w:sdt>
        <w:sdtPr>
          <w:rPr>
            <w:rFonts w:ascii="Arial" w:eastAsia="MS Gothic" w:hAnsi="Arial" w:cs="Arial"/>
          </w:rPr>
          <w:id w:val="1041552607"/>
          <w:placeholder>
            <w:docPart w:val="A33227AD5CA3EF419E398D21CD364A31"/>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0D1FB4F6" w14:textId="4D5907EC" w:rsidR="001F1000" w:rsidRPr="00E8173B" w:rsidRDefault="00474DD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422565616"/>
          <w:placeholder>
            <w:docPart w:val="F6EE627069F44C418BB89E0B3F1D648F"/>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727980468"/>
          <w:placeholder>
            <w:docPart w:val="16D5576EE286134E814C3FF50F7D3657"/>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146E06E7" w14:textId="1C58DFAD" w:rsidR="001F1000" w:rsidRPr="00E8173B" w:rsidRDefault="001F1000" w:rsidP="00871F12">
      <w:pPr>
        <w:spacing w:after="0" w:line="240" w:lineRule="auto"/>
        <w:ind w:left="360" w:firstLine="360"/>
        <w:contextualSpacing/>
        <w:rPr>
          <w:rFonts w:ascii="Arial" w:hAnsi="Arial" w:cs="Arial"/>
        </w:rPr>
      </w:pPr>
    </w:p>
    <w:p w14:paraId="6D53980A" w14:textId="37F28D2C" w:rsidR="00FE153D" w:rsidRDefault="0040056A" w:rsidP="00FA5987">
      <w:pPr>
        <w:spacing w:after="0" w:line="240" w:lineRule="auto"/>
        <w:ind w:left="360"/>
        <w:contextualSpacing/>
        <w:rPr>
          <w:rFonts w:ascii="Arial" w:hAnsi="Arial" w:cs="Arial"/>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09EC3819" w14:textId="26A12903" w:rsidR="00FE153D" w:rsidRPr="00126C7E" w:rsidRDefault="00FE153D" w:rsidP="00DF48E9">
      <w:pPr>
        <w:spacing w:after="0" w:line="240" w:lineRule="auto"/>
      </w:pPr>
    </w:p>
    <w:sdt>
      <w:sdtPr>
        <w:rPr>
          <w:rFonts w:ascii="Arial" w:hAnsi="Arial" w:cs="Arial"/>
          <w:color w:val="4472C4" w:themeColor="accent5"/>
        </w:rPr>
        <w:id w:val="1610169356"/>
        <w:placeholder>
          <w:docPart w:val="4863641BEFB14FB3A09766B80327C0D0"/>
        </w:placeholder>
        <w:showingPlcHdr/>
      </w:sdtPr>
      <w:sdtEndPr/>
      <w:sdtContent>
        <w:p w14:paraId="4630DB6B" w14:textId="145F8002"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5F6C2D01" w14:textId="77777777" w:rsidR="00FE153D" w:rsidRPr="00E8173B" w:rsidRDefault="00FE153D" w:rsidP="00871F12">
      <w:pPr>
        <w:pStyle w:val="ListParagraph"/>
        <w:spacing w:after="0" w:line="240" w:lineRule="auto"/>
        <w:ind w:left="360"/>
        <w:rPr>
          <w:rFonts w:ascii="Arial" w:hAnsi="Arial" w:cs="Arial"/>
          <w:color w:val="4472C4" w:themeColor="accent5"/>
        </w:rPr>
      </w:pPr>
    </w:p>
    <w:p w14:paraId="5C0B94F9" w14:textId="3E290872" w:rsidR="001F1000" w:rsidRPr="00E8173B" w:rsidRDefault="001F1000"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If this model is not yet under contract, </w:t>
      </w:r>
      <w:r w:rsidR="0046200C">
        <w:rPr>
          <w:rFonts w:ascii="Arial" w:hAnsi="Arial" w:cs="Arial"/>
          <w:b/>
          <w:bCs/>
          <w:sz w:val="24"/>
          <w:szCs w:val="24"/>
        </w:rPr>
        <w:t xml:space="preserve">or if a previous contract is no longer in place, </w:t>
      </w:r>
      <w:r w:rsidRPr="00E8173B">
        <w:rPr>
          <w:rFonts w:ascii="Arial" w:hAnsi="Arial" w:cs="Arial"/>
          <w:b/>
          <w:bCs/>
          <w:sz w:val="24"/>
          <w:szCs w:val="24"/>
        </w:rPr>
        <w:t>describe the status of your negotiations with providers and anticipated timeline to implementation</w:t>
      </w:r>
      <w:r w:rsidR="003958C2" w:rsidRPr="00E8173B">
        <w:rPr>
          <w:rFonts w:ascii="Arial" w:hAnsi="Arial" w:cs="Arial"/>
          <w:b/>
          <w:bCs/>
          <w:sz w:val="24"/>
          <w:szCs w:val="24"/>
        </w:rPr>
        <w:t>.</w:t>
      </w:r>
    </w:p>
    <w:p w14:paraId="538A467D" w14:textId="77777777" w:rsidR="00FE153D" w:rsidRPr="00126C7E" w:rsidRDefault="00FE153D" w:rsidP="00FA5987">
      <w:pPr>
        <w:spacing w:after="0" w:line="240" w:lineRule="auto"/>
        <w:contextualSpacing/>
        <w:rPr>
          <w:rFonts w:ascii="Arial" w:hAnsi="Arial" w:cs="Arial"/>
          <w:sz w:val="24"/>
          <w:szCs w:val="24"/>
        </w:rPr>
      </w:pPr>
    </w:p>
    <w:p w14:paraId="7ABEFF93" w14:textId="36C9BCAE" w:rsidR="00FE153D" w:rsidRDefault="00474DD2" w:rsidP="00871F12">
      <w:pPr>
        <w:pStyle w:val="ListParagraph"/>
        <w:tabs>
          <w:tab w:val="left" w:pos="3952"/>
        </w:tabs>
        <w:spacing w:after="0" w:line="240" w:lineRule="auto"/>
        <w:ind w:left="360"/>
        <w:rPr>
          <w:rFonts w:ascii="Arial" w:hAnsi="Arial" w:cs="Arial"/>
          <w:color w:val="4472C4" w:themeColor="accent5"/>
        </w:rPr>
      </w:pPr>
      <w:sdt>
        <w:sdtPr>
          <w:rPr>
            <w:rFonts w:ascii="Arial" w:hAnsi="Arial" w:cs="Arial"/>
            <w:color w:val="4472C4" w:themeColor="accent5"/>
          </w:rPr>
          <w:id w:val="1824305036"/>
          <w:placeholder>
            <w:docPart w:val="B6F4A47BCB2E49A797C65CBD86E20361"/>
          </w:placeholder>
          <w:showingPlcHdr/>
        </w:sdtPr>
        <w:sdtEndPr/>
        <w:sdtContent>
          <w:r w:rsidR="00FE153D" w:rsidRPr="00E8173B">
            <w:rPr>
              <w:rStyle w:val="PlaceholderText"/>
              <w:rFonts w:ascii="Arial" w:hAnsi="Arial" w:cs="Arial"/>
              <w:color w:val="4472C4" w:themeColor="accent5"/>
            </w:rPr>
            <w:t>Click or tap here to enter text.</w:t>
          </w:r>
        </w:sdtContent>
      </w:sdt>
      <w:r w:rsidR="002B0316">
        <w:rPr>
          <w:rFonts w:ascii="Arial" w:hAnsi="Arial" w:cs="Arial"/>
          <w:color w:val="4472C4" w:themeColor="accent5"/>
        </w:rPr>
        <w:tab/>
      </w:r>
    </w:p>
    <w:p w14:paraId="6970658E" w14:textId="77777777" w:rsidR="002B0316" w:rsidRPr="00E8173B" w:rsidRDefault="002B0316" w:rsidP="00871F12">
      <w:pPr>
        <w:pStyle w:val="ListParagraph"/>
        <w:tabs>
          <w:tab w:val="left" w:pos="3952"/>
        </w:tabs>
        <w:spacing w:after="0" w:line="240" w:lineRule="auto"/>
        <w:ind w:left="360"/>
        <w:rPr>
          <w:rFonts w:ascii="Arial" w:hAnsi="Arial" w:cs="Arial"/>
          <w:color w:val="4472C4" w:themeColor="accent5"/>
        </w:rPr>
      </w:pPr>
    </w:p>
    <w:p w14:paraId="5DD7D360" w14:textId="74FF8FFE" w:rsidR="002B0316" w:rsidRPr="00E8173B" w:rsidRDefault="00082D8C" w:rsidP="00013DCC">
      <w:pPr>
        <w:pStyle w:val="ListParagraph"/>
        <w:numPr>
          <w:ilvl w:val="0"/>
          <w:numId w:val="24"/>
        </w:numPr>
        <w:spacing w:after="0" w:line="240" w:lineRule="auto"/>
        <w:ind w:hanging="450"/>
        <w:rPr>
          <w:rFonts w:ascii="Arial" w:hAnsi="Arial" w:cs="Arial"/>
          <w:b/>
          <w:bCs/>
          <w:sz w:val="24"/>
          <w:szCs w:val="24"/>
        </w:rPr>
      </w:pPr>
      <w:r w:rsidRPr="00646609">
        <w:rPr>
          <w:rFonts w:ascii="Arial" w:hAnsi="Arial" w:cs="Arial"/>
          <w:b/>
          <w:bCs/>
          <w:sz w:val="24"/>
          <w:szCs w:val="24"/>
          <w:u w:val="single"/>
        </w:rPr>
        <w:t>Optional</w:t>
      </w:r>
      <w:r w:rsidRPr="003B1429">
        <w:rPr>
          <w:rFonts w:ascii="Arial" w:hAnsi="Arial" w:cs="Arial"/>
          <w:b/>
          <w:bCs/>
          <w:sz w:val="24"/>
          <w:szCs w:val="24"/>
        </w:rPr>
        <w:t>:</w:t>
      </w:r>
      <w:r w:rsidRPr="00646609">
        <w:rPr>
          <w:rFonts w:ascii="Arial" w:hAnsi="Arial" w:cs="Arial"/>
          <w:b/>
          <w:bCs/>
          <w:sz w:val="24"/>
          <w:szCs w:val="24"/>
        </w:rPr>
        <w:t xml:space="preserve"> </w:t>
      </w:r>
      <w:r w:rsidR="002B0316">
        <w:rPr>
          <w:rFonts w:ascii="Arial" w:hAnsi="Arial" w:cs="Arial"/>
          <w:b/>
          <w:bCs/>
          <w:sz w:val="24"/>
          <w:szCs w:val="24"/>
        </w:rPr>
        <w:t xml:space="preserve">In designing new or enhanced VBP models in additional care delivery areas, what have you found to be most challenging? What is working well? </w:t>
      </w:r>
    </w:p>
    <w:p w14:paraId="3BD4E55D" w14:textId="77777777" w:rsidR="002B0316" w:rsidRPr="00E8173B" w:rsidRDefault="002B0316"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463959275"/>
        <w:placeholder>
          <w:docPart w:val="DCAFE65302CE45ABAC771185C24633B1"/>
        </w:placeholder>
        <w:showingPlcHdr/>
      </w:sdtPr>
      <w:sdtEndPr/>
      <w:sdtContent>
        <w:p w14:paraId="716FF24E" w14:textId="77777777" w:rsidR="002B0316" w:rsidRPr="00E8173B" w:rsidRDefault="002B0316"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22DF5D43" w14:textId="77777777" w:rsidR="002B0316" w:rsidRPr="00E8173B" w:rsidRDefault="002B0316" w:rsidP="00871F12">
      <w:pPr>
        <w:pStyle w:val="ListParagraph"/>
        <w:spacing w:after="0" w:line="240" w:lineRule="auto"/>
        <w:ind w:left="1080"/>
        <w:rPr>
          <w:rFonts w:ascii="Arial" w:hAnsi="Arial" w:cs="Arial"/>
          <w:sz w:val="24"/>
          <w:szCs w:val="24"/>
        </w:rPr>
      </w:pPr>
    </w:p>
    <w:p w14:paraId="0EDAB20D" w14:textId="26EA25E2" w:rsidR="001F1000" w:rsidRPr="00E8173B" w:rsidRDefault="001F1000" w:rsidP="00871F12">
      <w:pPr>
        <w:spacing w:after="0" w:line="240" w:lineRule="auto"/>
        <w:contextualSpacing/>
        <w:rPr>
          <w:rStyle w:val="Strong"/>
          <w:rFonts w:ascii="Arial" w:hAnsi="Arial" w:cs="Arial"/>
          <w:sz w:val="24"/>
          <w:szCs w:val="24"/>
        </w:rPr>
      </w:pPr>
    </w:p>
    <w:p w14:paraId="784BD5E9" w14:textId="0ACD5AA9" w:rsidR="00940D84" w:rsidRPr="00E8173B" w:rsidRDefault="00E6171A" w:rsidP="00871F12">
      <w:pPr>
        <w:spacing w:after="0" w:line="240" w:lineRule="auto"/>
        <w:contextualSpacing/>
      </w:pPr>
      <w:r w:rsidRPr="00E8173B">
        <w:rPr>
          <w:rFonts w:ascii="Arial" w:hAnsi="Arial" w:cs="Arial"/>
          <w:b/>
          <w:bCs/>
          <w:noProof/>
          <w:sz w:val="24"/>
          <w:szCs w:val="24"/>
        </w:rPr>
        <mc:AlternateContent>
          <mc:Choice Requires="wps">
            <w:drawing>
              <wp:inline distT="0" distB="0" distL="0" distR="0" wp14:anchorId="21164D5F" wp14:editId="0EA90C4B">
                <wp:extent cx="5943600" cy="1092530"/>
                <wp:effectExtent l="0" t="0" r="0" b="0"/>
                <wp:docPr id="4" name="Text Box 4"/>
                <wp:cNvGraphicFramePr/>
                <a:graphic xmlns:a="http://schemas.openxmlformats.org/drawingml/2006/main">
                  <a:graphicData uri="http://schemas.microsoft.com/office/word/2010/wordprocessingShape">
                    <wps:wsp>
                      <wps:cNvSpPr txBox="1"/>
                      <wps:spPr>
                        <a:xfrm>
                          <a:off x="0" y="0"/>
                          <a:ext cx="5943600" cy="1092530"/>
                        </a:xfrm>
                        <a:prstGeom prst="rect">
                          <a:avLst/>
                        </a:prstGeom>
                        <a:solidFill>
                          <a:srgbClr val="004982"/>
                        </a:solidFill>
                        <a:ln w="6350">
                          <a:noFill/>
                        </a:ln>
                      </wps:spPr>
                      <wps:txbx>
                        <w:txbxContent>
                          <w:p w14:paraId="1C6BF3B7" w14:textId="51A04DB7" w:rsidR="00E6171A" w:rsidRDefault="00E6171A" w:rsidP="00E6171A">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9456E9">
                              <w:rPr>
                                <w:rStyle w:val="Strong"/>
                                <w:rFonts w:ascii="Arial" w:hAnsi="Arial" w:cs="Arial"/>
                                <w:color w:val="FFFFFF" w:themeColor="background1"/>
                                <w:sz w:val="24"/>
                                <w:szCs w:val="24"/>
                              </w:rPr>
                              <w:t>3</w:t>
                            </w:r>
                            <w:r>
                              <w:rPr>
                                <w:rStyle w:val="Strong"/>
                                <w:rFonts w:ascii="Arial" w:hAnsi="Arial" w:cs="Arial"/>
                                <w:color w:val="FFFFFF" w:themeColor="background1"/>
                                <w:sz w:val="24"/>
                                <w:szCs w:val="24"/>
                              </w:rPr>
                              <w:t xml:space="preserve">: PCPCH Program </w:t>
                            </w:r>
                            <w:r w:rsidR="002E60CC">
                              <w:rPr>
                                <w:rStyle w:val="Strong"/>
                                <w:rFonts w:ascii="Arial" w:hAnsi="Arial" w:cs="Arial"/>
                                <w:color w:val="FFFFFF" w:themeColor="background1"/>
                                <w:sz w:val="24"/>
                                <w:szCs w:val="24"/>
                              </w:rPr>
                              <w:t>Investments</w:t>
                            </w:r>
                          </w:p>
                          <w:p w14:paraId="447F0DEF" w14:textId="74718021" w:rsidR="00E6171A" w:rsidRPr="005B45FC" w:rsidRDefault="00E6171A" w:rsidP="00E6171A">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59465D85" w14:textId="77777777" w:rsidR="00E6171A" w:rsidRPr="002D38CB" w:rsidRDefault="00E6171A" w:rsidP="00E6171A">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164D5F" id="Text Box 4" o:spid="_x0000_s1028" type="#_x0000_t202" style="width:468pt;height:8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" fillcolor="#004982" stroked="f" strokeweight=".5pt">
                <v:textbox>
                  <w:txbxContent>
                    <w:p w14:paraId="1C6BF3B7" w14:textId="51A04DB7" w:rsidR="00E6171A" w:rsidRDefault="00E6171A" w:rsidP="00E6171A">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9456E9">
                        <w:rPr>
                          <w:rStyle w:val="Strong"/>
                          <w:rFonts w:ascii="Arial" w:hAnsi="Arial" w:cs="Arial"/>
                          <w:color w:val="FFFFFF" w:themeColor="background1"/>
                          <w:sz w:val="24"/>
                          <w:szCs w:val="24"/>
                        </w:rPr>
                        <w:t>3</w:t>
                      </w:r>
                      <w:r>
                        <w:rPr>
                          <w:rStyle w:val="Strong"/>
                          <w:rFonts w:ascii="Arial" w:hAnsi="Arial" w:cs="Arial"/>
                          <w:color w:val="FFFFFF" w:themeColor="background1"/>
                          <w:sz w:val="24"/>
                          <w:szCs w:val="24"/>
                        </w:rPr>
                        <w:t xml:space="preserve">: PCPCH Program </w:t>
                      </w:r>
                      <w:r w:rsidR="002E60CC">
                        <w:rPr>
                          <w:rStyle w:val="Strong"/>
                          <w:rFonts w:ascii="Arial" w:hAnsi="Arial" w:cs="Arial"/>
                          <w:color w:val="FFFFFF" w:themeColor="background1"/>
                          <w:sz w:val="24"/>
                          <w:szCs w:val="24"/>
                        </w:rPr>
                        <w:t>Investments</w:t>
                      </w:r>
                    </w:p>
                    <w:p w14:paraId="447F0DEF" w14:textId="74718021" w:rsidR="00E6171A" w:rsidRPr="005B45FC" w:rsidRDefault="00E6171A" w:rsidP="00E6171A">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59465D85" w14:textId="77777777" w:rsidR="00E6171A" w:rsidRPr="002D38CB" w:rsidRDefault="00E6171A" w:rsidP="00E6171A">
                      <w:pPr>
                        <w:rPr>
                          <w:color w:val="FFFFFF" w:themeColor="background1"/>
                        </w:rPr>
                      </w:pPr>
                    </w:p>
                  </w:txbxContent>
                </v:textbox>
                <w10:anchorlock/>
              </v:shape>
            </w:pict>
          </mc:Fallback>
        </mc:AlternateContent>
      </w:r>
    </w:p>
    <w:p w14:paraId="1639F2AE" w14:textId="77777777" w:rsidR="001F08AC" w:rsidRDefault="001F08AC" w:rsidP="00871F12">
      <w:pPr>
        <w:pStyle w:val="ListParagraph"/>
        <w:spacing w:after="0" w:line="240" w:lineRule="auto"/>
        <w:ind w:left="360"/>
        <w:rPr>
          <w:rFonts w:ascii="Arial" w:hAnsi="Arial" w:cs="Arial"/>
          <w:b/>
          <w:bCs/>
          <w:sz w:val="24"/>
          <w:szCs w:val="24"/>
        </w:rPr>
      </w:pPr>
    </w:p>
    <w:p w14:paraId="0C0B8D04" w14:textId="43F12E2B" w:rsidR="00A220AC" w:rsidRDefault="00561275" w:rsidP="00013DCC">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OHA</w:t>
      </w:r>
      <w:r w:rsidR="001F08AC">
        <w:rPr>
          <w:rFonts w:ascii="Arial" w:hAnsi="Arial" w:cs="Arial"/>
          <w:b/>
          <w:bCs/>
          <w:sz w:val="24"/>
          <w:szCs w:val="24"/>
        </w:rPr>
        <w:t xml:space="preserve"> </w:t>
      </w:r>
      <w:r w:rsidR="00B76194">
        <w:rPr>
          <w:rFonts w:ascii="Arial" w:hAnsi="Arial" w:cs="Arial"/>
          <w:b/>
          <w:bCs/>
          <w:sz w:val="24"/>
          <w:szCs w:val="24"/>
        </w:rPr>
        <w:t xml:space="preserve">requires that </w:t>
      </w:r>
      <w:r>
        <w:rPr>
          <w:rFonts w:ascii="Arial" w:hAnsi="Arial" w:cs="Arial"/>
          <w:b/>
          <w:bCs/>
          <w:sz w:val="24"/>
          <w:szCs w:val="24"/>
        </w:rPr>
        <w:t xml:space="preserve">PCPCH </w:t>
      </w:r>
      <w:r w:rsidR="001710AF">
        <w:rPr>
          <w:rFonts w:ascii="Arial" w:hAnsi="Arial" w:cs="Arial"/>
          <w:b/>
          <w:bCs/>
          <w:sz w:val="24"/>
          <w:szCs w:val="24"/>
        </w:rPr>
        <w:t>infrastructure, or per-member per month (</w:t>
      </w:r>
      <w:r>
        <w:rPr>
          <w:rFonts w:ascii="Arial" w:hAnsi="Arial" w:cs="Arial"/>
          <w:b/>
          <w:bCs/>
          <w:sz w:val="24"/>
          <w:szCs w:val="24"/>
        </w:rPr>
        <w:t>PMPM</w:t>
      </w:r>
      <w:r w:rsidR="001710AF">
        <w:rPr>
          <w:rFonts w:ascii="Arial" w:hAnsi="Arial" w:cs="Arial"/>
          <w:b/>
          <w:bCs/>
          <w:sz w:val="24"/>
          <w:szCs w:val="24"/>
        </w:rPr>
        <w:t>),</w:t>
      </w:r>
      <w:r>
        <w:rPr>
          <w:rFonts w:ascii="Arial" w:hAnsi="Arial" w:cs="Arial"/>
          <w:b/>
          <w:bCs/>
          <w:sz w:val="24"/>
          <w:szCs w:val="24"/>
        </w:rPr>
        <w:t xml:space="preserve"> </w:t>
      </w:r>
      <w:r w:rsidR="00B76194">
        <w:rPr>
          <w:rFonts w:ascii="Arial" w:hAnsi="Arial" w:cs="Arial"/>
          <w:b/>
          <w:bCs/>
          <w:sz w:val="24"/>
          <w:szCs w:val="24"/>
        </w:rPr>
        <w:t xml:space="preserve">payments made </w:t>
      </w:r>
      <w:r>
        <w:rPr>
          <w:rFonts w:ascii="Arial" w:hAnsi="Arial" w:cs="Arial"/>
          <w:b/>
          <w:bCs/>
          <w:sz w:val="24"/>
          <w:szCs w:val="24"/>
        </w:rPr>
        <w:t xml:space="preserve">by CCOs </w:t>
      </w:r>
      <w:r w:rsidR="00B76194">
        <w:rPr>
          <w:rFonts w:ascii="Arial" w:hAnsi="Arial" w:cs="Arial"/>
          <w:b/>
          <w:bCs/>
          <w:sz w:val="24"/>
          <w:szCs w:val="24"/>
        </w:rPr>
        <w:t>to clinics are independent of any other payments that a clinic might receive, including VBP payments tied to quality.</w:t>
      </w:r>
      <w:r w:rsidR="006735A7">
        <w:rPr>
          <w:rFonts w:ascii="Arial" w:hAnsi="Arial" w:cs="Arial"/>
          <w:b/>
          <w:bCs/>
          <w:sz w:val="24"/>
          <w:szCs w:val="24"/>
        </w:rPr>
        <w:t xml:space="preserve"> </w:t>
      </w:r>
      <w:r w:rsidR="00A220AC">
        <w:rPr>
          <w:rFonts w:ascii="Arial" w:hAnsi="Arial" w:cs="Arial"/>
          <w:b/>
          <w:bCs/>
          <w:sz w:val="24"/>
          <w:szCs w:val="24"/>
        </w:rPr>
        <w:t xml:space="preserve">In </w:t>
      </w:r>
      <w:r w:rsidR="00A220AC">
        <w:rPr>
          <w:rFonts w:ascii="Arial" w:hAnsi="Arial" w:cs="Arial"/>
          <w:b/>
          <w:bCs/>
          <w:sz w:val="24"/>
          <w:szCs w:val="24"/>
        </w:rPr>
        <w:lastRenderedPageBreak/>
        <w:t xml:space="preserve">September 2023, OHA provided updated guidance on </w:t>
      </w:r>
      <w:r>
        <w:rPr>
          <w:rFonts w:ascii="Arial" w:hAnsi="Arial" w:cs="Arial"/>
          <w:b/>
          <w:bCs/>
          <w:sz w:val="24"/>
          <w:szCs w:val="24"/>
        </w:rPr>
        <w:t>this</w:t>
      </w:r>
      <w:r w:rsidR="00A220AC">
        <w:rPr>
          <w:rFonts w:ascii="Arial" w:hAnsi="Arial" w:cs="Arial"/>
          <w:b/>
          <w:bCs/>
          <w:sz w:val="24"/>
          <w:szCs w:val="24"/>
        </w:rPr>
        <w:t xml:space="preserve"> in the </w:t>
      </w:r>
      <w:hyperlink r:id="rId15" w:history="1">
        <w:r w:rsidR="00A220AC" w:rsidRPr="00A220AC">
          <w:rPr>
            <w:rStyle w:val="Hyperlink"/>
            <w:rFonts w:ascii="Arial" w:hAnsi="Arial" w:cs="Arial"/>
            <w:b/>
            <w:bCs/>
            <w:sz w:val="24"/>
            <w:szCs w:val="24"/>
          </w:rPr>
          <w:t>VBP Technical Guide</w:t>
        </w:r>
      </w:hyperlink>
      <w:r w:rsidR="00A220AC">
        <w:rPr>
          <w:rFonts w:ascii="Arial" w:hAnsi="Arial" w:cs="Arial"/>
          <w:b/>
          <w:bCs/>
          <w:sz w:val="24"/>
          <w:szCs w:val="24"/>
        </w:rPr>
        <w:t xml:space="preserve">. </w:t>
      </w:r>
    </w:p>
    <w:p w14:paraId="2C452731" w14:textId="77777777" w:rsidR="00A220AC" w:rsidRDefault="00A220AC" w:rsidP="00871F12">
      <w:pPr>
        <w:pStyle w:val="ListParagraph"/>
        <w:spacing w:after="0" w:line="240" w:lineRule="auto"/>
        <w:ind w:left="360"/>
        <w:rPr>
          <w:rFonts w:ascii="Arial" w:hAnsi="Arial" w:cs="Arial"/>
          <w:b/>
          <w:bCs/>
          <w:sz w:val="24"/>
          <w:szCs w:val="24"/>
        </w:rPr>
      </w:pPr>
    </w:p>
    <w:p w14:paraId="5F98D3EF" w14:textId="357090C4" w:rsidR="00EF2313" w:rsidRDefault="00275FA8" w:rsidP="00871F12">
      <w:pPr>
        <w:pStyle w:val="ListParagraph"/>
        <w:spacing w:after="0" w:line="240" w:lineRule="auto"/>
        <w:ind w:left="360"/>
        <w:rPr>
          <w:rFonts w:ascii="Arial" w:hAnsi="Arial" w:cs="Arial"/>
          <w:b/>
          <w:bCs/>
          <w:sz w:val="24"/>
          <w:szCs w:val="24"/>
        </w:rPr>
      </w:pPr>
      <w:r>
        <w:rPr>
          <w:rFonts w:ascii="Arial" w:hAnsi="Arial" w:cs="Arial"/>
          <w:b/>
          <w:bCs/>
          <w:sz w:val="24"/>
          <w:szCs w:val="24"/>
        </w:rPr>
        <w:t xml:space="preserve">Are the infrastructure payments made to your PCPCH clinics </w:t>
      </w:r>
      <w:r w:rsidR="009317F9">
        <w:rPr>
          <w:rFonts w:ascii="Arial" w:hAnsi="Arial" w:cs="Arial"/>
          <w:b/>
          <w:bCs/>
          <w:sz w:val="24"/>
          <w:szCs w:val="24"/>
        </w:rPr>
        <w:t xml:space="preserve">independent </w:t>
      </w:r>
      <w:r>
        <w:rPr>
          <w:rFonts w:ascii="Arial" w:hAnsi="Arial" w:cs="Arial"/>
          <w:b/>
          <w:bCs/>
          <w:sz w:val="24"/>
          <w:szCs w:val="24"/>
        </w:rPr>
        <w:t>from other payments</w:t>
      </w:r>
      <w:r w:rsidR="00BB69DB">
        <w:rPr>
          <w:rFonts w:ascii="Arial" w:hAnsi="Arial" w:cs="Arial"/>
          <w:b/>
          <w:bCs/>
          <w:sz w:val="24"/>
          <w:szCs w:val="24"/>
        </w:rPr>
        <w:t xml:space="preserve"> made to those clinics?</w:t>
      </w:r>
    </w:p>
    <w:p w14:paraId="58C01BCA" w14:textId="77777777" w:rsidR="00E828E9" w:rsidRDefault="00E828E9" w:rsidP="00871F12">
      <w:pPr>
        <w:pStyle w:val="ListParagraph"/>
        <w:spacing w:after="0" w:line="240" w:lineRule="auto"/>
        <w:ind w:left="360"/>
        <w:rPr>
          <w:rFonts w:ascii="Arial" w:hAnsi="Arial" w:cs="Arial"/>
          <w:b/>
          <w:bCs/>
          <w:sz w:val="24"/>
          <w:szCs w:val="24"/>
        </w:rPr>
      </w:pPr>
    </w:p>
    <w:p w14:paraId="3195DFAD" w14:textId="77777777" w:rsidR="00E828E9" w:rsidRPr="00E8173B" w:rsidRDefault="00474DD2" w:rsidP="00871F12">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61666157"/>
          <w:placeholder>
            <w:docPart w:val="BC5407CCA9264862B143D8CFA6859363"/>
          </w:placeholder>
          <w14:checkbox>
            <w14:checked w14:val="0"/>
            <w14:checkedState w14:val="2612" w14:font="MS Gothic"/>
            <w14:uncheckedState w14:val="2610" w14:font="MS Gothic"/>
          </w14:checkbox>
        </w:sdtPr>
        <w:sdtEndPr/>
        <w:sdtContent>
          <w:r w:rsidR="00E828E9" w:rsidRPr="00E8173B">
            <w:rPr>
              <w:rFonts w:ascii="Segoe UI Symbol" w:eastAsia="MS Gothic" w:hAnsi="Segoe UI Symbol" w:cs="Segoe UI Symbol"/>
              <w:color w:val="000000" w:themeColor="text1"/>
            </w:rPr>
            <w:t>☐</w:t>
          </w:r>
        </w:sdtContent>
      </w:sdt>
      <w:r w:rsidR="00E828E9" w:rsidRPr="00E8173B">
        <w:rPr>
          <w:rFonts w:ascii="Arial" w:hAnsi="Arial" w:cs="Arial"/>
          <w:color w:val="000000" w:themeColor="text1"/>
        </w:rPr>
        <w:t xml:space="preserve"> Yes</w:t>
      </w:r>
    </w:p>
    <w:p w14:paraId="03E1C056" w14:textId="08DFE47C" w:rsidR="00E828E9" w:rsidRPr="00CE3F92" w:rsidRDefault="00474DD2" w:rsidP="00871F12">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1065406453"/>
          <w:placeholder>
            <w:docPart w:val="BC5407CCA9264862B143D8CFA6859363"/>
          </w:placeholder>
          <w14:checkbox>
            <w14:checked w14:val="0"/>
            <w14:checkedState w14:val="2612" w14:font="MS Gothic"/>
            <w14:uncheckedState w14:val="2610" w14:font="MS Gothic"/>
          </w14:checkbox>
        </w:sdtPr>
        <w:sdtEndPr/>
        <w:sdtContent>
          <w:r w:rsidR="00E828E9" w:rsidRPr="00E8173B">
            <w:rPr>
              <w:rFonts w:ascii="Segoe UI Symbol" w:eastAsia="MS Gothic" w:hAnsi="Segoe UI Symbol" w:cs="Segoe UI Symbol"/>
              <w:color w:val="000000" w:themeColor="text1"/>
            </w:rPr>
            <w:t>☐</w:t>
          </w:r>
        </w:sdtContent>
      </w:sdt>
      <w:r w:rsidR="00E828E9" w:rsidRPr="00E8173B">
        <w:rPr>
          <w:rFonts w:ascii="Arial" w:hAnsi="Arial" w:cs="Arial"/>
          <w:color w:val="000000" w:themeColor="text1"/>
        </w:rPr>
        <w:t xml:space="preserve"> No</w:t>
      </w:r>
    </w:p>
    <w:p w14:paraId="2D2CBA10" w14:textId="77777777" w:rsidR="00E828E9" w:rsidRDefault="00E828E9" w:rsidP="00871F12">
      <w:pPr>
        <w:pStyle w:val="ListParagraph"/>
        <w:spacing w:after="0" w:line="240" w:lineRule="auto"/>
        <w:ind w:left="360"/>
        <w:rPr>
          <w:rFonts w:ascii="Arial" w:hAnsi="Arial" w:cs="Arial"/>
          <w:b/>
          <w:bCs/>
          <w:sz w:val="24"/>
          <w:szCs w:val="24"/>
        </w:rPr>
      </w:pPr>
    </w:p>
    <w:p w14:paraId="3182428C" w14:textId="78ADA7A0" w:rsidR="00E828E9" w:rsidRDefault="00E828E9" w:rsidP="00871F12">
      <w:pPr>
        <w:pStyle w:val="ListParagraph"/>
        <w:spacing w:after="0" w:line="240" w:lineRule="auto"/>
        <w:ind w:left="360"/>
        <w:rPr>
          <w:rFonts w:ascii="Arial" w:hAnsi="Arial" w:cs="Arial"/>
          <w:b/>
          <w:bCs/>
          <w:sz w:val="24"/>
          <w:szCs w:val="24"/>
        </w:rPr>
      </w:pPr>
      <w:r>
        <w:rPr>
          <w:rFonts w:ascii="Arial" w:hAnsi="Arial" w:cs="Arial"/>
          <w:b/>
          <w:bCs/>
          <w:sz w:val="24"/>
          <w:szCs w:val="24"/>
        </w:rPr>
        <w:t>If no, explain</w:t>
      </w:r>
      <w:r w:rsidR="006545FE">
        <w:rPr>
          <w:rFonts w:ascii="Arial" w:hAnsi="Arial" w:cs="Arial"/>
          <w:b/>
          <w:bCs/>
          <w:sz w:val="24"/>
          <w:szCs w:val="24"/>
        </w:rPr>
        <w:t xml:space="preserve"> your plan to meet this requirement going forward</w:t>
      </w:r>
      <w:r>
        <w:rPr>
          <w:rFonts w:ascii="Arial" w:hAnsi="Arial" w:cs="Arial"/>
          <w:b/>
          <w:bCs/>
          <w:sz w:val="24"/>
          <w:szCs w:val="24"/>
        </w:rPr>
        <w:t>:</w:t>
      </w:r>
    </w:p>
    <w:p w14:paraId="57B8669F" w14:textId="77777777" w:rsidR="00E828E9" w:rsidRDefault="00E828E9" w:rsidP="00871F12">
      <w:pPr>
        <w:pStyle w:val="ListParagraph"/>
        <w:spacing w:after="0" w:line="240" w:lineRule="auto"/>
        <w:ind w:left="360"/>
        <w:rPr>
          <w:rFonts w:ascii="Arial" w:hAnsi="Arial" w:cs="Arial"/>
          <w:b/>
          <w:bCs/>
          <w:sz w:val="24"/>
          <w:szCs w:val="24"/>
        </w:rPr>
      </w:pPr>
    </w:p>
    <w:sdt>
      <w:sdtPr>
        <w:rPr>
          <w:rFonts w:ascii="Arial" w:hAnsi="Arial" w:cs="Arial"/>
          <w:bCs/>
          <w:color w:val="0070C0"/>
        </w:rPr>
        <w:id w:val="-637416264"/>
        <w:placeholder>
          <w:docPart w:val="02B88EBA301844EFB59E1CCCE93F796D"/>
        </w:placeholder>
        <w:showingPlcHdr/>
      </w:sdtPr>
      <w:sdtEndPr/>
      <w:sdtContent>
        <w:p w14:paraId="04F6B008" w14:textId="77777777" w:rsidR="00E828E9" w:rsidRDefault="00E828E9" w:rsidP="00871F12">
          <w:pPr>
            <w:pStyle w:val="ListParagraph"/>
            <w:spacing w:after="0" w:line="240" w:lineRule="auto"/>
            <w:ind w:left="360"/>
            <w:rPr>
              <w:rFonts w:ascii="Arial" w:hAnsi="Arial" w:cs="Arial"/>
              <w:bCs/>
              <w:color w:val="0070C0"/>
            </w:rPr>
          </w:pPr>
          <w:r w:rsidRPr="00E8173B">
            <w:rPr>
              <w:rStyle w:val="PlaceholderText"/>
              <w:rFonts w:ascii="Arial" w:hAnsi="Arial" w:cs="Arial"/>
              <w:color w:val="4472C4" w:themeColor="accent5"/>
            </w:rPr>
            <w:t>Click or tap here to enter text.</w:t>
          </w:r>
        </w:p>
      </w:sdtContent>
    </w:sdt>
    <w:p w14:paraId="68BAA1BA" w14:textId="77777777" w:rsidR="00E828E9" w:rsidRDefault="00E828E9" w:rsidP="00871F12">
      <w:pPr>
        <w:pStyle w:val="ListParagraph"/>
        <w:spacing w:after="0" w:line="240" w:lineRule="auto"/>
        <w:ind w:left="360"/>
        <w:rPr>
          <w:rFonts w:ascii="Arial" w:hAnsi="Arial" w:cs="Arial"/>
          <w:b/>
          <w:bCs/>
          <w:sz w:val="24"/>
          <w:szCs w:val="24"/>
        </w:rPr>
      </w:pPr>
    </w:p>
    <w:p w14:paraId="561292BB" w14:textId="58DD22AF" w:rsidR="001F08AC" w:rsidRPr="00314A85" w:rsidRDefault="00521E25" w:rsidP="00521E25">
      <w:pPr>
        <w:pStyle w:val="ListParagraph"/>
        <w:numPr>
          <w:ilvl w:val="0"/>
          <w:numId w:val="24"/>
        </w:numPr>
        <w:spacing w:after="0" w:line="240" w:lineRule="auto"/>
        <w:ind w:hanging="450"/>
        <w:rPr>
          <w:rFonts w:ascii="Arial" w:hAnsi="Arial" w:cs="Arial"/>
          <w:b/>
          <w:bCs/>
          <w:sz w:val="24"/>
          <w:szCs w:val="24"/>
        </w:rPr>
      </w:pPr>
      <w:r w:rsidRPr="00314A85">
        <w:rPr>
          <w:rFonts w:ascii="Arial" w:hAnsi="Arial" w:cs="Arial"/>
          <w:b/>
          <w:bCs/>
          <w:sz w:val="24"/>
          <w:szCs w:val="24"/>
        </w:rPr>
        <w:t>If a clinic meets the requirements to be recognized as a PCPCH clinic at a given tier level, the baseline PMPM payment made to that clinic should not be contingent upon meeting any additional requirements (e.g.</w:t>
      </w:r>
      <w:r w:rsidR="00AC119E">
        <w:rPr>
          <w:rFonts w:ascii="Arial" w:hAnsi="Arial" w:cs="Arial"/>
          <w:b/>
          <w:bCs/>
          <w:sz w:val="24"/>
          <w:szCs w:val="24"/>
        </w:rPr>
        <w:t>,</w:t>
      </w:r>
      <w:r w:rsidRPr="00314A85">
        <w:rPr>
          <w:rFonts w:ascii="Arial" w:hAnsi="Arial" w:cs="Arial"/>
          <w:b/>
          <w:bCs/>
          <w:sz w:val="24"/>
          <w:szCs w:val="24"/>
        </w:rPr>
        <w:t xml:space="preserve"> VBP quality metrics, added clinic integration or functionality, etc.). CCOs may use VBP arrangements and other quality incentives </w:t>
      </w:r>
      <w:r w:rsidR="00AA05D8">
        <w:rPr>
          <w:rFonts w:ascii="Arial" w:hAnsi="Arial" w:cs="Arial"/>
          <w:b/>
          <w:bCs/>
          <w:sz w:val="24"/>
          <w:szCs w:val="24"/>
        </w:rPr>
        <w:t xml:space="preserve">to </w:t>
      </w:r>
      <w:r w:rsidR="003249AA">
        <w:rPr>
          <w:rFonts w:ascii="Arial" w:hAnsi="Arial" w:cs="Arial"/>
          <w:b/>
          <w:bCs/>
          <w:sz w:val="24"/>
          <w:szCs w:val="24"/>
        </w:rPr>
        <w:t xml:space="preserve">supplement </w:t>
      </w:r>
      <w:r w:rsidRPr="00314A85">
        <w:rPr>
          <w:rFonts w:ascii="Arial" w:hAnsi="Arial" w:cs="Arial"/>
          <w:b/>
          <w:bCs/>
          <w:sz w:val="24"/>
          <w:szCs w:val="24"/>
        </w:rPr>
        <w:t>baseline PMPM payments made to clinics</w:t>
      </w:r>
      <w:r w:rsidR="008B38ED">
        <w:rPr>
          <w:rFonts w:ascii="Arial" w:hAnsi="Arial" w:cs="Arial"/>
          <w:b/>
          <w:bCs/>
          <w:sz w:val="24"/>
          <w:szCs w:val="24"/>
        </w:rPr>
        <w:t xml:space="preserve"> (p. 12, </w:t>
      </w:r>
      <w:hyperlink r:id="rId16" w:history="1">
        <w:r w:rsidR="008B38ED" w:rsidRPr="008B38ED">
          <w:rPr>
            <w:rStyle w:val="Hyperlink"/>
            <w:rFonts w:ascii="Arial" w:hAnsi="Arial" w:cs="Arial"/>
            <w:b/>
            <w:bCs/>
            <w:sz w:val="24"/>
            <w:szCs w:val="24"/>
          </w:rPr>
          <w:t>VBP Technical Guide</w:t>
        </w:r>
      </w:hyperlink>
      <w:r w:rsidR="008B38ED">
        <w:rPr>
          <w:rFonts w:ascii="Arial" w:hAnsi="Arial" w:cs="Arial"/>
          <w:b/>
          <w:bCs/>
          <w:sz w:val="24"/>
          <w:szCs w:val="24"/>
        </w:rPr>
        <w:t>)</w:t>
      </w:r>
      <w:r w:rsidRPr="00314A85">
        <w:rPr>
          <w:rFonts w:ascii="Arial" w:hAnsi="Arial" w:cs="Arial"/>
          <w:b/>
          <w:bCs/>
          <w:sz w:val="24"/>
          <w:szCs w:val="24"/>
        </w:rPr>
        <w:t>.</w:t>
      </w:r>
    </w:p>
    <w:p w14:paraId="25BE2305" w14:textId="77777777" w:rsidR="004F1222" w:rsidRDefault="004F1222" w:rsidP="004F1222">
      <w:pPr>
        <w:spacing w:after="0" w:line="240" w:lineRule="auto"/>
        <w:rPr>
          <w:rFonts w:ascii="Arial" w:hAnsi="Arial" w:cs="Arial"/>
          <w:b/>
          <w:bCs/>
          <w:sz w:val="24"/>
          <w:szCs w:val="24"/>
        </w:rPr>
      </w:pPr>
    </w:p>
    <w:p w14:paraId="67019BC8" w14:textId="217325A0" w:rsidR="004F1222" w:rsidRDefault="004F1222" w:rsidP="00314A85">
      <w:pPr>
        <w:spacing w:after="0" w:line="240" w:lineRule="auto"/>
        <w:ind w:left="360"/>
        <w:rPr>
          <w:rFonts w:ascii="Arial" w:hAnsi="Arial" w:cs="Arial"/>
          <w:b/>
          <w:bCs/>
          <w:sz w:val="24"/>
          <w:szCs w:val="24"/>
        </w:rPr>
      </w:pPr>
      <w:r>
        <w:rPr>
          <w:rFonts w:ascii="Arial" w:hAnsi="Arial" w:cs="Arial"/>
          <w:b/>
          <w:bCs/>
          <w:sz w:val="24"/>
          <w:szCs w:val="24"/>
        </w:rPr>
        <w:t>Are the infrastructure payments made to your PCPCH clinics contingent upon meeting any additional requirements?</w:t>
      </w:r>
    </w:p>
    <w:p w14:paraId="025F7A0A" w14:textId="77777777" w:rsidR="004F1222" w:rsidRPr="00314A85" w:rsidRDefault="004F1222" w:rsidP="00314A85">
      <w:pPr>
        <w:spacing w:after="0" w:line="240" w:lineRule="auto"/>
        <w:rPr>
          <w:rFonts w:ascii="Arial" w:hAnsi="Arial" w:cs="Arial"/>
          <w:b/>
          <w:bCs/>
          <w:sz w:val="24"/>
          <w:szCs w:val="24"/>
        </w:rPr>
      </w:pPr>
    </w:p>
    <w:p w14:paraId="23D9924C" w14:textId="77777777" w:rsidR="004F1222" w:rsidRPr="00E8173B" w:rsidRDefault="00474DD2" w:rsidP="004F1222">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010137058"/>
          <w:placeholder>
            <w:docPart w:val="B9668CD25B99482CBCD100C15A4916EA"/>
          </w:placeholder>
          <w14:checkbox>
            <w14:checked w14:val="0"/>
            <w14:checkedState w14:val="2612" w14:font="MS Gothic"/>
            <w14:uncheckedState w14:val="2610" w14:font="MS Gothic"/>
          </w14:checkbox>
        </w:sdtPr>
        <w:sdtEndPr/>
        <w:sdtContent>
          <w:r w:rsidR="004F1222" w:rsidRPr="00E8173B">
            <w:rPr>
              <w:rFonts w:ascii="Segoe UI Symbol" w:eastAsia="MS Gothic" w:hAnsi="Segoe UI Symbol" w:cs="Segoe UI Symbol"/>
              <w:color w:val="000000" w:themeColor="text1"/>
            </w:rPr>
            <w:t>☐</w:t>
          </w:r>
        </w:sdtContent>
      </w:sdt>
      <w:r w:rsidR="004F1222" w:rsidRPr="00E8173B">
        <w:rPr>
          <w:rFonts w:ascii="Arial" w:hAnsi="Arial" w:cs="Arial"/>
          <w:color w:val="000000" w:themeColor="text1"/>
        </w:rPr>
        <w:t xml:space="preserve"> Yes</w:t>
      </w:r>
    </w:p>
    <w:p w14:paraId="6CCE3E15" w14:textId="77777777" w:rsidR="004F1222" w:rsidRPr="00CE3F92" w:rsidRDefault="00474DD2" w:rsidP="004F1222">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1277448605"/>
          <w:placeholder>
            <w:docPart w:val="B9668CD25B99482CBCD100C15A4916EA"/>
          </w:placeholder>
          <w14:checkbox>
            <w14:checked w14:val="0"/>
            <w14:checkedState w14:val="2612" w14:font="MS Gothic"/>
            <w14:uncheckedState w14:val="2610" w14:font="MS Gothic"/>
          </w14:checkbox>
        </w:sdtPr>
        <w:sdtEndPr/>
        <w:sdtContent>
          <w:r w:rsidR="004F1222" w:rsidRPr="00E8173B">
            <w:rPr>
              <w:rFonts w:ascii="Segoe UI Symbol" w:eastAsia="MS Gothic" w:hAnsi="Segoe UI Symbol" w:cs="Segoe UI Symbol"/>
              <w:color w:val="000000" w:themeColor="text1"/>
            </w:rPr>
            <w:t>☐</w:t>
          </w:r>
        </w:sdtContent>
      </w:sdt>
      <w:r w:rsidR="004F1222" w:rsidRPr="00E8173B">
        <w:rPr>
          <w:rFonts w:ascii="Arial" w:hAnsi="Arial" w:cs="Arial"/>
          <w:color w:val="000000" w:themeColor="text1"/>
        </w:rPr>
        <w:t xml:space="preserve"> No</w:t>
      </w:r>
    </w:p>
    <w:p w14:paraId="3F309F9E" w14:textId="77777777" w:rsidR="004F1222" w:rsidRDefault="004F1222" w:rsidP="004F1222">
      <w:pPr>
        <w:pStyle w:val="ListParagraph"/>
        <w:spacing w:after="0" w:line="240" w:lineRule="auto"/>
        <w:ind w:left="360"/>
        <w:rPr>
          <w:rFonts w:ascii="Arial" w:hAnsi="Arial" w:cs="Arial"/>
          <w:b/>
          <w:bCs/>
          <w:sz w:val="24"/>
          <w:szCs w:val="24"/>
        </w:rPr>
      </w:pPr>
    </w:p>
    <w:p w14:paraId="47685121" w14:textId="6EF99146" w:rsidR="004F1222" w:rsidRDefault="004F1222" w:rsidP="004F1222">
      <w:pPr>
        <w:pStyle w:val="ListParagraph"/>
        <w:spacing w:after="0" w:line="240" w:lineRule="auto"/>
        <w:ind w:left="360"/>
        <w:rPr>
          <w:rFonts w:ascii="Arial" w:hAnsi="Arial" w:cs="Arial"/>
          <w:b/>
          <w:bCs/>
          <w:sz w:val="24"/>
          <w:szCs w:val="24"/>
        </w:rPr>
      </w:pPr>
      <w:r>
        <w:rPr>
          <w:rFonts w:ascii="Arial" w:hAnsi="Arial" w:cs="Arial"/>
          <w:b/>
          <w:bCs/>
          <w:sz w:val="24"/>
          <w:szCs w:val="24"/>
        </w:rPr>
        <w:t xml:space="preserve">If </w:t>
      </w:r>
      <w:r w:rsidR="001D455A">
        <w:rPr>
          <w:rFonts w:ascii="Arial" w:hAnsi="Arial" w:cs="Arial"/>
          <w:b/>
          <w:bCs/>
          <w:sz w:val="24"/>
          <w:szCs w:val="24"/>
        </w:rPr>
        <w:t>yes</w:t>
      </w:r>
      <w:r>
        <w:rPr>
          <w:rFonts w:ascii="Arial" w:hAnsi="Arial" w:cs="Arial"/>
          <w:b/>
          <w:bCs/>
          <w:sz w:val="24"/>
          <w:szCs w:val="24"/>
        </w:rPr>
        <w:t>, explain:</w:t>
      </w:r>
    </w:p>
    <w:p w14:paraId="07FD4BF0" w14:textId="77777777" w:rsidR="004F1222" w:rsidRDefault="004F1222" w:rsidP="004F1222">
      <w:pPr>
        <w:pStyle w:val="ListParagraph"/>
        <w:spacing w:after="0" w:line="240" w:lineRule="auto"/>
        <w:ind w:left="360"/>
        <w:rPr>
          <w:rFonts w:ascii="Arial" w:hAnsi="Arial" w:cs="Arial"/>
          <w:b/>
          <w:bCs/>
          <w:sz w:val="24"/>
          <w:szCs w:val="24"/>
        </w:rPr>
      </w:pPr>
    </w:p>
    <w:sdt>
      <w:sdtPr>
        <w:rPr>
          <w:rFonts w:ascii="Arial" w:hAnsi="Arial" w:cs="Arial"/>
          <w:bCs/>
          <w:color w:val="0070C0"/>
        </w:rPr>
        <w:id w:val="1012644866"/>
        <w:placeholder>
          <w:docPart w:val="3B1CA38DFEA6446D9727B23FA1E5F4DD"/>
        </w:placeholder>
      </w:sdtPr>
      <w:sdtEndPr/>
      <w:sdtContent>
        <w:p w14:paraId="1B56EDB6" w14:textId="77777777" w:rsidR="004F1222" w:rsidRDefault="004F1222" w:rsidP="004F1222">
          <w:pPr>
            <w:pStyle w:val="ListParagraph"/>
            <w:spacing w:after="0" w:line="240" w:lineRule="auto"/>
            <w:ind w:left="360"/>
            <w:rPr>
              <w:rFonts w:ascii="Arial" w:hAnsi="Arial" w:cs="Arial"/>
              <w:bCs/>
              <w:color w:val="0070C0"/>
            </w:rPr>
          </w:pPr>
          <w:r w:rsidRPr="00E8173B">
            <w:rPr>
              <w:rStyle w:val="PlaceholderText"/>
              <w:rFonts w:ascii="Arial" w:hAnsi="Arial" w:cs="Arial"/>
              <w:color w:val="4472C4" w:themeColor="accent5"/>
            </w:rPr>
            <w:t>Click or tap here to enter text.</w:t>
          </w:r>
        </w:p>
      </w:sdtContent>
    </w:sdt>
    <w:p w14:paraId="5261AAD2" w14:textId="77777777" w:rsidR="00521E25" w:rsidRDefault="00521E25" w:rsidP="00FA5987">
      <w:pPr>
        <w:spacing w:after="0" w:line="240" w:lineRule="auto"/>
        <w:contextualSpacing/>
        <w:rPr>
          <w:rFonts w:ascii="Arial" w:hAnsi="Arial" w:cs="Arial"/>
          <w:b/>
          <w:bCs/>
          <w:sz w:val="24"/>
          <w:szCs w:val="24"/>
        </w:rPr>
      </w:pPr>
    </w:p>
    <w:p w14:paraId="31C34895" w14:textId="77777777" w:rsidR="00521E25" w:rsidRDefault="00521E25" w:rsidP="00FA5987">
      <w:pPr>
        <w:spacing w:after="0" w:line="240" w:lineRule="auto"/>
        <w:contextualSpacing/>
        <w:rPr>
          <w:rFonts w:ascii="Arial" w:hAnsi="Arial" w:cs="Arial"/>
          <w:b/>
          <w:bCs/>
          <w:sz w:val="24"/>
          <w:szCs w:val="24"/>
        </w:rPr>
      </w:pPr>
    </w:p>
    <w:p w14:paraId="038417E0" w14:textId="402D6C74" w:rsidR="001F08AC" w:rsidRPr="00CE3F92" w:rsidRDefault="001F08AC" w:rsidP="00871F12">
      <w:pPr>
        <w:spacing w:after="0" w:line="240" w:lineRule="auto"/>
        <w:contextualSpacing/>
        <w:rPr>
          <w:rFonts w:ascii="Arial" w:hAnsi="Arial" w:cs="Arial"/>
          <w:b/>
          <w:bCs/>
          <w:sz w:val="24"/>
          <w:szCs w:val="24"/>
        </w:rPr>
      </w:pPr>
      <w:r w:rsidRPr="00E8173B">
        <w:rPr>
          <w:rFonts w:ascii="Arial" w:hAnsi="Arial" w:cs="Arial"/>
          <w:b/>
          <w:bCs/>
          <w:noProof/>
          <w:sz w:val="24"/>
          <w:szCs w:val="24"/>
        </w:rPr>
        <mc:AlternateContent>
          <mc:Choice Requires="wps">
            <w:drawing>
              <wp:inline distT="0" distB="0" distL="0" distR="0" wp14:anchorId="2EC9674D" wp14:editId="0A22C7B2">
                <wp:extent cx="5943600" cy="973776"/>
                <wp:effectExtent l="0" t="0" r="0" b="0"/>
                <wp:docPr id="6" name="Text Box 6"/>
                <wp:cNvGraphicFramePr/>
                <a:graphic xmlns:a="http://schemas.openxmlformats.org/drawingml/2006/main">
                  <a:graphicData uri="http://schemas.microsoft.com/office/word/2010/wordprocessingShape">
                    <wps:wsp>
                      <wps:cNvSpPr txBox="1"/>
                      <wps:spPr>
                        <a:xfrm>
                          <a:off x="0" y="0"/>
                          <a:ext cx="5943600" cy="973776"/>
                        </a:xfrm>
                        <a:prstGeom prst="rect">
                          <a:avLst/>
                        </a:prstGeom>
                        <a:solidFill>
                          <a:srgbClr val="004982"/>
                        </a:solidFill>
                        <a:ln w="6350">
                          <a:noFill/>
                        </a:ln>
                      </wps:spPr>
                      <wps:txbx>
                        <w:txbxContent>
                          <w:p w14:paraId="5C921FCA" w14:textId="77777777" w:rsidR="001F08AC" w:rsidRPr="00910153" w:rsidRDefault="001F08AC" w:rsidP="001F08AC">
                            <w:pPr>
                              <w:spacing w:line="240" w:lineRule="auto"/>
                              <w:rPr>
                                <w:rFonts w:ascii="Arial" w:hAnsi="Arial" w:cs="Arial"/>
                                <w:b/>
                                <w:bCs/>
                                <w:color w:val="FFFFFF" w:themeColor="background1"/>
                                <w:sz w:val="2"/>
                                <w:szCs w:val="2"/>
                              </w:rPr>
                            </w:pPr>
                          </w:p>
                          <w:p w14:paraId="6CDA6D02" w14:textId="6FF07063" w:rsidR="001F08AC" w:rsidRDefault="001F08AC" w:rsidP="001F08AC">
                            <w:pPr>
                              <w:spacing w:line="240" w:lineRule="auto"/>
                              <w:rPr>
                                <w:rFonts w:ascii="Arial" w:hAnsi="Arial" w:cs="Arial"/>
                                <w:b/>
                                <w:bCs/>
                                <w:color w:val="FFFFFF" w:themeColor="background1"/>
                                <w:sz w:val="24"/>
                                <w:szCs w:val="24"/>
                              </w:rPr>
                            </w:pPr>
                            <w:r>
                              <w:rPr>
                                <w:rFonts w:ascii="Arial" w:hAnsi="Arial" w:cs="Arial"/>
                                <w:b/>
                                <w:bCs/>
                                <w:color w:val="FFFFFF" w:themeColor="background1"/>
                                <w:sz w:val="24"/>
                                <w:szCs w:val="24"/>
                              </w:rPr>
                              <w:t xml:space="preserve">Section </w:t>
                            </w:r>
                            <w:r w:rsidR="009456E9">
                              <w:rPr>
                                <w:rFonts w:ascii="Arial" w:hAnsi="Arial" w:cs="Arial"/>
                                <w:b/>
                                <w:bCs/>
                                <w:color w:val="FFFFFF" w:themeColor="background1"/>
                                <w:sz w:val="24"/>
                                <w:szCs w:val="24"/>
                              </w:rPr>
                              <w:t>4</w:t>
                            </w:r>
                            <w:r>
                              <w:rPr>
                                <w:rFonts w:ascii="Arial" w:hAnsi="Arial" w:cs="Arial"/>
                                <w:b/>
                                <w:bCs/>
                                <w:color w:val="FFFFFF" w:themeColor="background1"/>
                                <w:sz w:val="24"/>
                                <w:szCs w:val="24"/>
                              </w:rPr>
                              <w:t>: Engaging with Providers on VBP</w:t>
                            </w:r>
                          </w:p>
                          <w:p w14:paraId="1294E3C2" w14:textId="77777777" w:rsidR="001F08AC" w:rsidRPr="005B45FC" w:rsidRDefault="001F08AC" w:rsidP="001F08AC">
                            <w:pPr>
                              <w:spacing w:line="240" w:lineRule="auto"/>
                              <w:rPr>
                                <w:color w:val="FFFFFF" w:themeColor="background1"/>
                              </w:rPr>
                            </w:pPr>
                            <w:r w:rsidRPr="005B45FC">
                              <w:rPr>
                                <w:rFonts w:ascii="Arial" w:hAnsi="Arial" w:cs="Arial"/>
                                <w:color w:val="FFFFFF" w:themeColor="background1"/>
                                <w:sz w:val="24"/>
                                <w:szCs w:val="24"/>
                              </w:rPr>
                              <w:t xml:space="preserve">These questions address your CCO’s work engaging with providers and other partners in developing, managing, and monitoring VBP arrangem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C9674D" id="Text Box 6" o:spid="_x0000_s1029" type="#_x0000_t202" style="width:468pt;height:7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" fillcolor="#004982" stroked="f" strokeweight=".5pt">
                <v:textbox>
                  <w:txbxContent>
                    <w:p w14:paraId="5C921FCA" w14:textId="77777777" w:rsidR="001F08AC" w:rsidRPr="00910153" w:rsidRDefault="001F08AC" w:rsidP="001F08AC">
                      <w:pPr>
                        <w:spacing w:line="240" w:lineRule="auto"/>
                        <w:rPr>
                          <w:rFonts w:ascii="Arial" w:hAnsi="Arial" w:cs="Arial"/>
                          <w:b/>
                          <w:bCs/>
                          <w:color w:val="FFFFFF" w:themeColor="background1"/>
                          <w:sz w:val="2"/>
                          <w:szCs w:val="2"/>
                        </w:rPr>
                      </w:pPr>
                    </w:p>
                    <w:p w14:paraId="6CDA6D02" w14:textId="6FF07063" w:rsidR="001F08AC" w:rsidRDefault="001F08AC" w:rsidP="001F08AC">
                      <w:pPr>
                        <w:spacing w:line="240" w:lineRule="auto"/>
                        <w:rPr>
                          <w:rFonts w:ascii="Arial" w:hAnsi="Arial" w:cs="Arial"/>
                          <w:b/>
                          <w:bCs/>
                          <w:color w:val="FFFFFF" w:themeColor="background1"/>
                          <w:sz w:val="24"/>
                          <w:szCs w:val="24"/>
                        </w:rPr>
                      </w:pPr>
                      <w:r>
                        <w:rPr>
                          <w:rFonts w:ascii="Arial" w:hAnsi="Arial" w:cs="Arial"/>
                          <w:b/>
                          <w:bCs/>
                          <w:color w:val="FFFFFF" w:themeColor="background1"/>
                          <w:sz w:val="24"/>
                          <w:szCs w:val="24"/>
                        </w:rPr>
                        <w:t xml:space="preserve">Section </w:t>
                      </w:r>
                      <w:r w:rsidR="009456E9">
                        <w:rPr>
                          <w:rFonts w:ascii="Arial" w:hAnsi="Arial" w:cs="Arial"/>
                          <w:b/>
                          <w:bCs/>
                          <w:color w:val="FFFFFF" w:themeColor="background1"/>
                          <w:sz w:val="24"/>
                          <w:szCs w:val="24"/>
                        </w:rPr>
                        <w:t>4</w:t>
                      </w:r>
                      <w:r>
                        <w:rPr>
                          <w:rFonts w:ascii="Arial" w:hAnsi="Arial" w:cs="Arial"/>
                          <w:b/>
                          <w:bCs/>
                          <w:color w:val="FFFFFF" w:themeColor="background1"/>
                          <w:sz w:val="24"/>
                          <w:szCs w:val="24"/>
                        </w:rPr>
                        <w:t>: Engaging with Providers on VBP</w:t>
                      </w:r>
                    </w:p>
                    <w:p w14:paraId="1294E3C2" w14:textId="77777777" w:rsidR="001F08AC" w:rsidRPr="005B45FC" w:rsidRDefault="001F08AC" w:rsidP="001F08AC">
                      <w:pPr>
                        <w:spacing w:line="240" w:lineRule="auto"/>
                        <w:rPr>
                          <w:color w:val="FFFFFF" w:themeColor="background1"/>
                        </w:rPr>
                      </w:pPr>
                      <w:r w:rsidRPr="005B45FC">
                        <w:rPr>
                          <w:rFonts w:ascii="Arial" w:hAnsi="Arial" w:cs="Arial"/>
                          <w:color w:val="FFFFFF" w:themeColor="background1"/>
                          <w:sz w:val="24"/>
                          <w:szCs w:val="24"/>
                        </w:rPr>
                        <w:t xml:space="preserve">These questions address your CCO’s work engaging with providers and other partners in developing, managing, and monitoring VBP arrangements. </w:t>
                      </w:r>
                    </w:p>
                  </w:txbxContent>
                </v:textbox>
                <w10:anchorlock/>
              </v:shape>
            </w:pict>
          </mc:Fallback>
        </mc:AlternateContent>
      </w:r>
    </w:p>
    <w:p w14:paraId="14C3838F" w14:textId="77777777" w:rsidR="001F08AC" w:rsidRDefault="001F08AC" w:rsidP="00871F12">
      <w:pPr>
        <w:pStyle w:val="ListParagraph"/>
        <w:spacing w:after="0" w:line="240" w:lineRule="auto"/>
        <w:ind w:left="360"/>
        <w:rPr>
          <w:rFonts w:ascii="Arial" w:hAnsi="Arial" w:cs="Arial"/>
          <w:b/>
          <w:bCs/>
          <w:sz w:val="24"/>
          <w:szCs w:val="24"/>
        </w:rPr>
      </w:pPr>
    </w:p>
    <w:p w14:paraId="596406A4" w14:textId="2F7D25DC" w:rsidR="00F240CD" w:rsidRPr="00E8173B" w:rsidRDefault="008C7FB4" w:rsidP="00013DCC">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How does your</w:t>
      </w:r>
      <w:r w:rsidR="00E42990" w:rsidRPr="00E8173B">
        <w:rPr>
          <w:rFonts w:ascii="Arial" w:hAnsi="Arial" w:cs="Arial"/>
          <w:b/>
          <w:bCs/>
          <w:sz w:val="24"/>
          <w:szCs w:val="24"/>
        </w:rPr>
        <w:t xml:space="preserve"> </w:t>
      </w:r>
      <w:r w:rsidR="004523C9" w:rsidRPr="00E8173B">
        <w:rPr>
          <w:rFonts w:ascii="Arial" w:hAnsi="Arial" w:cs="Arial"/>
          <w:b/>
          <w:bCs/>
          <w:sz w:val="24"/>
          <w:szCs w:val="24"/>
        </w:rPr>
        <w:t>CCO enga</w:t>
      </w:r>
      <w:r w:rsidR="00E42990" w:rsidRPr="00E8173B">
        <w:rPr>
          <w:rFonts w:ascii="Arial" w:hAnsi="Arial" w:cs="Arial"/>
          <w:b/>
          <w:bCs/>
          <w:sz w:val="24"/>
          <w:szCs w:val="24"/>
        </w:rPr>
        <w:t>ge</w:t>
      </w:r>
      <w:r w:rsidR="004523C9" w:rsidRPr="00E8173B">
        <w:rPr>
          <w:rFonts w:ascii="Arial" w:hAnsi="Arial" w:cs="Arial"/>
          <w:b/>
          <w:bCs/>
          <w:sz w:val="24"/>
          <w:szCs w:val="24"/>
        </w:rPr>
        <w:t xml:space="preserve"> </w:t>
      </w:r>
      <w:r w:rsidR="02515A6F" w:rsidRPr="00E8173B">
        <w:rPr>
          <w:rFonts w:ascii="Arial" w:hAnsi="Arial" w:cs="Arial"/>
          <w:b/>
          <w:bCs/>
          <w:sz w:val="24"/>
          <w:szCs w:val="24"/>
        </w:rPr>
        <w:t>partners</w:t>
      </w:r>
      <w:r w:rsidR="004523C9" w:rsidRPr="00E8173B">
        <w:rPr>
          <w:rFonts w:ascii="Arial" w:hAnsi="Arial" w:cs="Arial"/>
          <w:b/>
          <w:bCs/>
          <w:sz w:val="24"/>
          <w:szCs w:val="24"/>
        </w:rPr>
        <w:t xml:space="preserve"> </w:t>
      </w:r>
      <w:r w:rsidR="007BE226" w:rsidRPr="00E8173B">
        <w:rPr>
          <w:rFonts w:ascii="Arial" w:hAnsi="Arial" w:cs="Arial"/>
          <w:b/>
          <w:bCs/>
          <w:sz w:val="24"/>
          <w:szCs w:val="24"/>
        </w:rPr>
        <w:t>(</w:t>
      </w:r>
      <w:r w:rsidR="004523C9" w:rsidRPr="00E8173B">
        <w:rPr>
          <w:rFonts w:ascii="Arial" w:hAnsi="Arial" w:cs="Arial"/>
          <w:b/>
          <w:bCs/>
          <w:sz w:val="24"/>
          <w:szCs w:val="24"/>
        </w:rPr>
        <w:t>including providers</w:t>
      </w:r>
      <w:r w:rsidR="5A650730" w:rsidRPr="00E8173B">
        <w:rPr>
          <w:rFonts w:ascii="Arial" w:hAnsi="Arial" w:cs="Arial"/>
          <w:b/>
          <w:bCs/>
          <w:sz w:val="24"/>
          <w:szCs w:val="24"/>
        </w:rPr>
        <w:t>)</w:t>
      </w:r>
      <w:r w:rsidR="004523C9" w:rsidRPr="00E8173B">
        <w:rPr>
          <w:rFonts w:ascii="Arial" w:hAnsi="Arial" w:cs="Arial"/>
          <w:b/>
          <w:bCs/>
          <w:sz w:val="24"/>
          <w:szCs w:val="24"/>
        </w:rPr>
        <w:t xml:space="preserve"> in developing, monitoring</w:t>
      </w:r>
      <w:r>
        <w:rPr>
          <w:rFonts w:ascii="Arial" w:hAnsi="Arial" w:cs="Arial"/>
          <w:b/>
          <w:bCs/>
          <w:sz w:val="24"/>
          <w:szCs w:val="24"/>
        </w:rPr>
        <w:t>, and</w:t>
      </w:r>
      <w:r w:rsidR="004523C9" w:rsidRPr="00E8173B">
        <w:rPr>
          <w:rFonts w:ascii="Arial" w:hAnsi="Arial" w:cs="Arial"/>
          <w:b/>
          <w:bCs/>
          <w:sz w:val="24"/>
          <w:szCs w:val="24"/>
        </w:rPr>
        <w:t xml:space="preserve"> evaluating </w:t>
      </w:r>
      <w:r w:rsidR="00FB5685" w:rsidRPr="00E8173B">
        <w:rPr>
          <w:rFonts w:ascii="Arial" w:hAnsi="Arial" w:cs="Arial"/>
          <w:b/>
          <w:bCs/>
          <w:sz w:val="24"/>
          <w:szCs w:val="24"/>
        </w:rPr>
        <w:t>VBP</w:t>
      </w:r>
      <w:r w:rsidR="004523C9" w:rsidRPr="00E8173B">
        <w:rPr>
          <w:rFonts w:ascii="Arial" w:hAnsi="Arial" w:cs="Arial"/>
          <w:b/>
          <w:bCs/>
          <w:sz w:val="24"/>
          <w:szCs w:val="24"/>
        </w:rPr>
        <w:t xml:space="preserve"> models</w:t>
      </w:r>
      <w:r>
        <w:rPr>
          <w:rFonts w:ascii="Arial" w:hAnsi="Arial" w:cs="Arial"/>
          <w:b/>
          <w:bCs/>
          <w:sz w:val="24"/>
          <w:szCs w:val="24"/>
        </w:rPr>
        <w:t xml:space="preserve">? </w:t>
      </w:r>
      <w:r w:rsidR="00F63CD7">
        <w:rPr>
          <w:rFonts w:ascii="Arial" w:hAnsi="Arial" w:cs="Arial"/>
          <w:b/>
          <w:bCs/>
          <w:sz w:val="24"/>
          <w:szCs w:val="24"/>
        </w:rPr>
        <w:t>N</w:t>
      </w:r>
      <w:r>
        <w:rPr>
          <w:rFonts w:ascii="Arial" w:hAnsi="Arial" w:cs="Arial"/>
          <w:b/>
          <w:bCs/>
          <w:sz w:val="24"/>
          <w:szCs w:val="24"/>
        </w:rPr>
        <w:t>ote any formal organizational structures such as committees or advisory groups</w:t>
      </w:r>
      <w:r w:rsidR="00A921AB">
        <w:rPr>
          <w:rFonts w:ascii="Arial" w:hAnsi="Arial" w:cs="Arial"/>
          <w:b/>
          <w:bCs/>
          <w:sz w:val="24"/>
          <w:szCs w:val="24"/>
        </w:rPr>
        <w:t xml:space="preserve"> involved in this process</w:t>
      </w:r>
      <w:r>
        <w:rPr>
          <w:rFonts w:ascii="Arial" w:hAnsi="Arial" w:cs="Arial"/>
          <w:b/>
          <w:bCs/>
          <w:sz w:val="24"/>
          <w:szCs w:val="24"/>
        </w:rPr>
        <w:t>.</w:t>
      </w:r>
    </w:p>
    <w:p w14:paraId="6046B6B8" w14:textId="77777777" w:rsidR="007376B8" w:rsidRPr="00E8173B" w:rsidRDefault="007376B8" w:rsidP="00871F12">
      <w:pPr>
        <w:pStyle w:val="ListParagraph"/>
        <w:spacing w:after="0" w:line="240" w:lineRule="auto"/>
        <w:ind w:left="360"/>
        <w:rPr>
          <w:rFonts w:ascii="Arial" w:hAnsi="Arial" w:cs="Arial"/>
          <w:b/>
          <w:bCs/>
          <w:sz w:val="24"/>
          <w:szCs w:val="24"/>
        </w:rPr>
      </w:pPr>
    </w:p>
    <w:sdt>
      <w:sdtPr>
        <w:rPr>
          <w:rFonts w:ascii="Arial" w:hAnsi="Arial" w:cs="Arial"/>
          <w:bCs/>
          <w:color w:val="4472C4"/>
        </w:rPr>
        <w:id w:val="1883907565"/>
        <w:placeholder>
          <w:docPart w:val="D3B58C539F85422A83D4F13D52514C7C"/>
        </w:placeholder>
      </w:sdtPr>
      <w:sdtEndPr>
        <w:rPr>
          <w:bCs w:val="0"/>
          <w:color w:val="4472C4" w:themeColor="accent5"/>
        </w:rPr>
      </w:sdtEndPr>
      <w:sdtContent>
        <w:p w14:paraId="241CE1AA" w14:textId="0E4B9CD4" w:rsidR="002F4110" w:rsidRPr="00CE3F92" w:rsidRDefault="008C7FB4" w:rsidP="00871F12">
          <w:pPr>
            <w:pStyle w:val="ListParagraph"/>
            <w:spacing w:after="0" w:line="240" w:lineRule="auto"/>
            <w:ind w:left="360"/>
            <w:rPr>
              <w:rFonts w:ascii="Arial" w:hAnsi="Arial" w:cs="Arial"/>
              <w:bCs/>
              <w:color w:val="4472C4"/>
            </w:rPr>
          </w:pPr>
          <w:r>
            <w:rPr>
              <w:rFonts w:ascii="Arial" w:hAnsi="Arial" w:cs="Arial"/>
              <w:bCs/>
              <w:color w:val="4472C4"/>
            </w:rPr>
            <w:t>Click or tap here to enter text.</w:t>
          </w:r>
        </w:p>
      </w:sdtContent>
    </w:sdt>
    <w:p w14:paraId="32C55387" w14:textId="77777777" w:rsidR="002520EB" w:rsidRPr="00E8173B" w:rsidRDefault="002520EB" w:rsidP="00871F12">
      <w:pPr>
        <w:spacing w:after="0" w:line="240" w:lineRule="auto"/>
        <w:contextualSpacing/>
        <w:rPr>
          <w:rFonts w:ascii="Arial" w:hAnsi="Arial" w:cs="Arial"/>
        </w:rPr>
      </w:pPr>
    </w:p>
    <w:p w14:paraId="38F898E7" w14:textId="69998616" w:rsidR="002520EB" w:rsidRDefault="002520EB" w:rsidP="00013DCC">
      <w:pPr>
        <w:pStyle w:val="ListParagraph"/>
        <w:numPr>
          <w:ilvl w:val="0"/>
          <w:numId w:val="24"/>
        </w:numPr>
        <w:spacing w:after="0" w:line="240" w:lineRule="auto"/>
        <w:ind w:hanging="450"/>
        <w:rPr>
          <w:rFonts w:ascii="Arial" w:hAnsi="Arial" w:cs="Arial"/>
          <w:b/>
          <w:sz w:val="24"/>
          <w:szCs w:val="24"/>
        </w:rPr>
      </w:pPr>
      <w:r w:rsidRPr="00E8173B">
        <w:rPr>
          <w:rFonts w:ascii="Arial" w:hAnsi="Arial" w:cs="Arial"/>
          <w:b/>
          <w:sz w:val="24"/>
          <w:szCs w:val="24"/>
        </w:rPr>
        <w:t>In your work responding to requirements for the VBP Roadmap, how challenging have you found it to engage providers in negotiations on new VBP arrangements, based on the categories below?</w:t>
      </w:r>
    </w:p>
    <w:p w14:paraId="34871BC7" w14:textId="77777777" w:rsidR="00B83CC2" w:rsidRDefault="00B83CC2" w:rsidP="00B83CC2">
      <w:pPr>
        <w:spacing w:after="0" w:line="240" w:lineRule="auto"/>
        <w:rPr>
          <w:rFonts w:ascii="Arial" w:hAnsi="Arial" w:cs="Arial"/>
          <w:b/>
          <w:sz w:val="24"/>
          <w:szCs w:val="24"/>
        </w:rPr>
      </w:pPr>
    </w:p>
    <w:tbl>
      <w:tblPr>
        <w:tblStyle w:val="TableGrid"/>
        <w:tblW w:w="9015" w:type="dxa"/>
        <w:tblInd w:w="3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66"/>
        <w:gridCol w:w="3123"/>
        <w:gridCol w:w="3126"/>
      </w:tblGrid>
      <w:tr w:rsidR="009D36E2" w14:paraId="53439F92" w14:textId="77777777" w:rsidTr="001F4007">
        <w:trPr>
          <w:trHeight w:val="300"/>
        </w:trPr>
        <w:tc>
          <w:tcPr>
            <w:tcW w:w="9015" w:type="dxa"/>
            <w:gridSpan w:val="3"/>
            <w:shd w:val="clear" w:color="auto" w:fill="D9D9D9" w:themeFill="background1" w:themeFillShade="D9"/>
            <w:vAlign w:val="center"/>
          </w:tcPr>
          <w:p w14:paraId="62FE5D06" w14:textId="77777777" w:rsidR="009D36E2" w:rsidRDefault="009D36E2" w:rsidP="007263EA">
            <w:pPr>
              <w:rPr>
                <w:rFonts w:ascii="Arial" w:hAnsi="Arial" w:cs="Arial"/>
                <w:b/>
                <w:sz w:val="24"/>
                <w:szCs w:val="24"/>
              </w:rPr>
            </w:pPr>
            <w:r>
              <w:rPr>
                <w:rFonts w:ascii="Arial" w:hAnsi="Arial" w:cs="Arial"/>
                <w:b/>
                <w:sz w:val="24"/>
                <w:szCs w:val="24"/>
              </w:rPr>
              <w:t>Primary care</w:t>
            </w:r>
          </w:p>
        </w:tc>
      </w:tr>
      <w:tr w:rsidR="009D36E2" w14:paraId="7CAA4155" w14:textId="77777777" w:rsidTr="001F4007">
        <w:trPr>
          <w:trHeight w:val="325"/>
        </w:trPr>
        <w:tc>
          <w:tcPr>
            <w:tcW w:w="2766" w:type="dxa"/>
            <w:shd w:val="clear" w:color="auto" w:fill="auto"/>
            <w:vAlign w:val="center"/>
          </w:tcPr>
          <w:p w14:paraId="644D8F8F" w14:textId="77777777" w:rsidR="009D36E2" w:rsidRDefault="00474DD2" w:rsidP="007263EA">
            <w:pPr>
              <w:rPr>
                <w:rFonts w:ascii="Arial" w:hAnsi="Arial" w:cs="Arial"/>
                <w:b/>
                <w:sz w:val="24"/>
                <w:szCs w:val="24"/>
              </w:rPr>
            </w:pPr>
            <w:sdt>
              <w:sdtPr>
                <w:rPr>
                  <w:rFonts w:ascii="Arial" w:eastAsia="MS Gothic" w:hAnsi="Arial" w:cs="Arial"/>
                </w:rPr>
                <w:id w:val="-1839766357"/>
                <w:placeholder>
                  <w:docPart w:val="D0AF6B8260334C21999B4C76FB498289"/>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0E8953E4" w14:textId="77777777" w:rsidR="009D36E2" w:rsidRDefault="00474DD2" w:rsidP="007263EA">
            <w:pPr>
              <w:rPr>
                <w:rFonts w:ascii="Arial" w:hAnsi="Arial" w:cs="Arial"/>
                <w:b/>
                <w:sz w:val="24"/>
                <w:szCs w:val="24"/>
              </w:rPr>
            </w:pPr>
            <w:sdt>
              <w:sdtPr>
                <w:rPr>
                  <w:rFonts w:ascii="Arial" w:eastAsia="MS Gothic" w:hAnsi="Arial" w:cs="Arial"/>
                </w:rPr>
                <w:id w:val="592289329"/>
                <w:placeholder>
                  <w:docPart w:val="7D770524061846A9ABE4239DCCE145B9"/>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45641DBB" w14:textId="77777777" w:rsidR="009D36E2" w:rsidRDefault="00474DD2" w:rsidP="007263EA">
            <w:pPr>
              <w:rPr>
                <w:rFonts w:ascii="Arial" w:hAnsi="Arial" w:cs="Arial"/>
                <w:b/>
                <w:sz w:val="24"/>
                <w:szCs w:val="24"/>
              </w:rPr>
            </w:pPr>
            <w:sdt>
              <w:sdtPr>
                <w:rPr>
                  <w:rFonts w:ascii="Arial" w:eastAsia="MS Gothic" w:hAnsi="Arial" w:cs="Arial"/>
                </w:rPr>
                <w:id w:val="1516108149"/>
                <w:placeholder>
                  <w:docPart w:val="2547FBC4CB394E8198588E9C70B13718"/>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r w:rsidR="009D36E2" w14:paraId="0FBE683B" w14:textId="77777777" w:rsidTr="001F4007">
        <w:trPr>
          <w:trHeight w:val="325"/>
        </w:trPr>
        <w:tc>
          <w:tcPr>
            <w:tcW w:w="9015" w:type="dxa"/>
            <w:gridSpan w:val="3"/>
            <w:shd w:val="clear" w:color="auto" w:fill="D9D9D9" w:themeFill="background1" w:themeFillShade="D9"/>
            <w:vAlign w:val="center"/>
          </w:tcPr>
          <w:p w14:paraId="1224257A" w14:textId="77777777" w:rsidR="009D36E2" w:rsidRDefault="009D36E2" w:rsidP="007263EA">
            <w:pPr>
              <w:rPr>
                <w:rFonts w:ascii="Arial" w:hAnsi="Arial" w:cs="Arial"/>
                <w:b/>
                <w:sz w:val="24"/>
                <w:szCs w:val="24"/>
              </w:rPr>
            </w:pPr>
            <w:r>
              <w:rPr>
                <w:rFonts w:ascii="Arial" w:hAnsi="Arial" w:cs="Arial"/>
                <w:b/>
                <w:sz w:val="24"/>
                <w:szCs w:val="24"/>
              </w:rPr>
              <w:t>Behavioral health care</w:t>
            </w:r>
          </w:p>
        </w:tc>
      </w:tr>
      <w:tr w:rsidR="009D36E2" w14:paraId="3C8149FF" w14:textId="77777777" w:rsidTr="001F4007">
        <w:trPr>
          <w:trHeight w:val="325"/>
        </w:trPr>
        <w:tc>
          <w:tcPr>
            <w:tcW w:w="2766" w:type="dxa"/>
            <w:shd w:val="clear" w:color="auto" w:fill="auto"/>
            <w:vAlign w:val="center"/>
          </w:tcPr>
          <w:p w14:paraId="16B147AC" w14:textId="77777777" w:rsidR="009D36E2" w:rsidRDefault="00474DD2" w:rsidP="007263EA">
            <w:pPr>
              <w:rPr>
                <w:rFonts w:ascii="Arial" w:hAnsi="Arial" w:cs="Arial"/>
                <w:b/>
                <w:sz w:val="24"/>
                <w:szCs w:val="24"/>
              </w:rPr>
            </w:pPr>
            <w:sdt>
              <w:sdtPr>
                <w:rPr>
                  <w:rFonts w:ascii="Arial" w:eastAsia="MS Gothic" w:hAnsi="Arial" w:cs="Arial"/>
                </w:rPr>
                <w:id w:val="1959146263"/>
                <w:placeholder>
                  <w:docPart w:val="E3914752693D4B5A87DF1384A311B591"/>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2A1759B8" w14:textId="77777777" w:rsidR="009D36E2" w:rsidRDefault="00474DD2" w:rsidP="007263EA">
            <w:pPr>
              <w:rPr>
                <w:rFonts w:ascii="Arial" w:hAnsi="Arial" w:cs="Arial"/>
                <w:b/>
                <w:sz w:val="24"/>
                <w:szCs w:val="24"/>
              </w:rPr>
            </w:pPr>
            <w:sdt>
              <w:sdtPr>
                <w:rPr>
                  <w:rFonts w:ascii="Arial" w:eastAsia="MS Gothic" w:hAnsi="Arial" w:cs="Arial"/>
                </w:rPr>
                <w:id w:val="1325556701"/>
                <w:placeholder>
                  <w:docPart w:val="54469CEFA641413DA021B271B66A1B87"/>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5CD99F37" w14:textId="77777777" w:rsidR="009D36E2" w:rsidRDefault="00474DD2" w:rsidP="007263EA">
            <w:pPr>
              <w:rPr>
                <w:rFonts w:ascii="Arial" w:hAnsi="Arial" w:cs="Arial"/>
                <w:b/>
                <w:sz w:val="24"/>
                <w:szCs w:val="24"/>
              </w:rPr>
            </w:pPr>
            <w:sdt>
              <w:sdtPr>
                <w:rPr>
                  <w:rFonts w:ascii="Arial" w:eastAsia="MS Gothic" w:hAnsi="Arial" w:cs="Arial"/>
                </w:rPr>
                <w:id w:val="2095132497"/>
                <w:placeholder>
                  <w:docPart w:val="E4A7499962254FED86B91068544FBAD4"/>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r w:rsidR="009D36E2" w14:paraId="2FDB9EBF" w14:textId="77777777" w:rsidTr="001F4007">
        <w:trPr>
          <w:trHeight w:val="300"/>
        </w:trPr>
        <w:tc>
          <w:tcPr>
            <w:tcW w:w="9015" w:type="dxa"/>
            <w:gridSpan w:val="3"/>
            <w:shd w:val="clear" w:color="auto" w:fill="D9D9D9" w:themeFill="background1" w:themeFillShade="D9"/>
            <w:vAlign w:val="center"/>
          </w:tcPr>
          <w:p w14:paraId="46D68C92" w14:textId="77777777" w:rsidR="009D36E2" w:rsidRDefault="009D36E2" w:rsidP="007263EA">
            <w:pPr>
              <w:rPr>
                <w:rFonts w:ascii="Arial" w:hAnsi="Arial" w:cs="Arial"/>
                <w:b/>
                <w:sz w:val="24"/>
                <w:szCs w:val="24"/>
              </w:rPr>
            </w:pPr>
            <w:r>
              <w:rPr>
                <w:rFonts w:ascii="Arial" w:hAnsi="Arial" w:cs="Arial"/>
                <w:b/>
                <w:sz w:val="24"/>
                <w:szCs w:val="24"/>
              </w:rPr>
              <w:t>Oral health care</w:t>
            </w:r>
          </w:p>
        </w:tc>
      </w:tr>
      <w:tr w:rsidR="009D36E2" w14:paraId="7471BAA6" w14:textId="77777777" w:rsidTr="001F4007">
        <w:trPr>
          <w:trHeight w:val="325"/>
        </w:trPr>
        <w:tc>
          <w:tcPr>
            <w:tcW w:w="2766" w:type="dxa"/>
            <w:shd w:val="clear" w:color="auto" w:fill="auto"/>
            <w:vAlign w:val="center"/>
          </w:tcPr>
          <w:p w14:paraId="1765D9D5" w14:textId="77777777" w:rsidR="009D36E2" w:rsidRDefault="00474DD2" w:rsidP="007263EA">
            <w:pPr>
              <w:rPr>
                <w:rFonts w:ascii="Arial" w:hAnsi="Arial" w:cs="Arial"/>
                <w:b/>
                <w:sz w:val="24"/>
                <w:szCs w:val="24"/>
              </w:rPr>
            </w:pPr>
            <w:sdt>
              <w:sdtPr>
                <w:rPr>
                  <w:rFonts w:ascii="Arial" w:eastAsia="MS Gothic" w:hAnsi="Arial" w:cs="Arial"/>
                </w:rPr>
                <w:id w:val="96138306"/>
                <w:placeholder>
                  <w:docPart w:val="796DC699664B48C390ED0E84A49690B7"/>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39628F0E" w14:textId="77777777" w:rsidR="009D36E2" w:rsidRDefault="00474DD2" w:rsidP="007263EA">
            <w:pPr>
              <w:rPr>
                <w:rFonts w:ascii="Arial" w:hAnsi="Arial" w:cs="Arial"/>
                <w:b/>
                <w:sz w:val="24"/>
                <w:szCs w:val="24"/>
              </w:rPr>
            </w:pPr>
            <w:sdt>
              <w:sdtPr>
                <w:rPr>
                  <w:rFonts w:ascii="Arial" w:eastAsia="MS Gothic" w:hAnsi="Arial" w:cs="Arial"/>
                </w:rPr>
                <w:id w:val="-1128772"/>
                <w:placeholder>
                  <w:docPart w:val="50CF305CF3F54911938D3A69F9DF58E1"/>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1516DB4A" w14:textId="77777777" w:rsidR="009D36E2" w:rsidRDefault="00474DD2" w:rsidP="007263EA">
            <w:pPr>
              <w:rPr>
                <w:rFonts w:ascii="Arial" w:hAnsi="Arial" w:cs="Arial"/>
                <w:b/>
                <w:sz w:val="24"/>
                <w:szCs w:val="24"/>
              </w:rPr>
            </w:pPr>
            <w:sdt>
              <w:sdtPr>
                <w:rPr>
                  <w:rFonts w:ascii="Arial" w:eastAsia="MS Gothic" w:hAnsi="Arial" w:cs="Arial"/>
                </w:rPr>
                <w:id w:val="-2106341123"/>
                <w:placeholder>
                  <w:docPart w:val="23F26D1A6F994155A3E472962B34766D"/>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r w:rsidR="009D36E2" w14:paraId="6D43646F" w14:textId="77777777" w:rsidTr="001F4007">
        <w:trPr>
          <w:trHeight w:val="300"/>
        </w:trPr>
        <w:tc>
          <w:tcPr>
            <w:tcW w:w="9015" w:type="dxa"/>
            <w:gridSpan w:val="3"/>
            <w:shd w:val="clear" w:color="auto" w:fill="D9D9D9" w:themeFill="background1" w:themeFillShade="D9"/>
            <w:vAlign w:val="center"/>
          </w:tcPr>
          <w:p w14:paraId="4E53507B" w14:textId="77777777" w:rsidR="009D36E2" w:rsidRDefault="009D36E2" w:rsidP="007263EA">
            <w:pPr>
              <w:rPr>
                <w:rFonts w:ascii="Arial" w:hAnsi="Arial" w:cs="Arial"/>
                <w:b/>
                <w:sz w:val="24"/>
                <w:szCs w:val="24"/>
              </w:rPr>
            </w:pPr>
            <w:r>
              <w:rPr>
                <w:rFonts w:ascii="Arial" w:hAnsi="Arial" w:cs="Arial"/>
                <w:b/>
                <w:sz w:val="24"/>
                <w:szCs w:val="24"/>
              </w:rPr>
              <w:t>Hospital care</w:t>
            </w:r>
          </w:p>
        </w:tc>
      </w:tr>
      <w:tr w:rsidR="009D36E2" w14:paraId="25A6F01E" w14:textId="77777777" w:rsidTr="001F4007">
        <w:trPr>
          <w:trHeight w:val="347"/>
        </w:trPr>
        <w:tc>
          <w:tcPr>
            <w:tcW w:w="2766" w:type="dxa"/>
            <w:shd w:val="clear" w:color="auto" w:fill="auto"/>
            <w:vAlign w:val="center"/>
          </w:tcPr>
          <w:p w14:paraId="4D70E9CA" w14:textId="77777777" w:rsidR="009D36E2" w:rsidRDefault="00474DD2" w:rsidP="007263EA">
            <w:pPr>
              <w:rPr>
                <w:rFonts w:ascii="Arial" w:hAnsi="Arial" w:cs="Arial"/>
                <w:b/>
                <w:sz w:val="24"/>
                <w:szCs w:val="24"/>
              </w:rPr>
            </w:pPr>
            <w:sdt>
              <w:sdtPr>
                <w:rPr>
                  <w:rFonts w:ascii="Arial" w:eastAsia="MS Gothic" w:hAnsi="Arial" w:cs="Arial"/>
                </w:rPr>
                <w:id w:val="-1615506773"/>
                <w:placeholder>
                  <w:docPart w:val="B9749038FD0443C28A2B19AFDDD14C6A"/>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7FC5C0C6" w14:textId="77777777" w:rsidR="009D36E2" w:rsidRDefault="00474DD2" w:rsidP="007263EA">
            <w:pPr>
              <w:rPr>
                <w:rFonts w:ascii="Arial" w:hAnsi="Arial" w:cs="Arial"/>
                <w:b/>
                <w:sz w:val="24"/>
                <w:szCs w:val="24"/>
              </w:rPr>
            </w:pPr>
            <w:sdt>
              <w:sdtPr>
                <w:rPr>
                  <w:rFonts w:ascii="Arial" w:eastAsia="MS Gothic" w:hAnsi="Arial" w:cs="Arial"/>
                </w:rPr>
                <w:id w:val="-1093773045"/>
                <w:placeholder>
                  <w:docPart w:val="9250EE67BA3747A892D9F20840FEDC8A"/>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60815654" w14:textId="77777777" w:rsidR="009D36E2" w:rsidRDefault="00474DD2" w:rsidP="007263EA">
            <w:pPr>
              <w:rPr>
                <w:rFonts w:ascii="Arial" w:hAnsi="Arial" w:cs="Arial"/>
                <w:b/>
                <w:sz w:val="24"/>
                <w:szCs w:val="24"/>
              </w:rPr>
            </w:pPr>
            <w:sdt>
              <w:sdtPr>
                <w:rPr>
                  <w:rFonts w:ascii="Arial" w:eastAsia="MS Gothic" w:hAnsi="Arial" w:cs="Arial"/>
                </w:rPr>
                <w:id w:val="1058130827"/>
                <w:placeholder>
                  <w:docPart w:val="0221883A8DED48F9BE1DCC00B0881585"/>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r w:rsidR="009D36E2" w14:paraId="4D75BD42" w14:textId="77777777" w:rsidTr="001F4007">
        <w:trPr>
          <w:trHeight w:val="300"/>
        </w:trPr>
        <w:tc>
          <w:tcPr>
            <w:tcW w:w="9015" w:type="dxa"/>
            <w:gridSpan w:val="3"/>
            <w:shd w:val="clear" w:color="auto" w:fill="D9D9D9" w:themeFill="background1" w:themeFillShade="D9"/>
            <w:vAlign w:val="center"/>
          </w:tcPr>
          <w:p w14:paraId="259B2F63" w14:textId="77777777" w:rsidR="009D36E2" w:rsidRDefault="009D36E2" w:rsidP="007263EA">
            <w:pPr>
              <w:rPr>
                <w:rFonts w:ascii="Arial" w:hAnsi="Arial" w:cs="Arial"/>
                <w:b/>
                <w:sz w:val="24"/>
                <w:szCs w:val="24"/>
              </w:rPr>
            </w:pPr>
            <w:r>
              <w:rPr>
                <w:rFonts w:ascii="Arial" w:hAnsi="Arial" w:cs="Arial"/>
                <w:b/>
                <w:sz w:val="24"/>
                <w:szCs w:val="24"/>
              </w:rPr>
              <w:t>Specialty care</w:t>
            </w:r>
          </w:p>
        </w:tc>
      </w:tr>
      <w:tr w:rsidR="009D36E2" w14:paraId="4CB455D4" w14:textId="77777777" w:rsidTr="001F4007">
        <w:trPr>
          <w:trHeight w:val="325"/>
        </w:trPr>
        <w:tc>
          <w:tcPr>
            <w:tcW w:w="2766" w:type="dxa"/>
            <w:shd w:val="clear" w:color="auto" w:fill="auto"/>
            <w:vAlign w:val="center"/>
          </w:tcPr>
          <w:p w14:paraId="38EA7414" w14:textId="77777777" w:rsidR="009D36E2" w:rsidRDefault="00474DD2" w:rsidP="007263EA">
            <w:pPr>
              <w:rPr>
                <w:rFonts w:ascii="Arial" w:hAnsi="Arial" w:cs="Arial"/>
                <w:b/>
                <w:sz w:val="24"/>
                <w:szCs w:val="24"/>
              </w:rPr>
            </w:pPr>
            <w:sdt>
              <w:sdtPr>
                <w:rPr>
                  <w:rFonts w:ascii="Arial" w:eastAsia="MS Gothic" w:hAnsi="Arial" w:cs="Arial"/>
                </w:rPr>
                <w:id w:val="-724678735"/>
                <w:placeholder>
                  <w:docPart w:val="E38D5F3E5D4D4D79BA1EB2FDDF7F5826"/>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1573FAB6" w14:textId="77777777" w:rsidR="009D36E2" w:rsidRDefault="00474DD2" w:rsidP="007263EA">
            <w:pPr>
              <w:rPr>
                <w:rFonts w:ascii="Arial" w:hAnsi="Arial" w:cs="Arial"/>
                <w:b/>
                <w:sz w:val="24"/>
                <w:szCs w:val="24"/>
              </w:rPr>
            </w:pPr>
            <w:sdt>
              <w:sdtPr>
                <w:rPr>
                  <w:rFonts w:ascii="Arial" w:eastAsia="MS Gothic" w:hAnsi="Arial" w:cs="Arial"/>
                </w:rPr>
                <w:id w:val="-1235164155"/>
                <w:placeholder>
                  <w:docPart w:val="94E43BF5092E47A9B9B03C1472E57DA2"/>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1D65CA9F" w14:textId="77777777" w:rsidR="009D36E2" w:rsidRDefault="00474DD2" w:rsidP="007263EA">
            <w:pPr>
              <w:rPr>
                <w:rFonts w:ascii="Arial" w:hAnsi="Arial" w:cs="Arial"/>
                <w:b/>
                <w:sz w:val="24"/>
                <w:szCs w:val="24"/>
              </w:rPr>
            </w:pPr>
            <w:sdt>
              <w:sdtPr>
                <w:rPr>
                  <w:rFonts w:ascii="Arial" w:eastAsia="MS Gothic" w:hAnsi="Arial" w:cs="Arial"/>
                </w:rPr>
                <w:id w:val="286780257"/>
                <w:placeholder>
                  <w:docPart w:val="ACF0F4E9B205400E9C803EA64CEE4E6F"/>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bl>
    <w:p w14:paraId="2486F13D" w14:textId="77777777" w:rsidR="00B83CC2" w:rsidRPr="001F4007" w:rsidRDefault="00B83CC2" w:rsidP="001F4007">
      <w:pPr>
        <w:spacing w:after="0" w:line="240" w:lineRule="auto"/>
        <w:contextualSpacing/>
        <w:rPr>
          <w:rFonts w:ascii="Arial" w:hAnsi="Arial" w:cs="Arial"/>
          <w:b/>
          <w:sz w:val="24"/>
          <w:szCs w:val="24"/>
        </w:rPr>
      </w:pPr>
    </w:p>
    <w:p w14:paraId="3C100D79" w14:textId="011FB83A" w:rsidR="002520EB" w:rsidRPr="00E8173B" w:rsidRDefault="002520EB"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Describe what has been challenging</w:t>
      </w:r>
      <w:r w:rsidR="00A921AB">
        <w:rPr>
          <w:rFonts w:ascii="Arial" w:hAnsi="Arial" w:cs="Arial"/>
          <w:b/>
          <w:bCs/>
          <w:sz w:val="24"/>
          <w:szCs w:val="24"/>
        </w:rPr>
        <w:t xml:space="preserve">, if </w:t>
      </w:r>
      <w:r w:rsidR="00CC30A5">
        <w:rPr>
          <w:rFonts w:ascii="Arial" w:hAnsi="Arial" w:cs="Arial"/>
          <w:b/>
          <w:bCs/>
          <w:sz w:val="24"/>
          <w:szCs w:val="24"/>
        </w:rPr>
        <w:t>relevant</w:t>
      </w:r>
      <w:r w:rsidRPr="00E8173B">
        <w:rPr>
          <w:rFonts w:ascii="Arial" w:hAnsi="Arial" w:cs="Arial"/>
          <w:b/>
          <w:bCs/>
          <w:sz w:val="24"/>
          <w:szCs w:val="24"/>
        </w:rPr>
        <w:t xml:space="preserve"> [optional]:</w:t>
      </w:r>
    </w:p>
    <w:p w14:paraId="3743B1A9" w14:textId="77777777" w:rsidR="002520EB" w:rsidRPr="00E8173B" w:rsidRDefault="002520EB" w:rsidP="00871F12">
      <w:pPr>
        <w:pStyle w:val="ListParagraph"/>
        <w:spacing w:after="0" w:line="240" w:lineRule="auto"/>
        <w:ind w:left="1080"/>
        <w:rPr>
          <w:rFonts w:ascii="Arial" w:hAnsi="Arial" w:cs="Arial"/>
          <w:sz w:val="24"/>
          <w:szCs w:val="24"/>
        </w:rPr>
      </w:pPr>
    </w:p>
    <w:sdt>
      <w:sdtPr>
        <w:rPr>
          <w:rFonts w:ascii="Arial" w:hAnsi="Arial" w:cs="Arial"/>
          <w:color w:val="4472C4" w:themeColor="accent5"/>
        </w:rPr>
        <w:id w:val="-83995182"/>
        <w:placeholder>
          <w:docPart w:val="43427CEE9524794B8F578150AF2B3F72"/>
        </w:placeholder>
        <w:showingPlcHdr/>
      </w:sdtPr>
      <w:sdtEndPr/>
      <w:sdtContent>
        <w:p w14:paraId="3B037BBC" w14:textId="0204F026" w:rsidR="002520EB" w:rsidRPr="00E8173B" w:rsidRDefault="002520EB" w:rsidP="00871F12">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27D955C" w14:textId="77777777" w:rsidR="002520EB" w:rsidRPr="00E8173B" w:rsidRDefault="002520EB" w:rsidP="00871F12">
      <w:pPr>
        <w:spacing w:after="0" w:line="240" w:lineRule="auto"/>
        <w:ind w:left="360"/>
        <w:contextualSpacing/>
        <w:rPr>
          <w:rFonts w:ascii="Arial" w:hAnsi="Arial" w:cs="Arial"/>
          <w:sz w:val="24"/>
          <w:szCs w:val="24"/>
        </w:rPr>
      </w:pPr>
    </w:p>
    <w:p w14:paraId="35169FAA" w14:textId="2D902859" w:rsidR="002520EB" w:rsidRPr="00E8173B" w:rsidRDefault="002520EB" w:rsidP="00013DCC">
      <w:pPr>
        <w:pStyle w:val="ListParagraph"/>
        <w:numPr>
          <w:ilvl w:val="0"/>
          <w:numId w:val="24"/>
        </w:numPr>
        <w:spacing w:after="0" w:line="240" w:lineRule="auto"/>
        <w:ind w:hanging="450"/>
        <w:rPr>
          <w:rFonts w:ascii="Arial" w:hAnsi="Arial" w:cs="Arial"/>
          <w:b/>
          <w:bCs/>
          <w:sz w:val="24"/>
          <w:szCs w:val="24"/>
        </w:rPr>
      </w:pPr>
      <w:r w:rsidRPr="00E8173B">
        <w:rPr>
          <w:rFonts w:ascii="Arial" w:hAnsi="Arial" w:cs="Arial"/>
          <w:b/>
          <w:bCs/>
          <w:sz w:val="24"/>
          <w:szCs w:val="24"/>
        </w:rPr>
        <w:t>Have you had any providers withdraw from VBP arrangements since May 202</w:t>
      </w:r>
      <w:r w:rsidR="00A46A8D">
        <w:rPr>
          <w:rFonts w:ascii="Arial" w:hAnsi="Arial" w:cs="Arial"/>
          <w:b/>
          <w:bCs/>
          <w:sz w:val="24"/>
          <w:szCs w:val="24"/>
        </w:rPr>
        <w:t>4</w:t>
      </w:r>
      <w:r w:rsidRPr="00E8173B">
        <w:rPr>
          <w:rFonts w:ascii="Arial" w:hAnsi="Arial" w:cs="Arial"/>
          <w:b/>
          <w:bCs/>
          <w:sz w:val="24"/>
          <w:szCs w:val="24"/>
        </w:rPr>
        <w:t>?</w:t>
      </w:r>
    </w:p>
    <w:p w14:paraId="432F3853" w14:textId="2862321E" w:rsidR="002520EB" w:rsidRPr="00E8173B" w:rsidRDefault="002520EB" w:rsidP="00FA5987">
      <w:pPr>
        <w:spacing w:after="0" w:line="240" w:lineRule="auto"/>
        <w:contextualSpacing/>
        <w:rPr>
          <w:rFonts w:ascii="Arial" w:hAnsi="Arial" w:cs="Arial"/>
          <w:b/>
          <w:bCs/>
          <w:sz w:val="24"/>
          <w:szCs w:val="24"/>
        </w:rPr>
      </w:pPr>
    </w:p>
    <w:p w14:paraId="5684D540" w14:textId="30ABFE94" w:rsidR="002520EB" w:rsidRPr="00E8173B" w:rsidRDefault="00474DD2" w:rsidP="00871F12">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979906207"/>
          <w:placeholder>
            <w:docPart w:val="40149E52C331FD4A8FB194230A9728B5"/>
          </w:placeholder>
          <w14:checkbox>
            <w14:checked w14:val="0"/>
            <w14:checkedState w14:val="2612" w14:font="MS Gothic"/>
            <w14:uncheckedState w14:val="2610" w14:font="MS Gothic"/>
          </w14:checkbox>
        </w:sdtPr>
        <w:sdtEndPr/>
        <w:sdtContent>
          <w:r w:rsidR="002520EB" w:rsidRPr="00E8173B">
            <w:rPr>
              <w:rFonts w:ascii="Segoe UI Symbol" w:eastAsia="MS Gothic" w:hAnsi="Segoe UI Symbol" w:cs="Segoe UI Symbol"/>
              <w:color w:val="000000" w:themeColor="text1"/>
            </w:rPr>
            <w:t>☐</w:t>
          </w:r>
        </w:sdtContent>
      </w:sdt>
      <w:r w:rsidR="002520EB" w:rsidRPr="00E8173B">
        <w:rPr>
          <w:rFonts w:ascii="Arial" w:hAnsi="Arial" w:cs="Arial"/>
          <w:color w:val="000000" w:themeColor="text1"/>
        </w:rPr>
        <w:t xml:space="preserve"> Yes</w:t>
      </w:r>
    </w:p>
    <w:p w14:paraId="40F5D683" w14:textId="49771F31" w:rsidR="002520EB" w:rsidRPr="00E8173B" w:rsidRDefault="00474DD2" w:rsidP="00871F12">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1711613784"/>
          <w:placeholder>
            <w:docPart w:val="40149E52C331FD4A8FB194230A9728B5"/>
          </w:placeholder>
          <w14:checkbox>
            <w14:checked w14:val="0"/>
            <w14:checkedState w14:val="2612" w14:font="MS Gothic"/>
            <w14:uncheckedState w14:val="2610" w14:font="MS Gothic"/>
          </w14:checkbox>
        </w:sdtPr>
        <w:sdtEndPr/>
        <w:sdtContent>
          <w:r w:rsidR="002520EB" w:rsidRPr="00E8173B">
            <w:rPr>
              <w:rFonts w:ascii="Segoe UI Symbol" w:eastAsia="MS Gothic" w:hAnsi="Segoe UI Symbol" w:cs="Segoe UI Symbol"/>
              <w:color w:val="000000" w:themeColor="text1"/>
            </w:rPr>
            <w:t>☐</w:t>
          </w:r>
        </w:sdtContent>
      </w:sdt>
      <w:r w:rsidR="002520EB" w:rsidRPr="00E8173B">
        <w:rPr>
          <w:rFonts w:ascii="Arial" w:hAnsi="Arial" w:cs="Arial"/>
          <w:color w:val="000000" w:themeColor="text1"/>
        </w:rPr>
        <w:t xml:space="preserve"> No</w:t>
      </w:r>
    </w:p>
    <w:p w14:paraId="5A295FAB" w14:textId="000BD2ED" w:rsidR="002520EB" w:rsidRPr="00E8173B" w:rsidRDefault="002520EB" w:rsidP="00FA5987">
      <w:pPr>
        <w:spacing w:after="0" w:line="240" w:lineRule="auto"/>
        <w:contextualSpacing/>
        <w:rPr>
          <w:rFonts w:ascii="Arial" w:hAnsi="Arial" w:cs="Arial"/>
          <w:b/>
          <w:bCs/>
          <w:sz w:val="24"/>
          <w:szCs w:val="24"/>
        </w:rPr>
      </w:pPr>
    </w:p>
    <w:p w14:paraId="158F2D0B" w14:textId="39A497FE" w:rsidR="002520EB" w:rsidRPr="00E8173B" w:rsidRDefault="002520EB"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If yes, describe:</w:t>
      </w:r>
    </w:p>
    <w:p w14:paraId="1FDE0575" w14:textId="39B84E93" w:rsidR="002520EB" w:rsidRPr="00E8173B" w:rsidRDefault="002520EB" w:rsidP="00FA5987">
      <w:pPr>
        <w:spacing w:after="0" w:line="240" w:lineRule="auto"/>
        <w:contextualSpacing/>
        <w:rPr>
          <w:rFonts w:ascii="Arial" w:hAnsi="Arial" w:cs="Arial"/>
          <w:b/>
          <w:bCs/>
          <w:sz w:val="24"/>
          <w:szCs w:val="24"/>
        </w:rPr>
      </w:pPr>
    </w:p>
    <w:sdt>
      <w:sdtPr>
        <w:rPr>
          <w:rFonts w:ascii="Arial" w:hAnsi="Arial" w:cs="Arial"/>
          <w:color w:val="4472C4" w:themeColor="accent5"/>
        </w:rPr>
        <w:id w:val="1938177538"/>
        <w:placeholder>
          <w:docPart w:val="D298F43910F3F84B837E62716820D2A4"/>
        </w:placeholder>
      </w:sdtPr>
      <w:sdtEndPr/>
      <w:sdtContent>
        <w:p w14:paraId="6EAB3956" w14:textId="63E1E7EF" w:rsidR="002520EB" w:rsidRPr="00E8173B" w:rsidRDefault="002520EB" w:rsidP="00871F12">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1573D4B" w14:textId="77777777" w:rsidR="001F1000" w:rsidRPr="00E8173B" w:rsidRDefault="001F1000" w:rsidP="00871F12">
      <w:pPr>
        <w:spacing w:after="0" w:line="240" w:lineRule="auto"/>
        <w:ind w:left="360"/>
        <w:contextualSpacing/>
        <w:rPr>
          <w:rFonts w:ascii="Arial" w:hAnsi="Arial" w:cs="Arial"/>
          <w:color w:val="4472C4" w:themeColor="accent5"/>
        </w:rPr>
      </w:pPr>
    </w:p>
    <w:p w14:paraId="34F200BE" w14:textId="77777777" w:rsidR="009A7EDD" w:rsidRPr="00E8173B" w:rsidRDefault="009A7EDD" w:rsidP="00871F12">
      <w:pPr>
        <w:spacing w:after="0" w:line="240" w:lineRule="auto"/>
        <w:contextualSpacing/>
        <w:rPr>
          <w:rFonts w:ascii="Arial" w:hAnsi="Arial" w:cs="Arial"/>
          <w:color w:val="4472C4" w:themeColor="accent5"/>
        </w:rPr>
      </w:pPr>
    </w:p>
    <w:p w14:paraId="4FECEF27" w14:textId="105A39B8" w:rsidR="002D38CB" w:rsidRPr="00E8173B" w:rsidRDefault="002D38CB" w:rsidP="00871F12">
      <w:pPr>
        <w:spacing w:after="0" w:line="240" w:lineRule="auto"/>
        <w:contextualSpacing/>
        <w:rPr>
          <w:rStyle w:val="Strong"/>
          <w:rFonts w:ascii="Arial" w:hAnsi="Arial" w:cs="Arial"/>
          <w:sz w:val="24"/>
          <w:szCs w:val="24"/>
        </w:rPr>
      </w:pPr>
      <w:r w:rsidRPr="00E8173B">
        <w:rPr>
          <w:rFonts w:ascii="Arial" w:hAnsi="Arial" w:cs="Arial"/>
          <w:b/>
          <w:bCs/>
          <w:noProof/>
          <w:sz w:val="24"/>
          <w:szCs w:val="24"/>
        </w:rPr>
        <mc:AlternateContent>
          <mc:Choice Requires="wps">
            <w:drawing>
              <wp:inline distT="0" distB="0" distL="0" distR="0" wp14:anchorId="756E9F23" wp14:editId="6DDB9980">
                <wp:extent cx="5943600" cy="1296538"/>
                <wp:effectExtent l="0" t="0" r="0" b="0"/>
                <wp:docPr id="3" name="Text Box 3"/>
                <wp:cNvGraphicFramePr/>
                <a:graphic xmlns:a="http://schemas.openxmlformats.org/drawingml/2006/main">
                  <a:graphicData uri="http://schemas.microsoft.com/office/word/2010/wordprocessingShape">
                    <wps:wsp>
                      <wps:cNvSpPr txBox="1"/>
                      <wps:spPr>
                        <a:xfrm>
                          <a:off x="0" y="0"/>
                          <a:ext cx="5943600" cy="1296538"/>
                        </a:xfrm>
                        <a:prstGeom prst="rect">
                          <a:avLst/>
                        </a:prstGeom>
                        <a:solidFill>
                          <a:srgbClr val="004982"/>
                        </a:solidFill>
                        <a:ln w="6350">
                          <a:noFill/>
                        </a:ln>
                      </wps:spPr>
                      <wps:txbx>
                        <w:txbxContent>
                          <w:p w14:paraId="78F39607" w14:textId="3403077C" w:rsidR="0048069C" w:rsidRDefault="00910153" w:rsidP="00085953">
                            <w:pPr>
                              <w:spacing w:before="240" w:after="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9456E9">
                              <w:rPr>
                                <w:rStyle w:val="Strong"/>
                                <w:rFonts w:ascii="Arial" w:hAnsi="Arial" w:cs="Arial"/>
                                <w:color w:val="FFFFFF" w:themeColor="background1"/>
                                <w:sz w:val="24"/>
                                <w:szCs w:val="24"/>
                              </w:rPr>
                              <w:t>5</w:t>
                            </w:r>
                            <w:r>
                              <w:rPr>
                                <w:rStyle w:val="Strong"/>
                                <w:rFonts w:ascii="Arial" w:hAnsi="Arial" w:cs="Arial"/>
                                <w:color w:val="FFFFFF" w:themeColor="background1"/>
                                <w:sz w:val="24"/>
                                <w:szCs w:val="24"/>
                              </w:rPr>
                              <w:t xml:space="preserve">: </w:t>
                            </w:r>
                            <w:r w:rsidR="0048069C">
                              <w:rPr>
                                <w:rStyle w:val="Strong"/>
                                <w:rFonts w:ascii="Arial" w:hAnsi="Arial" w:cs="Arial"/>
                                <w:color w:val="FFFFFF" w:themeColor="background1"/>
                                <w:sz w:val="24"/>
                                <w:szCs w:val="24"/>
                              </w:rPr>
                              <w:t>Health Equity &amp; VBP</w:t>
                            </w:r>
                          </w:p>
                          <w:p w14:paraId="56088B99" w14:textId="735E532A" w:rsidR="002D38CB" w:rsidRPr="005B45FC" w:rsidRDefault="002D38CB" w:rsidP="00085953">
                            <w:pPr>
                              <w:spacing w:before="240" w:after="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 xml:space="preserve">The following questions are to better understand your CCO’s plan for </w:t>
                            </w:r>
                            <w:r w:rsidR="00C3445A">
                              <w:rPr>
                                <w:rStyle w:val="Strong"/>
                                <w:rFonts w:ascii="Arial" w:hAnsi="Arial" w:cs="Arial"/>
                                <w:b w:val="0"/>
                                <w:bCs w:val="0"/>
                                <w:color w:val="FFFFFF" w:themeColor="background1"/>
                                <w:sz w:val="24"/>
                                <w:szCs w:val="24"/>
                              </w:rPr>
                              <w:t xml:space="preserve">ensuring that VBP arrangements do not have adverse effects on populations experiencing or at risk for health inequities. </w:t>
                            </w:r>
                          </w:p>
                          <w:p w14:paraId="361A6B43" w14:textId="77777777" w:rsidR="002D38CB" w:rsidRPr="002D38CB" w:rsidRDefault="002D38CB" w:rsidP="002D38C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6E9F23" id="Text Box 3" o:spid="_x0000_s1030" type="#_x0000_t202" style="width:468pt;height:10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" fillcolor="#004982" stroked="f" strokeweight=".5pt">
                <v:textbox>
                  <w:txbxContent>
                    <w:p w14:paraId="78F39607" w14:textId="3403077C" w:rsidR="0048069C" w:rsidRDefault="00910153" w:rsidP="00085953">
                      <w:pPr>
                        <w:spacing w:before="240" w:after="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9456E9">
                        <w:rPr>
                          <w:rStyle w:val="Strong"/>
                          <w:rFonts w:ascii="Arial" w:hAnsi="Arial" w:cs="Arial"/>
                          <w:color w:val="FFFFFF" w:themeColor="background1"/>
                          <w:sz w:val="24"/>
                          <w:szCs w:val="24"/>
                        </w:rPr>
                        <w:t>5</w:t>
                      </w:r>
                      <w:r>
                        <w:rPr>
                          <w:rStyle w:val="Strong"/>
                          <w:rFonts w:ascii="Arial" w:hAnsi="Arial" w:cs="Arial"/>
                          <w:color w:val="FFFFFF" w:themeColor="background1"/>
                          <w:sz w:val="24"/>
                          <w:szCs w:val="24"/>
                        </w:rPr>
                        <w:t xml:space="preserve">: </w:t>
                      </w:r>
                      <w:r w:rsidR="0048069C">
                        <w:rPr>
                          <w:rStyle w:val="Strong"/>
                          <w:rFonts w:ascii="Arial" w:hAnsi="Arial" w:cs="Arial"/>
                          <w:color w:val="FFFFFF" w:themeColor="background1"/>
                          <w:sz w:val="24"/>
                          <w:szCs w:val="24"/>
                        </w:rPr>
                        <w:t>Health Equity &amp; VBP</w:t>
                      </w:r>
                    </w:p>
                    <w:p w14:paraId="56088B99" w14:textId="735E532A" w:rsidR="002D38CB" w:rsidRPr="005B45FC" w:rsidRDefault="002D38CB" w:rsidP="00085953">
                      <w:pPr>
                        <w:spacing w:before="240" w:after="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 xml:space="preserve">The following questions are to better understand your CCO’s plan for </w:t>
                      </w:r>
                      <w:r w:rsidR="00C3445A">
                        <w:rPr>
                          <w:rStyle w:val="Strong"/>
                          <w:rFonts w:ascii="Arial" w:hAnsi="Arial" w:cs="Arial"/>
                          <w:b w:val="0"/>
                          <w:bCs w:val="0"/>
                          <w:color w:val="FFFFFF" w:themeColor="background1"/>
                          <w:sz w:val="24"/>
                          <w:szCs w:val="24"/>
                        </w:rPr>
                        <w:t xml:space="preserve">ensuring that VBP arrangements do not have adverse effects on populations experiencing or at risk for health inequities. </w:t>
                      </w:r>
                    </w:p>
                    <w:p w14:paraId="361A6B43" w14:textId="77777777" w:rsidR="002D38CB" w:rsidRPr="002D38CB" w:rsidRDefault="002D38CB" w:rsidP="002D38CB">
                      <w:pPr>
                        <w:rPr>
                          <w:color w:val="FFFFFF" w:themeColor="background1"/>
                        </w:rPr>
                      </w:pPr>
                    </w:p>
                  </w:txbxContent>
                </v:textbox>
                <w10:anchorlock/>
              </v:shape>
            </w:pict>
          </mc:Fallback>
        </mc:AlternateContent>
      </w:r>
    </w:p>
    <w:p w14:paraId="7064F4DF" w14:textId="77777777" w:rsidR="00940D84" w:rsidRPr="00E8173B" w:rsidRDefault="00940D84" w:rsidP="00871F12">
      <w:pPr>
        <w:spacing w:after="0" w:line="240" w:lineRule="auto"/>
        <w:contextualSpacing/>
        <w:rPr>
          <w:rStyle w:val="Strong"/>
          <w:rFonts w:ascii="Arial" w:hAnsi="Arial" w:cs="Arial"/>
          <w:sz w:val="24"/>
          <w:szCs w:val="24"/>
        </w:rPr>
      </w:pPr>
    </w:p>
    <w:p w14:paraId="2701287A" w14:textId="07FC9C13" w:rsidR="008C5901" w:rsidRPr="00E8173B" w:rsidRDefault="00620462" w:rsidP="00013DCC">
      <w:pPr>
        <w:pStyle w:val="ListParagraph"/>
        <w:numPr>
          <w:ilvl w:val="0"/>
          <w:numId w:val="24"/>
        </w:numPr>
        <w:spacing w:after="0" w:line="240" w:lineRule="auto"/>
        <w:ind w:hanging="450"/>
        <w:rPr>
          <w:rFonts w:ascii="Arial" w:eastAsiaTheme="minorEastAsia" w:hAnsi="Arial" w:cs="Arial"/>
          <w:b/>
          <w:bCs/>
          <w:sz w:val="24"/>
          <w:szCs w:val="24"/>
        </w:rPr>
      </w:pPr>
      <w:r>
        <w:rPr>
          <w:rFonts w:ascii="Arial" w:hAnsi="Arial" w:cs="Arial"/>
          <w:b/>
          <w:bCs/>
          <w:sz w:val="24"/>
          <w:szCs w:val="24"/>
        </w:rPr>
        <w:t>How does your CCO</w:t>
      </w:r>
      <w:r w:rsidR="00F13305">
        <w:rPr>
          <w:rFonts w:ascii="Arial" w:hAnsi="Arial" w:cs="Arial"/>
          <w:b/>
          <w:bCs/>
          <w:sz w:val="24"/>
          <w:szCs w:val="24"/>
        </w:rPr>
        <w:t xml:space="preserve"> mitigate possible adverse effects VBPs may have</w:t>
      </w:r>
      <w:r w:rsidR="00332283">
        <w:rPr>
          <w:rFonts w:ascii="Arial" w:hAnsi="Arial" w:cs="Arial"/>
          <w:b/>
          <w:bCs/>
          <w:sz w:val="24"/>
          <w:szCs w:val="24"/>
        </w:rPr>
        <w:t xml:space="preserve"> on health </w:t>
      </w:r>
      <w:r w:rsidR="0073335E">
        <w:rPr>
          <w:rFonts w:ascii="Arial" w:hAnsi="Arial" w:cs="Arial"/>
          <w:b/>
          <w:bCs/>
          <w:sz w:val="24"/>
          <w:szCs w:val="24"/>
        </w:rPr>
        <w:t xml:space="preserve">outcomes </w:t>
      </w:r>
      <w:r w:rsidR="00332283">
        <w:rPr>
          <w:rFonts w:ascii="Arial" w:hAnsi="Arial" w:cs="Arial"/>
          <w:b/>
          <w:bCs/>
          <w:sz w:val="24"/>
          <w:szCs w:val="24"/>
        </w:rPr>
        <w:t>for specific populations</w:t>
      </w:r>
      <w:r w:rsidR="00585516" w:rsidRPr="00E8173B">
        <w:rPr>
          <w:rFonts w:ascii="Arial" w:hAnsi="Arial" w:cs="Arial"/>
          <w:b/>
          <w:bCs/>
          <w:sz w:val="24"/>
          <w:szCs w:val="24"/>
        </w:rPr>
        <w:t xml:space="preserve"> (including racial, </w:t>
      </w:r>
      <w:proofErr w:type="gramStart"/>
      <w:r w:rsidR="00585516" w:rsidRPr="00E8173B">
        <w:rPr>
          <w:rFonts w:ascii="Arial" w:hAnsi="Arial" w:cs="Arial"/>
          <w:b/>
          <w:bCs/>
          <w:sz w:val="24"/>
          <w:szCs w:val="24"/>
        </w:rPr>
        <w:t>ethnic</w:t>
      </w:r>
      <w:proofErr w:type="gramEnd"/>
      <w:r w:rsidR="00585516" w:rsidRPr="00E8173B">
        <w:rPr>
          <w:rFonts w:ascii="Arial" w:hAnsi="Arial" w:cs="Arial"/>
          <w:b/>
          <w:bCs/>
          <w:sz w:val="24"/>
          <w:szCs w:val="24"/>
        </w:rPr>
        <w:t xml:space="preserve"> and </w:t>
      </w:r>
      <w:r w:rsidR="00CC30A5" w:rsidRPr="00E8173B">
        <w:rPr>
          <w:rFonts w:ascii="Arial" w:hAnsi="Arial" w:cs="Arial"/>
          <w:b/>
          <w:bCs/>
          <w:sz w:val="24"/>
          <w:szCs w:val="24"/>
        </w:rPr>
        <w:t>culturally</w:t>
      </w:r>
      <w:r w:rsidR="00CC30A5">
        <w:rPr>
          <w:rFonts w:ascii="Arial" w:hAnsi="Arial" w:cs="Arial"/>
          <w:b/>
          <w:bCs/>
          <w:sz w:val="24"/>
          <w:szCs w:val="24"/>
        </w:rPr>
        <w:t xml:space="preserve"> </w:t>
      </w:r>
      <w:r w:rsidR="006545FE">
        <w:rPr>
          <w:rFonts w:ascii="Arial" w:hAnsi="Arial" w:cs="Arial"/>
          <w:b/>
          <w:bCs/>
          <w:sz w:val="24"/>
          <w:szCs w:val="24"/>
        </w:rPr>
        <w:t>diverse</w:t>
      </w:r>
      <w:r w:rsidR="00585516" w:rsidRPr="00E8173B">
        <w:rPr>
          <w:rFonts w:ascii="Arial" w:hAnsi="Arial" w:cs="Arial"/>
          <w:b/>
          <w:bCs/>
          <w:sz w:val="24"/>
          <w:szCs w:val="24"/>
        </w:rPr>
        <w:t xml:space="preserve"> communities</w:t>
      </w:r>
      <w:r w:rsidR="00332283">
        <w:rPr>
          <w:rFonts w:ascii="Arial" w:hAnsi="Arial" w:cs="Arial"/>
          <w:b/>
          <w:bCs/>
          <w:sz w:val="24"/>
          <w:szCs w:val="24"/>
        </w:rPr>
        <w:t>,</w:t>
      </w:r>
      <w:r w:rsidR="00585516" w:rsidRPr="00E8173B">
        <w:rPr>
          <w:rFonts w:ascii="Arial" w:hAnsi="Arial" w:cs="Arial"/>
          <w:b/>
          <w:bCs/>
          <w:sz w:val="24"/>
          <w:szCs w:val="24"/>
        </w:rPr>
        <w:t xml:space="preserve"> LGBTQ</w:t>
      </w:r>
      <w:r w:rsidR="006C4FCC" w:rsidRPr="00E8173B">
        <w:rPr>
          <w:rFonts w:ascii="Arial" w:hAnsi="Arial" w:cs="Arial"/>
          <w:b/>
          <w:bCs/>
          <w:sz w:val="24"/>
          <w:szCs w:val="24"/>
        </w:rPr>
        <w:t>IA2S+</w:t>
      </w:r>
      <w:r w:rsidR="00585516" w:rsidRPr="00E8173B">
        <w:rPr>
          <w:rFonts w:ascii="Arial" w:hAnsi="Arial" w:cs="Arial"/>
          <w:b/>
          <w:bCs/>
          <w:sz w:val="24"/>
          <w:szCs w:val="24"/>
        </w:rPr>
        <w:t xml:space="preserve"> people</w:t>
      </w:r>
      <w:r w:rsidR="00332283">
        <w:rPr>
          <w:rFonts w:ascii="Arial" w:hAnsi="Arial" w:cs="Arial"/>
          <w:b/>
          <w:bCs/>
          <w:sz w:val="24"/>
          <w:szCs w:val="24"/>
        </w:rPr>
        <w:t>,</w:t>
      </w:r>
      <w:r w:rsidR="00585516" w:rsidRPr="00E8173B">
        <w:rPr>
          <w:rFonts w:ascii="Arial" w:hAnsi="Arial" w:cs="Arial"/>
          <w:b/>
          <w:bCs/>
          <w:sz w:val="24"/>
          <w:szCs w:val="24"/>
        </w:rPr>
        <w:t xml:space="preserve"> </w:t>
      </w:r>
      <w:r w:rsidR="006A51B0" w:rsidRPr="00E8173B">
        <w:rPr>
          <w:rFonts w:ascii="Arial" w:hAnsi="Arial" w:cs="Arial"/>
          <w:b/>
          <w:bCs/>
          <w:sz w:val="24"/>
          <w:szCs w:val="24"/>
        </w:rPr>
        <w:t>people</w:t>
      </w:r>
      <w:r w:rsidR="00585516" w:rsidRPr="00E8173B">
        <w:rPr>
          <w:rFonts w:ascii="Arial" w:hAnsi="Arial" w:cs="Arial"/>
          <w:b/>
          <w:bCs/>
          <w:sz w:val="24"/>
          <w:szCs w:val="24"/>
        </w:rPr>
        <w:t xml:space="preserve"> with disabilities</w:t>
      </w:r>
      <w:r w:rsidR="00332283">
        <w:rPr>
          <w:rFonts w:ascii="Arial" w:hAnsi="Arial" w:cs="Arial"/>
          <w:b/>
          <w:bCs/>
          <w:sz w:val="24"/>
          <w:szCs w:val="24"/>
        </w:rPr>
        <w:t>,</w:t>
      </w:r>
      <w:r w:rsidR="00332283" w:rsidRPr="00E8173B">
        <w:rPr>
          <w:rFonts w:ascii="Arial" w:hAnsi="Arial" w:cs="Arial"/>
          <w:b/>
          <w:bCs/>
          <w:sz w:val="24"/>
          <w:szCs w:val="24"/>
        </w:rPr>
        <w:t xml:space="preserve"> </w:t>
      </w:r>
      <w:r w:rsidR="00585516" w:rsidRPr="00E8173B">
        <w:rPr>
          <w:rFonts w:ascii="Arial" w:hAnsi="Arial" w:cs="Arial"/>
          <w:b/>
          <w:bCs/>
          <w:sz w:val="24"/>
          <w:szCs w:val="24"/>
        </w:rPr>
        <w:t>people with limited English proficiency</w:t>
      </w:r>
      <w:r w:rsidR="00332283">
        <w:rPr>
          <w:rFonts w:ascii="Arial" w:hAnsi="Arial" w:cs="Arial"/>
          <w:b/>
          <w:bCs/>
          <w:sz w:val="24"/>
          <w:szCs w:val="24"/>
        </w:rPr>
        <w:t>,</w:t>
      </w:r>
      <w:r w:rsidR="00332283" w:rsidRPr="00E8173B">
        <w:rPr>
          <w:rFonts w:ascii="Arial" w:hAnsi="Arial" w:cs="Arial"/>
          <w:b/>
          <w:bCs/>
          <w:sz w:val="24"/>
          <w:szCs w:val="24"/>
        </w:rPr>
        <w:t xml:space="preserve"> </w:t>
      </w:r>
      <w:r w:rsidR="00585516" w:rsidRPr="00E8173B">
        <w:rPr>
          <w:rFonts w:ascii="Arial" w:hAnsi="Arial" w:cs="Arial"/>
          <w:b/>
          <w:bCs/>
          <w:sz w:val="24"/>
          <w:szCs w:val="24"/>
        </w:rPr>
        <w:t>immigrants or refugees</w:t>
      </w:r>
      <w:r w:rsidR="00332283">
        <w:rPr>
          <w:rFonts w:ascii="Arial" w:hAnsi="Arial" w:cs="Arial"/>
          <w:b/>
          <w:bCs/>
          <w:sz w:val="24"/>
          <w:szCs w:val="24"/>
        </w:rPr>
        <w:t>,</w:t>
      </w:r>
      <w:r w:rsidR="00332283" w:rsidRPr="00E8173B">
        <w:rPr>
          <w:rFonts w:ascii="Arial" w:hAnsi="Arial" w:cs="Arial"/>
          <w:b/>
          <w:bCs/>
          <w:sz w:val="24"/>
          <w:szCs w:val="24"/>
        </w:rPr>
        <w:t xml:space="preserve"> </w:t>
      </w:r>
      <w:r w:rsidR="009102C3" w:rsidRPr="00E8173B">
        <w:rPr>
          <w:rFonts w:ascii="Arial" w:hAnsi="Arial" w:cs="Arial"/>
          <w:b/>
          <w:bCs/>
          <w:sz w:val="24"/>
          <w:szCs w:val="24"/>
        </w:rPr>
        <w:t>m</w:t>
      </w:r>
      <w:r w:rsidR="00585516" w:rsidRPr="00E8173B">
        <w:rPr>
          <w:rFonts w:ascii="Arial" w:hAnsi="Arial" w:cs="Arial"/>
          <w:b/>
          <w:bCs/>
          <w:sz w:val="24"/>
          <w:szCs w:val="24"/>
        </w:rPr>
        <w:t>embers with complex health care needs</w:t>
      </w:r>
      <w:r w:rsidR="00332283">
        <w:rPr>
          <w:rFonts w:ascii="Arial" w:hAnsi="Arial" w:cs="Arial"/>
          <w:b/>
          <w:bCs/>
          <w:sz w:val="24"/>
          <w:szCs w:val="24"/>
        </w:rPr>
        <w:t>,</w:t>
      </w:r>
      <w:r w:rsidR="00332283" w:rsidRPr="00E8173B">
        <w:rPr>
          <w:rFonts w:ascii="Arial" w:hAnsi="Arial" w:cs="Arial"/>
          <w:b/>
          <w:bCs/>
          <w:sz w:val="24"/>
          <w:szCs w:val="24"/>
        </w:rPr>
        <w:t xml:space="preserve"> </w:t>
      </w:r>
      <w:r w:rsidR="009102C3" w:rsidRPr="00E8173B">
        <w:rPr>
          <w:rFonts w:ascii="Arial" w:hAnsi="Arial" w:cs="Arial"/>
          <w:b/>
          <w:bCs/>
          <w:sz w:val="24"/>
          <w:szCs w:val="24"/>
        </w:rPr>
        <w:t>and</w:t>
      </w:r>
      <w:r w:rsidR="00585516" w:rsidRPr="00E8173B">
        <w:rPr>
          <w:rFonts w:ascii="Arial" w:hAnsi="Arial" w:cs="Arial"/>
          <w:b/>
          <w:bCs/>
          <w:sz w:val="24"/>
          <w:szCs w:val="24"/>
        </w:rPr>
        <w:t xml:space="preserve"> populations at the intersections of these groups</w:t>
      </w:r>
      <w:r w:rsidR="00DC75D7" w:rsidRPr="00E8173B">
        <w:rPr>
          <w:rFonts w:ascii="Arial" w:hAnsi="Arial" w:cs="Arial"/>
          <w:b/>
          <w:bCs/>
          <w:sz w:val="24"/>
          <w:szCs w:val="24"/>
        </w:rPr>
        <w:t>)</w:t>
      </w:r>
      <w:r>
        <w:rPr>
          <w:rFonts w:ascii="Arial" w:hAnsi="Arial" w:cs="Arial"/>
          <w:b/>
          <w:bCs/>
          <w:sz w:val="24"/>
          <w:szCs w:val="24"/>
        </w:rPr>
        <w:t>?</w:t>
      </w:r>
    </w:p>
    <w:p w14:paraId="0934B8DA" w14:textId="77777777" w:rsidR="00870205" w:rsidRPr="00E8173B" w:rsidRDefault="00870205" w:rsidP="00871F12">
      <w:pPr>
        <w:pStyle w:val="ListParagraph"/>
        <w:spacing w:after="0" w:line="240" w:lineRule="auto"/>
        <w:ind w:left="360"/>
        <w:rPr>
          <w:rFonts w:ascii="Arial" w:eastAsiaTheme="minorEastAsia" w:hAnsi="Arial" w:cs="Arial"/>
          <w:b/>
          <w:bCs/>
          <w:sz w:val="24"/>
          <w:szCs w:val="24"/>
        </w:rPr>
      </w:pPr>
      <w:bookmarkStart w:id="1" w:name="_Hlk94015228"/>
    </w:p>
    <w:bookmarkEnd w:id="1" w:displacedByCustomXml="next"/>
    <w:sdt>
      <w:sdtPr>
        <w:rPr>
          <w:rFonts w:ascii="Arial" w:hAnsi="Arial" w:cs="Arial"/>
          <w:bCs/>
          <w:color w:val="4472C4" w:themeColor="accent5"/>
        </w:rPr>
        <w:id w:val="-1335764990"/>
        <w:placeholder>
          <w:docPart w:val="DefaultPlaceholder_-1854013440"/>
        </w:placeholder>
        <w:showingPlcHdr/>
      </w:sdtPr>
      <w:sdtEndPr/>
      <w:sdtContent>
        <w:p w14:paraId="2EDAF2D4" w14:textId="2890F083" w:rsidR="002019FF" w:rsidRPr="00E8173B" w:rsidRDefault="00343C9E"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661131E1" w14:textId="77777777" w:rsidR="008C5901" w:rsidRPr="00E8173B" w:rsidRDefault="008C5901" w:rsidP="00871F12">
      <w:pPr>
        <w:pStyle w:val="ListParagraph"/>
        <w:spacing w:after="0" w:line="240" w:lineRule="auto"/>
        <w:ind w:left="360"/>
        <w:rPr>
          <w:rFonts w:ascii="Arial" w:eastAsiaTheme="minorEastAsia" w:hAnsi="Arial" w:cs="Arial"/>
          <w:b/>
          <w:bCs/>
          <w:sz w:val="24"/>
          <w:szCs w:val="24"/>
        </w:rPr>
      </w:pPr>
    </w:p>
    <w:p w14:paraId="784A2F5A" w14:textId="1D0DB457" w:rsidR="00773893" w:rsidRDefault="00773893" w:rsidP="00013DCC">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lastRenderedPageBreak/>
        <w:t xml:space="preserve">Is your CCO </w:t>
      </w:r>
      <w:r w:rsidR="00F74380" w:rsidRPr="00444635">
        <w:rPr>
          <w:rFonts w:ascii="Arial" w:hAnsi="Arial" w:cs="Arial"/>
          <w:b/>
          <w:bCs/>
          <w:sz w:val="24"/>
          <w:szCs w:val="24"/>
          <w:u w:val="single"/>
        </w:rPr>
        <w:t>currently</w:t>
      </w:r>
      <w:r w:rsidR="00F74380">
        <w:rPr>
          <w:rFonts w:ascii="Arial" w:hAnsi="Arial" w:cs="Arial"/>
          <w:b/>
          <w:bCs/>
          <w:sz w:val="24"/>
          <w:szCs w:val="24"/>
        </w:rPr>
        <w:t xml:space="preserve"> </w:t>
      </w:r>
      <w:r>
        <w:rPr>
          <w:rFonts w:ascii="Arial" w:hAnsi="Arial" w:cs="Arial"/>
          <w:b/>
          <w:bCs/>
          <w:sz w:val="24"/>
          <w:szCs w:val="24"/>
        </w:rPr>
        <w:t xml:space="preserve">employing medical/clinical </w:t>
      </w:r>
      <w:r w:rsidR="005E3B30">
        <w:rPr>
          <w:rFonts w:ascii="Arial" w:hAnsi="Arial" w:cs="Arial"/>
          <w:b/>
          <w:bCs/>
          <w:sz w:val="24"/>
          <w:szCs w:val="24"/>
        </w:rPr>
        <w:t xml:space="preserve">and/or social </w:t>
      </w:r>
      <w:r>
        <w:rPr>
          <w:rFonts w:ascii="Arial" w:hAnsi="Arial" w:cs="Arial"/>
          <w:b/>
          <w:bCs/>
          <w:sz w:val="24"/>
          <w:szCs w:val="24"/>
        </w:rPr>
        <w:t xml:space="preserve">risk adjustment in your VBP payment models? </w:t>
      </w:r>
      <w:r w:rsidR="00625AEE">
        <w:rPr>
          <w:rFonts w:ascii="Arial" w:hAnsi="Arial" w:cs="Arial"/>
          <w:sz w:val="24"/>
          <w:szCs w:val="24"/>
        </w:rPr>
        <w:t>(</w:t>
      </w:r>
      <w:r w:rsidR="00B41CB3" w:rsidRPr="00E8173B">
        <w:rPr>
          <w:rFonts w:ascii="Arial" w:hAnsi="Arial" w:cs="Arial"/>
          <w:sz w:val="24"/>
          <w:szCs w:val="24"/>
        </w:rPr>
        <w:t>Note: OHA does not require CCOs to do so</w:t>
      </w:r>
      <w:r w:rsidR="00625AEE" w:rsidRPr="00E8173B">
        <w:rPr>
          <w:rFonts w:ascii="Arial" w:hAnsi="Arial" w:cs="Arial"/>
          <w:sz w:val="24"/>
          <w:szCs w:val="24"/>
        </w:rPr>
        <w:t>.</w:t>
      </w:r>
      <w:r w:rsidR="00625AEE">
        <w:rPr>
          <w:rFonts w:ascii="Arial" w:hAnsi="Arial" w:cs="Arial"/>
          <w:sz w:val="24"/>
          <w:szCs w:val="24"/>
        </w:rPr>
        <w:t>)</w:t>
      </w:r>
    </w:p>
    <w:p w14:paraId="28171007" w14:textId="77777777" w:rsidR="00773893" w:rsidRDefault="00773893" w:rsidP="00FA5987">
      <w:pPr>
        <w:spacing w:after="0" w:line="240" w:lineRule="auto"/>
        <w:contextualSpacing/>
        <w:rPr>
          <w:rFonts w:ascii="Arial" w:hAnsi="Arial" w:cs="Arial"/>
          <w:b/>
          <w:bCs/>
          <w:sz w:val="24"/>
          <w:szCs w:val="24"/>
        </w:rPr>
      </w:pPr>
    </w:p>
    <w:p w14:paraId="7A191FAF" w14:textId="77777777" w:rsidR="00773893" w:rsidRPr="00E8173B" w:rsidRDefault="00474DD2" w:rsidP="00871F12">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536163993"/>
          <w:placeholder>
            <w:docPart w:val="540F3022589F4433A8590E38D4749DF5"/>
          </w:placeholder>
          <w14:checkbox>
            <w14:checked w14:val="0"/>
            <w14:checkedState w14:val="2612" w14:font="MS Gothic"/>
            <w14:uncheckedState w14:val="2610" w14:font="MS Gothic"/>
          </w14:checkbox>
        </w:sdtPr>
        <w:sdtEndPr/>
        <w:sdtContent>
          <w:r w:rsidR="00773893" w:rsidRPr="00E8173B">
            <w:rPr>
              <w:rFonts w:ascii="Segoe UI Symbol" w:eastAsia="MS Gothic" w:hAnsi="Segoe UI Symbol" w:cs="Segoe UI Symbol"/>
              <w:color w:val="000000" w:themeColor="text1"/>
            </w:rPr>
            <w:t>☐</w:t>
          </w:r>
        </w:sdtContent>
      </w:sdt>
      <w:r w:rsidR="00773893" w:rsidRPr="00E8173B">
        <w:rPr>
          <w:rFonts w:ascii="Arial" w:hAnsi="Arial" w:cs="Arial"/>
          <w:color w:val="000000" w:themeColor="text1"/>
        </w:rPr>
        <w:t xml:space="preserve"> Yes</w:t>
      </w:r>
    </w:p>
    <w:p w14:paraId="494AD135" w14:textId="031CA5B1" w:rsidR="00773893" w:rsidRPr="00CE3F92" w:rsidRDefault="00474DD2" w:rsidP="00871F12">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718007141"/>
          <w:placeholder>
            <w:docPart w:val="540F3022589F4433A8590E38D4749DF5"/>
          </w:placeholder>
          <w14:checkbox>
            <w14:checked w14:val="0"/>
            <w14:checkedState w14:val="2612" w14:font="MS Gothic"/>
            <w14:uncheckedState w14:val="2610" w14:font="MS Gothic"/>
          </w14:checkbox>
        </w:sdtPr>
        <w:sdtEndPr/>
        <w:sdtContent>
          <w:r w:rsidR="00773893" w:rsidRPr="00E8173B">
            <w:rPr>
              <w:rFonts w:ascii="Segoe UI Symbol" w:eastAsia="MS Gothic" w:hAnsi="Segoe UI Symbol" w:cs="Segoe UI Symbol"/>
              <w:color w:val="000000" w:themeColor="text1"/>
            </w:rPr>
            <w:t>☐</w:t>
          </w:r>
        </w:sdtContent>
      </w:sdt>
      <w:r w:rsidR="00773893" w:rsidRPr="00E8173B">
        <w:rPr>
          <w:rFonts w:ascii="Arial" w:hAnsi="Arial" w:cs="Arial"/>
          <w:color w:val="000000" w:themeColor="text1"/>
        </w:rPr>
        <w:t xml:space="preserve"> No</w:t>
      </w:r>
    </w:p>
    <w:p w14:paraId="285CF750" w14:textId="77777777" w:rsidR="00773893" w:rsidRDefault="00773893" w:rsidP="00871F12">
      <w:pPr>
        <w:pStyle w:val="ListParagraph"/>
        <w:spacing w:after="0" w:line="240" w:lineRule="auto"/>
        <w:ind w:left="360"/>
        <w:rPr>
          <w:rFonts w:ascii="Arial" w:hAnsi="Arial" w:cs="Arial"/>
          <w:b/>
          <w:bCs/>
          <w:sz w:val="24"/>
          <w:szCs w:val="24"/>
        </w:rPr>
      </w:pPr>
    </w:p>
    <w:p w14:paraId="7221770E" w14:textId="170D3A79" w:rsidR="00656E82" w:rsidRDefault="00773893" w:rsidP="00871F12">
      <w:pPr>
        <w:pStyle w:val="ListParagraph"/>
        <w:spacing w:after="0" w:line="240" w:lineRule="auto"/>
        <w:ind w:left="360"/>
        <w:rPr>
          <w:rFonts w:ascii="Arial" w:hAnsi="Arial" w:cs="Arial"/>
          <w:b/>
          <w:bCs/>
          <w:sz w:val="24"/>
          <w:szCs w:val="24"/>
        </w:rPr>
      </w:pPr>
      <w:r>
        <w:rPr>
          <w:rFonts w:ascii="Arial" w:hAnsi="Arial" w:cs="Arial"/>
          <w:b/>
          <w:bCs/>
          <w:sz w:val="24"/>
          <w:szCs w:val="24"/>
        </w:rPr>
        <w:t>If yes, describe your approach</w:t>
      </w:r>
      <w:r w:rsidR="00D93143">
        <w:rPr>
          <w:rFonts w:ascii="Arial" w:hAnsi="Arial" w:cs="Arial"/>
          <w:b/>
          <w:bCs/>
          <w:sz w:val="24"/>
          <w:szCs w:val="24"/>
        </w:rPr>
        <w:t>.</w:t>
      </w:r>
      <w:r>
        <w:rPr>
          <w:rFonts w:ascii="Arial" w:hAnsi="Arial" w:cs="Arial"/>
          <w:b/>
          <w:bCs/>
          <w:sz w:val="24"/>
          <w:szCs w:val="24"/>
        </w:rPr>
        <w:t xml:space="preserve"> </w:t>
      </w:r>
    </w:p>
    <w:p w14:paraId="6465CB3E" w14:textId="77777777" w:rsidR="00773893" w:rsidRDefault="00773893"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2123304206"/>
        <w:placeholder>
          <w:docPart w:val="64B822432B3748E283A3C2A9A7622CC6"/>
        </w:placeholder>
        <w:showingPlcHdr/>
      </w:sdtPr>
      <w:sdtEndPr/>
      <w:sdtContent>
        <w:p w14:paraId="102D2413" w14:textId="1C8AD02F" w:rsidR="00773893" w:rsidRPr="00CE3F92" w:rsidRDefault="00773893"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7F698D1A" w14:textId="77777777" w:rsidR="00773893" w:rsidRDefault="00773893" w:rsidP="00871F12">
      <w:pPr>
        <w:pStyle w:val="ListParagraph"/>
        <w:spacing w:after="0" w:line="240" w:lineRule="auto"/>
        <w:ind w:left="360"/>
        <w:rPr>
          <w:rFonts w:ascii="Arial" w:hAnsi="Arial" w:cs="Arial"/>
          <w:b/>
          <w:bCs/>
          <w:sz w:val="24"/>
          <w:szCs w:val="24"/>
        </w:rPr>
      </w:pPr>
    </w:p>
    <w:p w14:paraId="241C261F" w14:textId="190F87E8" w:rsidR="00773893" w:rsidRDefault="004B781D" w:rsidP="00871F12">
      <w:pPr>
        <w:pStyle w:val="ListParagraph"/>
        <w:spacing w:after="0" w:line="240" w:lineRule="auto"/>
        <w:ind w:left="360"/>
        <w:rPr>
          <w:rFonts w:ascii="Arial" w:hAnsi="Arial" w:cs="Arial"/>
          <w:b/>
          <w:bCs/>
          <w:sz w:val="24"/>
          <w:szCs w:val="24"/>
        </w:rPr>
      </w:pPr>
      <w:r>
        <w:rPr>
          <w:rFonts w:ascii="Arial" w:hAnsi="Arial" w:cs="Arial"/>
          <w:b/>
          <w:bCs/>
          <w:sz w:val="24"/>
          <w:szCs w:val="24"/>
        </w:rPr>
        <w:t>D</w:t>
      </w:r>
      <w:r w:rsidR="00773893">
        <w:rPr>
          <w:rFonts w:ascii="Arial" w:hAnsi="Arial" w:cs="Arial"/>
          <w:b/>
          <w:bCs/>
          <w:sz w:val="24"/>
          <w:szCs w:val="24"/>
        </w:rPr>
        <w:t>escribe what is working well and/or what is challenging about this approach</w:t>
      </w:r>
      <w:r w:rsidR="00D93143">
        <w:rPr>
          <w:rFonts w:ascii="Arial" w:hAnsi="Arial" w:cs="Arial"/>
          <w:b/>
          <w:bCs/>
          <w:sz w:val="24"/>
          <w:szCs w:val="24"/>
        </w:rPr>
        <w:t>.</w:t>
      </w:r>
      <w:r w:rsidR="00773893">
        <w:rPr>
          <w:rFonts w:ascii="Arial" w:hAnsi="Arial" w:cs="Arial"/>
          <w:b/>
          <w:bCs/>
          <w:sz w:val="24"/>
          <w:szCs w:val="24"/>
        </w:rPr>
        <w:t xml:space="preserve"> </w:t>
      </w:r>
    </w:p>
    <w:p w14:paraId="746D943B" w14:textId="77777777" w:rsidR="00773893" w:rsidRDefault="00773893"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23608174"/>
        <w:placeholder>
          <w:docPart w:val="37E2A0BF77DE4D76B1603FFCB82A336A"/>
        </w:placeholder>
        <w:showingPlcHdr/>
      </w:sdtPr>
      <w:sdtEndPr/>
      <w:sdtContent>
        <w:p w14:paraId="69034E80" w14:textId="0D71A499" w:rsidR="00773893" w:rsidRPr="00CE3F92" w:rsidRDefault="00773893"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6C51E4A7" w14:textId="77777777" w:rsidR="00773893" w:rsidRDefault="00773893" w:rsidP="00871F12">
      <w:pPr>
        <w:pStyle w:val="ListParagraph"/>
        <w:spacing w:after="0" w:line="240" w:lineRule="auto"/>
        <w:ind w:left="360"/>
        <w:rPr>
          <w:rFonts w:ascii="Arial" w:hAnsi="Arial" w:cs="Arial"/>
          <w:b/>
          <w:bCs/>
          <w:sz w:val="24"/>
          <w:szCs w:val="24"/>
        </w:rPr>
      </w:pPr>
    </w:p>
    <w:p w14:paraId="3C60DAC1" w14:textId="40816C3D" w:rsidR="008C5901" w:rsidRPr="00E8173B" w:rsidRDefault="00FF595B" w:rsidP="00013DCC">
      <w:pPr>
        <w:pStyle w:val="ListParagraph"/>
        <w:numPr>
          <w:ilvl w:val="0"/>
          <w:numId w:val="24"/>
        </w:numPr>
        <w:spacing w:after="0" w:line="240" w:lineRule="auto"/>
        <w:ind w:hanging="450"/>
        <w:rPr>
          <w:rFonts w:ascii="Arial" w:hAnsi="Arial" w:cs="Arial"/>
          <w:b/>
          <w:bCs/>
          <w:sz w:val="24"/>
          <w:szCs w:val="24"/>
        </w:rPr>
      </w:pPr>
      <w:r w:rsidRPr="00E8173B">
        <w:rPr>
          <w:rFonts w:ascii="Arial" w:hAnsi="Arial" w:cs="Arial"/>
          <w:b/>
          <w:bCs/>
          <w:sz w:val="24"/>
          <w:szCs w:val="24"/>
        </w:rPr>
        <w:t>Is your CCO</w:t>
      </w:r>
      <w:r w:rsidR="00A77C47" w:rsidRPr="00E8173B">
        <w:rPr>
          <w:rFonts w:ascii="Arial" w:hAnsi="Arial" w:cs="Arial"/>
          <w:b/>
          <w:bCs/>
          <w:sz w:val="24"/>
          <w:szCs w:val="24"/>
        </w:rPr>
        <w:t xml:space="preserve"> </w:t>
      </w:r>
      <w:r w:rsidR="00326976" w:rsidRPr="00444635">
        <w:rPr>
          <w:rFonts w:ascii="Arial" w:hAnsi="Arial" w:cs="Arial"/>
          <w:b/>
          <w:bCs/>
          <w:sz w:val="24"/>
          <w:szCs w:val="24"/>
          <w:u w:val="single"/>
        </w:rPr>
        <w:t>planning</w:t>
      </w:r>
      <w:r w:rsidR="00326976" w:rsidRPr="00E8173B">
        <w:rPr>
          <w:rFonts w:ascii="Arial" w:hAnsi="Arial" w:cs="Arial"/>
          <w:b/>
          <w:bCs/>
          <w:sz w:val="24"/>
          <w:szCs w:val="24"/>
        </w:rPr>
        <w:t xml:space="preserve"> </w:t>
      </w:r>
      <w:r w:rsidR="00A77C47" w:rsidRPr="00E8173B">
        <w:rPr>
          <w:rFonts w:ascii="Arial" w:hAnsi="Arial" w:cs="Arial"/>
          <w:b/>
          <w:bCs/>
          <w:sz w:val="24"/>
          <w:szCs w:val="24"/>
        </w:rPr>
        <w:t xml:space="preserve">to incorporate </w:t>
      </w:r>
      <w:r w:rsidR="00175320">
        <w:rPr>
          <w:rFonts w:ascii="Arial" w:hAnsi="Arial" w:cs="Arial"/>
          <w:b/>
          <w:bCs/>
          <w:sz w:val="24"/>
          <w:szCs w:val="24"/>
        </w:rPr>
        <w:t xml:space="preserve">new </w:t>
      </w:r>
      <w:r w:rsidR="00327A25">
        <w:rPr>
          <w:rFonts w:ascii="Arial" w:hAnsi="Arial" w:cs="Arial"/>
          <w:b/>
          <w:bCs/>
          <w:sz w:val="24"/>
          <w:szCs w:val="24"/>
        </w:rPr>
        <w:t xml:space="preserve">medical/clinical and/or social </w:t>
      </w:r>
      <w:r w:rsidR="00A77C47" w:rsidRPr="00E8173B">
        <w:rPr>
          <w:rFonts w:ascii="Arial" w:hAnsi="Arial" w:cs="Arial"/>
          <w:b/>
          <w:bCs/>
          <w:sz w:val="24"/>
          <w:szCs w:val="24"/>
        </w:rPr>
        <w:t>risk adjustment</w:t>
      </w:r>
      <w:r w:rsidR="60CF4F4E" w:rsidRPr="00E8173B">
        <w:rPr>
          <w:rFonts w:ascii="Arial" w:hAnsi="Arial" w:cs="Arial"/>
          <w:b/>
          <w:bCs/>
          <w:sz w:val="24"/>
          <w:szCs w:val="24"/>
        </w:rPr>
        <w:t xml:space="preserve"> </w:t>
      </w:r>
      <w:r w:rsidR="00A77C47" w:rsidRPr="00E8173B">
        <w:rPr>
          <w:rFonts w:ascii="Arial" w:hAnsi="Arial" w:cs="Arial"/>
          <w:b/>
          <w:bCs/>
          <w:sz w:val="24"/>
          <w:szCs w:val="24"/>
        </w:rPr>
        <w:t xml:space="preserve">in the design of new VBP models, or </w:t>
      </w:r>
      <w:r w:rsidR="009102C3" w:rsidRPr="00E8173B">
        <w:rPr>
          <w:rFonts w:ascii="Arial" w:hAnsi="Arial" w:cs="Arial"/>
          <w:b/>
          <w:bCs/>
          <w:sz w:val="24"/>
          <w:szCs w:val="24"/>
        </w:rPr>
        <w:t xml:space="preserve">in </w:t>
      </w:r>
      <w:r w:rsidR="00A77C47" w:rsidRPr="00E8173B">
        <w:rPr>
          <w:rFonts w:ascii="Arial" w:hAnsi="Arial" w:cs="Arial"/>
          <w:b/>
          <w:bCs/>
          <w:sz w:val="24"/>
          <w:szCs w:val="24"/>
        </w:rPr>
        <w:t xml:space="preserve">the refinement of existing VBP models? </w:t>
      </w:r>
      <w:r w:rsidR="00625AEE">
        <w:rPr>
          <w:rFonts w:ascii="Arial" w:hAnsi="Arial" w:cs="Arial"/>
          <w:sz w:val="24"/>
          <w:szCs w:val="24"/>
        </w:rPr>
        <w:t>(</w:t>
      </w:r>
      <w:r w:rsidR="49A31B45" w:rsidRPr="00E8173B">
        <w:rPr>
          <w:rFonts w:ascii="Arial" w:hAnsi="Arial" w:cs="Arial"/>
          <w:sz w:val="24"/>
          <w:szCs w:val="24"/>
        </w:rPr>
        <w:t>Note: OHA does not require CCOs to do so.</w:t>
      </w:r>
      <w:r w:rsidR="00625AEE">
        <w:rPr>
          <w:rFonts w:ascii="Arial" w:hAnsi="Arial" w:cs="Arial"/>
          <w:sz w:val="24"/>
          <w:szCs w:val="24"/>
        </w:rPr>
        <w:t>)</w:t>
      </w:r>
    </w:p>
    <w:p w14:paraId="255351BE" w14:textId="77777777" w:rsidR="00870205" w:rsidRPr="00E8173B" w:rsidRDefault="00870205"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732000701"/>
        <w:placeholder>
          <w:docPart w:val="DefaultPlaceholder_-1854013440"/>
        </w:placeholder>
        <w:showingPlcHdr/>
      </w:sdtPr>
      <w:sdtEndPr/>
      <w:sdtContent>
        <w:p w14:paraId="6B753198" w14:textId="4D17F357" w:rsidR="00343C9E" w:rsidRPr="00E8173B" w:rsidRDefault="00343C9E"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77826DE3" w14:textId="14E16BBE" w:rsidR="00E723FC" w:rsidRPr="00E8173B" w:rsidRDefault="00E723FC" w:rsidP="00FA5987">
      <w:pPr>
        <w:spacing w:after="0" w:line="240" w:lineRule="auto"/>
        <w:contextualSpacing/>
        <w:rPr>
          <w:rFonts w:ascii="Arial" w:hAnsi="Arial" w:cs="Arial"/>
        </w:rPr>
      </w:pPr>
    </w:p>
    <w:p w14:paraId="746EC12C" w14:textId="222E02A6" w:rsidR="00D13446" w:rsidRPr="00E8173B" w:rsidRDefault="001E60A8" w:rsidP="00871F12">
      <w:pPr>
        <w:pStyle w:val="ListParagraph"/>
        <w:spacing w:after="0" w:line="240" w:lineRule="auto"/>
        <w:ind w:left="0"/>
        <w:rPr>
          <w:rFonts w:ascii="Arial" w:hAnsi="Arial" w:cs="Arial"/>
        </w:rPr>
      </w:pPr>
      <w:r w:rsidRPr="00E8173B">
        <w:rPr>
          <w:rFonts w:ascii="Arial" w:hAnsi="Arial" w:cs="Arial"/>
          <w:b/>
          <w:bCs/>
          <w:noProof/>
          <w:sz w:val="24"/>
          <w:szCs w:val="24"/>
        </w:rPr>
        <mc:AlternateContent>
          <mc:Choice Requires="wps">
            <w:drawing>
              <wp:inline distT="0" distB="0" distL="0" distR="0" wp14:anchorId="5A2854AC" wp14:editId="1C9CBB50">
                <wp:extent cx="5943600" cy="1733266"/>
                <wp:effectExtent l="0" t="0" r="0" b="635"/>
                <wp:docPr id="5" name="Text Box 5"/>
                <wp:cNvGraphicFramePr/>
                <a:graphic xmlns:a="http://schemas.openxmlformats.org/drawingml/2006/main">
                  <a:graphicData uri="http://schemas.microsoft.com/office/word/2010/wordprocessingShape">
                    <wps:wsp>
                      <wps:cNvSpPr txBox="1"/>
                      <wps:spPr>
                        <a:xfrm>
                          <a:off x="0" y="0"/>
                          <a:ext cx="5943600" cy="1733266"/>
                        </a:xfrm>
                        <a:prstGeom prst="rect">
                          <a:avLst/>
                        </a:prstGeom>
                        <a:solidFill>
                          <a:srgbClr val="004982"/>
                        </a:solidFill>
                        <a:ln w="6350">
                          <a:noFill/>
                        </a:ln>
                      </wps:spPr>
                      <wps:txbx>
                        <w:txbxContent>
                          <w:p w14:paraId="6833C7BB" w14:textId="16F26028" w:rsidR="0048069C" w:rsidRDefault="00910153" w:rsidP="00456DB0">
                            <w:pPr>
                              <w:spacing w:before="240"/>
                              <w:rPr>
                                <w:rFonts w:ascii="Arial" w:hAnsi="Arial" w:cs="Arial"/>
                                <w:b/>
                                <w:color w:val="FFFFFF" w:themeColor="background1"/>
                                <w:sz w:val="24"/>
                                <w:szCs w:val="24"/>
                              </w:rPr>
                            </w:pPr>
                            <w:r>
                              <w:rPr>
                                <w:rFonts w:ascii="Arial" w:hAnsi="Arial" w:cs="Arial"/>
                                <w:b/>
                                <w:color w:val="FFFFFF" w:themeColor="background1"/>
                                <w:sz w:val="24"/>
                                <w:szCs w:val="24"/>
                              </w:rPr>
                              <w:t xml:space="preserve">Section </w:t>
                            </w:r>
                            <w:r w:rsidR="009456E9">
                              <w:rPr>
                                <w:rFonts w:ascii="Arial" w:hAnsi="Arial" w:cs="Arial"/>
                                <w:b/>
                                <w:color w:val="FFFFFF" w:themeColor="background1"/>
                                <w:sz w:val="24"/>
                                <w:szCs w:val="24"/>
                              </w:rPr>
                              <w:t>6</w:t>
                            </w:r>
                            <w:r>
                              <w:rPr>
                                <w:rFonts w:ascii="Arial" w:hAnsi="Arial" w:cs="Arial"/>
                                <w:b/>
                                <w:color w:val="FFFFFF" w:themeColor="background1"/>
                                <w:sz w:val="24"/>
                                <w:szCs w:val="24"/>
                              </w:rPr>
                              <w:t xml:space="preserve">: </w:t>
                            </w:r>
                            <w:r w:rsidR="0048069C">
                              <w:rPr>
                                <w:rFonts w:ascii="Arial" w:hAnsi="Arial" w:cs="Arial"/>
                                <w:b/>
                                <w:color w:val="FFFFFF" w:themeColor="background1"/>
                                <w:sz w:val="24"/>
                                <w:szCs w:val="24"/>
                              </w:rPr>
                              <w:t xml:space="preserve">Health </w:t>
                            </w:r>
                            <w:r w:rsidR="005B45FC">
                              <w:rPr>
                                <w:rFonts w:ascii="Arial" w:hAnsi="Arial" w:cs="Arial"/>
                                <w:b/>
                                <w:color w:val="FFFFFF" w:themeColor="background1"/>
                                <w:sz w:val="24"/>
                                <w:szCs w:val="24"/>
                              </w:rPr>
                              <w:t>Information Technology and VBP</w:t>
                            </w:r>
                          </w:p>
                          <w:p w14:paraId="2FE9C331" w14:textId="5FB27C29" w:rsidR="001E60A8" w:rsidRPr="005B45FC" w:rsidRDefault="001E60A8" w:rsidP="00456DB0">
                            <w:pPr>
                              <w:spacing w:before="240"/>
                              <w:rPr>
                                <w:rFonts w:ascii="Arial" w:hAnsi="Arial" w:cs="Arial"/>
                                <w:bCs/>
                                <w:color w:val="FFFFFF" w:themeColor="background1"/>
                                <w:sz w:val="24"/>
                                <w:szCs w:val="24"/>
                              </w:rPr>
                            </w:pPr>
                            <w:r w:rsidRPr="005B45FC">
                              <w:rPr>
                                <w:rFonts w:ascii="Arial" w:hAnsi="Arial" w:cs="Arial"/>
                                <w:bCs/>
                                <w:color w:val="FFFFFF" w:themeColor="background1"/>
                                <w:sz w:val="24"/>
                                <w:szCs w:val="24"/>
                              </w:rPr>
                              <w:t xml:space="preserve">Questions in this section </w:t>
                            </w:r>
                            <w:r w:rsidR="00397E2C" w:rsidRPr="005B45FC">
                              <w:rPr>
                                <w:rFonts w:ascii="Arial" w:hAnsi="Arial" w:cs="Arial"/>
                                <w:bCs/>
                                <w:color w:val="FFFFFF" w:themeColor="background1"/>
                                <w:sz w:val="24"/>
                                <w:szCs w:val="24"/>
                              </w:rPr>
                              <w:t xml:space="preserve">were previously included in the CCO </w:t>
                            </w:r>
                            <w:r w:rsidR="007026DD" w:rsidRPr="005B45FC">
                              <w:rPr>
                                <w:rFonts w:ascii="Arial" w:hAnsi="Arial" w:cs="Arial"/>
                                <w:bCs/>
                                <w:color w:val="FFFFFF" w:themeColor="background1"/>
                                <w:sz w:val="24"/>
                                <w:szCs w:val="24"/>
                              </w:rPr>
                              <w:t>Health Information Technology (</w:t>
                            </w:r>
                            <w:r w:rsidR="00397E2C" w:rsidRPr="005B45FC">
                              <w:rPr>
                                <w:rFonts w:ascii="Arial" w:hAnsi="Arial" w:cs="Arial"/>
                                <w:bCs/>
                                <w:color w:val="FFFFFF" w:themeColor="background1"/>
                                <w:sz w:val="24"/>
                                <w:szCs w:val="24"/>
                              </w:rPr>
                              <w:t>IT</w:t>
                            </w:r>
                            <w:r w:rsidR="007026DD" w:rsidRPr="005B45FC">
                              <w:rPr>
                                <w:rFonts w:ascii="Arial" w:hAnsi="Arial" w:cs="Arial"/>
                                <w:bCs/>
                                <w:color w:val="FFFFFF" w:themeColor="background1"/>
                                <w:sz w:val="24"/>
                                <w:szCs w:val="24"/>
                              </w:rPr>
                              <w:t>)</w:t>
                            </w:r>
                            <w:r w:rsidR="00397E2C" w:rsidRPr="005B45FC">
                              <w:rPr>
                                <w:rFonts w:ascii="Arial" w:hAnsi="Arial" w:cs="Arial"/>
                                <w:bCs/>
                                <w:color w:val="FFFFFF" w:themeColor="background1"/>
                                <w:sz w:val="24"/>
                                <w:szCs w:val="24"/>
                              </w:rPr>
                              <w:t xml:space="preserve"> Roadmap </w:t>
                            </w:r>
                            <w:r w:rsidR="00667EBE" w:rsidRPr="005B45FC">
                              <w:rPr>
                                <w:rFonts w:ascii="Arial" w:hAnsi="Arial" w:cs="Arial"/>
                                <w:bCs/>
                                <w:color w:val="FFFFFF" w:themeColor="background1"/>
                                <w:sz w:val="24"/>
                                <w:szCs w:val="24"/>
                              </w:rPr>
                              <w:t xml:space="preserve">questionnaire </w:t>
                            </w:r>
                            <w:r w:rsidR="00397E2C" w:rsidRPr="005B45FC">
                              <w:rPr>
                                <w:rFonts w:ascii="Arial" w:hAnsi="Arial" w:cs="Arial"/>
                                <w:bCs/>
                                <w:color w:val="FFFFFF" w:themeColor="background1"/>
                                <w:sz w:val="24"/>
                                <w:szCs w:val="24"/>
                              </w:rPr>
                              <w:t xml:space="preserve">and </w:t>
                            </w:r>
                            <w:r w:rsidRPr="005B45FC">
                              <w:rPr>
                                <w:rFonts w:ascii="Arial" w:hAnsi="Arial" w:cs="Arial"/>
                                <w:bCs/>
                                <w:color w:val="FFFFFF" w:themeColor="background1"/>
                                <w:sz w:val="24"/>
                                <w:szCs w:val="24"/>
                              </w:rPr>
                              <w:t xml:space="preserve">relate to your CCO’s </w:t>
                            </w:r>
                            <w:r w:rsidR="00281871">
                              <w:rPr>
                                <w:rFonts w:ascii="Arial" w:hAnsi="Arial" w:cs="Arial"/>
                                <w:bCs/>
                                <w:color w:val="FFFFFF" w:themeColor="background1"/>
                                <w:sz w:val="24"/>
                                <w:szCs w:val="24"/>
                              </w:rPr>
                              <w:t xml:space="preserve">health </w:t>
                            </w:r>
                            <w:r w:rsidRPr="005B45FC">
                              <w:rPr>
                                <w:rFonts w:ascii="Arial" w:hAnsi="Arial" w:cs="Arial"/>
                                <w:bCs/>
                                <w:color w:val="FFFFFF" w:themeColor="background1"/>
                                <w:sz w:val="24"/>
                                <w:szCs w:val="24"/>
                              </w:rPr>
                              <w:t>IT capabilities for the purposes of supporting VBP and population management.</w:t>
                            </w:r>
                            <w:r w:rsidR="0028305F" w:rsidRPr="005B45FC">
                              <w:rPr>
                                <w:rFonts w:ascii="Arial" w:hAnsi="Arial" w:cs="Arial"/>
                                <w:bCs/>
                                <w:color w:val="FFFFFF" w:themeColor="background1"/>
                                <w:sz w:val="24"/>
                                <w:szCs w:val="24"/>
                              </w:rPr>
                              <w:t xml:space="preserve"> </w:t>
                            </w:r>
                          </w:p>
                          <w:p w14:paraId="161C32B6" w14:textId="74C408AC" w:rsidR="00397E2C" w:rsidRPr="005B45FC" w:rsidRDefault="00397E2C" w:rsidP="001E60A8">
                            <w:pPr>
                              <w:rPr>
                                <w:rFonts w:ascii="Arial" w:hAnsi="Arial" w:cs="Arial"/>
                                <w:color w:val="FFFFFF" w:themeColor="background1"/>
                                <w:sz w:val="20"/>
                                <w:szCs w:val="20"/>
                              </w:rPr>
                            </w:pPr>
                            <w:r w:rsidRPr="005B45FC">
                              <w:rPr>
                                <w:rFonts w:ascii="Arial" w:hAnsi="Arial" w:cs="Arial"/>
                                <w:color w:val="FFFFFF" w:themeColor="background1"/>
                                <w:sz w:val="20"/>
                                <w:szCs w:val="20"/>
                              </w:rPr>
                              <w:t>Note: Your CCO will not be asked to report this information elsewhere. This section has been removed from the CCO HIT Roadmap questionnaire</w:t>
                            </w:r>
                            <w:r w:rsidR="00667EBE" w:rsidRPr="005B45FC">
                              <w:rPr>
                                <w:rFonts w:ascii="Arial" w:hAnsi="Arial" w:cs="Arial"/>
                                <w:color w:val="FFFFFF" w:themeColor="background1"/>
                                <w:sz w:val="20"/>
                                <w:szCs w:val="20"/>
                              </w:rPr>
                              <w:t>/requirement</w:t>
                            </w:r>
                            <w:r w:rsidRPr="005B45FC">
                              <w:rPr>
                                <w:rFonts w:ascii="Arial" w:hAnsi="Arial" w:cs="Arial"/>
                                <w:color w:val="FFFFFF" w:themeColor="background1"/>
                                <w:sz w:val="20"/>
                                <w:szCs w:val="20"/>
                              </w:rPr>
                              <w:t>.</w:t>
                            </w:r>
                          </w:p>
                          <w:p w14:paraId="72B9C67F" w14:textId="77777777" w:rsidR="00397E2C" w:rsidRPr="001E60A8" w:rsidRDefault="00397E2C" w:rsidP="001E60A8">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2854AC" id="Text Box 5" o:spid="_x0000_s1031" type="#_x0000_t202" style="width:468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" fillcolor="#004982" stroked="f" strokeweight=".5pt">
                <v:textbox>
                  <w:txbxContent>
                    <w:p w14:paraId="6833C7BB" w14:textId="16F26028" w:rsidR="0048069C" w:rsidRDefault="00910153" w:rsidP="00456DB0">
                      <w:pPr>
                        <w:spacing w:before="240"/>
                        <w:rPr>
                          <w:rFonts w:ascii="Arial" w:hAnsi="Arial" w:cs="Arial"/>
                          <w:b/>
                          <w:color w:val="FFFFFF" w:themeColor="background1"/>
                          <w:sz w:val="24"/>
                          <w:szCs w:val="24"/>
                        </w:rPr>
                      </w:pPr>
                      <w:r>
                        <w:rPr>
                          <w:rFonts w:ascii="Arial" w:hAnsi="Arial" w:cs="Arial"/>
                          <w:b/>
                          <w:color w:val="FFFFFF" w:themeColor="background1"/>
                          <w:sz w:val="24"/>
                          <w:szCs w:val="24"/>
                        </w:rPr>
                        <w:t xml:space="preserve">Section </w:t>
                      </w:r>
                      <w:r w:rsidR="009456E9">
                        <w:rPr>
                          <w:rFonts w:ascii="Arial" w:hAnsi="Arial" w:cs="Arial"/>
                          <w:b/>
                          <w:color w:val="FFFFFF" w:themeColor="background1"/>
                          <w:sz w:val="24"/>
                          <w:szCs w:val="24"/>
                        </w:rPr>
                        <w:t>6</w:t>
                      </w:r>
                      <w:r>
                        <w:rPr>
                          <w:rFonts w:ascii="Arial" w:hAnsi="Arial" w:cs="Arial"/>
                          <w:b/>
                          <w:color w:val="FFFFFF" w:themeColor="background1"/>
                          <w:sz w:val="24"/>
                          <w:szCs w:val="24"/>
                        </w:rPr>
                        <w:t xml:space="preserve">: </w:t>
                      </w:r>
                      <w:r w:rsidR="0048069C">
                        <w:rPr>
                          <w:rFonts w:ascii="Arial" w:hAnsi="Arial" w:cs="Arial"/>
                          <w:b/>
                          <w:color w:val="FFFFFF" w:themeColor="background1"/>
                          <w:sz w:val="24"/>
                          <w:szCs w:val="24"/>
                        </w:rPr>
                        <w:t xml:space="preserve">Health </w:t>
                      </w:r>
                      <w:r w:rsidR="005B45FC">
                        <w:rPr>
                          <w:rFonts w:ascii="Arial" w:hAnsi="Arial" w:cs="Arial"/>
                          <w:b/>
                          <w:color w:val="FFFFFF" w:themeColor="background1"/>
                          <w:sz w:val="24"/>
                          <w:szCs w:val="24"/>
                        </w:rPr>
                        <w:t>Information Technology and VBP</w:t>
                      </w:r>
                    </w:p>
                    <w:p w14:paraId="2FE9C331" w14:textId="5FB27C29" w:rsidR="001E60A8" w:rsidRPr="005B45FC" w:rsidRDefault="001E60A8" w:rsidP="00456DB0">
                      <w:pPr>
                        <w:spacing w:before="240"/>
                        <w:rPr>
                          <w:rFonts w:ascii="Arial" w:hAnsi="Arial" w:cs="Arial"/>
                          <w:bCs/>
                          <w:color w:val="FFFFFF" w:themeColor="background1"/>
                          <w:sz w:val="24"/>
                          <w:szCs w:val="24"/>
                        </w:rPr>
                      </w:pPr>
                      <w:r w:rsidRPr="005B45FC">
                        <w:rPr>
                          <w:rFonts w:ascii="Arial" w:hAnsi="Arial" w:cs="Arial"/>
                          <w:bCs/>
                          <w:color w:val="FFFFFF" w:themeColor="background1"/>
                          <w:sz w:val="24"/>
                          <w:szCs w:val="24"/>
                        </w:rPr>
                        <w:t xml:space="preserve">Questions in this section </w:t>
                      </w:r>
                      <w:r w:rsidR="00397E2C" w:rsidRPr="005B45FC">
                        <w:rPr>
                          <w:rFonts w:ascii="Arial" w:hAnsi="Arial" w:cs="Arial"/>
                          <w:bCs/>
                          <w:color w:val="FFFFFF" w:themeColor="background1"/>
                          <w:sz w:val="24"/>
                          <w:szCs w:val="24"/>
                        </w:rPr>
                        <w:t xml:space="preserve">were previously included in the CCO </w:t>
                      </w:r>
                      <w:r w:rsidR="007026DD" w:rsidRPr="005B45FC">
                        <w:rPr>
                          <w:rFonts w:ascii="Arial" w:hAnsi="Arial" w:cs="Arial"/>
                          <w:bCs/>
                          <w:color w:val="FFFFFF" w:themeColor="background1"/>
                          <w:sz w:val="24"/>
                          <w:szCs w:val="24"/>
                        </w:rPr>
                        <w:t>Health Information Technology (</w:t>
                      </w:r>
                      <w:r w:rsidR="00397E2C" w:rsidRPr="005B45FC">
                        <w:rPr>
                          <w:rFonts w:ascii="Arial" w:hAnsi="Arial" w:cs="Arial"/>
                          <w:bCs/>
                          <w:color w:val="FFFFFF" w:themeColor="background1"/>
                          <w:sz w:val="24"/>
                          <w:szCs w:val="24"/>
                        </w:rPr>
                        <w:t>IT</w:t>
                      </w:r>
                      <w:r w:rsidR="007026DD" w:rsidRPr="005B45FC">
                        <w:rPr>
                          <w:rFonts w:ascii="Arial" w:hAnsi="Arial" w:cs="Arial"/>
                          <w:bCs/>
                          <w:color w:val="FFFFFF" w:themeColor="background1"/>
                          <w:sz w:val="24"/>
                          <w:szCs w:val="24"/>
                        </w:rPr>
                        <w:t>)</w:t>
                      </w:r>
                      <w:r w:rsidR="00397E2C" w:rsidRPr="005B45FC">
                        <w:rPr>
                          <w:rFonts w:ascii="Arial" w:hAnsi="Arial" w:cs="Arial"/>
                          <w:bCs/>
                          <w:color w:val="FFFFFF" w:themeColor="background1"/>
                          <w:sz w:val="24"/>
                          <w:szCs w:val="24"/>
                        </w:rPr>
                        <w:t xml:space="preserve"> Roadmap </w:t>
                      </w:r>
                      <w:r w:rsidR="00667EBE" w:rsidRPr="005B45FC">
                        <w:rPr>
                          <w:rFonts w:ascii="Arial" w:hAnsi="Arial" w:cs="Arial"/>
                          <w:bCs/>
                          <w:color w:val="FFFFFF" w:themeColor="background1"/>
                          <w:sz w:val="24"/>
                          <w:szCs w:val="24"/>
                        </w:rPr>
                        <w:t xml:space="preserve">questionnaire </w:t>
                      </w:r>
                      <w:r w:rsidR="00397E2C" w:rsidRPr="005B45FC">
                        <w:rPr>
                          <w:rFonts w:ascii="Arial" w:hAnsi="Arial" w:cs="Arial"/>
                          <w:bCs/>
                          <w:color w:val="FFFFFF" w:themeColor="background1"/>
                          <w:sz w:val="24"/>
                          <w:szCs w:val="24"/>
                        </w:rPr>
                        <w:t xml:space="preserve">and </w:t>
                      </w:r>
                      <w:r w:rsidRPr="005B45FC">
                        <w:rPr>
                          <w:rFonts w:ascii="Arial" w:hAnsi="Arial" w:cs="Arial"/>
                          <w:bCs/>
                          <w:color w:val="FFFFFF" w:themeColor="background1"/>
                          <w:sz w:val="24"/>
                          <w:szCs w:val="24"/>
                        </w:rPr>
                        <w:t xml:space="preserve">relate to your CCO’s </w:t>
                      </w:r>
                      <w:r w:rsidR="00281871">
                        <w:rPr>
                          <w:rFonts w:ascii="Arial" w:hAnsi="Arial" w:cs="Arial"/>
                          <w:bCs/>
                          <w:color w:val="FFFFFF" w:themeColor="background1"/>
                          <w:sz w:val="24"/>
                          <w:szCs w:val="24"/>
                        </w:rPr>
                        <w:t xml:space="preserve">health </w:t>
                      </w:r>
                      <w:r w:rsidRPr="005B45FC">
                        <w:rPr>
                          <w:rFonts w:ascii="Arial" w:hAnsi="Arial" w:cs="Arial"/>
                          <w:bCs/>
                          <w:color w:val="FFFFFF" w:themeColor="background1"/>
                          <w:sz w:val="24"/>
                          <w:szCs w:val="24"/>
                        </w:rPr>
                        <w:t>IT capabilities for the purposes of supporting VBP and population management.</w:t>
                      </w:r>
                      <w:r w:rsidR="0028305F" w:rsidRPr="005B45FC">
                        <w:rPr>
                          <w:rFonts w:ascii="Arial" w:hAnsi="Arial" w:cs="Arial"/>
                          <w:bCs/>
                          <w:color w:val="FFFFFF" w:themeColor="background1"/>
                          <w:sz w:val="24"/>
                          <w:szCs w:val="24"/>
                        </w:rPr>
                        <w:t xml:space="preserve"> </w:t>
                      </w:r>
                    </w:p>
                    <w:p w14:paraId="161C32B6" w14:textId="74C408AC" w:rsidR="00397E2C" w:rsidRPr="005B45FC" w:rsidRDefault="00397E2C" w:rsidP="001E60A8">
                      <w:pPr>
                        <w:rPr>
                          <w:rFonts w:ascii="Arial" w:hAnsi="Arial" w:cs="Arial"/>
                          <w:color w:val="FFFFFF" w:themeColor="background1"/>
                          <w:sz w:val="20"/>
                          <w:szCs w:val="20"/>
                        </w:rPr>
                      </w:pPr>
                      <w:r w:rsidRPr="005B45FC">
                        <w:rPr>
                          <w:rFonts w:ascii="Arial" w:hAnsi="Arial" w:cs="Arial"/>
                          <w:color w:val="FFFFFF" w:themeColor="background1"/>
                          <w:sz w:val="20"/>
                          <w:szCs w:val="20"/>
                        </w:rPr>
                        <w:t>Note: Your CCO will not be asked to report this information elsewhere. This section has been removed from the CCO HIT Roadmap questionnaire</w:t>
                      </w:r>
                      <w:r w:rsidR="00667EBE" w:rsidRPr="005B45FC">
                        <w:rPr>
                          <w:rFonts w:ascii="Arial" w:hAnsi="Arial" w:cs="Arial"/>
                          <w:color w:val="FFFFFF" w:themeColor="background1"/>
                          <w:sz w:val="20"/>
                          <w:szCs w:val="20"/>
                        </w:rPr>
                        <w:t>/requirement</w:t>
                      </w:r>
                      <w:r w:rsidRPr="005B45FC">
                        <w:rPr>
                          <w:rFonts w:ascii="Arial" w:hAnsi="Arial" w:cs="Arial"/>
                          <w:color w:val="FFFFFF" w:themeColor="background1"/>
                          <w:sz w:val="20"/>
                          <w:szCs w:val="20"/>
                        </w:rPr>
                        <w:t>.</w:t>
                      </w:r>
                    </w:p>
                    <w:p w14:paraId="72B9C67F" w14:textId="77777777" w:rsidR="00397E2C" w:rsidRPr="001E60A8" w:rsidRDefault="00397E2C" w:rsidP="001E60A8">
                      <w:pPr>
                        <w:rPr>
                          <w:color w:val="FFFFFF" w:themeColor="background1"/>
                        </w:rPr>
                      </w:pPr>
                    </w:p>
                  </w:txbxContent>
                </v:textbox>
                <w10:anchorlock/>
              </v:shape>
            </w:pict>
          </mc:Fallback>
        </mc:AlternateContent>
      </w:r>
    </w:p>
    <w:p w14:paraId="48C2C2CB" w14:textId="72B7CFB1" w:rsidR="00342BC7" w:rsidRPr="00E8173B" w:rsidRDefault="00342BC7" w:rsidP="00871F12">
      <w:pPr>
        <w:pStyle w:val="ListParagraph"/>
        <w:spacing w:after="0" w:line="240" w:lineRule="auto"/>
        <w:ind w:left="360"/>
        <w:rPr>
          <w:rFonts w:ascii="Arial" w:eastAsiaTheme="minorEastAsia" w:hAnsi="Arial" w:cs="Arial"/>
          <w:b/>
          <w:sz w:val="24"/>
          <w:szCs w:val="24"/>
        </w:rPr>
      </w:pPr>
    </w:p>
    <w:p w14:paraId="61BE8A1C" w14:textId="39DA8002" w:rsidR="00E723FC" w:rsidRPr="00E8173B" w:rsidRDefault="009D1F70" w:rsidP="00013DCC">
      <w:pPr>
        <w:pStyle w:val="ListParagraph"/>
        <w:numPr>
          <w:ilvl w:val="0"/>
          <w:numId w:val="24"/>
        </w:numPr>
        <w:spacing w:after="0" w:line="240" w:lineRule="auto"/>
        <w:ind w:hanging="450"/>
        <w:rPr>
          <w:rFonts w:ascii="Arial" w:eastAsiaTheme="minorEastAsia" w:hAnsi="Arial" w:cs="Arial"/>
          <w:b/>
          <w:sz w:val="24"/>
          <w:szCs w:val="24"/>
        </w:rPr>
      </w:pPr>
      <w:r>
        <w:rPr>
          <w:rFonts w:ascii="Arial" w:hAnsi="Arial" w:cs="Arial"/>
          <w:b/>
          <w:sz w:val="24"/>
          <w:szCs w:val="24"/>
        </w:rPr>
        <w:t>What</w:t>
      </w:r>
      <w:r w:rsidR="48DD3100" w:rsidRPr="00E8173B">
        <w:rPr>
          <w:rFonts w:ascii="Arial" w:hAnsi="Arial" w:cs="Arial"/>
          <w:b/>
          <w:sz w:val="24"/>
          <w:szCs w:val="24"/>
        </w:rPr>
        <w:t xml:space="preserve"> </w:t>
      </w:r>
      <w:r w:rsidR="00372DB1">
        <w:rPr>
          <w:rFonts w:ascii="Arial" w:hAnsi="Arial" w:cs="Arial"/>
          <w:b/>
          <w:sz w:val="24"/>
          <w:szCs w:val="24"/>
          <w:u w:val="single"/>
        </w:rPr>
        <w:t xml:space="preserve">health </w:t>
      </w:r>
      <w:r w:rsidR="48DD3100" w:rsidRPr="00444635">
        <w:rPr>
          <w:rFonts w:ascii="Arial" w:hAnsi="Arial" w:cs="Arial"/>
          <w:b/>
          <w:sz w:val="24"/>
          <w:szCs w:val="24"/>
          <w:u w:val="single"/>
        </w:rPr>
        <w:t>IT tools</w:t>
      </w:r>
      <w:r w:rsidR="48DD3100" w:rsidRPr="00E8173B">
        <w:rPr>
          <w:rFonts w:ascii="Arial" w:hAnsi="Arial" w:cs="Arial"/>
          <w:b/>
          <w:sz w:val="24"/>
          <w:szCs w:val="24"/>
        </w:rPr>
        <w:t xml:space="preserve"> </w:t>
      </w:r>
      <w:r>
        <w:rPr>
          <w:rFonts w:ascii="Arial" w:hAnsi="Arial" w:cs="Arial"/>
          <w:b/>
          <w:sz w:val="24"/>
          <w:szCs w:val="24"/>
        </w:rPr>
        <w:t xml:space="preserve">does </w:t>
      </w:r>
      <w:r w:rsidR="48DD3100" w:rsidRPr="00E8173B">
        <w:rPr>
          <w:rFonts w:ascii="Arial" w:hAnsi="Arial" w:cs="Arial"/>
          <w:b/>
          <w:sz w:val="24"/>
          <w:szCs w:val="24"/>
        </w:rPr>
        <w:t>you</w:t>
      </w:r>
      <w:r w:rsidR="00397E2C" w:rsidRPr="00E8173B">
        <w:rPr>
          <w:rFonts w:ascii="Arial" w:hAnsi="Arial" w:cs="Arial"/>
          <w:b/>
          <w:sz w:val="24"/>
          <w:szCs w:val="24"/>
        </w:rPr>
        <w:t>r CCO</w:t>
      </w:r>
      <w:r w:rsidR="48DD3100" w:rsidRPr="00E8173B">
        <w:rPr>
          <w:rFonts w:ascii="Arial" w:hAnsi="Arial" w:cs="Arial"/>
          <w:b/>
          <w:sz w:val="24"/>
          <w:szCs w:val="24"/>
        </w:rPr>
        <w:t xml:space="preserve"> </w:t>
      </w:r>
      <w:r w:rsidR="00667EBE" w:rsidRPr="00E8173B">
        <w:rPr>
          <w:rFonts w:ascii="Arial" w:hAnsi="Arial" w:cs="Arial"/>
          <w:b/>
          <w:sz w:val="24"/>
          <w:szCs w:val="24"/>
        </w:rPr>
        <w:t>use</w:t>
      </w:r>
      <w:r w:rsidR="48DD3100" w:rsidRPr="00E8173B">
        <w:rPr>
          <w:rFonts w:ascii="Arial" w:hAnsi="Arial" w:cs="Arial"/>
          <w:b/>
          <w:sz w:val="24"/>
          <w:szCs w:val="24"/>
        </w:rPr>
        <w:t xml:space="preserve"> for VBP and population </w:t>
      </w:r>
      <w:r w:rsidR="00DB0465">
        <w:rPr>
          <w:rFonts w:ascii="Arial" w:hAnsi="Arial" w:cs="Arial"/>
          <w:b/>
          <w:sz w:val="24"/>
          <w:szCs w:val="24"/>
        </w:rPr>
        <w:t xml:space="preserve">health </w:t>
      </w:r>
      <w:r w:rsidR="48DD3100" w:rsidRPr="00E8173B">
        <w:rPr>
          <w:rFonts w:ascii="Arial" w:hAnsi="Arial" w:cs="Arial"/>
          <w:b/>
          <w:sz w:val="24"/>
          <w:szCs w:val="24"/>
        </w:rPr>
        <w:t>management</w:t>
      </w:r>
      <w:r w:rsidR="00E546E1">
        <w:rPr>
          <w:rFonts w:ascii="Arial" w:hAnsi="Arial" w:cs="Arial"/>
          <w:b/>
          <w:sz w:val="24"/>
          <w:szCs w:val="24"/>
        </w:rPr>
        <w:t>, including to manage data and assess performance</w:t>
      </w:r>
      <w:r>
        <w:rPr>
          <w:rFonts w:ascii="Arial" w:hAnsi="Arial" w:cs="Arial"/>
          <w:b/>
          <w:sz w:val="24"/>
          <w:szCs w:val="24"/>
        </w:rPr>
        <w:t>?</w:t>
      </w:r>
    </w:p>
    <w:p w14:paraId="705E54F4" w14:textId="77777777" w:rsidR="00870205" w:rsidRPr="00DF48E9" w:rsidRDefault="00870205" w:rsidP="00DF48E9">
      <w:pPr>
        <w:spacing w:after="0" w:line="240" w:lineRule="auto"/>
        <w:rPr>
          <w:bCs/>
        </w:rPr>
      </w:pPr>
      <w:bookmarkStart w:id="2" w:name="_Hlk93920972"/>
    </w:p>
    <w:sdt>
      <w:sdtPr>
        <w:rPr>
          <w:rFonts w:ascii="Arial" w:hAnsi="Arial" w:cs="Arial"/>
          <w:color w:val="4472C4" w:themeColor="accent5"/>
        </w:rPr>
        <w:id w:val="-1482306059"/>
        <w:placeholder>
          <w:docPart w:val="DefaultPlaceholder_-1854013440"/>
        </w:placeholder>
        <w:showingPlcHdr/>
      </w:sdtPr>
      <w:sdtEndPr/>
      <w:sdtContent>
        <w:p w14:paraId="2233C870" w14:textId="7514B3AC" w:rsidR="00E8396F" w:rsidRPr="00E8173B" w:rsidRDefault="00E8396F" w:rsidP="00DF48E9">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bookmarkEnd w:id="2"/>
    <w:p w14:paraId="28D6F879" w14:textId="77777777" w:rsidR="00E723FC" w:rsidRPr="00E8173B" w:rsidRDefault="00E723FC" w:rsidP="00871F12">
      <w:pPr>
        <w:spacing w:after="0" w:line="240" w:lineRule="auto"/>
        <w:contextualSpacing/>
        <w:rPr>
          <w:rFonts w:ascii="Arial" w:hAnsi="Arial" w:cs="Arial"/>
        </w:rPr>
      </w:pPr>
    </w:p>
    <w:p w14:paraId="571E7D8E" w14:textId="3CC0E02B" w:rsidR="00E723FC" w:rsidRPr="00E8173B" w:rsidRDefault="00107BD9" w:rsidP="00013DCC">
      <w:pPr>
        <w:pStyle w:val="ListParagraph"/>
        <w:numPr>
          <w:ilvl w:val="0"/>
          <w:numId w:val="24"/>
        </w:numPr>
        <w:spacing w:after="0" w:line="240" w:lineRule="auto"/>
        <w:ind w:hanging="450"/>
        <w:rPr>
          <w:rFonts w:ascii="Arial" w:eastAsiaTheme="minorEastAsia" w:hAnsi="Arial" w:cs="Arial"/>
          <w:b/>
          <w:sz w:val="24"/>
          <w:szCs w:val="24"/>
        </w:rPr>
      </w:pPr>
      <w:r>
        <w:rPr>
          <w:rFonts w:ascii="Arial" w:hAnsi="Arial" w:cs="Arial"/>
          <w:b/>
          <w:sz w:val="24"/>
          <w:szCs w:val="24"/>
        </w:rPr>
        <w:t>Describe</w:t>
      </w:r>
      <w:r w:rsidR="1E6E5474" w:rsidRPr="00E8173B">
        <w:rPr>
          <w:rFonts w:ascii="Arial" w:hAnsi="Arial" w:cs="Arial"/>
          <w:b/>
          <w:sz w:val="24"/>
          <w:szCs w:val="24"/>
        </w:rPr>
        <w:t xml:space="preserve"> </w:t>
      </w:r>
      <w:r w:rsidR="569D4A9D" w:rsidRPr="00E8173B">
        <w:rPr>
          <w:rFonts w:ascii="Arial" w:hAnsi="Arial" w:cs="Arial"/>
          <w:b/>
          <w:sz w:val="24"/>
          <w:szCs w:val="24"/>
        </w:rPr>
        <w:t xml:space="preserve">your </w:t>
      </w:r>
      <w:r w:rsidR="569D4A9D" w:rsidRPr="00444635">
        <w:rPr>
          <w:rFonts w:ascii="Arial" w:hAnsi="Arial" w:cs="Arial"/>
          <w:b/>
          <w:sz w:val="24"/>
          <w:szCs w:val="24"/>
        </w:rPr>
        <w:t>s</w:t>
      </w:r>
      <w:r w:rsidR="48DD3100" w:rsidRPr="00444635">
        <w:rPr>
          <w:rFonts w:ascii="Arial" w:hAnsi="Arial" w:cs="Arial"/>
          <w:b/>
          <w:sz w:val="24"/>
          <w:szCs w:val="24"/>
        </w:rPr>
        <w:t>trategies</w:t>
      </w:r>
      <w:r w:rsidR="003873D4">
        <w:rPr>
          <w:rFonts w:ascii="Arial" w:hAnsi="Arial" w:cs="Arial"/>
          <w:b/>
          <w:sz w:val="24"/>
          <w:szCs w:val="24"/>
        </w:rPr>
        <w:t xml:space="preserve"> and</w:t>
      </w:r>
      <w:r w:rsidR="0067086B" w:rsidRPr="00444635">
        <w:rPr>
          <w:rFonts w:ascii="Arial" w:hAnsi="Arial" w:cs="Arial"/>
          <w:b/>
          <w:sz w:val="24"/>
          <w:szCs w:val="24"/>
        </w:rPr>
        <w:t xml:space="preserve"> activities </w:t>
      </w:r>
      <w:r w:rsidR="48DD3100" w:rsidRPr="00E8173B">
        <w:rPr>
          <w:rFonts w:ascii="Arial" w:hAnsi="Arial" w:cs="Arial"/>
          <w:b/>
          <w:sz w:val="24"/>
          <w:szCs w:val="24"/>
        </w:rPr>
        <w:t xml:space="preserve">for using </w:t>
      </w:r>
      <w:r w:rsidR="00961746">
        <w:rPr>
          <w:rFonts w:ascii="Arial" w:hAnsi="Arial" w:cs="Arial"/>
          <w:b/>
          <w:sz w:val="24"/>
          <w:szCs w:val="24"/>
        </w:rPr>
        <w:t xml:space="preserve">health </w:t>
      </w:r>
      <w:r w:rsidR="48DD3100" w:rsidRPr="00E8173B">
        <w:rPr>
          <w:rFonts w:ascii="Arial" w:hAnsi="Arial" w:cs="Arial"/>
          <w:b/>
          <w:sz w:val="24"/>
          <w:szCs w:val="24"/>
        </w:rPr>
        <w:t xml:space="preserve">IT to </w:t>
      </w:r>
      <w:r w:rsidR="48DD3100" w:rsidRPr="00444635">
        <w:rPr>
          <w:rFonts w:ascii="Arial" w:hAnsi="Arial" w:cs="Arial"/>
          <w:b/>
          <w:sz w:val="24"/>
          <w:szCs w:val="24"/>
          <w:u w:val="single"/>
        </w:rPr>
        <w:t>administer VBP arrangements</w:t>
      </w:r>
      <w:r w:rsidR="00F638D9">
        <w:rPr>
          <w:rFonts w:ascii="Arial" w:hAnsi="Arial" w:cs="Arial"/>
          <w:b/>
          <w:sz w:val="24"/>
          <w:szCs w:val="24"/>
        </w:rPr>
        <w:t>, noting</w:t>
      </w:r>
      <w:r w:rsidR="00B45AFB">
        <w:rPr>
          <w:rFonts w:ascii="Arial" w:hAnsi="Arial" w:cs="Arial"/>
          <w:b/>
          <w:sz w:val="24"/>
          <w:szCs w:val="24"/>
        </w:rPr>
        <w:t xml:space="preserve"> any changes since May 2024</w:t>
      </w:r>
      <w:r w:rsidR="001E6D2D">
        <w:rPr>
          <w:rFonts w:ascii="Arial" w:hAnsi="Arial" w:cs="Arial"/>
          <w:b/>
          <w:sz w:val="24"/>
          <w:szCs w:val="24"/>
        </w:rPr>
        <w:t>.</w:t>
      </w:r>
    </w:p>
    <w:p w14:paraId="0272443F" w14:textId="77777777" w:rsidR="00940D84" w:rsidRPr="00E8173B" w:rsidRDefault="00940D84" w:rsidP="00871F12">
      <w:pPr>
        <w:pStyle w:val="ListParagraph"/>
        <w:spacing w:after="0" w:line="240" w:lineRule="auto"/>
        <w:ind w:left="360"/>
        <w:rPr>
          <w:rFonts w:ascii="Arial" w:eastAsiaTheme="minorEastAsia" w:hAnsi="Arial" w:cs="Arial"/>
          <w:b/>
          <w:sz w:val="24"/>
          <w:szCs w:val="24"/>
        </w:rPr>
      </w:pPr>
    </w:p>
    <w:sdt>
      <w:sdtPr>
        <w:rPr>
          <w:rFonts w:ascii="Arial" w:hAnsi="Arial" w:cs="Arial"/>
          <w:color w:val="4472C4" w:themeColor="accent5"/>
        </w:rPr>
        <w:id w:val="-1511051084"/>
        <w:placeholder>
          <w:docPart w:val="D395FB3E36C14AA1931657933EB8C082"/>
        </w:placeholder>
        <w:showingPlcHdr/>
      </w:sdtPr>
      <w:sdtEndPr/>
      <w:sdtContent>
        <w:p w14:paraId="53EBC427" w14:textId="77777777" w:rsidR="00277543" w:rsidRDefault="00277543" w:rsidP="00DF48E9">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081A192F" w14:textId="77777777" w:rsidR="00940D84" w:rsidRPr="00E8173B" w:rsidRDefault="00940D84" w:rsidP="00871F12">
      <w:pPr>
        <w:spacing w:after="0" w:line="240" w:lineRule="auto"/>
        <w:contextualSpacing/>
        <w:rPr>
          <w:rFonts w:ascii="Arial" w:hAnsi="Arial" w:cs="Arial"/>
          <w:b/>
          <w:bCs/>
          <w:sz w:val="24"/>
          <w:szCs w:val="24"/>
        </w:rPr>
      </w:pPr>
    </w:p>
    <w:p w14:paraId="797B4763" w14:textId="1F0FC4FF" w:rsidR="00E723FC" w:rsidRPr="00E8173B" w:rsidRDefault="0016240F" w:rsidP="00013DCC">
      <w:pPr>
        <w:pStyle w:val="ListParagraph"/>
        <w:numPr>
          <w:ilvl w:val="0"/>
          <w:numId w:val="24"/>
        </w:numPr>
        <w:spacing w:after="0" w:line="240" w:lineRule="auto"/>
        <w:ind w:hanging="450"/>
        <w:rPr>
          <w:rFonts w:ascii="Arial" w:hAnsi="Arial" w:cs="Arial"/>
          <w:b/>
          <w:sz w:val="24"/>
          <w:szCs w:val="24"/>
        </w:rPr>
      </w:pPr>
      <w:r>
        <w:rPr>
          <w:rFonts w:ascii="Arial" w:hAnsi="Arial" w:cs="Arial"/>
          <w:b/>
          <w:sz w:val="24"/>
          <w:szCs w:val="24"/>
        </w:rPr>
        <w:t>D</w:t>
      </w:r>
      <w:r w:rsidR="00121D81">
        <w:rPr>
          <w:rFonts w:ascii="Arial" w:hAnsi="Arial" w:cs="Arial"/>
          <w:b/>
          <w:sz w:val="24"/>
          <w:szCs w:val="24"/>
        </w:rPr>
        <w:t>escribe</w:t>
      </w:r>
      <w:r w:rsidR="5F3CD1AB" w:rsidRPr="00E8173B">
        <w:rPr>
          <w:rFonts w:ascii="Arial" w:hAnsi="Arial" w:cs="Arial"/>
          <w:b/>
          <w:sz w:val="24"/>
          <w:szCs w:val="24"/>
        </w:rPr>
        <w:t xml:space="preserve"> </w:t>
      </w:r>
      <w:r w:rsidR="10D5AF37" w:rsidRPr="00E8173B">
        <w:rPr>
          <w:rFonts w:ascii="Arial" w:hAnsi="Arial" w:cs="Arial"/>
          <w:b/>
          <w:sz w:val="24"/>
          <w:szCs w:val="24"/>
        </w:rPr>
        <w:t>your</w:t>
      </w:r>
      <w:r w:rsidR="48DD3100" w:rsidRPr="00E8173B">
        <w:rPr>
          <w:rFonts w:ascii="Arial" w:hAnsi="Arial" w:cs="Arial"/>
          <w:b/>
          <w:sz w:val="24"/>
          <w:szCs w:val="24"/>
        </w:rPr>
        <w:t xml:space="preserve"> </w:t>
      </w:r>
      <w:r w:rsidR="48DD3100" w:rsidRPr="00444635">
        <w:rPr>
          <w:rFonts w:ascii="Arial" w:hAnsi="Arial" w:cs="Arial"/>
          <w:b/>
          <w:sz w:val="24"/>
          <w:szCs w:val="24"/>
        </w:rPr>
        <w:t>strategies</w:t>
      </w:r>
      <w:r w:rsidR="003873D4">
        <w:rPr>
          <w:rFonts w:ascii="Arial" w:hAnsi="Arial" w:cs="Arial"/>
          <w:b/>
          <w:sz w:val="24"/>
          <w:szCs w:val="24"/>
        </w:rPr>
        <w:t xml:space="preserve"> and</w:t>
      </w:r>
      <w:r w:rsidR="00BF1B44" w:rsidRPr="00EC4F9C">
        <w:rPr>
          <w:rFonts w:ascii="Arial" w:hAnsi="Arial" w:cs="Arial"/>
          <w:b/>
          <w:sz w:val="24"/>
          <w:szCs w:val="24"/>
        </w:rPr>
        <w:t xml:space="preserve"> activities </w:t>
      </w:r>
      <w:r w:rsidR="48DD3100" w:rsidRPr="00E8173B">
        <w:rPr>
          <w:rFonts w:ascii="Arial" w:hAnsi="Arial" w:cs="Arial"/>
          <w:b/>
          <w:sz w:val="24"/>
          <w:szCs w:val="24"/>
        </w:rPr>
        <w:t xml:space="preserve">for using </w:t>
      </w:r>
      <w:r w:rsidR="00B318E0">
        <w:rPr>
          <w:rFonts w:ascii="Arial" w:hAnsi="Arial" w:cs="Arial"/>
          <w:b/>
          <w:sz w:val="24"/>
          <w:szCs w:val="24"/>
        </w:rPr>
        <w:t xml:space="preserve">health </w:t>
      </w:r>
      <w:r w:rsidR="48DD3100" w:rsidRPr="00E8173B">
        <w:rPr>
          <w:rFonts w:ascii="Arial" w:hAnsi="Arial" w:cs="Arial"/>
          <w:b/>
          <w:sz w:val="24"/>
          <w:szCs w:val="24"/>
        </w:rPr>
        <w:t xml:space="preserve">IT to </w:t>
      </w:r>
      <w:r w:rsidR="00633E23" w:rsidRPr="00E8173B">
        <w:rPr>
          <w:rFonts w:ascii="Arial" w:hAnsi="Arial" w:cs="Arial"/>
          <w:b/>
          <w:sz w:val="24"/>
          <w:szCs w:val="24"/>
        </w:rPr>
        <w:t xml:space="preserve">effectively </w:t>
      </w:r>
      <w:r w:rsidR="48DD3100" w:rsidRPr="00444635">
        <w:rPr>
          <w:rFonts w:ascii="Arial" w:hAnsi="Arial" w:cs="Arial"/>
          <w:b/>
          <w:sz w:val="24"/>
          <w:szCs w:val="24"/>
          <w:u w:val="single"/>
        </w:rPr>
        <w:t xml:space="preserve">support </w:t>
      </w:r>
      <w:r w:rsidR="003E2197" w:rsidRPr="00444635">
        <w:rPr>
          <w:rFonts w:ascii="Arial" w:hAnsi="Arial" w:cs="Arial"/>
          <w:b/>
          <w:sz w:val="24"/>
          <w:szCs w:val="24"/>
          <w:u w:val="single"/>
        </w:rPr>
        <w:t>p</w:t>
      </w:r>
      <w:r w:rsidR="48DD3100" w:rsidRPr="00444635">
        <w:rPr>
          <w:rFonts w:ascii="Arial" w:hAnsi="Arial" w:cs="Arial"/>
          <w:b/>
          <w:sz w:val="24"/>
          <w:szCs w:val="24"/>
          <w:u w:val="single"/>
        </w:rPr>
        <w:t>rovider</w:t>
      </w:r>
      <w:r w:rsidR="00633E23" w:rsidRPr="00444635">
        <w:rPr>
          <w:rFonts w:ascii="Arial" w:hAnsi="Arial" w:cs="Arial"/>
          <w:b/>
          <w:sz w:val="24"/>
          <w:szCs w:val="24"/>
          <w:u w:val="single"/>
        </w:rPr>
        <w:t xml:space="preserve"> </w:t>
      </w:r>
      <w:r w:rsidR="48DD3100" w:rsidRPr="00444635">
        <w:rPr>
          <w:rFonts w:ascii="Arial" w:hAnsi="Arial" w:cs="Arial"/>
          <w:b/>
          <w:sz w:val="24"/>
          <w:szCs w:val="24"/>
          <w:u w:val="single"/>
        </w:rPr>
        <w:t>participat</w:t>
      </w:r>
      <w:r w:rsidR="00633E23" w:rsidRPr="00444635">
        <w:rPr>
          <w:rFonts w:ascii="Arial" w:hAnsi="Arial" w:cs="Arial"/>
          <w:b/>
          <w:sz w:val="24"/>
          <w:szCs w:val="24"/>
          <w:u w:val="single"/>
        </w:rPr>
        <w:t>ion</w:t>
      </w:r>
      <w:r w:rsidR="48DD3100" w:rsidRPr="00E8173B">
        <w:rPr>
          <w:rFonts w:ascii="Arial" w:hAnsi="Arial" w:cs="Arial"/>
          <w:b/>
          <w:sz w:val="24"/>
          <w:szCs w:val="24"/>
        </w:rPr>
        <w:t xml:space="preserve"> in VBP arrangements</w:t>
      </w:r>
      <w:r w:rsidR="00121D81">
        <w:rPr>
          <w:rFonts w:ascii="Arial" w:hAnsi="Arial" w:cs="Arial"/>
          <w:b/>
          <w:sz w:val="24"/>
          <w:szCs w:val="24"/>
        </w:rPr>
        <w:t>, noting any changes since May 2024.</w:t>
      </w:r>
    </w:p>
    <w:p w14:paraId="4DE8A170" w14:textId="5FC48D03" w:rsidR="005A4E1D" w:rsidRPr="00221B12" w:rsidRDefault="005A4E1D" w:rsidP="005A4E1D">
      <w:pPr>
        <w:spacing w:after="0" w:line="240" w:lineRule="auto"/>
        <w:contextualSpacing/>
        <w:rPr>
          <w:rFonts w:ascii="Arial" w:hAnsi="Arial" w:cs="Arial"/>
          <w:b/>
          <w:sz w:val="24"/>
          <w:szCs w:val="24"/>
        </w:rPr>
      </w:pPr>
      <w:bookmarkStart w:id="3" w:name="_Hlk94693895"/>
    </w:p>
    <w:p w14:paraId="70861256" w14:textId="63FC22EC" w:rsidR="005A4E1D" w:rsidRDefault="0074205E" w:rsidP="005A4E1D">
      <w:pPr>
        <w:pStyle w:val="ListParagraph"/>
        <w:numPr>
          <w:ilvl w:val="1"/>
          <w:numId w:val="2"/>
        </w:numPr>
        <w:spacing w:after="0" w:line="240" w:lineRule="auto"/>
        <w:ind w:left="810"/>
        <w:rPr>
          <w:rFonts w:ascii="Arial" w:hAnsi="Arial" w:cs="Arial"/>
          <w:b/>
          <w:sz w:val="24"/>
          <w:szCs w:val="24"/>
        </w:rPr>
      </w:pPr>
      <w:r>
        <w:rPr>
          <w:rFonts w:ascii="Arial" w:hAnsi="Arial" w:cs="Arial"/>
          <w:b/>
          <w:sz w:val="24"/>
          <w:szCs w:val="24"/>
        </w:rPr>
        <w:t>How do you ensure that p</w:t>
      </w:r>
      <w:r w:rsidR="005A4E1D" w:rsidRPr="00E8173B">
        <w:rPr>
          <w:rFonts w:ascii="Arial" w:hAnsi="Arial" w:cs="Arial"/>
          <w:b/>
          <w:sz w:val="24"/>
          <w:szCs w:val="24"/>
        </w:rPr>
        <w:t xml:space="preserve">roviders receive accurate and </w:t>
      </w:r>
      <w:r w:rsidR="002F070D">
        <w:rPr>
          <w:rFonts w:ascii="Arial" w:hAnsi="Arial" w:cs="Arial"/>
          <w:b/>
          <w:sz w:val="24"/>
          <w:szCs w:val="24"/>
        </w:rPr>
        <w:t>timely</w:t>
      </w:r>
      <w:r w:rsidR="005A4E1D" w:rsidRPr="00E8173B">
        <w:rPr>
          <w:rFonts w:ascii="Arial" w:hAnsi="Arial" w:cs="Arial"/>
          <w:b/>
          <w:sz w:val="24"/>
          <w:szCs w:val="24"/>
        </w:rPr>
        <w:t xml:space="preserve"> information on patient attribution</w:t>
      </w:r>
      <w:r>
        <w:rPr>
          <w:rFonts w:ascii="Arial" w:hAnsi="Arial" w:cs="Arial"/>
          <w:b/>
          <w:sz w:val="24"/>
          <w:szCs w:val="24"/>
        </w:rPr>
        <w:t>?</w:t>
      </w:r>
    </w:p>
    <w:p w14:paraId="627A6679" w14:textId="3E5B1A87" w:rsidR="005A4E1D" w:rsidRDefault="005A4E1D" w:rsidP="005A4E1D">
      <w:pPr>
        <w:spacing w:after="0" w:line="240" w:lineRule="auto"/>
        <w:contextualSpacing/>
        <w:rPr>
          <w:rFonts w:ascii="Arial" w:hAnsi="Arial" w:cs="Arial"/>
          <w:b/>
          <w:sz w:val="24"/>
          <w:szCs w:val="24"/>
        </w:rPr>
      </w:pPr>
    </w:p>
    <w:sdt>
      <w:sdtPr>
        <w:rPr>
          <w:rFonts w:ascii="Arial" w:hAnsi="Arial" w:cs="Arial"/>
          <w:color w:val="4472C4" w:themeColor="accent5"/>
        </w:rPr>
        <w:id w:val="-1358034909"/>
        <w:placeholder>
          <w:docPart w:val="6BF878C6E82C4A49BAA0D3CD00377A96"/>
        </w:placeholder>
        <w:showingPlcHdr/>
      </w:sdtPr>
      <w:sdtEndPr/>
      <w:sdtContent>
        <w:p w14:paraId="2007D890" w14:textId="0C5C4B53" w:rsidR="005A4E1D" w:rsidRPr="00013DCC" w:rsidRDefault="005A4E1D" w:rsidP="00013DCC">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856E620" w14:textId="7614BB5D" w:rsidR="000D5C42" w:rsidRPr="00E8173B" w:rsidRDefault="000D5C42" w:rsidP="00013DCC">
      <w:pPr>
        <w:pStyle w:val="ListParagraph"/>
        <w:spacing w:after="0" w:line="240" w:lineRule="auto"/>
        <w:ind w:left="810"/>
      </w:pPr>
      <w:bookmarkStart w:id="4" w:name="_Hlk93922624"/>
      <w:bookmarkEnd w:id="3"/>
    </w:p>
    <w:p w14:paraId="01E536CD" w14:textId="4991F3B9" w:rsidR="00203418" w:rsidRDefault="00203418" w:rsidP="00203418">
      <w:pPr>
        <w:pStyle w:val="ListParagraph"/>
        <w:numPr>
          <w:ilvl w:val="1"/>
          <w:numId w:val="2"/>
        </w:numPr>
        <w:spacing w:after="0" w:line="240" w:lineRule="auto"/>
        <w:ind w:left="810"/>
        <w:rPr>
          <w:rFonts w:ascii="Arial" w:hAnsi="Arial" w:cs="Arial"/>
          <w:b/>
          <w:sz w:val="24"/>
          <w:szCs w:val="24"/>
        </w:rPr>
      </w:pPr>
      <w:r>
        <w:rPr>
          <w:rFonts w:ascii="Arial" w:hAnsi="Arial" w:cs="Arial"/>
          <w:b/>
          <w:sz w:val="24"/>
          <w:szCs w:val="24"/>
        </w:rPr>
        <w:t>How do you ensure that p</w:t>
      </w:r>
      <w:r w:rsidRPr="00E8173B">
        <w:rPr>
          <w:rFonts w:ascii="Arial" w:hAnsi="Arial" w:cs="Arial"/>
          <w:b/>
          <w:sz w:val="24"/>
          <w:szCs w:val="24"/>
        </w:rPr>
        <w:t>roviders receive timely (e.g., at least quarterly) information on measures used in the</w:t>
      </w:r>
      <w:r>
        <w:rPr>
          <w:rFonts w:ascii="Arial" w:hAnsi="Arial" w:cs="Arial"/>
          <w:b/>
          <w:sz w:val="24"/>
          <w:szCs w:val="24"/>
        </w:rPr>
        <w:t>ir</w:t>
      </w:r>
      <w:r w:rsidRPr="00E8173B">
        <w:rPr>
          <w:rFonts w:ascii="Arial" w:hAnsi="Arial" w:cs="Arial"/>
          <w:b/>
          <w:sz w:val="24"/>
          <w:szCs w:val="24"/>
        </w:rPr>
        <w:t xml:space="preserve"> VBP arrangements</w:t>
      </w:r>
      <w:r>
        <w:rPr>
          <w:rFonts w:ascii="Arial" w:hAnsi="Arial" w:cs="Arial"/>
          <w:b/>
          <w:sz w:val="24"/>
          <w:szCs w:val="24"/>
        </w:rPr>
        <w:t>?</w:t>
      </w:r>
    </w:p>
    <w:p w14:paraId="5174144A" w14:textId="77777777" w:rsidR="00203418" w:rsidRDefault="00203418" w:rsidP="00203418">
      <w:pPr>
        <w:spacing w:after="0" w:line="240" w:lineRule="auto"/>
        <w:contextualSpacing/>
        <w:rPr>
          <w:rFonts w:ascii="Arial" w:hAnsi="Arial" w:cs="Arial"/>
          <w:b/>
          <w:sz w:val="24"/>
          <w:szCs w:val="24"/>
        </w:rPr>
      </w:pPr>
    </w:p>
    <w:sdt>
      <w:sdtPr>
        <w:rPr>
          <w:rFonts w:ascii="Arial" w:hAnsi="Arial" w:cs="Arial"/>
          <w:color w:val="4472C4" w:themeColor="accent5"/>
        </w:rPr>
        <w:id w:val="-118693217"/>
        <w:placeholder>
          <w:docPart w:val="10D9544E742E4F639B32F554AF981E30"/>
        </w:placeholder>
        <w:showingPlcHdr/>
      </w:sdtPr>
      <w:sdtEndPr/>
      <w:sdtContent>
        <w:p w14:paraId="6D3B2F1A" w14:textId="77777777" w:rsidR="00203418" w:rsidRDefault="00203418" w:rsidP="00203418">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BBD3835" w14:textId="77777777" w:rsidR="00203418" w:rsidRDefault="00203418" w:rsidP="00444635">
      <w:pPr>
        <w:pStyle w:val="ListParagraph"/>
        <w:spacing w:after="0" w:line="240" w:lineRule="auto"/>
        <w:ind w:left="810"/>
        <w:rPr>
          <w:rFonts w:ascii="Arial" w:hAnsi="Arial" w:cs="Arial"/>
          <w:b/>
          <w:bCs/>
          <w:sz w:val="24"/>
          <w:szCs w:val="24"/>
        </w:rPr>
      </w:pPr>
    </w:p>
    <w:p w14:paraId="343A4E9E" w14:textId="258D359E" w:rsidR="003D0E20" w:rsidRPr="00013DCC" w:rsidRDefault="0074205E" w:rsidP="00013DCC">
      <w:pPr>
        <w:pStyle w:val="ListParagraph"/>
        <w:numPr>
          <w:ilvl w:val="1"/>
          <w:numId w:val="2"/>
        </w:numPr>
        <w:spacing w:after="0" w:line="240" w:lineRule="auto"/>
        <w:ind w:left="810"/>
        <w:rPr>
          <w:rFonts w:ascii="Arial" w:hAnsi="Arial" w:cs="Arial"/>
          <w:b/>
          <w:bCs/>
          <w:sz w:val="24"/>
          <w:szCs w:val="24"/>
        </w:rPr>
      </w:pPr>
      <w:r>
        <w:rPr>
          <w:rFonts w:ascii="Arial" w:hAnsi="Arial" w:cs="Arial"/>
          <w:b/>
          <w:bCs/>
          <w:sz w:val="24"/>
          <w:szCs w:val="24"/>
        </w:rPr>
        <w:t>What</w:t>
      </w:r>
      <w:r w:rsidR="003D0E20">
        <w:rPr>
          <w:rFonts w:ascii="Arial" w:hAnsi="Arial" w:cs="Arial"/>
          <w:b/>
          <w:bCs/>
          <w:sz w:val="24"/>
          <w:szCs w:val="24"/>
        </w:rPr>
        <w:t xml:space="preserve"> specific </w:t>
      </w:r>
      <w:r w:rsidR="00587A53">
        <w:rPr>
          <w:rFonts w:ascii="Arial" w:hAnsi="Arial" w:cs="Arial"/>
          <w:b/>
          <w:bCs/>
          <w:sz w:val="24"/>
          <w:szCs w:val="24"/>
        </w:rPr>
        <w:t xml:space="preserve">health </w:t>
      </w:r>
      <w:r w:rsidR="003D0E20">
        <w:rPr>
          <w:rFonts w:ascii="Arial" w:hAnsi="Arial" w:cs="Arial"/>
          <w:b/>
          <w:bCs/>
          <w:sz w:val="24"/>
          <w:szCs w:val="24"/>
        </w:rPr>
        <w:t xml:space="preserve">IT tools </w:t>
      </w:r>
      <w:r>
        <w:rPr>
          <w:rFonts w:ascii="Arial" w:hAnsi="Arial" w:cs="Arial"/>
          <w:b/>
          <w:bCs/>
          <w:sz w:val="24"/>
          <w:szCs w:val="24"/>
        </w:rPr>
        <w:t>do you use</w:t>
      </w:r>
      <w:r w:rsidR="003D0E20">
        <w:rPr>
          <w:rFonts w:ascii="Arial" w:hAnsi="Arial" w:cs="Arial"/>
          <w:b/>
          <w:bCs/>
          <w:sz w:val="24"/>
          <w:szCs w:val="24"/>
        </w:rPr>
        <w:t xml:space="preserve"> to deliver information to providers</w:t>
      </w:r>
      <w:r w:rsidR="00284AA7">
        <w:rPr>
          <w:rFonts w:ascii="Arial" w:hAnsi="Arial" w:cs="Arial"/>
          <w:b/>
          <w:bCs/>
          <w:sz w:val="24"/>
          <w:szCs w:val="24"/>
        </w:rPr>
        <w:t xml:space="preserve"> (list and provide a brief description of each</w:t>
      </w:r>
      <w:r w:rsidR="000061BE">
        <w:rPr>
          <w:rFonts w:ascii="Arial" w:hAnsi="Arial" w:cs="Arial"/>
          <w:b/>
          <w:bCs/>
          <w:sz w:val="24"/>
          <w:szCs w:val="24"/>
        </w:rPr>
        <w:t>)</w:t>
      </w:r>
      <w:r>
        <w:rPr>
          <w:rFonts w:ascii="Arial" w:hAnsi="Arial" w:cs="Arial"/>
          <w:b/>
          <w:bCs/>
          <w:sz w:val="24"/>
          <w:szCs w:val="24"/>
        </w:rPr>
        <w:t>?</w:t>
      </w:r>
    </w:p>
    <w:p w14:paraId="540A440A" w14:textId="356EC380" w:rsidR="003D0E20" w:rsidRDefault="003D0E20" w:rsidP="003D0E20">
      <w:pPr>
        <w:spacing w:after="0" w:line="240" w:lineRule="auto"/>
        <w:contextualSpacing/>
        <w:rPr>
          <w:rFonts w:ascii="Arial" w:hAnsi="Arial" w:cs="Arial"/>
          <w:b/>
          <w:sz w:val="24"/>
          <w:szCs w:val="24"/>
        </w:rPr>
      </w:pPr>
    </w:p>
    <w:p w14:paraId="62273218" w14:textId="2A8FE854" w:rsidR="00AF4785" w:rsidRPr="00444635" w:rsidRDefault="00474DD2" w:rsidP="00444635">
      <w:pPr>
        <w:pStyle w:val="ListParagraph"/>
        <w:spacing w:after="0" w:line="240" w:lineRule="auto"/>
        <w:ind w:left="810"/>
        <w:rPr>
          <w:rFonts w:ascii="Arial" w:hAnsi="Arial" w:cs="Arial"/>
          <w:color w:val="4472C4" w:themeColor="accent5"/>
        </w:rPr>
      </w:pPr>
      <w:sdt>
        <w:sdtPr>
          <w:rPr>
            <w:rFonts w:ascii="Arial" w:hAnsi="Arial" w:cs="Arial"/>
            <w:color w:val="4472C4" w:themeColor="accent5"/>
          </w:rPr>
          <w:id w:val="-2037269858"/>
          <w:placeholder>
            <w:docPart w:val="ADCCCE99C63E46BE97D8B0B564D90A59"/>
          </w:placeholder>
          <w:showingPlcHdr/>
        </w:sdtPr>
        <w:sdtEndPr/>
        <w:sdtContent>
          <w:r w:rsidR="003D0E20" w:rsidRPr="00E8173B">
            <w:rPr>
              <w:rStyle w:val="PlaceholderText"/>
              <w:rFonts w:ascii="Arial" w:hAnsi="Arial" w:cs="Arial"/>
              <w:color w:val="4472C4" w:themeColor="accent5"/>
            </w:rPr>
            <w:t>Click or tap here to enter text.</w:t>
          </w:r>
        </w:sdtContent>
      </w:sdt>
    </w:p>
    <w:p w14:paraId="1464E356" w14:textId="77777777" w:rsidR="00F24240" w:rsidRPr="00E8173B" w:rsidRDefault="00F24240" w:rsidP="00444635">
      <w:pPr>
        <w:pStyle w:val="ListParagraph"/>
      </w:pPr>
    </w:p>
    <w:p w14:paraId="006D2B9A" w14:textId="6CB90989" w:rsidR="00D636D3" w:rsidRPr="00E8173B" w:rsidRDefault="00442CE8" w:rsidP="00013DCC">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 xml:space="preserve">One way to support </w:t>
      </w:r>
      <w:r w:rsidR="00DD53DE">
        <w:rPr>
          <w:rFonts w:ascii="Arial" w:hAnsi="Arial" w:cs="Arial"/>
          <w:b/>
          <w:bCs/>
          <w:sz w:val="24"/>
          <w:szCs w:val="24"/>
        </w:rPr>
        <w:t xml:space="preserve">providers in meeting the quality metrics used in VBP arrangements is by helping to identify patients who require intervention. </w:t>
      </w:r>
      <w:r w:rsidR="008253D0">
        <w:rPr>
          <w:rFonts w:ascii="Arial" w:hAnsi="Arial" w:cs="Arial"/>
          <w:b/>
          <w:bCs/>
          <w:sz w:val="24"/>
          <w:szCs w:val="24"/>
        </w:rPr>
        <w:t>D</w:t>
      </w:r>
      <w:r w:rsidR="00F866D0">
        <w:rPr>
          <w:rFonts w:ascii="Arial" w:hAnsi="Arial" w:cs="Arial"/>
          <w:b/>
          <w:bCs/>
          <w:sz w:val="24"/>
          <w:szCs w:val="24"/>
        </w:rPr>
        <w:t>escribe</w:t>
      </w:r>
      <w:r w:rsidR="7AC51F83" w:rsidRPr="7D154C9F">
        <w:rPr>
          <w:rFonts w:ascii="Arial" w:hAnsi="Arial" w:cs="Arial"/>
          <w:b/>
          <w:bCs/>
          <w:sz w:val="24"/>
          <w:szCs w:val="24"/>
        </w:rPr>
        <w:t xml:space="preserve"> </w:t>
      </w:r>
      <w:r w:rsidR="5907E321" w:rsidRPr="7D154C9F">
        <w:rPr>
          <w:rFonts w:ascii="Arial" w:hAnsi="Arial" w:cs="Arial"/>
          <w:b/>
          <w:bCs/>
          <w:sz w:val="24"/>
          <w:szCs w:val="24"/>
        </w:rPr>
        <w:t xml:space="preserve">how your CCO </w:t>
      </w:r>
      <w:r w:rsidR="5907E321" w:rsidRPr="00444635">
        <w:rPr>
          <w:rFonts w:ascii="Arial" w:hAnsi="Arial" w:cs="Arial"/>
          <w:b/>
          <w:bCs/>
          <w:sz w:val="24"/>
          <w:szCs w:val="24"/>
        </w:rPr>
        <w:t>uses</w:t>
      </w:r>
      <w:r w:rsidR="1A972E84" w:rsidRPr="00444635">
        <w:rPr>
          <w:rFonts w:ascii="Arial" w:hAnsi="Arial" w:cs="Arial"/>
          <w:b/>
          <w:sz w:val="24"/>
          <w:szCs w:val="24"/>
        </w:rPr>
        <w:t xml:space="preserve"> </w:t>
      </w:r>
      <w:r w:rsidR="5907E321" w:rsidRPr="7D154C9F">
        <w:rPr>
          <w:rFonts w:ascii="Arial" w:hAnsi="Arial" w:cs="Arial"/>
          <w:b/>
          <w:bCs/>
          <w:sz w:val="24"/>
          <w:szCs w:val="24"/>
        </w:rPr>
        <w:t xml:space="preserve">data for population management to identify specific patients </w:t>
      </w:r>
      <w:r w:rsidR="2F9C3868" w:rsidRPr="7D154C9F">
        <w:rPr>
          <w:rFonts w:ascii="Arial" w:hAnsi="Arial" w:cs="Arial"/>
          <w:b/>
          <w:bCs/>
          <w:sz w:val="24"/>
          <w:szCs w:val="24"/>
        </w:rPr>
        <w:t>requiring</w:t>
      </w:r>
      <w:r w:rsidR="5907E321" w:rsidRPr="7D154C9F">
        <w:rPr>
          <w:rFonts w:ascii="Arial" w:hAnsi="Arial" w:cs="Arial"/>
          <w:b/>
          <w:bCs/>
          <w:sz w:val="24"/>
          <w:szCs w:val="24"/>
        </w:rPr>
        <w:t xml:space="preserve"> intervention</w:t>
      </w:r>
      <w:r w:rsidR="2C1ED650" w:rsidRPr="7D154C9F">
        <w:rPr>
          <w:rFonts w:ascii="Arial" w:hAnsi="Arial" w:cs="Arial"/>
          <w:b/>
          <w:bCs/>
          <w:sz w:val="24"/>
          <w:szCs w:val="24"/>
        </w:rPr>
        <w:t xml:space="preserve">, </w:t>
      </w:r>
      <w:r w:rsidR="5907E321" w:rsidRPr="7D154C9F">
        <w:rPr>
          <w:rFonts w:ascii="Arial" w:hAnsi="Arial" w:cs="Arial"/>
          <w:b/>
          <w:bCs/>
          <w:sz w:val="24"/>
          <w:szCs w:val="24"/>
        </w:rPr>
        <w:t>includ</w:t>
      </w:r>
      <w:r w:rsidR="2C1ED650" w:rsidRPr="7D154C9F">
        <w:rPr>
          <w:rFonts w:ascii="Arial" w:hAnsi="Arial" w:cs="Arial"/>
          <w:b/>
          <w:bCs/>
          <w:sz w:val="24"/>
          <w:szCs w:val="24"/>
        </w:rPr>
        <w:t>ing</w:t>
      </w:r>
      <w:r w:rsidR="5907E321" w:rsidRPr="7D154C9F">
        <w:rPr>
          <w:rFonts w:ascii="Arial" w:hAnsi="Arial" w:cs="Arial"/>
          <w:b/>
          <w:bCs/>
          <w:sz w:val="24"/>
          <w:szCs w:val="24"/>
        </w:rPr>
        <w:t xml:space="preserve"> data on risk stratification and member characteristics that can inform </w:t>
      </w:r>
      <w:r w:rsidR="2C1ED650" w:rsidRPr="7D154C9F">
        <w:rPr>
          <w:rFonts w:ascii="Arial" w:hAnsi="Arial" w:cs="Arial"/>
          <w:b/>
          <w:bCs/>
          <w:sz w:val="24"/>
          <w:szCs w:val="24"/>
        </w:rPr>
        <w:t xml:space="preserve">the </w:t>
      </w:r>
      <w:r w:rsidR="5907E321" w:rsidRPr="7D154C9F">
        <w:rPr>
          <w:rFonts w:ascii="Arial" w:hAnsi="Arial" w:cs="Arial"/>
          <w:b/>
          <w:bCs/>
          <w:sz w:val="24"/>
          <w:szCs w:val="24"/>
        </w:rPr>
        <w:t>target</w:t>
      </w:r>
      <w:r w:rsidR="2C1ED650" w:rsidRPr="7D154C9F">
        <w:rPr>
          <w:rFonts w:ascii="Arial" w:hAnsi="Arial" w:cs="Arial"/>
          <w:b/>
          <w:bCs/>
          <w:sz w:val="24"/>
          <w:szCs w:val="24"/>
        </w:rPr>
        <w:t>ing of</w:t>
      </w:r>
      <w:r w:rsidR="5907E321" w:rsidRPr="7D154C9F">
        <w:rPr>
          <w:rFonts w:ascii="Arial" w:hAnsi="Arial" w:cs="Arial"/>
          <w:b/>
          <w:bCs/>
          <w:sz w:val="24"/>
          <w:szCs w:val="24"/>
        </w:rPr>
        <w:t xml:space="preserve"> interventions to improve outcomes. </w:t>
      </w:r>
      <w:r w:rsidR="00854E00">
        <w:rPr>
          <w:rFonts w:ascii="Arial" w:hAnsi="Arial" w:cs="Arial"/>
          <w:b/>
          <w:sz w:val="24"/>
          <w:szCs w:val="24"/>
        </w:rPr>
        <w:t>N</w:t>
      </w:r>
      <w:r w:rsidR="007458B5">
        <w:rPr>
          <w:rFonts w:ascii="Arial" w:hAnsi="Arial" w:cs="Arial"/>
          <w:b/>
          <w:sz w:val="24"/>
          <w:szCs w:val="24"/>
        </w:rPr>
        <w:t>ote any changes since May 2024.</w:t>
      </w:r>
    </w:p>
    <w:bookmarkEnd w:id="4"/>
    <w:p w14:paraId="570295DF" w14:textId="77777777" w:rsidR="00A875DC" w:rsidRPr="00E8173B" w:rsidRDefault="00A875DC" w:rsidP="00871F12">
      <w:pPr>
        <w:spacing w:after="0" w:line="240" w:lineRule="auto"/>
        <w:ind w:left="360"/>
        <w:contextualSpacing/>
        <w:rPr>
          <w:rFonts w:ascii="Arial" w:hAnsi="Arial" w:cs="Arial"/>
          <w:b/>
          <w:sz w:val="24"/>
          <w:szCs w:val="24"/>
        </w:rPr>
      </w:pPr>
    </w:p>
    <w:sdt>
      <w:sdtPr>
        <w:rPr>
          <w:rFonts w:ascii="Arial" w:hAnsi="Arial" w:cs="Arial"/>
          <w:color w:val="4472C4" w:themeColor="accent5"/>
        </w:rPr>
        <w:id w:val="-20787682"/>
        <w:placeholder>
          <w:docPart w:val="DefaultPlaceholder_-1854013440"/>
        </w:placeholder>
        <w:showingPlcHdr/>
      </w:sdtPr>
      <w:sdtEndPr/>
      <w:sdtContent>
        <w:p w14:paraId="273440AD" w14:textId="7ED2DAC3" w:rsidR="000D5C42" w:rsidRPr="00E8173B" w:rsidRDefault="001E60A8" w:rsidP="00444635">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7E8438F" w14:textId="7E8AF8E4" w:rsidR="000D5C42" w:rsidRPr="00E8173B" w:rsidRDefault="000D5C42" w:rsidP="00871F12">
      <w:pPr>
        <w:spacing w:after="0" w:line="240" w:lineRule="auto"/>
        <w:contextualSpacing/>
        <w:rPr>
          <w:rStyle w:val="Strong"/>
          <w:rFonts w:ascii="Arial" w:hAnsi="Arial" w:cs="Arial"/>
          <w:b w:val="0"/>
          <w:bCs w:val="0"/>
          <w:color w:val="4472C4" w:themeColor="accent5"/>
        </w:rPr>
      </w:pPr>
    </w:p>
    <w:p w14:paraId="36D3CB8D" w14:textId="336B5666" w:rsidR="006C6F7F" w:rsidRDefault="006C6F7F" w:rsidP="006C6F7F">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 xml:space="preserve">Does your CCO routinely provide transaction-level cost and utilization data (“raw claims data”) for attributed patients’ total cost of care to providers participating in risk-based VPB arrangements? If so, do you provide this data automatically to all providers participating in </w:t>
      </w:r>
      <w:proofErr w:type="gramStart"/>
      <w:r>
        <w:rPr>
          <w:rFonts w:ascii="Arial" w:hAnsi="Arial" w:cs="Arial"/>
          <w:b/>
          <w:bCs/>
          <w:sz w:val="24"/>
          <w:szCs w:val="24"/>
        </w:rPr>
        <w:t>risk-based</w:t>
      </w:r>
      <w:proofErr w:type="gramEnd"/>
      <w:r>
        <w:rPr>
          <w:rFonts w:ascii="Arial" w:hAnsi="Arial" w:cs="Arial"/>
          <w:b/>
          <w:bCs/>
          <w:sz w:val="24"/>
          <w:szCs w:val="24"/>
        </w:rPr>
        <w:t xml:space="preserve"> VBP arrangements or only upon request?</w:t>
      </w:r>
    </w:p>
    <w:p w14:paraId="40260A54" w14:textId="77777777" w:rsidR="006C6F7F" w:rsidRPr="00E8173B" w:rsidRDefault="006C6F7F" w:rsidP="00444635">
      <w:pPr>
        <w:spacing w:after="0" w:line="240" w:lineRule="auto"/>
        <w:contextualSpacing/>
        <w:rPr>
          <w:rFonts w:ascii="Arial" w:hAnsi="Arial" w:cs="Arial"/>
          <w:b/>
          <w:sz w:val="24"/>
          <w:szCs w:val="24"/>
        </w:rPr>
      </w:pPr>
    </w:p>
    <w:sdt>
      <w:sdtPr>
        <w:rPr>
          <w:rFonts w:ascii="Arial" w:hAnsi="Arial" w:cs="Arial"/>
        </w:rPr>
        <w:id w:val="-1526706135"/>
        <w:placeholder>
          <w:docPart w:val="3F5AF04EAC75445796F9693556BCB8F8"/>
        </w:placeholder>
      </w:sdtPr>
      <w:sdtEndPr/>
      <w:sdtContent>
        <w:p w14:paraId="0E671DF9" w14:textId="1023B8CE" w:rsidR="006C6F7F" w:rsidRPr="00E8173B" w:rsidRDefault="006C6F7F" w:rsidP="006C6F7F">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0CEC6E8E" w14:textId="77777777" w:rsidR="006C6F7F" w:rsidRPr="00444635" w:rsidRDefault="006C6F7F" w:rsidP="00444635">
      <w:pPr>
        <w:spacing w:after="0" w:line="240" w:lineRule="auto"/>
        <w:rPr>
          <w:rFonts w:ascii="Arial" w:hAnsi="Arial" w:cs="Arial"/>
          <w:b/>
          <w:bCs/>
          <w:sz w:val="24"/>
          <w:szCs w:val="24"/>
        </w:rPr>
      </w:pPr>
    </w:p>
    <w:p w14:paraId="36B6D064" w14:textId="5EF8A5E1" w:rsidR="002C40ED" w:rsidRDefault="00B121DA" w:rsidP="00B121DA">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 xml:space="preserve">Using the </w:t>
      </w:r>
      <w:r w:rsidR="00251FAD">
        <w:rPr>
          <w:rFonts w:ascii="Arial" w:hAnsi="Arial" w:cs="Arial"/>
          <w:b/>
          <w:bCs/>
          <w:sz w:val="24"/>
          <w:szCs w:val="24"/>
        </w:rPr>
        <w:t>table</w:t>
      </w:r>
      <w:r>
        <w:rPr>
          <w:rFonts w:ascii="Arial" w:hAnsi="Arial" w:cs="Arial"/>
          <w:b/>
          <w:bCs/>
          <w:sz w:val="24"/>
          <w:szCs w:val="24"/>
        </w:rPr>
        <w:t xml:space="preserve"> below, indicate </w:t>
      </w:r>
      <w:r w:rsidR="00775538">
        <w:rPr>
          <w:rFonts w:ascii="Arial" w:hAnsi="Arial" w:cs="Arial"/>
          <w:b/>
          <w:bCs/>
          <w:sz w:val="24"/>
          <w:szCs w:val="24"/>
        </w:rPr>
        <w:t xml:space="preserve">(a) </w:t>
      </w:r>
      <w:r>
        <w:rPr>
          <w:rFonts w:ascii="Arial" w:hAnsi="Arial" w:cs="Arial"/>
          <w:b/>
          <w:bCs/>
          <w:sz w:val="24"/>
          <w:szCs w:val="24"/>
        </w:rPr>
        <w:t xml:space="preserve">which </w:t>
      </w:r>
      <w:r w:rsidR="00576301">
        <w:rPr>
          <w:rFonts w:ascii="Arial" w:hAnsi="Arial" w:cs="Arial"/>
          <w:b/>
          <w:bCs/>
          <w:sz w:val="24"/>
          <w:szCs w:val="24"/>
        </w:rPr>
        <w:t>types of data</w:t>
      </w:r>
      <w:r w:rsidR="00624413">
        <w:rPr>
          <w:rFonts w:ascii="Arial" w:hAnsi="Arial" w:cs="Arial"/>
          <w:b/>
          <w:bCs/>
          <w:sz w:val="24"/>
          <w:szCs w:val="24"/>
        </w:rPr>
        <w:t xml:space="preserve"> files</w:t>
      </w:r>
      <w:r w:rsidR="00576301">
        <w:rPr>
          <w:rFonts w:ascii="Arial" w:hAnsi="Arial" w:cs="Arial"/>
          <w:b/>
          <w:bCs/>
          <w:sz w:val="24"/>
          <w:szCs w:val="24"/>
        </w:rPr>
        <w:t>, p</w:t>
      </w:r>
      <w:r w:rsidR="00D32ADB">
        <w:rPr>
          <w:rFonts w:ascii="Arial" w:hAnsi="Arial" w:cs="Arial"/>
          <w:b/>
          <w:bCs/>
          <w:sz w:val="24"/>
          <w:szCs w:val="24"/>
        </w:rPr>
        <w:t xml:space="preserve">repared reports, or dashboards </w:t>
      </w:r>
      <w:r w:rsidR="00550ABF">
        <w:rPr>
          <w:rFonts w:ascii="Arial" w:hAnsi="Arial" w:cs="Arial"/>
          <w:b/>
          <w:bCs/>
          <w:sz w:val="24"/>
          <w:szCs w:val="24"/>
        </w:rPr>
        <w:t xml:space="preserve">you </w:t>
      </w:r>
      <w:r w:rsidR="007737BD">
        <w:rPr>
          <w:rFonts w:ascii="Arial" w:hAnsi="Arial" w:cs="Arial"/>
          <w:b/>
          <w:bCs/>
          <w:sz w:val="24"/>
          <w:szCs w:val="24"/>
        </w:rPr>
        <w:t xml:space="preserve">make available to providers in each </w:t>
      </w:r>
      <w:r w:rsidR="00E94693">
        <w:rPr>
          <w:rFonts w:ascii="Arial" w:hAnsi="Arial" w:cs="Arial"/>
          <w:b/>
          <w:bCs/>
          <w:sz w:val="24"/>
          <w:szCs w:val="24"/>
        </w:rPr>
        <w:t xml:space="preserve">type of </w:t>
      </w:r>
      <w:r w:rsidR="007737BD">
        <w:rPr>
          <w:rFonts w:ascii="Arial" w:hAnsi="Arial" w:cs="Arial"/>
          <w:b/>
          <w:bCs/>
          <w:sz w:val="24"/>
          <w:szCs w:val="24"/>
        </w:rPr>
        <w:t xml:space="preserve">HCP-LAN </w:t>
      </w:r>
      <w:r w:rsidR="00F956B4">
        <w:rPr>
          <w:rFonts w:ascii="Arial" w:hAnsi="Arial" w:cs="Arial"/>
          <w:b/>
          <w:bCs/>
          <w:sz w:val="24"/>
          <w:szCs w:val="24"/>
        </w:rPr>
        <w:t>VBP arrangement</w:t>
      </w:r>
      <w:r w:rsidR="003B07F2">
        <w:rPr>
          <w:rFonts w:ascii="Arial" w:hAnsi="Arial" w:cs="Arial"/>
          <w:b/>
          <w:bCs/>
          <w:sz w:val="24"/>
          <w:szCs w:val="24"/>
        </w:rPr>
        <w:t>,</w:t>
      </w:r>
      <w:r w:rsidR="00775538">
        <w:rPr>
          <w:rFonts w:ascii="Arial" w:hAnsi="Arial" w:cs="Arial"/>
          <w:b/>
          <w:bCs/>
          <w:sz w:val="24"/>
          <w:szCs w:val="24"/>
        </w:rPr>
        <w:t xml:space="preserve"> (</w:t>
      </w:r>
      <w:r w:rsidR="006245A8">
        <w:rPr>
          <w:rFonts w:ascii="Arial" w:hAnsi="Arial" w:cs="Arial"/>
          <w:b/>
          <w:bCs/>
          <w:sz w:val="24"/>
          <w:szCs w:val="24"/>
        </w:rPr>
        <w:t>b</w:t>
      </w:r>
      <w:r w:rsidR="00775538">
        <w:rPr>
          <w:rFonts w:ascii="Arial" w:hAnsi="Arial" w:cs="Arial"/>
          <w:b/>
          <w:bCs/>
          <w:sz w:val="24"/>
          <w:szCs w:val="24"/>
        </w:rPr>
        <w:t>)</w:t>
      </w:r>
      <w:r w:rsidR="00A230F2">
        <w:rPr>
          <w:rFonts w:ascii="Arial" w:hAnsi="Arial" w:cs="Arial"/>
          <w:b/>
          <w:bCs/>
          <w:sz w:val="24"/>
          <w:szCs w:val="24"/>
        </w:rPr>
        <w:t xml:space="preserve"> how often</w:t>
      </w:r>
      <w:r w:rsidR="00775538">
        <w:rPr>
          <w:rFonts w:ascii="Arial" w:hAnsi="Arial" w:cs="Arial"/>
          <w:b/>
          <w:bCs/>
          <w:sz w:val="24"/>
          <w:szCs w:val="24"/>
        </w:rPr>
        <w:t xml:space="preserve"> you</w:t>
      </w:r>
      <w:r w:rsidR="00B62ED2">
        <w:rPr>
          <w:rFonts w:ascii="Arial" w:hAnsi="Arial" w:cs="Arial"/>
          <w:b/>
          <w:bCs/>
          <w:sz w:val="24"/>
          <w:szCs w:val="24"/>
        </w:rPr>
        <w:t xml:space="preserve"> make the data available</w:t>
      </w:r>
      <w:r w:rsidR="003B07F2">
        <w:rPr>
          <w:rFonts w:ascii="Arial" w:hAnsi="Arial" w:cs="Arial"/>
          <w:b/>
          <w:bCs/>
          <w:sz w:val="24"/>
          <w:szCs w:val="24"/>
        </w:rPr>
        <w:t>,</w:t>
      </w:r>
      <w:r w:rsidR="00A230F2">
        <w:rPr>
          <w:rFonts w:ascii="Arial" w:hAnsi="Arial" w:cs="Arial"/>
          <w:b/>
          <w:bCs/>
          <w:sz w:val="24"/>
          <w:szCs w:val="24"/>
        </w:rPr>
        <w:t xml:space="preserve"> </w:t>
      </w:r>
      <w:r w:rsidR="00424C9C">
        <w:rPr>
          <w:rFonts w:ascii="Arial" w:hAnsi="Arial" w:cs="Arial"/>
          <w:b/>
          <w:bCs/>
          <w:sz w:val="24"/>
          <w:szCs w:val="24"/>
        </w:rPr>
        <w:t xml:space="preserve">and </w:t>
      </w:r>
      <w:r w:rsidR="00B62ED2">
        <w:rPr>
          <w:rFonts w:ascii="Arial" w:hAnsi="Arial" w:cs="Arial"/>
          <w:b/>
          <w:bCs/>
          <w:sz w:val="24"/>
          <w:szCs w:val="24"/>
        </w:rPr>
        <w:t>(</w:t>
      </w:r>
      <w:r w:rsidR="006245A8">
        <w:rPr>
          <w:rFonts w:ascii="Arial" w:hAnsi="Arial" w:cs="Arial"/>
          <w:b/>
          <w:bCs/>
          <w:sz w:val="24"/>
          <w:szCs w:val="24"/>
        </w:rPr>
        <w:t>c</w:t>
      </w:r>
      <w:r w:rsidR="00B62ED2">
        <w:rPr>
          <w:rFonts w:ascii="Arial" w:hAnsi="Arial" w:cs="Arial"/>
          <w:b/>
          <w:bCs/>
          <w:sz w:val="24"/>
          <w:szCs w:val="24"/>
        </w:rPr>
        <w:t xml:space="preserve">) </w:t>
      </w:r>
      <w:r w:rsidR="00AE2E06">
        <w:rPr>
          <w:rFonts w:ascii="Arial" w:hAnsi="Arial" w:cs="Arial"/>
          <w:b/>
          <w:bCs/>
          <w:sz w:val="24"/>
          <w:szCs w:val="24"/>
        </w:rPr>
        <w:t>how the in</w:t>
      </w:r>
      <w:r w:rsidR="006027B2">
        <w:rPr>
          <w:rFonts w:ascii="Arial" w:hAnsi="Arial" w:cs="Arial"/>
          <w:b/>
          <w:bCs/>
          <w:sz w:val="24"/>
          <w:szCs w:val="24"/>
        </w:rPr>
        <w:t>formation is provided</w:t>
      </w:r>
      <w:r w:rsidR="00E25BF2">
        <w:rPr>
          <w:rFonts w:ascii="Arial" w:hAnsi="Arial" w:cs="Arial"/>
          <w:b/>
          <w:bCs/>
          <w:sz w:val="24"/>
          <w:szCs w:val="24"/>
        </w:rPr>
        <w:t xml:space="preserve"> (please include the name of the tool)</w:t>
      </w:r>
      <w:r w:rsidR="00F956B4">
        <w:rPr>
          <w:rFonts w:ascii="Arial" w:hAnsi="Arial" w:cs="Arial"/>
          <w:b/>
          <w:bCs/>
          <w:sz w:val="24"/>
          <w:szCs w:val="24"/>
        </w:rPr>
        <w:t>.</w:t>
      </w:r>
    </w:p>
    <w:p w14:paraId="45CAC6A7" w14:textId="77777777" w:rsidR="008F6263" w:rsidRDefault="008F6263" w:rsidP="008F6263">
      <w:pPr>
        <w:spacing w:after="0" w:line="240" w:lineRule="auto"/>
        <w:rPr>
          <w:rFonts w:ascii="Arial" w:hAnsi="Arial" w:cs="Arial"/>
          <w:b/>
          <w:bCs/>
          <w:sz w:val="24"/>
          <w:szCs w:val="24"/>
        </w:rPr>
      </w:pPr>
    </w:p>
    <w:p w14:paraId="771503BA" w14:textId="0400A293" w:rsidR="00380D26" w:rsidRPr="005B354E" w:rsidRDefault="001135B5">
      <w:pPr>
        <w:spacing w:after="0" w:line="240" w:lineRule="auto"/>
        <w:ind w:left="360"/>
        <w:rPr>
          <w:rFonts w:ascii="Arial" w:hAnsi="Arial" w:cs="Arial"/>
          <w:sz w:val="24"/>
          <w:szCs w:val="24"/>
        </w:rPr>
      </w:pPr>
      <w:r w:rsidRPr="00444635">
        <w:rPr>
          <w:rFonts w:ascii="Arial" w:hAnsi="Arial" w:cs="Arial"/>
          <w:b/>
          <w:bCs/>
          <w:sz w:val="24"/>
          <w:szCs w:val="24"/>
        </w:rPr>
        <w:t>For reference:</w:t>
      </w:r>
      <w:r>
        <w:rPr>
          <w:rFonts w:ascii="Arial" w:hAnsi="Arial" w:cs="Arial"/>
          <w:sz w:val="24"/>
          <w:szCs w:val="24"/>
        </w:rPr>
        <w:t xml:space="preserve"> </w:t>
      </w:r>
      <w:r w:rsidR="008F6263" w:rsidRPr="00444635">
        <w:rPr>
          <w:rFonts w:ascii="Arial" w:hAnsi="Arial" w:cs="Arial"/>
          <w:sz w:val="24"/>
          <w:szCs w:val="24"/>
        </w:rPr>
        <w:t>Online interactive dashboards are websites where providers can configure settings to view performance reporting for different CCO populations, time periods, etc. Shared bidirectional platforms integrate electronic health record data from providers with CCO administrative data (</w:t>
      </w:r>
      <w:r w:rsidR="005B354E">
        <w:rPr>
          <w:rFonts w:ascii="Arial" w:hAnsi="Arial" w:cs="Arial"/>
          <w:sz w:val="24"/>
          <w:szCs w:val="24"/>
        </w:rPr>
        <w:t>such as</w:t>
      </w:r>
      <w:r w:rsidR="008F6263" w:rsidRPr="00444635">
        <w:rPr>
          <w:rFonts w:ascii="Arial" w:hAnsi="Arial" w:cs="Arial"/>
          <w:sz w:val="24"/>
          <w:szCs w:val="24"/>
        </w:rPr>
        <w:t>: Arcadia</w:t>
      </w:r>
      <w:r w:rsidR="005B354E" w:rsidRPr="005B354E">
        <w:rPr>
          <w:rFonts w:ascii="Arial" w:hAnsi="Arial" w:cs="Arial"/>
          <w:color w:val="000000"/>
          <w:sz w:val="24"/>
          <w:szCs w:val="24"/>
        </w:rPr>
        <w:t xml:space="preserve">, </w:t>
      </w:r>
      <w:proofErr w:type="spellStart"/>
      <w:r w:rsidR="005B354E" w:rsidRPr="005B354E">
        <w:rPr>
          <w:rFonts w:ascii="Arial" w:hAnsi="Arial" w:cs="Arial"/>
          <w:color w:val="000000"/>
          <w:sz w:val="24"/>
          <w:szCs w:val="24"/>
        </w:rPr>
        <w:t>Azara</w:t>
      </w:r>
      <w:proofErr w:type="spellEnd"/>
      <w:r w:rsidR="005B354E" w:rsidRPr="005B354E">
        <w:rPr>
          <w:rFonts w:ascii="Arial" w:hAnsi="Arial" w:cs="Arial"/>
          <w:color w:val="000000"/>
          <w:sz w:val="24"/>
          <w:szCs w:val="24"/>
        </w:rPr>
        <w:t>, Epic Payer Platform</w:t>
      </w:r>
      <w:r w:rsidR="008F6263" w:rsidRPr="005B354E">
        <w:rPr>
          <w:rFonts w:ascii="Arial" w:hAnsi="Arial" w:cs="Arial"/>
          <w:sz w:val="24"/>
          <w:szCs w:val="24"/>
        </w:rPr>
        <w:t xml:space="preserve">). </w:t>
      </w:r>
    </w:p>
    <w:p w14:paraId="095D08E0" w14:textId="77777777" w:rsidR="00AF4785" w:rsidRPr="005B354E" w:rsidRDefault="00AF4785">
      <w:pPr>
        <w:spacing w:after="0" w:line="240" w:lineRule="auto"/>
        <w:ind w:left="360"/>
        <w:rPr>
          <w:rFonts w:ascii="Arial" w:hAnsi="Arial" w:cs="Arial"/>
          <w:sz w:val="24"/>
          <w:szCs w:val="24"/>
        </w:rPr>
      </w:pPr>
    </w:p>
    <w:p w14:paraId="0A5C78F4" w14:textId="77777777" w:rsidR="00AF4785" w:rsidRDefault="00AF4785">
      <w:pPr>
        <w:spacing w:after="0" w:line="240" w:lineRule="auto"/>
        <w:ind w:left="360"/>
        <w:rPr>
          <w:rFonts w:ascii="Arial" w:hAnsi="Arial" w:cs="Arial"/>
          <w:sz w:val="24"/>
          <w:szCs w:val="24"/>
        </w:rPr>
      </w:pPr>
    </w:p>
    <w:p w14:paraId="5152BEFB" w14:textId="77777777" w:rsidR="00AF4785" w:rsidRDefault="00AF4785">
      <w:pPr>
        <w:spacing w:after="0" w:line="240" w:lineRule="auto"/>
        <w:ind w:left="360"/>
        <w:rPr>
          <w:rFonts w:ascii="Arial" w:hAnsi="Arial" w:cs="Arial"/>
          <w:sz w:val="24"/>
          <w:szCs w:val="24"/>
        </w:rPr>
      </w:pPr>
    </w:p>
    <w:p w14:paraId="1CC0760D" w14:textId="77777777" w:rsidR="00AF4785" w:rsidRDefault="00AF4785" w:rsidP="00444635">
      <w:pPr>
        <w:spacing w:after="0" w:line="240" w:lineRule="auto"/>
        <w:ind w:left="360"/>
        <w:rPr>
          <w:rFonts w:ascii="Arial" w:hAnsi="Arial" w:cs="Arial"/>
          <w:sz w:val="24"/>
          <w:szCs w:val="24"/>
        </w:rPr>
      </w:pPr>
    </w:p>
    <w:p w14:paraId="0F2B02DA" w14:textId="77777777" w:rsidR="00DF48E9" w:rsidRDefault="00DF48E9" w:rsidP="00444635">
      <w:pPr>
        <w:spacing w:after="0" w:line="240" w:lineRule="auto"/>
        <w:ind w:left="360"/>
        <w:rPr>
          <w:rFonts w:ascii="Arial" w:hAnsi="Arial" w:cs="Arial"/>
          <w:sz w:val="24"/>
          <w:szCs w:val="24"/>
        </w:rPr>
      </w:pPr>
    </w:p>
    <w:p w14:paraId="5C16C433" w14:textId="77777777" w:rsidR="00DF48E9" w:rsidRPr="00444635" w:rsidRDefault="00DF48E9" w:rsidP="00444635">
      <w:pPr>
        <w:spacing w:after="0" w:line="240" w:lineRule="auto"/>
        <w:ind w:left="360"/>
        <w:rPr>
          <w:rFonts w:ascii="Arial" w:hAnsi="Arial" w:cs="Arial"/>
          <w:sz w:val="24"/>
          <w:szCs w:val="24"/>
        </w:rPr>
      </w:pPr>
    </w:p>
    <w:p w14:paraId="6F9F11E2" w14:textId="2769A238" w:rsidR="00AA2CF2" w:rsidRPr="00444635" w:rsidRDefault="00AA2CF2" w:rsidP="00EC4F9C">
      <w:pPr>
        <w:spacing w:after="0" w:line="240" w:lineRule="auto"/>
        <w:rPr>
          <w:rStyle w:val="Strong"/>
          <w:rFonts w:ascii="Arial" w:hAnsi="Arial" w:cs="Arial"/>
          <w:sz w:val="24"/>
          <w:szCs w:val="24"/>
        </w:rPr>
      </w:pPr>
    </w:p>
    <w:tbl>
      <w:tblPr>
        <w:tblStyle w:val="TableGrid"/>
        <w:tblW w:w="9603" w:type="dxa"/>
        <w:tblInd w:w="360" w:type="dxa"/>
        <w:tblBorders>
          <w:top w:val="none" w:sz="0" w:space="0" w:color="auto"/>
          <w:left w:val="none" w:sz="0" w:space="0" w:color="auto"/>
          <w:bottom w:val="none" w:sz="0" w:space="0" w:color="auto"/>
          <w:right w:val="none" w:sz="0" w:space="0" w:color="auto"/>
          <w:insideH w:val="dotted" w:sz="4" w:space="0" w:color="auto"/>
          <w:insideV w:val="dotted" w:sz="4" w:space="0" w:color="auto"/>
        </w:tblBorders>
        <w:shd w:val="clear" w:color="auto" w:fill="D9D9D9" w:themeFill="background1" w:themeFillShade="D9"/>
        <w:tblLook w:val="04A0" w:firstRow="1" w:lastRow="0" w:firstColumn="1" w:lastColumn="0" w:noHBand="0" w:noVBand="1"/>
      </w:tblPr>
      <w:tblGrid>
        <w:gridCol w:w="1890"/>
        <w:gridCol w:w="900"/>
        <w:gridCol w:w="900"/>
        <w:gridCol w:w="990"/>
        <w:gridCol w:w="1710"/>
        <w:gridCol w:w="3213"/>
      </w:tblGrid>
      <w:tr w:rsidR="007E6ACB" w14:paraId="1713B1EB" w14:textId="77777777" w:rsidTr="00444635">
        <w:trPr>
          <w:trHeight w:val="515"/>
        </w:trPr>
        <w:tc>
          <w:tcPr>
            <w:tcW w:w="1890" w:type="dxa"/>
            <w:shd w:val="clear" w:color="auto" w:fill="D9D9D9" w:themeFill="background1" w:themeFillShade="D9"/>
          </w:tcPr>
          <w:p w14:paraId="65459731" w14:textId="77777777" w:rsidR="00246387" w:rsidRDefault="00246387">
            <w:pPr>
              <w:rPr>
                <w:rStyle w:val="Strong"/>
                <w:rFonts w:ascii="Arial" w:hAnsi="Arial" w:cs="Arial"/>
                <w:b w:val="0"/>
                <w:bCs w:val="0"/>
                <w:color w:val="4472C4" w:themeColor="accent5"/>
              </w:rPr>
            </w:pPr>
          </w:p>
        </w:tc>
        <w:tc>
          <w:tcPr>
            <w:tcW w:w="900" w:type="dxa"/>
            <w:shd w:val="clear" w:color="auto" w:fill="D9D9D9" w:themeFill="background1" w:themeFillShade="D9"/>
          </w:tcPr>
          <w:p w14:paraId="39C6109D" w14:textId="1A80F665" w:rsidR="00246387" w:rsidRPr="00444635" w:rsidRDefault="0048366A" w:rsidP="00444635">
            <w:pPr>
              <w:jc w:val="center"/>
              <w:rPr>
                <w:rStyle w:val="Strong"/>
                <w:rFonts w:ascii="Arial" w:hAnsi="Arial" w:cs="Arial"/>
                <w:b w:val="0"/>
              </w:rPr>
            </w:pPr>
            <w:r>
              <w:rPr>
                <w:rStyle w:val="Strong"/>
                <w:rFonts w:ascii="Arial" w:hAnsi="Arial" w:cs="Arial"/>
                <w:b w:val="0"/>
              </w:rPr>
              <w:t>HCP</w:t>
            </w:r>
            <w:r w:rsidR="00056114">
              <w:rPr>
                <w:rStyle w:val="Strong"/>
                <w:rFonts w:ascii="Arial" w:hAnsi="Arial" w:cs="Arial"/>
                <w:b w:val="0"/>
              </w:rPr>
              <w:t>-</w:t>
            </w:r>
            <w:r w:rsidR="00380D26">
              <w:rPr>
                <w:rStyle w:val="Strong"/>
                <w:rFonts w:ascii="Arial" w:hAnsi="Arial" w:cs="Arial"/>
                <w:b w:val="0"/>
              </w:rPr>
              <w:t xml:space="preserve">LAN </w:t>
            </w:r>
            <w:r w:rsidR="00246387" w:rsidRPr="00EC4F9C">
              <w:rPr>
                <w:rStyle w:val="Strong"/>
                <w:rFonts w:ascii="Arial" w:hAnsi="Arial" w:cs="Arial"/>
                <w:b w:val="0"/>
              </w:rPr>
              <w:t>2C</w:t>
            </w:r>
          </w:p>
        </w:tc>
        <w:tc>
          <w:tcPr>
            <w:tcW w:w="900" w:type="dxa"/>
            <w:shd w:val="clear" w:color="auto" w:fill="D9D9D9" w:themeFill="background1" w:themeFillShade="D9"/>
          </w:tcPr>
          <w:p w14:paraId="7E781A64" w14:textId="60792F12" w:rsidR="00246387" w:rsidRPr="00444635" w:rsidRDefault="00056114" w:rsidP="00444635">
            <w:pPr>
              <w:jc w:val="center"/>
              <w:rPr>
                <w:rStyle w:val="Strong"/>
                <w:rFonts w:ascii="Arial" w:hAnsi="Arial" w:cs="Arial"/>
                <w:b w:val="0"/>
              </w:rPr>
            </w:pPr>
            <w:r>
              <w:rPr>
                <w:rStyle w:val="Strong"/>
                <w:rFonts w:ascii="Arial" w:hAnsi="Arial" w:cs="Arial"/>
                <w:b w:val="0"/>
              </w:rPr>
              <w:t>HCP-</w:t>
            </w:r>
            <w:r w:rsidR="00380D26">
              <w:rPr>
                <w:rStyle w:val="Strong"/>
                <w:rFonts w:ascii="Arial" w:hAnsi="Arial" w:cs="Arial"/>
                <w:b w:val="0"/>
              </w:rPr>
              <w:t xml:space="preserve">LAN </w:t>
            </w:r>
            <w:r w:rsidR="00246387" w:rsidRPr="00EC4F9C">
              <w:rPr>
                <w:rStyle w:val="Strong"/>
                <w:rFonts w:ascii="Arial" w:hAnsi="Arial" w:cs="Arial"/>
                <w:b w:val="0"/>
              </w:rPr>
              <w:t>3A/B</w:t>
            </w:r>
          </w:p>
        </w:tc>
        <w:tc>
          <w:tcPr>
            <w:tcW w:w="990" w:type="dxa"/>
            <w:shd w:val="clear" w:color="auto" w:fill="D9D9D9" w:themeFill="background1" w:themeFillShade="D9"/>
          </w:tcPr>
          <w:p w14:paraId="7AE435B2" w14:textId="240FB017" w:rsidR="00246387" w:rsidRPr="00444635" w:rsidRDefault="00056114" w:rsidP="00444635">
            <w:pPr>
              <w:jc w:val="center"/>
              <w:rPr>
                <w:rStyle w:val="Strong"/>
                <w:rFonts w:ascii="Arial" w:hAnsi="Arial" w:cs="Arial"/>
                <w:b w:val="0"/>
              </w:rPr>
            </w:pPr>
            <w:r>
              <w:rPr>
                <w:rStyle w:val="Strong"/>
                <w:rFonts w:ascii="Arial" w:hAnsi="Arial" w:cs="Arial"/>
                <w:b w:val="0"/>
              </w:rPr>
              <w:t>HCP-</w:t>
            </w:r>
            <w:r w:rsidR="00380D26">
              <w:rPr>
                <w:rStyle w:val="Strong"/>
                <w:rFonts w:ascii="Arial" w:hAnsi="Arial" w:cs="Arial"/>
                <w:b w:val="0"/>
              </w:rPr>
              <w:t xml:space="preserve">LAN </w:t>
            </w:r>
            <w:r w:rsidR="00246387" w:rsidRPr="00EC4F9C">
              <w:rPr>
                <w:rStyle w:val="Strong"/>
                <w:rFonts w:ascii="Arial" w:hAnsi="Arial" w:cs="Arial"/>
                <w:b w:val="0"/>
              </w:rPr>
              <w:t>4</w:t>
            </w:r>
          </w:p>
        </w:tc>
        <w:tc>
          <w:tcPr>
            <w:tcW w:w="1710" w:type="dxa"/>
            <w:shd w:val="clear" w:color="auto" w:fill="D9D9D9" w:themeFill="background1" w:themeFillShade="D9"/>
          </w:tcPr>
          <w:p w14:paraId="32CBE824" w14:textId="0E3DFC0A" w:rsidR="00246387" w:rsidRPr="008C1927" w:rsidRDefault="00246387">
            <w:pPr>
              <w:jc w:val="center"/>
              <w:rPr>
                <w:rStyle w:val="Strong"/>
                <w:rFonts w:ascii="Arial" w:hAnsi="Arial" w:cs="Arial"/>
                <w:b w:val="0"/>
              </w:rPr>
            </w:pPr>
            <w:r>
              <w:rPr>
                <w:rStyle w:val="Strong"/>
                <w:rFonts w:ascii="Arial" w:hAnsi="Arial" w:cs="Arial"/>
                <w:b w:val="0"/>
              </w:rPr>
              <w:t>Frequency</w:t>
            </w:r>
          </w:p>
        </w:tc>
        <w:tc>
          <w:tcPr>
            <w:tcW w:w="3213" w:type="dxa"/>
            <w:shd w:val="clear" w:color="auto" w:fill="D9D9D9" w:themeFill="background1" w:themeFillShade="D9"/>
          </w:tcPr>
          <w:p w14:paraId="5D61D1F9" w14:textId="77777777" w:rsidR="0048366A" w:rsidRDefault="00246387">
            <w:pPr>
              <w:jc w:val="center"/>
              <w:rPr>
                <w:rStyle w:val="Strong"/>
                <w:rFonts w:ascii="Arial" w:hAnsi="Arial" w:cs="Arial"/>
                <w:b w:val="0"/>
              </w:rPr>
            </w:pPr>
            <w:r w:rsidRPr="008C1927">
              <w:rPr>
                <w:rStyle w:val="Strong"/>
                <w:rFonts w:ascii="Arial" w:hAnsi="Arial" w:cs="Arial"/>
                <w:b w:val="0"/>
              </w:rPr>
              <w:t>H</w:t>
            </w:r>
            <w:r w:rsidRPr="00444635">
              <w:rPr>
                <w:rStyle w:val="Strong"/>
                <w:rFonts w:ascii="Arial" w:hAnsi="Arial" w:cs="Arial"/>
                <w:b w:val="0"/>
              </w:rPr>
              <w:t xml:space="preserve">ow is this </w:t>
            </w:r>
            <w:proofErr w:type="gramStart"/>
            <w:r w:rsidRPr="00444635">
              <w:rPr>
                <w:rStyle w:val="Strong"/>
                <w:rFonts w:ascii="Arial" w:hAnsi="Arial" w:cs="Arial"/>
                <w:b w:val="0"/>
              </w:rPr>
              <w:t>information</w:t>
            </w:r>
            <w:proofErr w:type="gramEnd"/>
            <w:r>
              <w:rPr>
                <w:rStyle w:val="Strong"/>
                <w:rFonts w:ascii="Arial" w:hAnsi="Arial" w:cs="Arial"/>
                <w:b w:val="0"/>
              </w:rPr>
              <w:t xml:space="preserve"> </w:t>
            </w:r>
          </w:p>
          <w:p w14:paraId="3F51870F" w14:textId="568F955C" w:rsidR="00246387" w:rsidRPr="008C1927" w:rsidRDefault="00246387">
            <w:pPr>
              <w:jc w:val="center"/>
              <w:rPr>
                <w:rStyle w:val="Strong"/>
                <w:rFonts w:ascii="Arial" w:hAnsi="Arial" w:cs="Arial"/>
                <w:b w:val="0"/>
              </w:rPr>
            </w:pPr>
            <w:r>
              <w:rPr>
                <w:rStyle w:val="Strong"/>
                <w:rFonts w:ascii="Arial" w:hAnsi="Arial" w:cs="Arial"/>
                <w:b w:val="0"/>
              </w:rPr>
              <w:t>being provided?</w:t>
            </w:r>
          </w:p>
        </w:tc>
      </w:tr>
      <w:tr w:rsidR="007E6ACB" w14:paraId="2C697DD0" w14:textId="77777777" w:rsidTr="00444635">
        <w:trPr>
          <w:trHeight w:val="1030"/>
        </w:trPr>
        <w:tc>
          <w:tcPr>
            <w:tcW w:w="1890" w:type="dxa"/>
            <w:shd w:val="clear" w:color="auto" w:fill="D9D9D9" w:themeFill="background1" w:themeFillShade="D9"/>
          </w:tcPr>
          <w:p w14:paraId="602EC6CE" w14:textId="076BFDB7" w:rsidR="00246387" w:rsidRPr="00EC4F9C" w:rsidRDefault="00246387">
            <w:pPr>
              <w:rPr>
                <w:rStyle w:val="Strong"/>
                <w:rFonts w:ascii="Arial" w:hAnsi="Arial" w:cs="Arial"/>
                <w:b w:val="0"/>
              </w:rPr>
            </w:pPr>
            <w:r w:rsidRPr="00444635">
              <w:rPr>
                <w:rStyle w:val="Strong"/>
                <w:rFonts w:ascii="Arial" w:hAnsi="Arial" w:cs="Arial"/>
                <w:b w:val="0"/>
              </w:rPr>
              <w:t>Attribution files</w:t>
            </w:r>
            <w:r w:rsidR="005D35E1">
              <w:rPr>
                <w:rStyle w:val="Strong"/>
                <w:rFonts w:ascii="Arial" w:hAnsi="Arial" w:cs="Arial"/>
                <w:b w:val="0"/>
              </w:rPr>
              <w:t>, i</w:t>
            </w:r>
            <w:r w:rsidRPr="00EC4F9C">
              <w:rPr>
                <w:rStyle w:val="Strong"/>
                <w:rFonts w:ascii="Arial" w:hAnsi="Arial" w:cs="Arial"/>
                <w:b w:val="0"/>
              </w:rPr>
              <w:t>ncluding dates of coverage</w:t>
            </w:r>
          </w:p>
        </w:tc>
        <w:tc>
          <w:tcPr>
            <w:tcW w:w="900" w:type="dxa"/>
            <w:shd w:val="clear" w:color="auto" w:fill="auto"/>
          </w:tcPr>
          <w:p w14:paraId="33841FAA" w14:textId="77777777" w:rsidR="00246387" w:rsidRDefault="00474DD2">
            <w:pPr>
              <w:rPr>
                <w:rFonts w:ascii="Arial" w:eastAsia="MS Gothic" w:hAnsi="Arial" w:cs="Arial"/>
              </w:rPr>
            </w:pPr>
            <w:sdt>
              <w:sdtPr>
                <w:rPr>
                  <w:rFonts w:ascii="Arial" w:eastAsia="MS Gothic" w:hAnsi="Arial" w:cs="Arial"/>
                </w:rPr>
                <w:id w:val="-1115372678"/>
                <w:placeholder>
                  <w:docPart w:val="C6D8B59EBAA34874AC9101BE5D30A659"/>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3FAC449E" w14:textId="7AF8B1EB" w:rsidR="00246387" w:rsidRDefault="00474DD2" w:rsidP="0059107B">
            <w:pPr>
              <w:rPr>
                <w:rFonts w:ascii="Arial" w:eastAsia="MS Gothic" w:hAnsi="Arial" w:cs="Arial"/>
              </w:rPr>
            </w:pPr>
            <w:sdt>
              <w:sdtPr>
                <w:rPr>
                  <w:rFonts w:ascii="Arial" w:eastAsia="MS Gothic" w:hAnsi="Arial" w:cs="Arial"/>
                </w:rPr>
                <w:id w:val="-1950624394"/>
                <w:placeholder>
                  <w:docPart w:val="7951125AAB814E01B245FF1F108B2064"/>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7D8DAC97" w14:textId="325F8865" w:rsidR="00246387" w:rsidRDefault="00246387">
            <w:pPr>
              <w:rPr>
                <w:rStyle w:val="Strong"/>
                <w:rFonts w:ascii="Arial" w:hAnsi="Arial" w:cs="Arial"/>
                <w:b w:val="0"/>
                <w:bCs w:val="0"/>
                <w:color w:val="4472C4" w:themeColor="accent5"/>
              </w:rPr>
            </w:pPr>
          </w:p>
        </w:tc>
        <w:tc>
          <w:tcPr>
            <w:tcW w:w="900" w:type="dxa"/>
            <w:shd w:val="clear" w:color="auto" w:fill="auto"/>
          </w:tcPr>
          <w:p w14:paraId="5689BB79" w14:textId="77777777" w:rsidR="00246387" w:rsidRDefault="00474DD2" w:rsidP="0059107B">
            <w:pPr>
              <w:rPr>
                <w:rFonts w:ascii="Arial" w:eastAsia="MS Gothic" w:hAnsi="Arial" w:cs="Arial"/>
              </w:rPr>
            </w:pPr>
            <w:sdt>
              <w:sdtPr>
                <w:rPr>
                  <w:rFonts w:ascii="Arial" w:eastAsia="MS Gothic" w:hAnsi="Arial" w:cs="Arial"/>
                  <w:b/>
                  <w:bCs/>
                </w:rPr>
                <w:id w:val="1749538528"/>
                <w:placeholder>
                  <w:docPart w:val="CA85DF4FA9E8410BBA238016A1909517"/>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7CE9F6A2" w14:textId="77777777" w:rsidR="00246387" w:rsidRDefault="00474DD2" w:rsidP="0059107B">
            <w:pPr>
              <w:rPr>
                <w:rFonts w:ascii="Arial" w:eastAsia="MS Gothic" w:hAnsi="Arial" w:cs="Arial"/>
              </w:rPr>
            </w:pPr>
            <w:sdt>
              <w:sdtPr>
                <w:rPr>
                  <w:rFonts w:ascii="Arial" w:eastAsia="MS Gothic" w:hAnsi="Arial" w:cs="Arial"/>
                </w:rPr>
                <w:id w:val="-1313636647"/>
                <w:placeholder>
                  <w:docPart w:val="FA86998BC09347628D17A63096DF418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3F23224E"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7991AEF1" w14:textId="77777777" w:rsidR="00246387" w:rsidRDefault="00474DD2" w:rsidP="0059107B">
            <w:pPr>
              <w:rPr>
                <w:rFonts w:ascii="Arial" w:eastAsia="MS Gothic" w:hAnsi="Arial" w:cs="Arial"/>
              </w:rPr>
            </w:pPr>
            <w:sdt>
              <w:sdtPr>
                <w:rPr>
                  <w:rFonts w:ascii="Arial" w:eastAsia="MS Gothic" w:hAnsi="Arial" w:cs="Arial"/>
                  <w:b/>
                  <w:bCs/>
                </w:rPr>
                <w:id w:val="395407700"/>
                <w:placeholder>
                  <w:docPart w:val="F8E5C334E2AA4445BFA9BB1C331BDA6F"/>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64F15300" w14:textId="77777777" w:rsidR="00246387" w:rsidRDefault="00474DD2" w:rsidP="0059107B">
            <w:pPr>
              <w:rPr>
                <w:rFonts w:ascii="Arial" w:eastAsia="MS Gothic" w:hAnsi="Arial" w:cs="Arial"/>
              </w:rPr>
            </w:pPr>
            <w:sdt>
              <w:sdtPr>
                <w:rPr>
                  <w:rFonts w:ascii="Arial" w:eastAsia="MS Gothic" w:hAnsi="Arial" w:cs="Arial"/>
                </w:rPr>
                <w:id w:val="134844438"/>
                <w:placeholder>
                  <w:docPart w:val="79ABFD71090544B9A0232CC22BE95AD1"/>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754F44DE"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22136923" w14:textId="3483EED0" w:rsidR="00056114" w:rsidRDefault="00474DD2" w:rsidP="00056114">
            <w:pPr>
              <w:rPr>
                <w:rFonts w:ascii="Arial" w:eastAsia="MS Gothic" w:hAnsi="Arial" w:cs="Arial"/>
              </w:rPr>
            </w:pPr>
            <w:sdt>
              <w:sdtPr>
                <w:rPr>
                  <w:rFonts w:ascii="Arial" w:eastAsia="MS Gothic" w:hAnsi="Arial" w:cs="Arial"/>
                  <w:b/>
                  <w:bCs/>
                </w:rPr>
                <w:id w:val="-362134607"/>
                <w:placeholder>
                  <w:docPart w:val="3373E8D9EFF0431F86193A7CD9AFB81E"/>
                </w:placeholder>
                <w14:checkbox>
                  <w14:checked w14:val="0"/>
                  <w14:checkedState w14:val="2612" w14:font="MS Gothic"/>
                  <w14:uncheckedState w14:val="2610" w14:font="MS Gothic"/>
                </w14:checkbox>
              </w:sdtPr>
              <w:sdtEndPr/>
              <w:sdtContent>
                <w:r w:rsidR="00056114">
                  <w:rPr>
                    <w:rFonts w:ascii="MS Gothic" w:eastAsia="MS Gothic" w:hAnsi="MS Gothic" w:cs="Arial" w:hint="eastAsia"/>
                  </w:rPr>
                  <w:t>☐</w:t>
                </w:r>
              </w:sdtContent>
            </w:sdt>
            <w:r w:rsidR="00056114">
              <w:rPr>
                <w:rFonts w:ascii="Arial" w:eastAsia="MS Gothic" w:hAnsi="Arial" w:cs="Arial"/>
              </w:rPr>
              <w:t xml:space="preserve"> </w:t>
            </w:r>
            <w:r w:rsidR="00114F73">
              <w:rPr>
                <w:rFonts w:ascii="Arial" w:eastAsia="MS Gothic" w:hAnsi="Arial" w:cs="Arial"/>
              </w:rPr>
              <w:t>Weekly</w:t>
            </w:r>
          </w:p>
          <w:p w14:paraId="5DB53A55" w14:textId="038F1C10" w:rsidR="00056114" w:rsidRDefault="00474DD2" w:rsidP="00056114">
            <w:pPr>
              <w:rPr>
                <w:rFonts w:ascii="Arial" w:eastAsia="MS Gothic" w:hAnsi="Arial" w:cs="Arial"/>
              </w:rPr>
            </w:pPr>
            <w:sdt>
              <w:sdtPr>
                <w:rPr>
                  <w:rFonts w:ascii="Arial" w:eastAsia="MS Gothic" w:hAnsi="Arial" w:cs="Arial"/>
                </w:rPr>
                <w:id w:val="943657775"/>
                <w:placeholder>
                  <w:docPart w:val="767CAB6875954901BFC2636AC6EE657C"/>
                </w:placeholder>
                <w14:checkbox>
                  <w14:checked w14:val="0"/>
                  <w14:checkedState w14:val="2612" w14:font="MS Gothic"/>
                  <w14:uncheckedState w14:val="2610" w14:font="MS Gothic"/>
                </w14:checkbox>
              </w:sdtPr>
              <w:sdtEndPr/>
              <w:sdtContent>
                <w:r w:rsidR="00056114">
                  <w:rPr>
                    <w:rFonts w:ascii="MS Gothic" w:eastAsia="MS Gothic" w:hAnsi="MS Gothic" w:cs="Arial" w:hint="eastAsia"/>
                  </w:rPr>
                  <w:t>☐</w:t>
                </w:r>
              </w:sdtContent>
            </w:sdt>
            <w:r w:rsidR="00056114">
              <w:rPr>
                <w:rFonts w:ascii="Arial" w:eastAsia="MS Gothic" w:hAnsi="Arial" w:cs="Arial"/>
              </w:rPr>
              <w:t xml:space="preserve"> </w:t>
            </w:r>
            <w:r w:rsidR="00114F73">
              <w:rPr>
                <w:rFonts w:ascii="Arial" w:eastAsia="MS Gothic" w:hAnsi="Arial" w:cs="Arial"/>
              </w:rPr>
              <w:t>Monthly</w:t>
            </w:r>
          </w:p>
          <w:p w14:paraId="17FA7391" w14:textId="412095C7" w:rsidR="00114F73" w:rsidRDefault="00474DD2" w:rsidP="00114F73">
            <w:pPr>
              <w:rPr>
                <w:rFonts w:ascii="Arial" w:eastAsia="MS Gothic" w:hAnsi="Arial" w:cs="Arial"/>
              </w:rPr>
            </w:pPr>
            <w:sdt>
              <w:sdtPr>
                <w:rPr>
                  <w:rFonts w:ascii="Arial" w:eastAsia="MS Gothic" w:hAnsi="Arial" w:cs="Arial"/>
                  <w:b/>
                  <w:bCs/>
                </w:rPr>
                <w:id w:val="-1963955830"/>
                <w:placeholder>
                  <w:docPart w:val="8DC8890263E6434AA17E4766CAB364DE"/>
                </w:placeholder>
                <w14:checkbox>
                  <w14:checked w14:val="0"/>
                  <w14:checkedState w14:val="2612" w14:font="MS Gothic"/>
                  <w14:uncheckedState w14:val="2610" w14:font="MS Gothic"/>
                </w14:checkbox>
              </w:sdtPr>
              <w:sdtEndPr/>
              <w:sdtContent>
                <w:r w:rsidR="00114F73">
                  <w:rPr>
                    <w:rFonts w:ascii="MS Gothic" w:eastAsia="MS Gothic" w:hAnsi="MS Gothic" w:cs="Arial" w:hint="eastAsia"/>
                  </w:rPr>
                  <w:t>☐</w:t>
                </w:r>
              </w:sdtContent>
            </w:sdt>
            <w:r w:rsidR="00114F73">
              <w:rPr>
                <w:rFonts w:ascii="Arial" w:eastAsia="MS Gothic" w:hAnsi="Arial" w:cs="Arial"/>
              </w:rPr>
              <w:t xml:space="preserve"> Quarterly</w:t>
            </w:r>
          </w:p>
          <w:p w14:paraId="7E303705" w14:textId="1ABCA85C" w:rsidR="00114F73" w:rsidRDefault="00474DD2" w:rsidP="00114F73">
            <w:pPr>
              <w:rPr>
                <w:rFonts w:ascii="Arial" w:eastAsia="MS Gothic" w:hAnsi="Arial" w:cs="Arial"/>
              </w:rPr>
            </w:pPr>
            <w:sdt>
              <w:sdtPr>
                <w:rPr>
                  <w:rFonts w:ascii="Arial" w:eastAsia="MS Gothic" w:hAnsi="Arial" w:cs="Arial"/>
                </w:rPr>
                <w:id w:val="820467531"/>
                <w:placeholder>
                  <w:docPart w:val="2AC6E5F502D949F99C13AF60018D86DB"/>
                </w:placeholder>
                <w14:checkbox>
                  <w14:checked w14:val="0"/>
                  <w14:checkedState w14:val="2612" w14:font="MS Gothic"/>
                  <w14:uncheckedState w14:val="2610" w14:font="MS Gothic"/>
                </w14:checkbox>
              </w:sdtPr>
              <w:sdtEndPr/>
              <w:sdtContent>
                <w:r w:rsidR="00114F73">
                  <w:rPr>
                    <w:rFonts w:ascii="MS Gothic" w:eastAsia="MS Gothic" w:hAnsi="MS Gothic" w:cs="Arial" w:hint="eastAsia"/>
                  </w:rPr>
                  <w:t>☐</w:t>
                </w:r>
              </w:sdtContent>
            </w:sdt>
            <w:r w:rsidR="00114F73">
              <w:rPr>
                <w:rFonts w:ascii="Arial" w:eastAsia="MS Gothic" w:hAnsi="Arial" w:cs="Arial"/>
              </w:rPr>
              <w:t xml:space="preserve"> Other</w:t>
            </w:r>
          </w:p>
          <w:p w14:paraId="054936F8" w14:textId="77777777" w:rsidR="00246387" w:rsidRDefault="00246387" w:rsidP="008C1927">
            <w:pPr>
              <w:rPr>
                <w:rFonts w:ascii="Arial" w:eastAsia="MS Gothic" w:hAnsi="Arial" w:cs="Arial"/>
                <w:b/>
                <w:bCs/>
                <w:sz w:val="20"/>
                <w:szCs w:val="20"/>
              </w:rPr>
            </w:pPr>
          </w:p>
        </w:tc>
        <w:tc>
          <w:tcPr>
            <w:tcW w:w="3213" w:type="dxa"/>
            <w:shd w:val="clear" w:color="auto" w:fill="auto"/>
          </w:tcPr>
          <w:p w14:paraId="2B67A0C9" w14:textId="44D04739" w:rsidR="00246387" w:rsidRPr="00444635" w:rsidRDefault="00474DD2" w:rsidP="008C1927">
            <w:pPr>
              <w:rPr>
                <w:rFonts w:ascii="Arial" w:eastAsia="MS Gothic" w:hAnsi="Arial" w:cs="Arial"/>
                <w:sz w:val="20"/>
                <w:szCs w:val="20"/>
              </w:rPr>
            </w:pPr>
            <w:sdt>
              <w:sdtPr>
                <w:rPr>
                  <w:rFonts w:ascii="Arial" w:eastAsia="MS Gothic" w:hAnsi="Arial" w:cs="Arial"/>
                  <w:b/>
                  <w:bCs/>
                  <w:sz w:val="20"/>
                  <w:szCs w:val="20"/>
                </w:rPr>
                <w:id w:val="-506601674"/>
                <w:placeholder>
                  <w:docPart w:val="B6465D71EC2C4B64874B478D88CB5158"/>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419005D4" w14:textId="12C98DD0" w:rsidR="00246387" w:rsidRPr="00444635" w:rsidRDefault="00474DD2" w:rsidP="008C1927">
            <w:pPr>
              <w:rPr>
                <w:rFonts w:ascii="Arial" w:eastAsia="MS Gothic" w:hAnsi="Arial" w:cs="Arial"/>
                <w:sz w:val="20"/>
                <w:szCs w:val="20"/>
              </w:rPr>
            </w:pPr>
            <w:sdt>
              <w:sdtPr>
                <w:rPr>
                  <w:rFonts w:ascii="Arial" w:eastAsia="MS Gothic" w:hAnsi="Arial" w:cs="Arial"/>
                  <w:sz w:val="20"/>
                  <w:szCs w:val="20"/>
                </w:rPr>
                <w:id w:val="2115163422"/>
                <w:placeholder>
                  <w:docPart w:val="460DEB9DAEE24FD4A504E4D492490BD3"/>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21F55C65" w14:textId="19C8EE3F" w:rsidR="00246387" w:rsidRPr="00444635" w:rsidRDefault="00474DD2" w:rsidP="006B7722">
            <w:pPr>
              <w:rPr>
                <w:rFonts w:ascii="Arial" w:eastAsia="MS Gothic" w:hAnsi="Arial" w:cs="Arial"/>
                <w:sz w:val="20"/>
                <w:szCs w:val="20"/>
              </w:rPr>
            </w:pPr>
            <w:sdt>
              <w:sdtPr>
                <w:rPr>
                  <w:rFonts w:ascii="Arial" w:eastAsia="MS Gothic" w:hAnsi="Arial" w:cs="Arial"/>
                  <w:sz w:val="20"/>
                  <w:szCs w:val="20"/>
                </w:rPr>
                <w:id w:val="1220706267"/>
                <w:placeholder>
                  <w:docPart w:val="4A1BDB4CE06F450BA2578BB842731383"/>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7913E312" w14:textId="46AC6BF7" w:rsidR="00246387" w:rsidRPr="00444635" w:rsidRDefault="00246387" w:rsidP="00444635">
            <w:pPr>
              <w:contextualSpacing/>
              <w:rPr>
                <w:rFonts w:ascii="Arial" w:hAnsi="Arial" w:cs="Arial"/>
                <w:color w:val="4472C4" w:themeColor="accent5"/>
              </w:rPr>
            </w:pPr>
            <w:r w:rsidRPr="00444635">
              <w:rPr>
                <w:rFonts w:ascii="Arial" w:eastAsia="MS Gothic" w:hAnsi="Arial" w:cs="Arial"/>
                <w:sz w:val="20"/>
                <w:szCs w:val="20"/>
              </w:rPr>
              <w:t>Tool:</w:t>
            </w:r>
            <w:r w:rsidRPr="007E6ACB">
              <w:rPr>
                <w:rFonts w:ascii="Arial" w:hAnsi="Arial" w:cs="Arial"/>
              </w:rPr>
              <w:t xml:space="preserve"> </w:t>
            </w:r>
            <w:sdt>
              <w:sdtPr>
                <w:rPr>
                  <w:rFonts w:ascii="Arial" w:hAnsi="Arial" w:cs="Arial"/>
                </w:rPr>
                <w:id w:val="-1470666525"/>
                <w:placeholder>
                  <w:docPart w:val="FBD2BFCEA95C4CB78A2578D481F86E55"/>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1836EC1E" w14:textId="77777777" w:rsidTr="00444635">
        <w:trPr>
          <w:trHeight w:val="1030"/>
        </w:trPr>
        <w:tc>
          <w:tcPr>
            <w:tcW w:w="1890" w:type="dxa"/>
            <w:shd w:val="clear" w:color="auto" w:fill="D9D9D9" w:themeFill="background1" w:themeFillShade="D9"/>
          </w:tcPr>
          <w:p w14:paraId="3157450D" w14:textId="15D0EAFC" w:rsidR="00246387" w:rsidRPr="00444635" w:rsidRDefault="00246387">
            <w:pPr>
              <w:rPr>
                <w:rStyle w:val="Strong"/>
                <w:rFonts w:ascii="Arial" w:hAnsi="Arial" w:cs="Arial"/>
                <w:b w:val="0"/>
              </w:rPr>
            </w:pPr>
            <w:r w:rsidRPr="00444635">
              <w:rPr>
                <w:rStyle w:val="Strong"/>
                <w:rFonts w:ascii="Arial" w:hAnsi="Arial" w:cs="Arial"/>
                <w:b w:val="0"/>
              </w:rPr>
              <w:t xml:space="preserve">Quality </w:t>
            </w:r>
            <w:r w:rsidR="005223CF">
              <w:rPr>
                <w:rStyle w:val="Strong"/>
                <w:rFonts w:ascii="Arial" w:hAnsi="Arial" w:cs="Arial"/>
                <w:b w:val="0"/>
              </w:rPr>
              <w:t>p</w:t>
            </w:r>
            <w:r w:rsidRPr="00444635">
              <w:rPr>
                <w:rStyle w:val="Strong"/>
                <w:rFonts w:ascii="Arial" w:hAnsi="Arial" w:cs="Arial"/>
                <w:b w:val="0"/>
              </w:rPr>
              <w:t xml:space="preserve">erformance &amp; </w:t>
            </w:r>
            <w:r w:rsidR="005223CF">
              <w:rPr>
                <w:rStyle w:val="Strong"/>
                <w:rFonts w:ascii="Arial" w:hAnsi="Arial" w:cs="Arial"/>
                <w:b w:val="0"/>
              </w:rPr>
              <w:t>g</w:t>
            </w:r>
            <w:r w:rsidRPr="00444635">
              <w:rPr>
                <w:rStyle w:val="Strong"/>
                <w:rFonts w:ascii="Arial" w:hAnsi="Arial" w:cs="Arial"/>
                <w:b w:val="0"/>
              </w:rPr>
              <w:t>ap reports</w:t>
            </w:r>
          </w:p>
        </w:tc>
        <w:tc>
          <w:tcPr>
            <w:tcW w:w="900" w:type="dxa"/>
            <w:shd w:val="clear" w:color="auto" w:fill="auto"/>
          </w:tcPr>
          <w:p w14:paraId="0CCE8E79" w14:textId="77777777" w:rsidR="00246387" w:rsidRDefault="00474DD2" w:rsidP="0059107B">
            <w:pPr>
              <w:rPr>
                <w:rFonts w:ascii="Arial" w:eastAsia="MS Gothic" w:hAnsi="Arial" w:cs="Arial"/>
              </w:rPr>
            </w:pPr>
            <w:sdt>
              <w:sdtPr>
                <w:rPr>
                  <w:rFonts w:ascii="Arial" w:eastAsia="MS Gothic" w:hAnsi="Arial" w:cs="Arial"/>
                </w:rPr>
                <w:id w:val="1264037376"/>
                <w:placeholder>
                  <w:docPart w:val="31B642D57932457F84AFA4DDAB46890E"/>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6B3C7B64" w14:textId="77777777" w:rsidR="00246387" w:rsidRDefault="00474DD2" w:rsidP="0059107B">
            <w:pPr>
              <w:rPr>
                <w:rFonts w:ascii="Arial" w:eastAsia="MS Gothic" w:hAnsi="Arial" w:cs="Arial"/>
              </w:rPr>
            </w:pPr>
            <w:sdt>
              <w:sdtPr>
                <w:rPr>
                  <w:rFonts w:ascii="Arial" w:eastAsia="MS Gothic" w:hAnsi="Arial" w:cs="Arial"/>
                </w:rPr>
                <w:id w:val="-1403286235"/>
                <w:placeholder>
                  <w:docPart w:val="F4BA8762E6414A45A6B5D8CE29257A6B"/>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7C00E2A7"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6A560682" w14:textId="77777777" w:rsidR="00246387" w:rsidRDefault="00474DD2" w:rsidP="0059107B">
            <w:pPr>
              <w:rPr>
                <w:rFonts w:ascii="Arial" w:eastAsia="MS Gothic" w:hAnsi="Arial" w:cs="Arial"/>
              </w:rPr>
            </w:pPr>
            <w:sdt>
              <w:sdtPr>
                <w:rPr>
                  <w:rFonts w:ascii="Arial" w:eastAsia="MS Gothic" w:hAnsi="Arial" w:cs="Arial"/>
                  <w:b/>
                  <w:bCs/>
                </w:rPr>
                <w:id w:val="82345513"/>
                <w:placeholder>
                  <w:docPart w:val="9F6A6CE6E7A3431A8A7442D9FC80E797"/>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0144AB3B" w14:textId="77777777" w:rsidR="00246387" w:rsidRDefault="00474DD2" w:rsidP="0059107B">
            <w:pPr>
              <w:rPr>
                <w:rFonts w:ascii="Arial" w:eastAsia="MS Gothic" w:hAnsi="Arial" w:cs="Arial"/>
              </w:rPr>
            </w:pPr>
            <w:sdt>
              <w:sdtPr>
                <w:rPr>
                  <w:rFonts w:ascii="Arial" w:eastAsia="MS Gothic" w:hAnsi="Arial" w:cs="Arial"/>
                </w:rPr>
                <w:id w:val="1425912092"/>
                <w:placeholder>
                  <w:docPart w:val="C13301306DAE4A2EBA1F3780E48A9E9E"/>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49042631"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493F4BAF" w14:textId="77777777" w:rsidR="00246387" w:rsidRDefault="00474DD2" w:rsidP="0059107B">
            <w:pPr>
              <w:rPr>
                <w:rFonts w:ascii="Arial" w:eastAsia="MS Gothic" w:hAnsi="Arial" w:cs="Arial"/>
              </w:rPr>
            </w:pPr>
            <w:sdt>
              <w:sdtPr>
                <w:rPr>
                  <w:rFonts w:ascii="Arial" w:eastAsia="MS Gothic" w:hAnsi="Arial" w:cs="Arial"/>
                  <w:b/>
                  <w:bCs/>
                </w:rPr>
                <w:id w:val="435790703"/>
                <w:placeholder>
                  <w:docPart w:val="431C949BDB90427894C878042E09280A"/>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1C47636D" w14:textId="77777777" w:rsidR="00246387" w:rsidRDefault="00474DD2" w:rsidP="0059107B">
            <w:pPr>
              <w:rPr>
                <w:rFonts w:ascii="Arial" w:eastAsia="MS Gothic" w:hAnsi="Arial" w:cs="Arial"/>
              </w:rPr>
            </w:pPr>
            <w:sdt>
              <w:sdtPr>
                <w:rPr>
                  <w:rFonts w:ascii="Arial" w:eastAsia="MS Gothic" w:hAnsi="Arial" w:cs="Arial"/>
                </w:rPr>
                <w:id w:val="1205534949"/>
                <w:placeholder>
                  <w:docPart w:val="9C1DF4B8885F49279EA295FE462D35F4"/>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2D451CF2"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49451D89" w14:textId="77777777" w:rsidR="008719F2" w:rsidRDefault="00474DD2" w:rsidP="008719F2">
            <w:pPr>
              <w:rPr>
                <w:rFonts w:ascii="Arial" w:eastAsia="MS Gothic" w:hAnsi="Arial" w:cs="Arial"/>
              </w:rPr>
            </w:pPr>
            <w:sdt>
              <w:sdtPr>
                <w:rPr>
                  <w:rFonts w:ascii="Arial" w:eastAsia="MS Gothic" w:hAnsi="Arial" w:cs="Arial"/>
                  <w:b/>
                  <w:bCs/>
                </w:rPr>
                <w:id w:val="-1149816662"/>
                <w:placeholder>
                  <w:docPart w:val="84F2822B92ED4858ACA8695C90A898C8"/>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7B8AF266" w14:textId="77777777" w:rsidR="008719F2" w:rsidRDefault="00474DD2" w:rsidP="008719F2">
            <w:pPr>
              <w:rPr>
                <w:rFonts w:ascii="Arial" w:eastAsia="MS Gothic" w:hAnsi="Arial" w:cs="Arial"/>
              </w:rPr>
            </w:pPr>
            <w:sdt>
              <w:sdtPr>
                <w:rPr>
                  <w:rFonts w:ascii="Arial" w:eastAsia="MS Gothic" w:hAnsi="Arial" w:cs="Arial"/>
                </w:rPr>
                <w:id w:val="1230578749"/>
                <w:placeholder>
                  <w:docPart w:val="69B5814D0CEA41B4AD1B3FEBAB5DE3FA"/>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1C8226E5" w14:textId="77777777" w:rsidR="008719F2" w:rsidRDefault="00474DD2" w:rsidP="008719F2">
            <w:pPr>
              <w:rPr>
                <w:rFonts w:ascii="Arial" w:eastAsia="MS Gothic" w:hAnsi="Arial" w:cs="Arial"/>
              </w:rPr>
            </w:pPr>
            <w:sdt>
              <w:sdtPr>
                <w:rPr>
                  <w:rFonts w:ascii="Arial" w:eastAsia="MS Gothic" w:hAnsi="Arial" w:cs="Arial"/>
                  <w:b/>
                  <w:bCs/>
                </w:rPr>
                <w:id w:val="-1908756274"/>
                <w:placeholder>
                  <w:docPart w:val="9A5994B52ABD4587B1126176E01C3C33"/>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481AF223" w14:textId="77777777" w:rsidR="008719F2" w:rsidRDefault="00474DD2" w:rsidP="008719F2">
            <w:pPr>
              <w:rPr>
                <w:rFonts w:ascii="Arial" w:eastAsia="MS Gothic" w:hAnsi="Arial" w:cs="Arial"/>
              </w:rPr>
            </w:pPr>
            <w:sdt>
              <w:sdtPr>
                <w:rPr>
                  <w:rFonts w:ascii="Arial" w:eastAsia="MS Gothic" w:hAnsi="Arial" w:cs="Arial"/>
                </w:rPr>
                <w:id w:val="618957633"/>
                <w:placeholder>
                  <w:docPart w:val="3BE9DE3AB62B46C0AEB92EB22168CA57"/>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4AE8BD86" w14:textId="77777777" w:rsidR="00246387" w:rsidRDefault="00246387" w:rsidP="00F0645B">
            <w:pPr>
              <w:rPr>
                <w:rFonts w:ascii="Arial" w:eastAsia="MS Gothic" w:hAnsi="Arial" w:cs="Arial"/>
                <w:b/>
                <w:bCs/>
                <w:sz w:val="20"/>
                <w:szCs w:val="20"/>
              </w:rPr>
            </w:pPr>
          </w:p>
        </w:tc>
        <w:tc>
          <w:tcPr>
            <w:tcW w:w="3213" w:type="dxa"/>
            <w:shd w:val="clear" w:color="auto" w:fill="auto"/>
          </w:tcPr>
          <w:p w14:paraId="52C93D7C" w14:textId="24A78D69" w:rsidR="00246387" w:rsidRPr="00444635" w:rsidRDefault="00474DD2" w:rsidP="00F0645B">
            <w:pPr>
              <w:rPr>
                <w:rFonts w:ascii="Arial" w:eastAsia="MS Gothic" w:hAnsi="Arial" w:cs="Arial"/>
                <w:sz w:val="20"/>
                <w:szCs w:val="20"/>
              </w:rPr>
            </w:pPr>
            <w:sdt>
              <w:sdtPr>
                <w:rPr>
                  <w:rFonts w:ascii="Arial" w:eastAsia="MS Gothic" w:hAnsi="Arial" w:cs="Arial"/>
                  <w:b/>
                  <w:bCs/>
                  <w:sz w:val="20"/>
                  <w:szCs w:val="20"/>
                </w:rPr>
                <w:id w:val="1937093925"/>
                <w:placeholder>
                  <w:docPart w:val="23C24FB647E24A1F8079DB7143D48D9B"/>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0D488FCC"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1075737003"/>
                <w:placeholder>
                  <w:docPart w:val="793995DCE64F415794787ED67129396B"/>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33C13F1B"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1590993153"/>
                <w:placeholder>
                  <w:docPart w:val="424AD28C8C234F95BB2E4A1E69331EA5"/>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220C289A" w14:textId="676ACDF4"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1268223935"/>
                <w:placeholder>
                  <w:docPart w:val="8D59B51CF25841F78CD1D7AFA082EB5E"/>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145C762F" w14:textId="77777777" w:rsidTr="00444635">
        <w:trPr>
          <w:trHeight w:val="1278"/>
        </w:trPr>
        <w:tc>
          <w:tcPr>
            <w:tcW w:w="1890" w:type="dxa"/>
            <w:shd w:val="clear" w:color="auto" w:fill="D9D9D9" w:themeFill="background1" w:themeFillShade="D9"/>
          </w:tcPr>
          <w:p w14:paraId="3681395D" w14:textId="7C1111D9" w:rsidR="00246387" w:rsidRPr="00444635" w:rsidRDefault="00246387">
            <w:pPr>
              <w:rPr>
                <w:rStyle w:val="Strong"/>
                <w:rFonts w:ascii="Arial" w:hAnsi="Arial" w:cs="Arial"/>
                <w:b w:val="0"/>
              </w:rPr>
            </w:pPr>
            <w:r w:rsidRPr="00444635">
              <w:rPr>
                <w:rFonts w:ascii="Arial" w:hAnsi="Arial" w:cs="Arial"/>
              </w:rPr>
              <w:t xml:space="preserve">Performance </w:t>
            </w:r>
            <w:r w:rsidR="005223CF">
              <w:rPr>
                <w:rFonts w:ascii="Arial" w:hAnsi="Arial" w:cs="Arial"/>
              </w:rPr>
              <w:t>r</w:t>
            </w:r>
            <w:r w:rsidRPr="00444635">
              <w:rPr>
                <w:rFonts w:ascii="Arial" w:hAnsi="Arial" w:cs="Arial"/>
              </w:rPr>
              <w:t>eports</w:t>
            </w:r>
            <w:r w:rsidR="00380D26">
              <w:rPr>
                <w:rFonts w:ascii="Arial" w:hAnsi="Arial" w:cs="Arial"/>
              </w:rPr>
              <w:t xml:space="preserve"> with </w:t>
            </w:r>
            <w:r w:rsidR="005223CF">
              <w:rPr>
                <w:rFonts w:ascii="Arial" w:hAnsi="Arial" w:cs="Arial"/>
              </w:rPr>
              <w:t>n</w:t>
            </w:r>
            <w:r w:rsidRPr="00444635">
              <w:rPr>
                <w:rFonts w:ascii="Arial" w:hAnsi="Arial" w:cs="Arial"/>
              </w:rPr>
              <w:t xml:space="preserve">umerator/ </w:t>
            </w:r>
            <w:r w:rsidR="005223CF">
              <w:rPr>
                <w:rFonts w:ascii="Arial" w:hAnsi="Arial" w:cs="Arial"/>
              </w:rPr>
              <w:t>d</w:t>
            </w:r>
            <w:r w:rsidRPr="00444635">
              <w:rPr>
                <w:rFonts w:ascii="Arial" w:hAnsi="Arial" w:cs="Arial"/>
              </w:rPr>
              <w:t>enominator details</w:t>
            </w:r>
          </w:p>
        </w:tc>
        <w:tc>
          <w:tcPr>
            <w:tcW w:w="900" w:type="dxa"/>
            <w:shd w:val="clear" w:color="auto" w:fill="auto"/>
          </w:tcPr>
          <w:p w14:paraId="304D8455" w14:textId="77777777" w:rsidR="00246387" w:rsidRDefault="00474DD2" w:rsidP="0059107B">
            <w:pPr>
              <w:rPr>
                <w:rFonts w:ascii="Arial" w:eastAsia="MS Gothic" w:hAnsi="Arial" w:cs="Arial"/>
              </w:rPr>
            </w:pPr>
            <w:sdt>
              <w:sdtPr>
                <w:rPr>
                  <w:rFonts w:ascii="Arial" w:eastAsia="MS Gothic" w:hAnsi="Arial" w:cs="Arial"/>
                </w:rPr>
                <w:id w:val="-518156560"/>
                <w:placeholder>
                  <w:docPart w:val="65D973669663414AA272746B812805A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28DA7D75" w14:textId="77777777" w:rsidR="00246387" w:rsidRDefault="00474DD2" w:rsidP="0059107B">
            <w:pPr>
              <w:rPr>
                <w:rFonts w:ascii="Arial" w:eastAsia="MS Gothic" w:hAnsi="Arial" w:cs="Arial"/>
              </w:rPr>
            </w:pPr>
            <w:sdt>
              <w:sdtPr>
                <w:rPr>
                  <w:rFonts w:ascii="Arial" w:eastAsia="MS Gothic" w:hAnsi="Arial" w:cs="Arial"/>
                </w:rPr>
                <w:id w:val="-90698921"/>
                <w:placeholder>
                  <w:docPart w:val="EE095B073B234C6BA503152A9E6681DF"/>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1682648D"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7FF055DD" w14:textId="77777777" w:rsidR="00246387" w:rsidRDefault="00474DD2" w:rsidP="0059107B">
            <w:pPr>
              <w:rPr>
                <w:rFonts w:ascii="Arial" w:eastAsia="MS Gothic" w:hAnsi="Arial" w:cs="Arial"/>
              </w:rPr>
            </w:pPr>
            <w:sdt>
              <w:sdtPr>
                <w:rPr>
                  <w:rFonts w:ascii="Arial" w:eastAsia="MS Gothic" w:hAnsi="Arial" w:cs="Arial"/>
                  <w:b/>
                  <w:bCs/>
                </w:rPr>
                <w:id w:val="-276791048"/>
                <w:placeholder>
                  <w:docPart w:val="B545C38B6A4D43C6A19E6807CB60E4CC"/>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421AFC44" w14:textId="77777777" w:rsidR="00246387" w:rsidRDefault="00474DD2" w:rsidP="0059107B">
            <w:pPr>
              <w:rPr>
                <w:rFonts w:ascii="Arial" w:eastAsia="MS Gothic" w:hAnsi="Arial" w:cs="Arial"/>
              </w:rPr>
            </w:pPr>
            <w:sdt>
              <w:sdtPr>
                <w:rPr>
                  <w:rFonts w:ascii="Arial" w:eastAsia="MS Gothic" w:hAnsi="Arial" w:cs="Arial"/>
                </w:rPr>
                <w:id w:val="395087741"/>
                <w:placeholder>
                  <w:docPart w:val="385B6A57F24F40479A9155940DA61701"/>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23583ECE"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205162C0" w14:textId="77777777" w:rsidR="00246387" w:rsidRDefault="00474DD2" w:rsidP="0059107B">
            <w:pPr>
              <w:rPr>
                <w:rFonts w:ascii="Arial" w:eastAsia="MS Gothic" w:hAnsi="Arial" w:cs="Arial"/>
              </w:rPr>
            </w:pPr>
            <w:sdt>
              <w:sdtPr>
                <w:rPr>
                  <w:rFonts w:ascii="Arial" w:eastAsia="MS Gothic" w:hAnsi="Arial" w:cs="Arial"/>
                  <w:b/>
                  <w:bCs/>
                </w:rPr>
                <w:id w:val="2067907712"/>
                <w:placeholder>
                  <w:docPart w:val="2DE846654B87491C8ADC9E4CD99C87C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6D462009" w14:textId="77777777" w:rsidR="00246387" w:rsidRDefault="00474DD2" w:rsidP="0059107B">
            <w:pPr>
              <w:rPr>
                <w:rFonts w:ascii="Arial" w:eastAsia="MS Gothic" w:hAnsi="Arial" w:cs="Arial"/>
              </w:rPr>
            </w:pPr>
            <w:sdt>
              <w:sdtPr>
                <w:rPr>
                  <w:rFonts w:ascii="Arial" w:eastAsia="MS Gothic" w:hAnsi="Arial" w:cs="Arial"/>
                </w:rPr>
                <w:id w:val="-718508771"/>
                <w:placeholder>
                  <w:docPart w:val="DA8935F06F294C63AC891088FCBCE3C6"/>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1BC9AE2A"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4CBDDCBB" w14:textId="77777777" w:rsidR="008719F2" w:rsidRDefault="00474DD2" w:rsidP="008719F2">
            <w:pPr>
              <w:rPr>
                <w:rFonts w:ascii="Arial" w:eastAsia="MS Gothic" w:hAnsi="Arial" w:cs="Arial"/>
              </w:rPr>
            </w:pPr>
            <w:sdt>
              <w:sdtPr>
                <w:rPr>
                  <w:rFonts w:ascii="Arial" w:eastAsia="MS Gothic" w:hAnsi="Arial" w:cs="Arial"/>
                  <w:b/>
                  <w:bCs/>
                </w:rPr>
                <w:id w:val="-1879007569"/>
                <w:placeholder>
                  <w:docPart w:val="D483AFC621C54D42AD123342475B1136"/>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2AC9CC39" w14:textId="77777777" w:rsidR="008719F2" w:rsidRDefault="00474DD2" w:rsidP="008719F2">
            <w:pPr>
              <w:rPr>
                <w:rFonts w:ascii="Arial" w:eastAsia="MS Gothic" w:hAnsi="Arial" w:cs="Arial"/>
              </w:rPr>
            </w:pPr>
            <w:sdt>
              <w:sdtPr>
                <w:rPr>
                  <w:rFonts w:ascii="Arial" w:eastAsia="MS Gothic" w:hAnsi="Arial" w:cs="Arial"/>
                </w:rPr>
                <w:id w:val="315696794"/>
                <w:placeholder>
                  <w:docPart w:val="B7299B1B0926453C8E5DD914194D55EF"/>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1AAC7BD4" w14:textId="77777777" w:rsidR="008719F2" w:rsidRDefault="00474DD2" w:rsidP="008719F2">
            <w:pPr>
              <w:rPr>
                <w:rFonts w:ascii="Arial" w:eastAsia="MS Gothic" w:hAnsi="Arial" w:cs="Arial"/>
              </w:rPr>
            </w:pPr>
            <w:sdt>
              <w:sdtPr>
                <w:rPr>
                  <w:rFonts w:ascii="Arial" w:eastAsia="MS Gothic" w:hAnsi="Arial" w:cs="Arial"/>
                  <w:b/>
                  <w:bCs/>
                </w:rPr>
                <w:id w:val="1060750891"/>
                <w:placeholder>
                  <w:docPart w:val="4A1D8488FA0F47AFBAEBEEF5E423F3C9"/>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661734AD" w14:textId="77777777" w:rsidR="008719F2" w:rsidRDefault="00474DD2" w:rsidP="008719F2">
            <w:pPr>
              <w:rPr>
                <w:rFonts w:ascii="Arial" w:eastAsia="MS Gothic" w:hAnsi="Arial" w:cs="Arial"/>
              </w:rPr>
            </w:pPr>
            <w:sdt>
              <w:sdtPr>
                <w:rPr>
                  <w:rFonts w:ascii="Arial" w:eastAsia="MS Gothic" w:hAnsi="Arial" w:cs="Arial"/>
                </w:rPr>
                <w:id w:val="-1028261394"/>
                <w:placeholder>
                  <w:docPart w:val="E13BEBD113F64A60A441C674DA46E8B8"/>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68C8A974" w14:textId="77777777" w:rsidR="00246387" w:rsidRDefault="00246387" w:rsidP="00F0645B">
            <w:pPr>
              <w:rPr>
                <w:rFonts w:ascii="Arial" w:eastAsia="MS Gothic" w:hAnsi="Arial" w:cs="Arial"/>
                <w:b/>
                <w:bCs/>
                <w:sz w:val="20"/>
                <w:szCs w:val="20"/>
              </w:rPr>
            </w:pPr>
          </w:p>
        </w:tc>
        <w:tc>
          <w:tcPr>
            <w:tcW w:w="3213" w:type="dxa"/>
            <w:shd w:val="clear" w:color="auto" w:fill="auto"/>
          </w:tcPr>
          <w:p w14:paraId="6841642B" w14:textId="17AD2748" w:rsidR="00246387" w:rsidRPr="00444635" w:rsidRDefault="00474DD2" w:rsidP="00F0645B">
            <w:pPr>
              <w:rPr>
                <w:rFonts w:ascii="Arial" w:eastAsia="MS Gothic" w:hAnsi="Arial" w:cs="Arial"/>
                <w:sz w:val="20"/>
                <w:szCs w:val="20"/>
              </w:rPr>
            </w:pPr>
            <w:sdt>
              <w:sdtPr>
                <w:rPr>
                  <w:rFonts w:ascii="Arial" w:eastAsia="MS Gothic" w:hAnsi="Arial" w:cs="Arial"/>
                  <w:b/>
                  <w:bCs/>
                  <w:sz w:val="20"/>
                  <w:szCs w:val="20"/>
                </w:rPr>
                <w:id w:val="767971767"/>
                <w:placeholder>
                  <w:docPart w:val="E4B6D2D792414CEABF0F7316073D5495"/>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2FACC154"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531386064"/>
                <w:placeholder>
                  <w:docPart w:val="14447FBF22714407B01445FE809F9C64"/>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11818916"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463276918"/>
                <w:placeholder>
                  <w:docPart w:val="7AD38905D2014CA9B86454CA38C22ABC"/>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3B905D60" w14:textId="6A60503C"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1280798525"/>
                <w:placeholder>
                  <w:docPart w:val="2B911ED20F23417895C0AC52446AE058"/>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44B018D4" w14:textId="77777777" w:rsidTr="00444635">
        <w:trPr>
          <w:trHeight w:val="1278"/>
        </w:trPr>
        <w:tc>
          <w:tcPr>
            <w:tcW w:w="1890" w:type="dxa"/>
            <w:shd w:val="clear" w:color="auto" w:fill="D9D9D9" w:themeFill="background1" w:themeFillShade="D9"/>
          </w:tcPr>
          <w:p w14:paraId="4EE5BBB0" w14:textId="482D23B0" w:rsidR="00246387" w:rsidRPr="00444635" w:rsidRDefault="00246387">
            <w:pPr>
              <w:rPr>
                <w:rStyle w:val="Strong"/>
                <w:rFonts w:ascii="Arial" w:hAnsi="Arial" w:cs="Arial"/>
                <w:b w:val="0"/>
              </w:rPr>
            </w:pPr>
            <w:r w:rsidRPr="00444635">
              <w:rPr>
                <w:rStyle w:val="Strong"/>
                <w:rFonts w:ascii="Arial" w:hAnsi="Arial" w:cs="Arial"/>
                <w:b w:val="0"/>
              </w:rPr>
              <w:t xml:space="preserve">Total </w:t>
            </w:r>
            <w:r w:rsidR="005223CF">
              <w:rPr>
                <w:rStyle w:val="Strong"/>
                <w:rFonts w:ascii="Arial" w:hAnsi="Arial" w:cs="Arial"/>
                <w:b w:val="0"/>
              </w:rPr>
              <w:t>c</w:t>
            </w:r>
            <w:r w:rsidRPr="00444635">
              <w:rPr>
                <w:rStyle w:val="Strong"/>
                <w:rFonts w:ascii="Arial" w:hAnsi="Arial" w:cs="Arial"/>
                <w:b w:val="0"/>
              </w:rPr>
              <w:t>ost/</w:t>
            </w:r>
            <w:r w:rsidR="005223CF">
              <w:rPr>
                <w:rStyle w:val="Strong"/>
                <w:rFonts w:ascii="Arial" w:hAnsi="Arial" w:cs="Arial"/>
                <w:b w:val="0"/>
              </w:rPr>
              <w:t>u</w:t>
            </w:r>
            <w:r w:rsidRPr="00444635">
              <w:rPr>
                <w:rStyle w:val="Strong"/>
                <w:rFonts w:ascii="Arial" w:hAnsi="Arial" w:cs="Arial"/>
                <w:b w:val="0"/>
              </w:rPr>
              <w:t xml:space="preserve">tilization </w:t>
            </w:r>
            <w:r w:rsidR="005223CF">
              <w:rPr>
                <w:rStyle w:val="Strong"/>
                <w:rFonts w:ascii="Arial" w:hAnsi="Arial" w:cs="Arial"/>
                <w:b w:val="0"/>
              </w:rPr>
              <w:t>d</w:t>
            </w:r>
            <w:r w:rsidRPr="00444635">
              <w:rPr>
                <w:rStyle w:val="Strong"/>
                <w:rFonts w:ascii="Arial" w:hAnsi="Arial" w:cs="Arial"/>
                <w:b w:val="0"/>
              </w:rPr>
              <w:t>ata</w:t>
            </w:r>
            <w:r w:rsidR="00380D26">
              <w:rPr>
                <w:rStyle w:val="Strong"/>
                <w:rFonts w:ascii="Arial" w:hAnsi="Arial" w:cs="Arial"/>
                <w:b w:val="0"/>
              </w:rPr>
              <w:t xml:space="preserve"> with </w:t>
            </w:r>
            <w:r w:rsidR="005223CF">
              <w:rPr>
                <w:rStyle w:val="Strong"/>
                <w:rFonts w:ascii="Arial" w:hAnsi="Arial" w:cs="Arial"/>
                <w:b w:val="0"/>
              </w:rPr>
              <w:t>t</w:t>
            </w:r>
            <w:r w:rsidRPr="00444635">
              <w:rPr>
                <w:rStyle w:val="Strong"/>
                <w:rFonts w:ascii="Arial" w:hAnsi="Arial" w:cs="Arial"/>
                <w:b w:val="0"/>
              </w:rPr>
              <w:t>ransactional details</w:t>
            </w:r>
          </w:p>
        </w:tc>
        <w:tc>
          <w:tcPr>
            <w:tcW w:w="900" w:type="dxa"/>
            <w:shd w:val="clear" w:color="auto" w:fill="auto"/>
          </w:tcPr>
          <w:p w14:paraId="7FF1EE7E" w14:textId="77777777" w:rsidR="00246387" w:rsidRDefault="00474DD2" w:rsidP="0059107B">
            <w:pPr>
              <w:rPr>
                <w:rFonts w:ascii="Arial" w:eastAsia="MS Gothic" w:hAnsi="Arial" w:cs="Arial"/>
              </w:rPr>
            </w:pPr>
            <w:sdt>
              <w:sdtPr>
                <w:rPr>
                  <w:rFonts w:ascii="Arial" w:eastAsia="MS Gothic" w:hAnsi="Arial" w:cs="Arial"/>
                </w:rPr>
                <w:id w:val="-555539264"/>
                <w:placeholder>
                  <w:docPart w:val="66DB0B3847BB4C40BE2851728336CEAA"/>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7F5762D6" w14:textId="77777777" w:rsidR="00246387" w:rsidRDefault="00474DD2" w:rsidP="0059107B">
            <w:pPr>
              <w:rPr>
                <w:rFonts w:ascii="Arial" w:eastAsia="MS Gothic" w:hAnsi="Arial" w:cs="Arial"/>
              </w:rPr>
            </w:pPr>
            <w:sdt>
              <w:sdtPr>
                <w:rPr>
                  <w:rFonts w:ascii="Arial" w:eastAsia="MS Gothic" w:hAnsi="Arial" w:cs="Arial"/>
                </w:rPr>
                <w:id w:val="727886509"/>
                <w:placeholder>
                  <w:docPart w:val="B7BCD011E811485FA1290A58003C378D"/>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5E5E301E"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61FE0FB6" w14:textId="77777777" w:rsidR="00246387" w:rsidRDefault="00474DD2" w:rsidP="0059107B">
            <w:pPr>
              <w:rPr>
                <w:rFonts w:ascii="Arial" w:eastAsia="MS Gothic" w:hAnsi="Arial" w:cs="Arial"/>
              </w:rPr>
            </w:pPr>
            <w:sdt>
              <w:sdtPr>
                <w:rPr>
                  <w:rFonts w:ascii="Arial" w:eastAsia="MS Gothic" w:hAnsi="Arial" w:cs="Arial"/>
                  <w:b/>
                  <w:bCs/>
                </w:rPr>
                <w:id w:val="1551191645"/>
                <w:placeholder>
                  <w:docPart w:val="5C22124922E94D939155EB0E1CF2487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6AAD9D12" w14:textId="77777777" w:rsidR="00246387" w:rsidRDefault="00474DD2" w:rsidP="0059107B">
            <w:pPr>
              <w:rPr>
                <w:rFonts w:ascii="Arial" w:eastAsia="MS Gothic" w:hAnsi="Arial" w:cs="Arial"/>
              </w:rPr>
            </w:pPr>
            <w:sdt>
              <w:sdtPr>
                <w:rPr>
                  <w:rFonts w:ascii="Arial" w:eastAsia="MS Gothic" w:hAnsi="Arial" w:cs="Arial"/>
                </w:rPr>
                <w:id w:val="-1854106460"/>
                <w:placeholder>
                  <w:docPart w:val="C668F671C2784261AFC939313B2125B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5E68DF4A"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1A40F0A5" w14:textId="77777777" w:rsidR="00246387" w:rsidRDefault="00474DD2" w:rsidP="0059107B">
            <w:pPr>
              <w:rPr>
                <w:rFonts w:ascii="Arial" w:eastAsia="MS Gothic" w:hAnsi="Arial" w:cs="Arial"/>
              </w:rPr>
            </w:pPr>
            <w:sdt>
              <w:sdtPr>
                <w:rPr>
                  <w:rFonts w:ascii="Arial" w:eastAsia="MS Gothic" w:hAnsi="Arial" w:cs="Arial"/>
                  <w:b/>
                  <w:bCs/>
                </w:rPr>
                <w:id w:val="1316305164"/>
                <w:placeholder>
                  <w:docPart w:val="725F3B54CF8E4860976010D17936C3C1"/>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485C9DB7" w14:textId="77777777" w:rsidR="00246387" w:rsidRDefault="00474DD2" w:rsidP="0059107B">
            <w:pPr>
              <w:rPr>
                <w:rFonts w:ascii="Arial" w:eastAsia="MS Gothic" w:hAnsi="Arial" w:cs="Arial"/>
              </w:rPr>
            </w:pPr>
            <w:sdt>
              <w:sdtPr>
                <w:rPr>
                  <w:rFonts w:ascii="Arial" w:eastAsia="MS Gothic" w:hAnsi="Arial" w:cs="Arial"/>
                </w:rPr>
                <w:id w:val="-840927631"/>
                <w:placeholder>
                  <w:docPart w:val="5CF7D8B6526D4982BDBEE2A2D4FABB78"/>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711B335B"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7025384B" w14:textId="77777777" w:rsidR="008719F2" w:rsidRDefault="00474DD2" w:rsidP="008719F2">
            <w:pPr>
              <w:rPr>
                <w:rFonts w:ascii="Arial" w:eastAsia="MS Gothic" w:hAnsi="Arial" w:cs="Arial"/>
              </w:rPr>
            </w:pPr>
            <w:sdt>
              <w:sdtPr>
                <w:rPr>
                  <w:rFonts w:ascii="Arial" w:eastAsia="MS Gothic" w:hAnsi="Arial" w:cs="Arial"/>
                  <w:b/>
                  <w:bCs/>
                </w:rPr>
                <w:id w:val="-30188453"/>
                <w:placeholder>
                  <w:docPart w:val="F3AE317EA2E3475D9D5F9CC5B9559727"/>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5EED7860" w14:textId="77777777" w:rsidR="008719F2" w:rsidRDefault="00474DD2" w:rsidP="008719F2">
            <w:pPr>
              <w:rPr>
                <w:rFonts w:ascii="Arial" w:eastAsia="MS Gothic" w:hAnsi="Arial" w:cs="Arial"/>
              </w:rPr>
            </w:pPr>
            <w:sdt>
              <w:sdtPr>
                <w:rPr>
                  <w:rFonts w:ascii="Arial" w:eastAsia="MS Gothic" w:hAnsi="Arial" w:cs="Arial"/>
                </w:rPr>
                <w:id w:val="1737124483"/>
                <w:placeholder>
                  <w:docPart w:val="A2DE9A1BD5784919BF5C898B64B10BC6"/>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572FE0B4" w14:textId="77777777" w:rsidR="008719F2" w:rsidRDefault="00474DD2" w:rsidP="008719F2">
            <w:pPr>
              <w:rPr>
                <w:rFonts w:ascii="Arial" w:eastAsia="MS Gothic" w:hAnsi="Arial" w:cs="Arial"/>
              </w:rPr>
            </w:pPr>
            <w:sdt>
              <w:sdtPr>
                <w:rPr>
                  <w:rFonts w:ascii="Arial" w:eastAsia="MS Gothic" w:hAnsi="Arial" w:cs="Arial"/>
                  <w:b/>
                  <w:bCs/>
                </w:rPr>
                <w:id w:val="-2137795442"/>
                <w:placeholder>
                  <w:docPart w:val="68C9D672A4864031910AA691910D7DBF"/>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62CC2D75" w14:textId="77777777" w:rsidR="008719F2" w:rsidRDefault="00474DD2" w:rsidP="008719F2">
            <w:pPr>
              <w:rPr>
                <w:rFonts w:ascii="Arial" w:eastAsia="MS Gothic" w:hAnsi="Arial" w:cs="Arial"/>
              </w:rPr>
            </w:pPr>
            <w:sdt>
              <w:sdtPr>
                <w:rPr>
                  <w:rFonts w:ascii="Arial" w:eastAsia="MS Gothic" w:hAnsi="Arial" w:cs="Arial"/>
                </w:rPr>
                <w:id w:val="-1069420636"/>
                <w:placeholder>
                  <w:docPart w:val="21CDF5A37F03488BB62D7AAE2C055A8E"/>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46286A17" w14:textId="77777777" w:rsidR="00246387" w:rsidRDefault="00246387" w:rsidP="00F0645B">
            <w:pPr>
              <w:rPr>
                <w:rFonts w:ascii="Arial" w:eastAsia="MS Gothic" w:hAnsi="Arial" w:cs="Arial"/>
                <w:b/>
                <w:bCs/>
                <w:sz w:val="20"/>
                <w:szCs w:val="20"/>
              </w:rPr>
            </w:pPr>
          </w:p>
        </w:tc>
        <w:tc>
          <w:tcPr>
            <w:tcW w:w="3213" w:type="dxa"/>
            <w:shd w:val="clear" w:color="auto" w:fill="auto"/>
          </w:tcPr>
          <w:p w14:paraId="7D2EB679" w14:textId="5FA488FE" w:rsidR="00246387" w:rsidRPr="00444635" w:rsidRDefault="00474DD2" w:rsidP="00F0645B">
            <w:pPr>
              <w:rPr>
                <w:rFonts w:ascii="Arial" w:eastAsia="MS Gothic" w:hAnsi="Arial" w:cs="Arial"/>
                <w:sz w:val="20"/>
                <w:szCs w:val="20"/>
              </w:rPr>
            </w:pPr>
            <w:sdt>
              <w:sdtPr>
                <w:rPr>
                  <w:rFonts w:ascii="Arial" w:eastAsia="MS Gothic" w:hAnsi="Arial" w:cs="Arial"/>
                  <w:b/>
                  <w:bCs/>
                  <w:sz w:val="20"/>
                  <w:szCs w:val="20"/>
                </w:rPr>
                <w:id w:val="480891120"/>
                <w:placeholder>
                  <w:docPart w:val="827C2638C8B747549B8B9B1D1A92A947"/>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041B42C9"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193231070"/>
                <w:placeholder>
                  <w:docPart w:val="88BECB3493624ADAA86FA803D728A488"/>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24DDD231"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2097388682"/>
                <w:placeholder>
                  <w:docPart w:val="36554CC3BB9148D9A545A9108DA7122B"/>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7583DEB2" w14:textId="20CA6110"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932402119"/>
                <w:placeholder>
                  <w:docPart w:val="BFB2DFA119F9448BAAEAC73CB720548B"/>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4DD1AE72" w14:textId="77777777" w:rsidTr="00444635">
        <w:trPr>
          <w:trHeight w:val="1030"/>
        </w:trPr>
        <w:tc>
          <w:tcPr>
            <w:tcW w:w="1890" w:type="dxa"/>
            <w:shd w:val="clear" w:color="auto" w:fill="D9D9D9" w:themeFill="background1" w:themeFillShade="D9"/>
          </w:tcPr>
          <w:p w14:paraId="55E735E2" w14:textId="7D78E711" w:rsidR="00246387" w:rsidRPr="00E64C19" w:rsidRDefault="00E64C19">
            <w:pPr>
              <w:rPr>
                <w:rStyle w:val="Strong"/>
                <w:rFonts w:ascii="Arial" w:hAnsi="Arial" w:cs="Arial"/>
                <w:b w:val="0"/>
              </w:rPr>
            </w:pPr>
            <w:r w:rsidRPr="00E64C19">
              <w:rPr>
                <w:rStyle w:val="Strong"/>
                <w:rFonts w:ascii="Arial" w:hAnsi="Arial" w:cs="Arial"/>
                <w:b w:val="0"/>
              </w:rPr>
              <w:t>M</w:t>
            </w:r>
            <w:r w:rsidRPr="00E64C19">
              <w:rPr>
                <w:rStyle w:val="Strong"/>
                <w:rFonts w:ascii="Arial" w:hAnsi="Arial"/>
                <w:b w:val="0"/>
              </w:rPr>
              <w:t>ember-level</w:t>
            </w:r>
            <w:r w:rsidR="00246387" w:rsidRPr="00E64C19">
              <w:rPr>
                <w:rStyle w:val="Strong"/>
                <w:rFonts w:ascii="Arial" w:hAnsi="Arial" w:cs="Arial"/>
                <w:b w:val="0"/>
              </w:rPr>
              <w:t xml:space="preserve"> risk score details</w:t>
            </w:r>
          </w:p>
        </w:tc>
        <w:tc>
          <w:tcPr>
            <w:tcW w:w="900" w:type="dxa"/>
            <w:shd w:val="clear" w:color="auto" w:fill="auto"/>
          </w:tcPr>
          <w:p w14:paraId="78FCDB55" w14:textId="77777777" w:rsidR="00246387" w:rsidRDefault="00474DD2" w:rsidP="0059107B">
            <w:pPr>
              <w:rPr>
                <w:rFonts w:ascii="Arial" w:eastAsia="MS Gothic" w:hAnsi="Arial" w:cs="Arial"/>
              </w:rPr>
            </w:pPr>
            <w:sdt>
              <w:sdtPr>
                <w:rPr>
                  <w:rFonts w:ascii="Arial" w:eastAsia="MS Gothic" w:hAnsi="Arial" w:cs="Arial"/>
                </w:rPr>
                <w:id w:val="-1618671509"/>
                <w:placeholder>
                  <w:docPart w:val="D7578D6EC6A548D0894AD8739133A16F"/>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177754A0" w14:textId="77777777" w:rsidR="00246387" w:rsidRDefault="00474DD2" w:rsidP="0059107B">
            <w:pPr>
              <w:rPr>
                <w:rFonts w:ascii="Arial" w:eastAsia="MS Gothic" w:hAnsi="Arial" w:cs="Arial"/>
              </w:rPr>
            </w:pPr>
            <w:sdt>
              <w:sdtPr>
                <w:rPr>
                  <w:rFonts w:ascii="Arial" w:eastAsia="MS Gothic" w:hAnsi="Arial" w:cs="Arial"/>
                </w:rPr>
                <w:id w:val="837971527"/>
                <w:placeholder>
                  <w:docPart w:val="BA76680DCB7844A2ACDCA1EA688A5049"/>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220AF678"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5FB32465" w14:textId="77777777" w:rsidR="00246387" w:rsidRDefault="00474DD2" w:rsidP="0059107B">
            <w:pPr>
              <w:rPr>
                <w:rFonts w:ascii="Arial" w:eastAsia="MS Gothic" w:hAnsi="Arial" w:cs="Arial"/>
              </w:rPr>
            </w:pPr>
            <w:sdt>
              <w:sdtPr>
                <w:rPr>
                  <w:rFonts w:ascii="Arial" w:eastAsia="MS Gothic" w:hAnsi="Arial" w:cs="Arial"/>
                  <w:b/>
                  <w:bCs/>
                </w:rPr>
                <w:id w:val="1490978616"/>
                <w:placeholder>
                  <w:docPart w:val="C14B8FB9E82A4694BED750D7408CFC7A"/>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76882BA7" w14:textId="77777777" w:rsidR="00246387" w:rsidRDefault="00474DD2" w:rsidP="0059107B">
            <w:pPr>
              <w:rPr>
                <w:rFonts w:ascii="Arial" w:eastAsia="MS Gothic" w:hAnsi="Arial" w:cs="Arial"/>
              </w:rPr>
            </w:pPr>
            <w:sdt>
              <w:sdtPr>
                <w:rPr>
                  <w:rFonts w:ascii="Arial" w:eastAsia="MS Gothic" w:hAnsi="Arial" w:cs="Arial"/>
                </w:rPr>
                <w:id w:val="-890959628"/>
                <w:placeholder>
                  <w:docPart w:val="15D41E4DE4E044C38E2F5C9CC97A2A1B"/>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199E2B7E"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75D12F5F" w14:textId="77777777" w:rsidR="00246387" w:rsidRDefault="00474DD2" w:rsidP="0059107B">
            <w:pPr>
              <w:rPr>
                <w:rFonts w:ascii="Arial" w:eastAsia="MS Gothic" w:hAnsi="Arial" w:cs="Arial"/>
              </w:rPr>
            </w:pPr>
            <w:sdt>
              <w:sdtPr>
                <w:rPr>
                  <w:rFonts w:ascii="Arial" w:eastAsia="MS Gothic" w:hAnsi="Arial" w:cs="Arial"/>
                  <w:b/>
                  <w:bCs/>
                </w:rPr>
                <w:id w:val="-768085444"/>
                <w:placeholder>
                  <w:docPart w:val="7B085173D0A84FD0B0DB7BC252FCBDDD"/>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75135841" w14:textId="77777777" w:rsidR="00246387" w:rsidRDefault="00474DD2" w:rsidP="0059107B">
            <w:pPr>
              <w:rPr>
                <w:rFonts w:ascii="Arial" w:eastAsia="MS Gothic" w:hAnsi="Arial" w:cs="Arial"/>
              </w:rPr>
            </w:pPr>
            <w:sdt>
              <w:sdtPr>
                <w:rPr>
                  <w:rFonts w:ascii="Arial" w:eastAsia="MS Gothic" w:hAnsi="Arial" w:cs="Arial"/>
                </w:rPr>
                <w:id w:val="1269050205"/>
                <w:placeholder>
                  <w:docPart w:val="B2FAD581EE314AC1A0CFBBB406BB49DC"/>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20AD099E"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2F9C813A" w14:textId="77777777" w:rsidR="008719F2" w:rsidRDefault="00474DD2" w:rsidP="008719F2">
            <w:pPr>
              <w:rPr>
                <w:rFonts w:ascii="Arial" w:eastAsia="MS Gothic" w:hAnsi="Arial" w:cs="Arial"/>
              </w:rPr>
            </w:pPr>
            <w:sdt>
              <w:sdtPr>
                <w:rPr>
                  <w:rFonts w:ascii="Arial" w:eastAsia="MS Gothic" w:hAnsi="Arial" w:cs="Arial"/>
                  <w:b/>
                  <w:bCs/>
                </w:rPr>
                <w:id w:val="-328979345"/>
                <w:placeholder>
                  <w:docPart w:val="1572FB875B0F4A7893B54ACC367FFE66"/>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221653D5" w14:textId="77777777" w:rsidR="008719F2" w:rsidRDefault="00474DD2" w:rsidP="008719F2">
            <w:pPr>
              <w:rPr>
                <w:rFonts w:ascii="Arial" w:eastAsia="MS Gothic" w:hAnsi="Arial" w:cs="Arial"/>
              </w:rPr>
            </w:pPr>
            <w:sdt>
              <w:sdtPr>
                <w:rPr>
                  <w:rFonts w:ascii="Arial" w:eastAsia="MS Gothic" w:hAnsi="Arial" w:cs="Arial"/>
                </w:rPr>
                <w:id w:val="-318190921"/>
                <w:placeholder>
                  <w:docPart w:val="551CE2D24F6A4B698F1EC689C93E805E"/>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4D9AC9FA" w14:textId="77777777" w:rsidR="008719F2" w:rsidRDefault="00474DD2" w:rsidP="008719F2">
            <w:pPr>
              <w:rPr>
                <w:rFonts w:ascii="Arial" w:eastAsia="MS Gothic" w:hAnsi="Arial" w:cs="Arial"/>
              </w:rPr>
            </w:pPr>
            <w:sdt>
              <w:sdtPr>
                <w:rPr>
                  <w:rFonts w:ascii="Arial" w:eastAsia="MS Gothic" w:hAnsi="Arial" w:cs="Arial"/>
                  <w:b/>
                  <w:bCs/>
                </w:rPr>
                <w:id w:val="984350441"/>
                <w:placeholder>
                  <w:docPart w:val="D8515418B5744211B296DBFFCD70637E"/>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46434D1E" w14:textId="77777777" w:rsidR="008719F2" w:rsidRDefault="00474DD2" w:rsidP="008719F2">
            <w:pPr>
              <w:rPr>
                <w:rFonts w:ascii="Arial" w:eastAsia="MS Gothic" w:hAnsi="Arial" w:cs="Arial"/>
              </w:rPr>
            </w:pPr>
            <w:sdt>
              <w:sdtPr>
                <w:rPr>
                  <w:rFonts w:ascii="Arial" w:eastAsia="MS Gothic" w:hAnsi="Arial" w:cs="Arial"/>
                </w:rPr>
                <w:id w:val="-1880153629"/>
                <w:placeholder>
                  <w:docPart w:val="9A8AD562A4E540C6BA5DA784DFA1DD8A"/>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73763973" w14:textId="77777777" w:rsidR="00246387" w:rsidRDefault="00246387" w:rsidP="00F0645B">
            <w:pPr>
              <w:rPr>
                <w:rFonts w:ascii="Arial" w:eastAsia="MS Gothic" w:hAnsi="Arial" w:cs="Arial"/>
                <w:b/>
                <w:bCs/>
                <w:sz w:val="20"/>
                <w:szCs w:val="20"/>
              </w:rPr>
            </w:pPr>
          </w:p>
        </w:tc>
        <w:tc>
          <w:tcPr>
            <w:tcW w:w="3213" w:type="dxa"/>
            <w:shd w:val="clear" w:color="auto" w:fill="auto"/>
          </w:tcPr>
          <w:p w14:paraId="415157A6" w14:textId="5E68BF0D" w:rsidR="00246387" w:rsidRPr="00444635" w:rsidRDefault="00474DD2" w:rsidP="00F0645B">
            <w:pPr>
              <w:rPr>
                <w:rFonts w:ascii="Arial" w:eastAsia="MS Gothic" w:hAnsi="Arial" w:cs="Arial"/>
                <w:sz w:val="20"/>
                <w:szCs w:val="20"/>
              </w:rPr>
            </w:pPr>
            <w:sdt>
              <w:sdtPr>
                <w:rPr>
                  <w:rFonts w:ascii="Arial" w:eastAsia="MS Gothic" w:hAnsi="Arial" w:cs="Arial"/>
                  <w:b/>
                  <w:bCs/>
                  <w:sz w:val="20"/>
                  <w:szCs w:val="20"/>
                </w:rPr>
                <w:id w:val="323174602"/>
                <w:placeholder>
                  <w:docPart w:val="254C0E6300F14B398C1F8BF757F96335"/>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689C501F"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491795463"/>
                <w:placeholder>
                  <w:docPart w:val="C85D5684DB034DB59A1CF1961DF7068B"/>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4FBAA6C7"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2055039472"/>
                <w:placeholder>
                  <w:docPart w:val="FA6C125023DF430ABCD628D8A6ABF845"/>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2200B713" w14:textId="771542DB"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1920126088"/>
                <w:placeholder>
                  <w:docPart w:val="C75A7558050A48719AC7AFCECC95EE50"/>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0CC6D326" w14:textId="77777777" w:rsidTr="00444635">
        <w:trPr>
          <w:trHeight w:val="1010"/>
        </w:trPr>
        <w:tc>
          <w:tcPr>
            <w:tcW w:w="1890" w:type="dxa"/>
            <w:shd w:val="clear" w:color="auto" w:fill="D9D9D9" w:themeFill="background1" w:themeFillShade="D9"/>
          </w:tcPr>
          <w:p w14:paraId="5B7CEF5B" w14:textId="53E2AD7B" w:rsidR="00246387" w:rsidRPr="00E64C19" w:rsidRDefault="00246387">
            <w:pPr>
              <w:rPr>
                <w:rStyle w:val="Strong"/>
                <w:rFonts w:ascii="Arial" w:hAnsi="Arial" w:cs="Arial"/>
                <w:b w:val="0"/>
              </w:rPr>
            </w:pPr>
            <w:r w:rsidRPr="00444635">
              <w:rPr>
                <w:rStyle w:val="Strong"/>
                <w:rFonts w:ascii="Arial" w:hAnsi="Arial" w:cs="Arial"/>
                <w:b w:val="0"/>
              </w:rPr>
              <w:t xml:space="preserve">Total </w:t>
            </w:r>
            <w:r w:rsidR="005223CF">
              <w:rPr>
                <w:rStyle w:val="Strong"/>
                <w:rFonts w:ascii="Arial" w:hAnsi="Arial" w:cs="Arial"/>
                <w:b w:val="0"/>
              </w:rPr>
              <w:t>p</w:t>
            </w:r>
            <w:r w:rsidRPr="00EC4F9C">
              <w:rPr>
                <w:rStyle w:val="Strong"/>
                <w:rFonts w:ascii="Arial" w:hAnsi="Arial" w:cs="Arial"/>
                <w:b w:val="0"/>
              </w:rPr>
              <w:t xml:space="preserve">remium data with </w:t>
            </w:r>
            <w:r w:rsidR="00E64C19">
              <w:rPr>
                <w:rStyle w:val="Strong"/>
                <w:rFonts w:ascii="Arial" w:hAnsi="Arial" w:cs="Arial"/>
                <w:b w:val="0"/>
              </w:rPr>
              <w:t xml:space="preserve">member-level </w:t>
            </w:r>
            <w:r w:rsidRPr="00E64C19">
              <w:rPr>
                <w:rStyle w:val="Strong"/>
                <w:rFonts w:ascii="Arial" w:hAnsi="Arial" w:cs="Arial"/>
                <w:b w:val="0"/>
              </w:rPr>
              <w:t>details</w:t>
            </w:r>
          </w:p>
        </w:tc>
        <w:tc>
          <w:tcPr>
            <w:tcW w:w="900" w:type="dxa"/>
            <w:shd w:val="clear" w:color="auto" w:fill="auto"/>
          </w:tcPr>
          <w:p w14:paraId="548D5C0F" w14:textId="77777777" w:rsidR="00246387" w:rsidRDefault="00474DD2" w:rsidP="0059107B">
            <w:pPr>
              <w:rPr>
                <w:rFonts w:ascii="Arial" w:eastAsia="MS Gothic" w:hAnsi="Arial" w:cs="Arial"/>
              </w:rPr>
            </w:pPr>
            <w:sdt>
              <w:sdtPr>
                <w:rPr>
                  <w:rFonts w:ascii="Arial" w:eastAsia="MS Gothic" w:hAnsi="Arial" w:cs="Arial"/>
                </w:rPr>
                <w:id w:val="-462654054"/>
                <w:placeholder>
                  <w:docPart w:val="DC10E98CC5E74228A6463C6796039D1C"/>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4E119DDD" w14:textId="77777777" w:rsidR="00246387" w:rsidRDefault="00474DD2" w:rsidP="0059107B">
            <w:pPr>
              <w:rPr>
                <w:rFonts w:ascii="Arial" w:eastAsia="MS Gothic" w:hAnsi="Arial" w:cs="Arial"/>
              </w:rPr>
            </w:pPr>
            <w:sdt>
              <w:sdtPr>
                <w:rPr>
                  <w:rFonts w:ascii="Arial" w:eastAsia="MS Gothic" w:hAnsi="Arial" w:cs="Arial"/>
                </w:rPr>
                <w:id w:val="-92869095"/>
                <w:placeholder>
                  <w:docPart w:val="A7EF33FEAE864C65B5A0786332B022B4"/>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62F7670C"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478E3779" w14:textId="77777777" w:rsidR="00246387" w:rsidRDefault="00474DD2" w:rsidP="0059107B">
            <w:pPr>
              <w:rPr>
                <w:rFonts w:ascii="Arial" w:eastAsia="MS Gothic" w:hAnsi="Arial" w:cs="Arial"/>
              </w:rPr>
            </w:pPr>
            <w:sdt>
              <w:sdtPr>
                <w:rPr>
                  <w:rFonts w:ascii="Arial" w:eastAsia="MS Gothic" w:hAnsi="Arial" w:cs="Arial"/>
                  <w:b/>
                  <w:bCs/>
                </w:rPr>
                <w:id w:val="-2078273039"/>
                <w:placeholder>
                  <w:docPart w:val="518020C65BCA46AD8D58DD5A0936B9E3"/>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35F2FC31" w14:textId="77777777" w:rsidR="00246387" w:rsidRDefault="00474DD2" w:rsidP="0059107B">
            <w:pPr>
              <w:rPr>
                <w:rFonts w:ascii="Arial" w:eastAsia="MS Gothic" w:hAnsi="Arial" w:cs="Arial"/>
              </w:rPr>
            </w:pPr>
            <w:sdt>
              <w:sdtPr>
                <w:rPr>
                  <w:rFonts w:ascii="Arial" w:eastAsia="MS Gothic" w:hAnsi="Arial" w:cs="Arial"/>
                </w:rPr>
                <w:id w:val="-1716656296"/>
                <w:placeholder>
                  <w:docPart w:val="A3CE2BB9940846ED822260ADCDAF80B9"/>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48393444"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735B30F4" w14:textId="77777777" w:rsidR="00246387" w:rsidRDefault="00474DD2" w:rsidP="0059107B">
            <w:pPr>
              <w:rPr>
                <w:rFonts w:ascii="Arial" w:eastAsia="MS Gothic" w:hAnsi="Arial" w:cs="Arial"/>
              </w:rPr>
            </w:pPr>
            <w:sdt>
              <w:sdtPr>
                <w:rPr>
                  <w:rFonts w:ascii="Arial" w:eastAsia="MS Gothic" w:hAnsi="Arial" w:cs="Arial"/>
                  <w:b/>
                  <w:bCs/>
                </w:rPr>
                <w:id w:val="-657840313"/>
                <w:placeholder>
                  <w:docPart w:val="C1C10434B9934A709D75D24B802860C7"/>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0C71F72E" w14:textId="3663FF71" w:rsidR="00246387" w:rsidRDefault="00474DD2" w:rsidP="0059107B">
            <w:pPr>
              <w:rPr>
                <w:rFonts w:ascii="Arial" w:eastAsia="MS Gothic" w:hAnsi="Arial" w:cs="Arial"/>
              </w:rPr>
            </w:pPr>
            <w:sdt>
              <w:sdtPr>
                <w:rPr>
                  <w:rFonts w:ascii="Arial" w:eastAsia="MS Gothic" w:hAnsi="Arial" w:cs="Arial"/>
                </w:rPr>
                <w:id w:val="373973130"/>
                <w:placeholder>
                  <w:docPart w:val="9B0489697A024F5C9DA2A693D4968BA1"/>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191C49C0"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4283FB8F" w14:textId="77777777" w:rsidR="008719F2" w:rsidRDefault="00474DD2" w:rsidP="008719F2">
            <w:pPr>
              <w:rPr>
                <w:rFonts w:ascii="Arial" w:eastAsia="MS Gothic" w:hAnsi="Arial" w:cs="Arial"/>
              </w:rPr>
            </w:pPr>
            <w:sdt>
              <w:sdtPr>
                <w:rPr>
                  <w:rFonts w:ascii="Arial" w:eastAsia="MS Gothic" w:hAnsi="Arial" w:cs="Arial"/>
                  <w:b/>
                  <w:bCs/>
                </w:rPr>
                <w:id w:val="1726717609"/>
                <w:placeholder>
                  <w:docPart w:val="16EDE5876906440F9F3CB7D0B0933CAD"/>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5C5675AA" w14:textId="77777777" w:rsidR="008719F2" w:rsidRDefault="00474DD2" w:rsidP="008719F2">
            <w:pPr>
              <w:rPr>
                <w:rFonts w:ascii="Arial" w:eastAsia="MS Gothic" w:hAnsi="Arial" w:cs="Arial"/>
              </w:rPr>
            </w:pPr>
            <w:sdt>
              <w:sdtPr>
                <w:rPr>
                  <w:rFonts w:ascii="Arial" w:eastAsia="MS Gothic" w:hAnsi="Arial" w:cs="Arial"/>
                </w:rPr>
                <w:id w:val="575630712"/>
                <w:placeholder>
                  <w:docPart w:val="ECDED12574994CA389DDA893FE13AD38"/>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7BECD6FE" w14:textId="77777777" w:rsidR="008719F2" w:rsidRDefault="00474DD2" w:rsidP="008719F2">
            <w:pPr>
              <w:rPr>
                <w:rFonts w:ascii="Arial" w:eastAsia="MS Gothic" w:hAnsi="Arial" w:cs="Arial"/>
              </w:rPr>
            </w:pPr>
            <w:sdt>
              <w:sdtPr>
                <w:rPr>
                  <w:rFonts w:ascii="Arial" w:eastAsia="MS Gothic" w:hAnsi="Arial" w:cs="Arial"/>
                  <w:b/>
                  <w:bCs/>
                </w:rPr>
                <w:id w:val="-618520800"/>
                <w:placeholder>
                  <w:docPart w:val="9549ABD2083040329679422B4A9F6075"/>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12972BDE" w14:textId="77777777" w:rsidR="00246387" w:rsidRDefault="00474DD2" w:rsidP="00F0645B">
            <w:pPr>
              <w:rPr>
                <w:rFonts w:ascii="Arial" w:eastAsia="MS Gothic" w:hAnsi="Arial" w:cs="Arial"/>
              </w:rPr>
            </w:pPr>
            <w:sdt>
              <w:sdtPr>
                <w:rPr>
                  <w:rFonts w:ascii="Arial" w:eastAsia="MS Gothic" w:hAnsi="Arial" w:cs="Arial"/>
                </w:rPr>
                <w:id w:val="1817682554"/>
                <w:placeholder>
                  <w:docPart w:val="F2C664915E9C4D1E9714C7F5C7F691F1"/>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726FF3BF" w14:textId="3A5CBBA3" w:rsidR="008719F2" w:rsidRPr="00444635" w:rsidRDefault="008719F2" w:rsidP="00F0645B">
            <w:pPr>
              <w:rPr>
                <w:rFonts w:ascii="Arial" w:eastAsia="MS Gothic" w:hAnsi="Arial" w:cs="Arial"/>
              </w:rPr>
            </w:pPr>
          </w:p>
        </w:tc>
        <w:tc>
          <w:tcPr>
            <w:tcW w:w="3213" w:type="dxa"/>
            <w:shd w:val="clear" w:color="auto" w:fill="auto"/>
          </w:tcPr>
          <w:p w14:paraId="310265A7" w14:textId="13B3C3EC" w:rsidR="00246387" w:rsidRPr="00444635" w:rsidRDefault="00474DD2" w:rsidP="00F0645B">
            <w:pPr>
              <w:rPr>
                <w:rFonts w:ascii="Arial" w:eastAsia="MS Gothic" w:hAnsi="Arial" w:cs="Arial"/>
                <w:sz w:val="20"/>
                <w:szCs w:val="20"/>
              </w:rPr>
            </w:pPr>
            <w:sdt>
              <w:sdtPr>
                <w:rPr>
                  <w:rFonts w:ascii="Arial" w:eastAsia="MS Gothic" w:hAnsi="Arial" w:cs="Arial"/>
                  <w:b/>
                  <w:bCs/>
                  <w:sz w:val="20"/>
                  <w:szCs w:val="20"/>
                </w:rPr>
                <w:id w:val="579332971"/>
                <w:placeholder>
                  <w:docPart w:val="D94AC1AADDD7438C9F7F1461206D44B3"/>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440297CD"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735320044"/>
                <w:placeholder>
                  <w:docPart w:val="4318677FF2B7451BAFE44B8C0B9468A8"/>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32866F09" w14:textId="77777777" w:rsidR="00246387" w:rsidRPr="00444635" w:rsidRDefault="00474DD2" w:rsidP="00F0645B">
            <w:pPr>
              <w:rPr>
                <w:rFonts w:ascii="Arial" w:eastAsia="MS Gothic" w:hAnsi="Arial" w:cs="Arial"/>
                <w:sz w:val="20"/>
                <w:szCs w:val="20"/>
              </w:rPr>
            </w:pPr>
            <w:sdt>
              <w:sdtPr>
                <w:rPr>
                  <w:rFonts w:ascii="Arial" w:eastAsia="MS Gothic" w:hAnsi="Arial" w:cs="Arial"/>
                  <w:sz w:val="20"/>
                  <w:szCs w:val="20"/>
                </w:rPr>
                <w:id w:val="-1387027393"/>
                <w:placeholder>
                  <w:docPart w:val="51883290388040E89A908F8C5B23D983"/>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58245ABF" w14:textId="38CA835E"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2052724565"/>
                <w:placeholder>
                  <w:docPart w:val="2B7DECA2FA894BCEBF3E6C947DD4912B"/>
                </w:placeholder>
              </w:sdtPr>
              <w:sdtEndPr/>
              <w:sdtContent>
                <w:r w:rsidRPr="007E6ACB">
                  <w:rPr>
                    <w:rStyle w:val="PlaceholderText"/>
                    <w:rFonts w:ascii="Arial" w:hAnsi="Arial" w:cs="Arial"/>
                    <w:color w:val="4472C4" w:themeColor="accent5"/>
                    <w:sz w:val="18"/>
                    <w:szCs w:val="18"/>
                  </w:rPr>
                  <w:t>Click or tap here to enter text.</w:t>
                </w:r>
              </w:sdtContent>
            </w:sdt>
          </w:p>
        </w:tc>
      </w:tr>
    </w:tbl>
    <w:p w14:paraId="77907160" w14:textId="5ED762C6" w:rsidR="00AA2CF2" w:rsidRDefault="00AA2CF2" w:rsidP="00EC4F9C">
      <w:pPr>
        <w:spacing w:after="0" w:line="240" w:lineRule="auto"/>
        <w:contextualSpacing/>
        <w:rPr>
          <w:rStyle w:val="Strong"/>
          <w:rFonts w:ascii="Arial" w:hAnsi="Arial" w:cs="Arial"/>
          <w:b w:val="0"/>
          <w:color w:val="4472C4" w:themeColor="accent5"/>
        </w:rPr>
      </w:pPr>
    </w:p>
    <w:p w14:paraId="57536384" w14:textId="77777777" w:rsidR="00923ACE" w:rsidRPr="00923ACE" w:rsidRDefault="00923ACE" w:rsidP="00A24FA3">
      <w:pPr>
        <w:spacing w:after="0" w:line="240" w:lineRule="auto"/>
        <w:rPr>
          <w:rStyle w:val="Strong"/>
          <w:rFonts w:ascii="Arial" w:hAnsi="Arial" w:cs="Arial"/>
          <w:sz w:val="24"/>
          <w:szCs w:val="24"/>
        </w:rPr>
      </w:pPr>
    </w:p>
    <w:p w14:paraId="5F836A09" w14:textId="74C13B3E" w:rsidR="002C40ED" w:rsidRDefault="00587413" w:rsidP="00A24FA3">
      <w:pPr>
        <w:pStyle w:val="ListParagraph"/>
        <w:numPr>
          <w:ilvl w:val="0"/>
          <w:numId w:val="24"/>
        </w:numPr>
        <w:spacing w:after="0" w:line="240" w:lineRule="auto"/>
        <w:ind w:hanging="450"/>
        <w:rPr>
          <w:rStyle w:val="Strong"/>
          <w:rFonts w:ascii="Arial" w:hAnsi="Arial" w:cs="Arial"/>
          <w:sz w:val="24"/>
          <w:szCs w:val="24"/>
        </w:rPr>
      </w:pPr>
      <w:r>
        <w:rPr>
          <w:rStyle w:val="Strong"/>
          <w:rFonts w:ascii="Arial" w:hAnsi="Arial" w:cs="Arial"/>
          <w:sz w:val="24"/>
          <w:szCs w:val="24"/>
        </w:rPr>
        <w:t xml:space="preserve">Are there </w:t>
      </w:r>
      <w:r w:rsidR="009A09DA">
        <w:rPr>
          <w:rStyle w:val="Strong"/>
          <w:rFonts w:ascii="Arial" w:hAnsi="Arial" w:cs="Arial"/>
          <w:sz w:val="24"/>
          <w:szCs w:val="24"/>
        </w:rPr>
        <w:t xml:space="preserve">any significant operational details about </w:t>
      </w:r>
      <w:r w:rsidR="00B412C9">
        <w:rPr>
          <w:rStyle w:val="Strong"/>
          <w:rFonts w:ascii="Arial" w:hAnsi="Arial" w:cs="Arial"/>
          <w:sz w:val="24"/>
          <w:szCs w:val="24"/>
        </w:rPr>
        <w:t xml:space="preserve">the way you share data with providers </w:t>
      </w:r>
      <w:r w:rsidR="009A09DA">
        <w:rPr>
          <w:rStyle w:val="Strong"/>
          <w:rFonts w:ascii="Arial" w:hAnsi="Arial" w:cs="Arial"/>
          <w:sz w:val="24"/>
          <w:szCs w:val="24"/>
        </w:rPr>
        <w:t xml:space="preserve">that are not captured in the chart above? </w:t>
      </w:r>
      <w:r w:rsidR="00A22891" w:rsidRPr="00A24FA3">
        <w:rPr>
          <w:rStyle w:val="Strong"/>
          <w:rFonts w:ascii="Arial" w:hAnsi="Arial" w:cs="Arial"/>
          <w:sz w:val="24"/>
          <w:szCs w:val="24"/>
        </w:rPr>
        <w:t>Are</w:t>
      </w:r>
      <w:r w:rsidR="00A22891">
        <w:rPr>
          <w:rStyle w:val="Strong"/>
          <w:rFonts w:ascii="Arial" w:hAnsi="Arial" w:cs="Arial"/>
          <w:sz w:val="24"/>
          <w:szCs w:val="24"/>
        </w:rPr>
        <w:t xml:space="preserve"> </w:t>
      </w:r>
      <w:r w:rsidR="004757D5">
        <w:rPr>
          <w:rStyle w:val="Strong"/>
          <w:rFonts w:ascii="Arial" w:hAnsi="Arial" w:cs="Arial"/>
          <w:sz w:val="24"/>
          <w:szCs w:val="24"/>
        </w:rPr>
        <w:t xml:space="preserve">there any </w:t>
      </w:r>
      <w:r w:rsidR="00B52C18">
        <w:rPr>
          <w:rStyle w:val="Strong"/>
          <w:rFonts w:ascii="Arial" w:hAnsi="Arial" w:cs="Arial"/>
          <w:sz w:val="24"/>
          <w:szCs w:val="24"/>
        </w:rPr>
        <w:t xml:space="preserve">additional </w:t>
      </w:r>
      <w:r w:rsidR="00624413">
        <w:rPr>
          <w:rStyle w:val="Strong"/>
          <w:rFonts w:ascii="Arial" w:hAnsi="Arial" w:cs="Arial"/>
          <w:sz w:val="24"/>
          <w:szCs w:val="24"/>
        </w:rPr>
        <w:t>types of data or reports that you make available to providers in VBP arrangem</w:t>
      </w:r>
      <w:r w:rsidR="00D362C9">
        <w:rPr>
          <w:rStyle w:val="Strong"/>
          <w:rFonts w:ascii="Arial" w:hAnsi="Arial" w:cs="Arial"/>
          <w:sz w:val="24"/>
          <w:szCs w:val="24"/>
        </w:rPr>
        <w:t>ents</w:t>
      </w:r>
      <w:r w:rsidR="00BE36EA">
        <w:rPr>
          <w:rStyle w:val="Strong"/>
          <w:rFonts w:ascii="Arial" w:hAnsi="Arial" w:cs="Arial"/>
          <w:sz w:val="24"/>
          <w:szCs w:val="24"/>
        </w:rPr>
        <w:t xml:space="preserve"> to support their success</w:t>
      </w:r>
      <w:r w:rsidR="00ED6978">
        <w:rPr>
          <w:rStyle w:val="Strong"/>
          <w:rFonts w:ascii="Arial" w:hAnsi="Arial" w:cs="Arial"/>
          <w:sz w:val="24"/>
          <w:szCs w:val="24"/>
        </w:rPr>
        <w:t xml:space="preserve">? </w:t>
      </w:r>
    </w:p>
    <w:p w14:paraId="0571C82A" w14:textId="77777777" w:rsidR="003D0E27" w:rsidRPr="00E8173B" w:rsidRDefault="003D0E27" w:rsidP="003D0E27">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260022046"/>
        <w:placeholder>
          <w:docPart w:val="DB1B005174B941A39450BDDD51593460"/>
        </w:placeholder>
        <w:showingPlcHdr/>
      </w:sdtPr>
      <w:sdtEndPr/>
      <w:sdtContent>
        <w:p w14:paraId="791895F2" w14:textId="77777777" w:rsidR="003D0E27" w:rsidRPr="00E8173B" w:rsidRDefault="003D0E27" w:rsidP="003D0E27">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58E601A5" w14:textId="77777777" w:rsidR="00ED6978" w:rsidRDefault="00ED6978" w:rsidP="00A3606A">
      <w:pPr>
        <w:spacing w:after="0" w:line="240" w:lineRule="auto"/>
        <w:ind w:left="450"/>
        <w:contextualSpacing/>
        <w:rPr>
          <w:rStyle w:val="Strong"/>
          <w:rFonts w:ascii="Arial" w:hAnsi="Arial" w:cs="Arial"/>
          <w:sz w:val="24"/>
          <w:szCs w:val="24"/>
        </w:rPr>
      </w:pPr>
    </w:p>
    <w:p w14:paraId="6015CB1B" w14:textId="73F7D8F3" w:rsidR="00B520DE" w:rsidRPr="00221B12" w:rsidRDefault="00B520DE" w:rsidP="00B520DE">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Describe</w:t>
      </w:r>
      <w:r w:rsidRPr="00E8173B">
        <w:rPr>
          <w:rFonts w:ascii="Arial" w:hAnsi="Arial" w:cs="Arial"/>
          <w:b/>
          <w:bCs/>
          <w:sz w:val="24"/>
          <w:szCs w:val="24"/>
        </w:rPr>
        <w:t xml:space="preserve"> your </w:t>
      </w:r>
      <w:r w:rsidRPr="00605B2B">
        <w:rPr>
          <w:rFonts w:ascii="Arial" w:hAnsi="Arial" w:cs="Arial"/>
          <w:b/>
          <w:bCs/>
          <w:sz w:val="24"/>
          <w:szCs w:val="24"/>
          <w:u w:val="single"/>
        </w:rPr>
        <w:t>accomplishments</w:t>
      </w:r>
      <w:r w:rsidR="00605B2B">
        <w:rPr>
          <w:rFonts w:ascii="Arial" w:hAnsi="Arial" w:cs="Arial"/>
          <w:b/>
          <w:bCs/>
          <w:sz w:val="24"/>
          <w:szCs w:val="24"/>
        </w:rPr>
        <w:t xml:space="preserve"> </w:t>
      </w:r>
      <w:r w:rsidRPr="00605B2B">
        <w:rPr>
          <w:rFonts w:ascii="Arial" w:hAnsi="Arial" w:cs="Arial"/>
          <w:b/>
          <w:bCs/>
          <w:sz w:val="24"/>
          <w:szCs w:val="24"/>
        </w:rPr>
        <w:t>related</w:t>
      </w:r>
      <w:r w:rsidRPr="00E8173B">
        <w:rPr>
          <w:rFonts w:ascii="Arial" w:hAnsi="Arial" w:cs="Arial"/>
          <w:b/>
          <w:bCs/>
          <w:sz w:val="24"/>
          <w:szCs w:val="24"/>
        </w:rPr>
        <w:t xml:space="preserve"> to using </w:t>
      </w:r>
      <w:r w:rsidR="00C87EF1">
        <w:rPr>
          <w:rFonts w:ascii="Arial" w:hAnsi="Arial" w:cs="Arial"/>
          <w:b/>
          <w:bCs/>
          <w:sz w:val="24"/>
          <w:szCs w:val="24"/>
        </w:rPr>
        <w:t xml:space="preserve">health </w:t>
      </w:r>
      <w:r w:rsidRPr="00E8173B">
        <w:rPr>
          <w:rFonts w:ascii="Arial" w:hAnsi="Arial" w:cs="Arial"/>
          <w:b/>
          <w:bCs/>
          <w:sz w:val="24"/>
          <w:szCs w:val="24"/>
        </w:rPr>
        <w:t xml:space="preserve">IT to </w:t>
      </w:r>
      <w:r>
        <w:rPr>
          <w:rFonts w:ascii="Arial" w:hAnsi="Arial" w:cs="Arial"/>
          <w:b/>
          <w:bCs/>
          <w:sz w:val="24"/>
          <w:szCs w:val="24"/>
        </w:rPr>
        <w:t xml:space="preserve">administer VBP arrangements and </w:t>
      </w:r>
      <w:r w:rsidRPr="00E8173B">
        <w:rPr>
          <w:rFonts w:ascii="Arial" w:hAnsi="Arial" w:cs="Arial"/>
          <w:b/>
          <w:bCs/>
          <w:sz w:val="24"/>
          <w:szCs w:val="24"/>
        </w:rPr>
        <w:t>support providers.</w:t>
      </w:r>
      <w:r>
        <w:rPr>
          <w:rFonts w:ascii="Arial" w:hAnsi="Arial" w:cs="Arial"/>
          <w:b/>
          <w:sz w:val="24"/>
          <w:szCs w:val="24"/>
        </w:rPr>
        <w:t xml:space="preserve"> </w:t>
      </w:r>
    </w:p>
    <w:p w14:paraId="3F1DAFD0" w14:textId="77777777" w:rsidR="00B520DE" w:rsidRPr="00E8173B" w:rsidRDefault="00B520DE" w:rsidP="00B520DE">
      <w:pPr>
        <w:pStyle w:val="ListParagraph"/>
        <w:spacing w:after="0" w:line="240" w:lineRule="auto"/>
        <w:ind w:left="630"/>
        <w:rPr>
          <w:rFonts w:ascii="Arial" w:hAnsi="Arial" w:cs="Arial"/>
          <w:b/>
          <w:sz w:val="24"/>
          <w:szCs w:val="24"/>
        </w:rPr>
      </w:pPr>
    </w:p>
    <w:sdt>
      <w:sdtPr>
        <w:rPr>
          <w:rFonts w:ascii="Arial" w:hAnsi="Arial" w:cs="Arial"/>
          <w:color w:val="4472C4" w:themeColor="accent5"/>
        </w:rPr>
        <w:id w:val="-1299374425"/>
        <w:placeholder>
          <w:docPart w:val="819FE06F6BD6491AB7B0E0851C3C900D"/>
        </w:placeholder>
        <w:showingPlcHdr/>
      </w:sdtPr>
      <w:sdtEndPr/>
      <w:sdtContent>
        <w:p w14:paraId="70EE92B4" w14:textId="77777777" w:rsidR="00B520DE" w:rsidRPr="00E8173B" w:rsidRDefault="00B520DE" w:rsidP="00B520DE">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0B7F02EC" w14:textId="77777777" w:rsidR="00B520DE" w:rsidRPr="00E8173B" w:rsidRDefault="00B520DE" w:rsidP="00B520DE">
      <w:pPr>
        <w:spacing w:after="0" w:line="240" w:lineRule="auto"/>
        <w:contextualSpacing/>
        <w:rPr>
          <w:rFonts w:ascii="Arial" w:hAnsi="Arial" w:cs="Arial"/>
          <w:b/>
          <w:sz w:val="24"/>
          <w:szCs w:val="24"/>
        </w:rPr>
      </w:pPr>
    </w:p>
    <w:p w14:paraId="229FD135" w14:textId="776BB7DD" w:rsidR="00B520DE" w:rsidRPr="00466BFC" w:rsidRDefault="00B520DE" w:rsidP="00B520DE">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lastRenderedPageBreak/>
        <w:t>What</w:t>
      </w:r>
      <w:r w:rsidRPr="00E8173B">
        <w:rPr>
          <w:rFonts w:ascii="Arial" w:hAnsi="Arial" w:cs="Arial"/>
          <w:b/>
          <w:bCs/>
          <w:sz w:val="24"/>
          <w:szCs w:val="24"/>
        </w:rPr>
        <w:t xml:space="preserve"> </w:t>
      </w:r>
      <w:r w:rsidRPr="00E8173B">
        <w:rPr>
          <w:rFonts w:ascii="Arial" w:hAnsi="Arial" w:cs="Arial"/>
          <w:b/>
          <w:bCs/>
          <w:sz w:val="24"/>
          <w:szCs w:val="24"/>
          <w:u w:val="single"/>
        </w:rPr>
        <w:t>challenges</w:t>
      </w:r>
      <w:r>
        <w:rPr>
          <w:rFonts w:ascii="Arial" w:hAnsi="Arial" w:cs="Arial"/>
          <w:b/>
          <w:bCs/>
          <w:sz w:val="24"/>
          <w:szCs w:val="24"/>
        </w:rPr>
        <w:t xml:space="preserve"> are you experiencing </w:t>
      </w:r>
      <w:r w:rsidRPr="00E8173B">
        <w:rPr>
          <w:rFonts w:ascii="Arial" w:hAnsi="Arial" w:cs="Arial"/>
          <w:b/>
          <w:bCs/>
          <w:sz w:val="24"/>
          <w:szCs w:val="24"/>
        </w:rPr>
        <w:t xml:space="preserve">related to using </w:t>
      </w:r>
      <w:r w:rsidR="00C87EF1">
        <w:rPr>
          <w:rFonts w:ascii="Arial" w:hAnsi="Arial" w:cs="Arial"/>
          <w:b/>
          <w:bCs/>
          <w:sz w:val="24"/>
          <w:szCs w:val="24"/>
        </w:rPr>
        <w:t xml:space="preserve">health </w:t>
      </w:r>
      <w:r w:rsidRPr="00E8173B">
        <w:rPr>
          <w:rFonts w:ascii="Arial" w:hAnsi="Arial" w:cs="Arial"/>
          <w:b/>
          <w:bCs/>
          <w:sz w:val="24"/>
          <w:szCs w:val="24"/>
        </w:rPr>
        <w:t xml:space="preserve">IT to </w:t>
      </w:r>
      <w:r>
        <w:rPr>
          <w:rFonts w:ascii="Arial" w:hAnsi="Arial" w:cs="Arial"/>
          <w:b/>
          <w:bCs/>
          <w:sz w:val="24"/>
          <w:szCs w:val="24"/>
        </w:rPr>
        <w:t xml:space="preserve">administer VBP arrangements and </w:t>
      </w:r>
      <w:r w:rsidRPr="00E8173B">
        <w:rPr>
          <w:rFonts w:ascii="Arial" w:hAnsi="Arial" w:cs="Arial"/>
          <w:b/>
          <w:bCs/>
          <w:sz w:val="24"/>
          <w:szCs w:val="24"/>
        </w:rPr>
        <w:t>support providers</w:t>
      </w:r>
      <w:r>
        <w:rPr>
          <w:rFonts w:ascii="Arial" w:hAnsi="Arial" w:cs="Arial"/>
          <w:b/>
          <w:bCs/>
          <w:sz w:val="24"/>
          <w:szCs w:val="24"/>
        </w:rPr>
        <w:t xml:space="preserve">? </w:t>
      </w:r>
    </w:p>
    <w:p w14:paraId="78D0028C" w14:textId="77777777" w:rsidR="00DF48E9" w:rsidRPr="00DF48E9" w:rsidRDefault="00DF48E9" w:rsidP="00DF48E9">
      <w:pPr>
        <w:spacing w:after="0" w:line="240" w:lineRule="auto"/>
        <w:rPr>
          <w:rFonts w:ascii="Arial" w:hAnsi="Arial" w:cs="Arial"/>
          <w:b/>
          <w:bCs/>
          <w:sz w:val="24"/>
          <w:szCs w:val="24"/>
        </w:rPr>
      </w:pPr>
    </w:p>
    <w:sdt>
      <w:sdtPr>
        <w:rPr>
          <w:rFonts w:ascii="Arial" w:hAnsi="Arial" w:cs="Arial"/>
          <w:bCs/>
          <w:color w:val="4472C4" w:themeColor="accent5"/>
        </w:rPr>
        <w:id w:val="-1910143929"/>
        <w:placeholder>
          <w:docPart w:val="CA8A050E709341B89EF75BCBE072D683"/>
        </w:placeholder>
        <w:showingPlcHdr/>
      </w:sdtPr>
      <w:sdtEndPr/>
      <w:sdtContent>
        <w:p w14:paraId="5EFEA194" w14:textId="77777777" w:rsidR="00DF48E9" w:rsidRPr="00E8173B" w:rsidRDefault="00DF48E9" w:rsidP="00DF48E9">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426CCDD4" w14:textId="77777777" w:rsidR="00672429" w:rsidRDefault="00672429" w:rsidP="00871F12">
      <w:pPr>
        <w:spacing w:after="0" w:line="240" w:lineRule="auto"/>
        <w:contextualSpacing/>
        <w:rPr>
          <w:rStyle w:val="Strong"/>
          <w:rFonts w:ascii="Arial" w:hAnsi="Arial" w:cs="Arial"/>
          <w:b w:val="0"/>
          <w:bCs w:val="0"/>
          <w:color w:val="4472C4" w:themeColor="accent5"/>
        </w:rPr>
      </w:pPr>
    </w:p>
    <w:p w14:paraId="4730992E" w14:textId="77777777" w:rsidR="00DF48E9" w:rsidRPr="00E8173B" w:rsidRDefault="00DF48E9" w:rsidP="00871F12">
      <w:pPr>
        <w:spacing w:after="0" w:line="240" w:lineRule="auto"/>
        <w:contextualSpacing/>
        <w:rPr>
          <w:rStyle w:val="Strong"/>
          <w:rFonts w:ascii="Arial" w:hAnsi="Arial" w:cs="Arial"/>
          <w:b w:val="0"/>
          <w:bCs w:val="0"/>
          <w:color w:val="4472C4" w:themeColor="accent5"/>
        </w:rPr>
      </w:pPr>
    </w:p>
    <w:p w14:paraId="4588400E" w14:textId="77777777" w:rsidR="001F1000" w:rsidRPr="00E8173B" w:rsidRDefault="001F1000" w:rsidP="00871F12">
      <w:pPr>
        <w:spacing w:after="0" w:line="240" w:lineRule="auto"/>
        <w:contextualSpacing/>
        <w:rPr>
          <w:rFonts w:ascii="Arial" w:hAnsi="Arial" w:cs="Arial"/>
          <w:b/>
          <w:bCs/>
          <w:sz w:val="24"/>
          <w:szCs w:val="24"/>
        </w:rPr>
      </w:pPr>
      <w:r w:rsidRPr="00E8173B">
        <w:rPr>
          <w:rFonts w:ascii="Arial" w:hAnsi="Arial" w:cs="Arial"/>
          <w:b/>
          <w:bCs/>
          <w:noProof/>
          <w:sz w:val="24"/>
          <w:szCs w:val="24"/>
        </w:rPr>
        <mc:AlternateContent>
          <mc:Choice Requires="wps">
            <w:drawing>
              <wp:inline distT="0" distB="0" distL="0" distR="0" wp14:anchorId="53A7D36B" wp14:editId="43CAB09F">
                <wp:extent cx="5943600" cy="1104406"/>
                <wp:effectExtent l="0" t="0" r="0" b="635"/>
                <wp:docPr id="9" name="Text Box 9"/>
                <wp:cNvGraphicFramePr/>
                <a:graphic xmlns:a="http://schemas.openxmlformats.org/drawingml/2006/main">
                  <a:graphicData uri="http://schemas.microsoft.com/office/word/2010/wordprocessingShape">
                    <wps:wsp>
                      <wps:cNvSpPr txBox="1"/>
                      <wps:spPr>
                        <a:xfrm>
                          <a:off x="0" y="0"/>
                          <a:ext cx="5943600" cy="1104406"/>
                        </a:xfrm>
                        <a:prstGeom prst="rect">
                          <a:avLst/>
                        </a:prstGeom>
                        <a:solidFill>
                          <a:srgbClr val="004982"/>
                        </a:solidFill>
                        <a:ln w="6350">
                          <a:noFill/>
                        </a:ln>
                      </wps:spPr>
                      <wps:txbx>
                        <w:txbxContent>
                          <w:p w14:paraId="1E5DCF1B" w14:textId="596D6F84" w:rsidR="005B45FC" w:rsidRDefault="00910153" w:rsidP="001F1000">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2B0316">
                              <w:rPr>
                                <w:rStyle w:val="Strong"/>
                                <w:rFonts w:ascii="Arial" w:hAnsi="Arial" w:cs="Arial"/>
                                <w:color w:val="FFFFFF" w:themeColor="background1"/>
                                <w:sz w:val="24"/>
                                <w:szCs w:val="24"/>
                              </w:rPr>
                              <w:t>7</w:t>
                            </w:r>
                            <w:r>
                              <w:rPr>
                                <w:rStyle w:val="Strong"/>
                                <w:rFonts w:ascii="Arial" w:hAnsi="Arial" w:cs="Arial"/>
                                <w:color w:val="FFFFFF" w:themeColor="background1"/>
                                <w:sz w:val="24"/>
                                <w:szCs w:val="24"/>
                              </w:rPr>
                              <w:t xml:space="preserve">: </w:t>
                            </w:r>
                            <w:r w:rsidR="005B45FC">
                              <w:rPr>
                                <w:rStyle w:val="Strong"/>
                                <w:rFonts w:ascii="Arial" w:hAnsi="Arial" w:cs="Arial"/>
                                <w:color w:val="FFFFFF" w:themeColor="background1"/>
                                <w:sz w:val="24"/>
                                <w:szCs w:val="24"/>
                              </w:rPr>
                              <w:t>Technical Assistance</w:t>
                            </w:r>
                          </w:p>
                          <w:p w14:paraId="279F8728" w14:textId="3AAD1DD2" w:rsidR="001F1000" w:rsidRPr="00AE2B8E" w:rsidRDefault="001F1000" w:rsidP="001F1000">
                            <w:pPr>
                              <w:spacing w:before="240"/>
                              <w:rPr>
                                <w:rStyle w:val="Strong"/>
                                <w:rFonts w:ascii="Arial" w:hAnsi="Arial" w:cs="Arial"/>
                                <w:b w:val="0"/>
                                <w:bCs w:val="0"/>
                                <w:color w:val="FFFFFF" w:themeColor="background1"/>
                                <w:sz w:val="24"/>
                                <w:szCs w:val="24"/>
                              </w:rPr>
                            </w:pPr>
                            <w:r w:rsidRPr="00AE2B8E">
                              <w:rPr>
                                <w:rStyle w:val="Strong"/>
                                <w:rFonts w:ascii="Arial" w:hAnsi="Arial" w:cs="Arial"/>
                                <w:b w:val="0"/>
                                <w:bCs w:val="0"/>
                                <w:color w:val="FFFFFF" w:themeColor="background1"/>
                                <w:sz w:val="24"/>
                                <w:szCs w:val="24"/>
                              </w:rPr>
                              <w:t>The following questions are to better understand your CCO’s technical assistance (TA) needs and requests related to VBPs.</w:t>
                            </w:r>
                          </w:p>
                          <w:p w14:paraId="2E10BF55" w14:textId="77777777" w:rsidR="001F1000" w:rsidRPr="002D38CB" w:rsidRDefault="001F1000" w:rsidP="001F100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A7D36B" id="Text Box 9" o:spid="_x0000_s1032" type="#_x0000_t202" style="width:468pt;height:8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" fillcolor="#004982" stroked="f" strokeweight=".5pt">
                <v:textbox>
                  <w:txbxContent>
                    <w:p w14:paraId="1E5DCF1B" w14:textId="596D6F84" w:rsidR="005B45FC" w:rsidRDefault="00910153" w:rsidP="001F1000">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2B0316">
                        <w:rPr>
                          <w:rStyle w:val="Strong"/>
                          <w:rFonts w:ascii="Arial" w:hAnsi="Arial" w:cs="Arial"/>
                          <w:color w:val="FFFFFF" w:themeColor="background1"/>
                          <w:sz w:val="24"/>
                          <w:szCs w:val="24"/>
                        </w:rPr>
                        <w:t>7</w:t>
                      </w:r>
                      <w:r>
                        <w:rPr>
                          <w:rStyle w:val="Strong"/>
                          <w:rFonts w:ascii="Arial" w:hAnsi="Arial" w:cs="Arial"/>
                          <w:color w:val="FFFFFF" w:themeColor="background1"/>
                          <w:sz w:val="24"/>
                          <w:szCs w:val="24"/>
                        </w:rPr>
                        <w:t xml:space="preserve">: </w:t>
                      </w:r>
                      <w:r w:rsidR="005B45FC">
                        <w:rPr>
                          <w:rStyle w:val="Strong"/>
                          <w:rFonts w:ascii="Arial" w:hAnsi="Arial" w:cs="Arial"/>
                          <w:color w:val="FFFFFF" w:themeColor="background1"/>
                          <w:sz w:val="24"/>
                          <w:szCs w:val="24"/>
                        </w:rPr>
                        <w:t>Technical Assistance</w:t>
                      </w:r>
                    </w:p>
                    <w:p w14:paraId="279F8728" w14:textId="3AAD1DD2" w:rsidR="001F1000" w:rsidRPr="00AE2B8E" w:rsidRDefault="001F1000" w:rsidP="001F1000">
                      <w:pPr>
                        <w:spacing w:before="240"/>
                        <w:rPr>
                          <w:rStyle w:val="Strong"/>
                          <w:rFonts w:ascii="Arial" w:hAnsi="Arial" w:cs="Arial"/>
                          <w:b w:val="0"/>
                          <w:bCs w:val="0"/>
                          <w:color w:val="FFFFFF" w:themeColor="background1"/>
                          <w:sz w:val="24"/>
                          <w:szCs w:val="24"/>
                        </w:rPr>
                      </w:pPr>
                      <w:r w:rsidRPr="00AE2B8E">
                        <w:rPr>
                          <w:rStyle w:val="Strong"/>
                          <w:rFonts w:ascii="Arial" w:hAnsi="Arial" w:cs="Arial"/>
                          <w:b w:val="0"/>
                          <w:bCs w:val="0"/>
                          <w:color w:val="FFFFFF" w:themeColor="background1"/>
                          <w:sz w:val="24"/>
                          <w:szCs w:val="24"/>
                        </w:rPr>
                        <w:t>The following questions are to better understand your CCO’s technical assistance (TA) needs and requests related to VBPs.</w:t>
                      </w:r>
                    </w:p>
                    <w:p w14:paraId="2E10BF55" w14:textId="77777777" w:rsidR="001F1000" w:rsidRPr="002D38CB" w:rsidRDefault="001F1000" w:rsidP="001F1000">
                      <w:pPr>
                        <w:rPr>
                          <w:color w:val="FFFFFF" w:themeColor="background1"/>
                        </w:rPr>
                      </w:pPr>
                    </w:p>
                  </w:txbxContent>
                </v:textbox>
                <w10:anchorlock/>
              </v:shape>
            </w:pict>
          </mc:Fallback>
        </mc:AlternateContent>
      </w:r>
    </w:p>
    <w:p w14:paraId="170E32EE" w14:textId="77777777" w:rsidR="001F1000" w:rsidRPr="00E8173B" w:rsidRDefault="001F1000" w:rsidP="00871F12">
      <w:pPr>
        <w:spacing w:after="0" w:line="240" w:lineRule="auto"/>
        <w:contextualSpacing/>
        <w:rPr>
          <w:rFonts w:ascii="Arial" w:hAnsi="Arial" w:cs="Arial"/>
          <w:b/>
          <w:bCs/>
          <w:sz w:val="24"/>
          <w:szCs w:val="24"/>
        </w:rPr>
      </w:pPr>
    </w:p>
    <w:p w14:paraId="16C47FC6" w14:textId="2AAFEE96" w:rsidR="001F1000" w:rsidRPr="00E8173B" w:rsidRDefault="001F1000" w:rsidP="00013DCC">
      <w:pPr>
        <w:pStyle w:val="ListParagraph"/>
        <w:numPr>
          <w:ilvl w:val="0"/>
          <w:numId w:val="24"/>
        </w:numPr>
        <w:spacing w:after="0" w:line="240" w:lineRule="auto"/>
        <w:ind w:hanging="450"/>
        <w:rPr>
          <w:rFonts w:ascii="Arial" w:hAnsi="Arial" w:cs="Arial"/>
          <w:b/>
          <w:bCs/>
          <w:sz w:val="24"/>
          <w:szCs w:val="24"/>
        </w:rPr>
      </w:pPr>
      <w:r w:rsidRPr="00E8173B">
        <w:rPr>
          <w:rFonts w:ascii="Arial" w:hAnsi="Arial" w:cs="Arial"/>
          <w:b/>
          <w:bCs/>
          <w:sz w:val="24"/>
          <w:szCs w:val="24"/>
        </w:rPr>
        <w:t>What TA can OHA provide that would support your CCO’s achievement of VBP requirements</w:t>
      </w:r>
      <w:r w:rsidR="00023CF6">
        <w:rPr>
          <w:rFonts w:ascii="Arial" w:hAnsi="Arial" w:cs="Arial"/>
          <w:b/>
          <w:bCs/>
          <w:sz w:val="24"/>
          <w:szCs w:val="24"/>
        </w:rPr>
        <w:t xml:space="preserve"> </w:t>
      </w:r>
      <w:r w:rsidR="00972464">
        <w:rPr>
          <w:rFonts w:ascii="Arial" w:hAnsi="Arial" w:cs="Arial"/>
          <w:b/>
          <w:bCs/>
          <w:sz w:val="24"/>
          <w:szCs w:val="24"/>
        </w:rPr>
        <w:t>outlined in</w:t>
      </w:r>
      <w:r w:rsidR="00372BA8">
        <w:rPr>
          <w:rFonts w:ascii="Arial" w:hAnsi="Arial" w:cs="Arial"/>
          <w:b/>
          <w:bCs/>
          <w:sz w:val="24"/>
          <w:szCs w:val="24"/>
        </w:rPr>
        <w:t xml:space="preserve"> Exhibit H of the CCO Contract</w:t>
      </w:r>
      <w:r w:rsidRPr="00E8173B">
        <w:rPr>
          <w:rFonts w:ascii="Arial" w:hAnsi="Arial" w:cs="Arial"/>
          <w:b/>
          <w:bCs/>
          <w:sz w:val="24"/>
          <w:szCs w:val="24"/>
        </w:rPr>
        <w:t>?</w:t>
      </w:r>
    </w:p>
    <w:p w14:paraId="0B6681F6" w14:textId="77777777" w:rsidR="001F1000" w:rsidRPr="00E8173B" w:rsidRDefault="001F1000"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521279571"/>
        <w:placeholder>
          <w:docPart w:val="2141665C0E62E94994777F9DDB4C2D35"/>
        </w:placeholder>
        <w:showingPlcHdr/>
      </w:sdtPr>
      <w:sdtEndPr/>
      <w:sdtContent>
        <w:p w14:paraId="7694623A" w14:textId="77777777" w:rsidR="001F1000" w:rsidRPr="00E8173B" w:rsidRDefault="001F1000"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35893D30" w14:textId="77777777" w:rsidR="001F1000" w:rsidRPr="00E8173B" w:rsidRDefault="001F1000" w:rsidP="00221B12">
      <w:pPr>
        <w:spacing w:after="0" w:line="240" w:lineRule="auto"/>
        <w:contextualSpacing/>
        <w:rPr>
          <w:rFonts w:ascii="Arial" w:hAnsi="Arial" w:cs="Arial"/>
          <w:b/>
          <w:bCs/>
          <w:sz w:val="24"/>
          <w:szCs w:val="24"/>
        </w:rPr>
      </w:pPr>
    </w:p>
    <w:p w14:paraId="70433154" w14:textId="7E78C532" w:rsidR="00082D8C" w:rsidRDefault="001F1000" w:rsidP="00013DCC">
      <w:pPr>
        <w:pStyle w:val="ListParagraph"/>
        <w:numPr>
          <w:ilvl w:val="0"/>
          <w:numId w:val="24"/>
        </w:numPr>
        <w:spacing w:after="0" w:line="240" w:lineRule="auto"/>
        <w:ind w:hanging="450"/>
        <w:rPr>
          <w:rFonts w:ascii="Arial" w:hAnsi="Arial" w:cs="Arial"/>
          <w:b/>
          <w:bCs/>
          <w:sz w:val="24"/>
          <w:szCs w:val="24"/>
        </w:rPr>
      </w:pPr>
      <w:r w:rsidRPr="00E8173B">
        <w:rPr>
          <w:rFonts w:ascii="Arial" w:hAnsi="Arial" w:cs="Arial"/>
          <w:b/>
          <w:bCs/>
          <w:sz w:val="24"/>
          <w:szCs w:val="24"/>
        </w:rPr>
        <w:t>Aside from TA, what else could support your achievement of VBP requirements</w:t>
      </w:r>
      <w:r w:rsidR="00372BA8">
        <w:rPr>
          <w:rFonts w:ascii="Arial" w:hAnsi="Arial" w:cs="Arial"/>
          <w:b/>
          <w:bCs/>
          <w:sz w:val="24"/>
          <w:szCs w:val="24"/>
        </w:rPr>
        <w:t xml:space="preserve"> outlined in Exhibit H of the CCO Contract</w:t>
      </w:r>
      <w:r w:rsidRPr="00E8173B">
        <w:rPr>
          <w:rFonts w:ascii="Arial" w:hAnsi="Arial" w:cs="Arial"/>
          <w:b/>
          <w:bCs/>
          <w:sz w:val="24"/>
          <w:szCs w:val="24"/>
        </w:rPr>
        <w:t>?</w:t>
      </w:r>
    </w:p>
    <w:p w14:paraId="7A8FEDAC" w14:textId="77777777" w:rsidR="00082D8C" w:rsidRPr="00646609" w:rsidRDefault="00082D8C" w:rsidP="00221B12">
      <w:pPr>
        <w:spacing w:after="0" w:line="240" w:lineRule="auto"/>
        <w:contextualSpacing/>
        <w:rPr>
          <w:rFonts w:ascii="Arial" w:hAnsi="Arial" w:cs="Arial"/>
          <w:b/>
          <w:bCs/>
          <w:sz w:val="24"/>
          <w:szCs w:val="24"/>
        </w:rPr>
      </w:pPr>
    </w:p>
    <w:sdt>
      <w:sdtPr>
        <w:rPr>
          <w:rFonts w:ascii="Arial" w:hAnsi="Arial" w:cs="Arial"/>
          <w:bCs/>
        </w:rPr>
        <w:id w:val="-318125060"/>
        <w:placeholder>
          <w:docPart w:val="B584745FF5A6492B89C43D3F4F65DDEE"/>
        </w:placeholder>
      </w:sdtPr>
      <w:sdtEndPr>
        <w:rPr>
          <w:bCs w:val="0"/>
        </w:rPr>
      </w:sdtEndPr>
      <w:sdtContent>
        <w:p w14:paraId="3E439936" w14:textId="5505C025" w:rsidR="00082D8C" w:rsidRPr="00646609" w:rsidRDefault="00082D8C" w:rsidP="00871F12">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010DAAA" w14:textId="77777777" w:rsidR="00082D8C" w:rsidRPr="00E8173B" w:rsidRDefault="00082D8C" w:rsidP="00871F12">
      <w:pPr>
        <w:pStyle w:val="ListParagraph"/>
        <w:spacing w:after="0" w:line="240" w:lineRule="auto"/>
        <w:ind w:left="360"/>
        <w:rPr>
          <w:rFonts w:ascii="Arial" w:hAnsi="Arial" w:cs="Arial"/>
          <w:b/>
          <w:bCs/>
          <w:sz w:val="24"/>
          <w:szCs w:val="24"/>
        </w:rPr>
      </w:pPr>
    </w:p>
    <w:p w14:paraId="086A9DF1" w14:textId="1AE61F8C" w:rsidR="00036952" w:rsidRPr="003B1429" w:rsidRDefault="001446AA" w:rsidP="00013DCC">
      <w:pPr>
        <w:pStyle w:val="ListParagraph"/>
        <w:numPr>
          <w:ilvl w:val="0"/>
          <w:numId w:val="24"/>
        </w:numPr>
        <w:spacing w:after="0" w:line="240" w:lineRule="auto"/>
        <w:ind w:hanging="450"/>
        <w:rPr>
          <w:rFonts w:ascii="Arial" w:hAnsi="Arial" w:cs="Arial"/>
          <w:b/>
          <w:sz w:val="24"/>
          <w:szCs w:val="24"/>
        </w:rPr>
      </w:pPr>
      <w:r w:rsidRPr="00E820A5">
        <w:rPr>
          <w:rFonts w:ascii="Arial" w:hAnsi="Arial" w:cs="Arial"/>
          <w:b/>
          <w:sz w:val="24"/>
          <w:szCs w:val="24"/>
          <w:u w:val="single"/>
        </w:rPr>
        <w:t>Optional</w:t>
      </w:r>
      <w:r w:rsidRPr="003B1429">
        <w:rPr>
          <w:rFonts w:ascii="Arial" w:hAnsi="Arial" w:cs="Arial"/>
          <w:b/>
          <w:sz w:val="24"/>
          <w:szCs w:val="24"/>
        </w:rPr>
        <w:t>:</w:t>
      </w:r>
      <w:r w:rsidRPr="00E820A5">
        <w:rPr>
          <w:rFonts w:ascii="Arial" w:hAnsi="Arial" w:cs="Arial"/>
          <w:b/>
          <w:sz w:val="24"/>
          <w:szCs w:val="24"/>
        </w:rPr>
        <w:t xml:space="preserve"> </w:t>
      </w:r>
      <w:r w:rsidR="20571726" w:rsidRPr="003B1429">
        <w:rPr>
          <w:rFonts w:ascii="Arial" w:hAnsi="Arial" w:cs="Arial"/>
          <w:b/>
          <w:bCs/>
          <w:sz w:val="24"/>
          <w:szCs w:val="24"/>
        </w:rPr>
        <w:t>Do you have any suggestions for improving the collection of th</w:t>
      </w:r>
      <w:r w:rsidR="00BC3B2B">
        <w:rPr>
          <w:rFonts w:ascii="Arial" w:hAnsi="Arial" w:cs="Arial"/>
          <w:b/>
          <w:bCs/>
          <w:sz w:val="24"/>
          <w:szCs w:val="24"/>
        </w:rPr>
        <w:t>e</w:t>
      </w:r>
      <w:r w:rsidR="20571726" w:rsidRPr="003B1429">
        <w:rPr>
          <w:rFonts w:ascii="Arial" w:hAnsi="Arial" w:cs="Arial"/>
          <w:b/>
          <w:bCs/>
          <w:sz w:val="24"/>
          <w:szCs w:val="24"/>
        </w:rPr>
        <w:t xml:space="preserve"> information </w:t>
      </w:r>
      <w:r w:rsidR="00F0636C">
        <w:rPr>
          <w:rFonts w:ascii="Arial" w:hAnsi="Arial" w:cs="Arial"/>
          <w:b/>
          <w:bCs/>
          <w:sz w:val="24"/>
          <w:szCs w:val="24"/>
        </w:rPr>
        <w:t xml:space="preserve">requested in this </w:t>
      </w:r>
      <w:r w:rsidR="00BC3B2B">
        <w:rPr>
          <w:rFonts w:ascii="Arial" w:hAnsi="Arial" w:cs="Arial"/>
          <w:b/>
          <w:bCs/>
          <w:sz w:val="24"/>
          <w:szCs w:val="24"/>
        </w:rPr>
        <w:t xml:space="preserve">questionnaire </w:t>
      </w:r>
      <w:r w:rsidR="20571726" w:rsidRPr="003B1429">
        <w:rPr>
          <w:rFonts w:ascii="Arial" w:hAnsi="Arial" w:cs="Arial"/>
          <w:b/>
          <w:bCs/>
          <w:sz w:val="24"/>
          <w:szCs w:val="24"/>
        </w:rPr>
        <w:t xml:space="preserve">in </w:t>
      </w:r>
      <w:r w:rsidR="00BC3B2B">
        <w:rPr>
          <w:rFonts w:ascii="Arial" w:hAnsi="Arial" w:cs="Arial"/>
          <w:b/>
          <w:bCs/>
          <w:sz w:val="24"/>
          <w:szCs w:val="24"/>
        </w:rPr>
        <w:t>future</w:t>
      </w:r>
      <w:r w:rsidR="00BC3B2B" w:rsidRPr="003B1429">
        <w:rPr>
          <w:rFonts w:ascii="Arial" w:hAnsi="Arial" w:cs="Arial"/>
          <w:b/>
          <w:bCs/>
          <w:sz w:val="24"/>
          <w:szCs w:val="24"/>
        </w:rPr>
        <w:t xml:space="preserve"> </w:t>
      </w:r>
      <w:r w:rsidR="20571726" w:rsidRPr="003B1429">
        <w:rPr>
          <w:rFonts w:ascii="Arial" w:hAnsi="Arial" w:cs="Arial"/>
          <w:b/>
          <w:bCs/>
          <w:sz w:val="24"/>
          <w:szCs w:val="24"/>
        </w:rPr>
        <w:t xml:space="preserve">years? If so, what changes would you recommend?  </w:t>
      </w:r>
      <w:r w:rsidR="1EB88ACC" w:rsidRPr="003B1429">
        <w:rPr>
          <w:rFonts w:ascii="Arial" w:hAnsi="Arial" w:cs="Arial"/>
          <w:b/>
          <w:bCs/>
          <w:sz w:val="24"/>
          <w:szCs w:val="24"/>
        </w:rPr>
        <w:t xml:space="preserve"> </w:t>
      </w:r>
    </w:p>
    <w:p w14:paraId="06E6B786" w14:textId="77777777" w:rsidR="00A875DC" w:rsidRPr="00E8173B" w:rsidRDefault="00A875DC" w:rsidP="00871F12">
      <w:pPr>
        <w:pStyle w:val="ListParagraph"/>
        <w:spacing w:after="0" w:line="240" w:lineRule="auto"/>
        <w:ind w:left="360"/>
        <w:rPr>
          <w:rFonts w:ascii="Arial" w:hAnsi="Arial" w:cs="Arial"/>
          <w:sz w:val="24"/>
          <w:szCs w:val="24"/>
        </w:rPr>
      </w:pPr>
    </w:p>
    <w:sdt>
      <w:sdtPr>
        <w:rPr>
          <w:rFonts w:ascii="Arial" w:hAnsi="Arial" w:cs="Arial"/>
          <w:color w:val="4472C4" w:themeColor="accent5"/>
        </w:rPr>
        <w:id w:val="410207160"/>
        <w:placeholder>
          <w:docPart w:val="DefaultPlaceholder_-1854013440"/>
        </w:placeholder>
        <w:showingPlcHdr/>
      </w:sdtPr>
      <w:sdtEndPr/>
      <w:sdtContent>
        <w:p w14:paraId="6DD845CB" w14:textId="2D88EEEB" w:rsidR="00910F73" w:rsidRPr="00AE2B8E" w:rsidRDefault="001E60A8" w:rsidP="00871F12">
          <w:pPr>
            <w:pStyle w:val="ListParagraph"/>
            <w:spacing w:after="0" w:line="240" w:lineRule="auto"/>
            <w:ind w:left="360"/>
            <w:rPr>
              <w:rFonts w:ascii="Arial" w:hAnsi="Arial" w:cs="Arial"/>
              <w:color w:val="4472C4" w:themeColor="accent5"/>
            </w:rPr>
            <w:sectPr w:rsidR="00910F73" w:rsidRPr="00AE2B8E">
              <w:headerReference w:type="default" r:id="rId17"/>
              <w:footerReference w:type="default" r:id="rId18"/>
              <w:pgSz w:w="12240" w:h="15840"/>
              <w:pgMar w:top="1440" w:right="1440" w:bottom="1440" w:left="1440" w:header="720" w:footer="720" w:gutter="0"/>
              <w:cols w:space="720"/>
              <w:docGrid w:linePitch="360"/>
            </w:sectPr>
          </w:pPr>
          <w:r w:rsidRPr="00E8173B">
            <w:rPr>
              <w:rStyle w:val="PlaceholderText"/>
              <w:rFonts w:ascii="Arial" w:hAnsi="Arial" w:cs="Arial"/>
              <w:color w:val="4472C4" w:themeColor="accent5"/>
            </w:rPr>
            <w:t>Click or tap here to enter text.</w:t>
          </w:r>
        </w:p>
      </w:sdtContent>
    </w:sdt>
    <w:p w14:paraId="4E232BE6" w14:textId="5D039782" w:rsidR="008B5653" w:rsidRDefault="008B5653" w:rsidP="00871F12">
      <w:pPr>
        <w:spacing w:after="0" w:line="240" w:lineRule="auto"/>
        <w:contextualSpacing/>
        <w:rPr>
          <w:rFonts w:ascii="Arial" w:eastAsiaTheme="majorEastAsia" w:hAnsi="Arial" w:cs="Arial"/>
        </w:rPr>
      </w:pPr>
    </w:p>
    <w:p w14:paraId="14B729D8" w14:textId="77777777" w:rsidR="009D2D79" w:rsidRDefault="009D2D79" w:rsidP="00871F12">
      <w:pPr>
        <w:spacing w:after="0" w:line="240" w:lineRule="auto"/>
        <w:contextualSpacing/>
        <w:rPr>
          <w:rFonts w:ascii="Arial" w:eastAsiaTheme="majorEastAsia" w:hAnsi="Arial" w:cs="Arial"/>
        </w:rPr>
      </w:pPr>
    </w:p>
    <w:p w14:paraId="5AA11AE1" w14:textId="77777777" w:rsidR="009D2D79" w:rsidRDefault="009D2D79" w:rsidP="009D2D79">
      <w:pPr>
        <w:pStyle w:val="ListParagraph"/>
        <w:rPr>
          <w:rFonts w:ascii="Verdana" w:eastAsia="Verdana" w:hAnsi="Verdana" w:cs="Verdana"/>
          <w:color w:val="000000" w:themeColor="text1"/>
        </w:rPr>
      </w:pPr>
    </w:p>
    <w:p w14:paraId="381F9024" w14:textId="77777777" w:rsidR="009D2D79" w:rsidRDefault="009D2D79" w:rsidP="009D2D79">
      <w:pPr>
        <w:pStyle w:val="ListParagraph"/>
        <w:rPr>
          <w:rFonts w:ascii="Verdana" w:eastAsia="Verdana" w:hAnsi="Verdana" w:cs="Verdana"/>
          <w:color w:val="000000" w:themeColor="text1"/>
        </w:rPr>
      </w:pPr>
    </w:p>
    <w:p w14:paraId="17D628CB" w14:textId="77777777" w:rsidR="009D2D79" w:rsidRDefault="009D2D79" w:rsidP="009D2D79">
      <w:pPr>
        <w:pStyle w:val="ListParagraph"/>
        <w:rPr>
          <w:rFonts w:ascii="Verdana" w:eastAsia="Verdana" w:hAnsi="Verdana" w:cs="Verdana"/>
          <w:color w:val="000000" w:themeColor="text1"/>
        </w:rPr>
      </w:pPr>
    </w:p>
    <w:p w14:paraId="0DCD0770" w14:textId="77777777" w:rsidR="009D2D79" w:rsidRDefault="009D2D79" w:rsidP="009D2D79">
      <w:pPr>
        <w:pStyle w:val="ListParagraph"/>
        <w:rPr>
          <w:rFonts w:ascii="Verdana" w:eastAsia="Verdana" w:hAnsi="Verdana" w:cs="Verdana"/>
          <w:color w:val="000000" w:themeColor="text1"/>
        </w:rPr>
      </w:pPr>
    </w:p>
    <w:p w14:paraId="44F469CC" w14:textId="77777777" w:rsidR="009D2D79" w:rsidRDefault="009D2D79" w:rsidP="009D2D79">
      <w:pPr>
        <w:pStyle w:val="ListParagraph"/>
        <w:rPr>
          <w:rFonts w:ascii="Verdana" w:eastAsia="Verdana" w:hAnsi="Verdana" w:cs="Verdana"/>
          <w:color w:val="000000" w:themeColor="text1"/>
        </w:rPr>
      </w:pPr>
    </w:p>
    <w:p w14:paraId="58082EAA" w14:textId="77777777" w:rsidR="009D2D79" w:rsidRDefault="009D2D79" w:rsidP="009D2D79">
      <w:pPr>
        <w:pStyle w:val="ListParagraph"/>
        <w:rPr>
          <w:rFonts w:ascii="Verdana" w:eastAsia="Verdana" w:hAnsi="Verdana" w:cs="Verdana"/>
          <w:color w:val="000000" w:themeColor="text1"/>
        </w:rPr>
      </w:pPr>
    </w:p>
    <w:p w14:paraId="242E33F6" w14:textId="77777777" w:rsidR="009D2D79" w:rsidRDefault="009D2D79" w:rsidP="009D2D79">
      <w:pPr>
        <w:pStyle w:val="ListParagraph"/>
        <w:rPr>
          <w:rFonts w:ascii="Verdana" w:eastAsia="Verdana" w:hAnsi="Verdana" w:cs="Verdana"/>
          <w:color w:val="000000" w:themeColor="text1"/>
        </w:rPr>
      </w:pPr>
    </w:p>
    <w:p w14:paraId="16BB21F0" w14:textId="77777777" w:rsidR="009D2D79" w:rsidRPr="00932944" w:rsidRDefault="009D2D79" w:rsidP="009D2D79">
      <w:pPr>
        <w:pStyle w:val="ListParagraph"/>
        <w:rPr>
          <w:rFonts w:ascii="Verdana" w:eastAsia="Verdana" w:hAnsi="Verdana" w:cs="Verdana"/>
          <w:color w:val="000000" w:themeColor="text1"/>
        </w:rPr>
      </w:pPr>
    </w:p>
    <w:p w14:paraId="71911E53" w14:textId="77777777" w:rsidR="009D2D79" w:rsidRPr="009D2D79" w:rsidRDefault="009D2D79" w:rsidP="009D2D79">
      <w:pPr>
        <w:pStyle w:val="LastPageProgramInfoBox"/>
        <w:rPr>
          <w:b/>
          <w:bCs/>
          <w:sz w:val="24"/>
          <w:szCs w:val="24"/>
        </w:rPr>
      </w:pPr>
      <w:r w:rsidRPr="009D2D79">
        <w:rPr>
          <w:b/>
          <w:bCs/>
          <w:sz w:val="24"/>
          <w:szCs w:val="24"/>
        </w:rPr>
        <w:drawing>
          <wp:anchor distT="0" distB="0" distL="114300" distR="114300" simplePos="0" relativeHeight="251658240" behindDoc="0" locked="0" layoutInCell="1" allowOverlap="1" wp14:anchorId="7BBC92D2" wp14:editId="0C597036">
            <wp:simplePos x="0" y="0"/>
            <wp:positionH relativeFrom="margin">
              <wp:posOffset>4188830</wp:posOffset>
            </wp:positionH>
            <wp:positionV relativeFrom="paragraph">
              <wp:posOffset>208280</wp:posOffset>
            </wp:positionV>
            <wp:extent cx="1604645" cy="521318"/>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9D2D79">
        <w:rPr>
          <w:b/>
          <w:bCs/>
          <w:sz w:val="24"/>
          <w:szCs w:val="24"/>
        </w:rPr>
        <w:t>Health Policy and Analytics</w:t>
      </w:r>
    </w:p>
    <w:p w14:paraId="67454844" w14:textId="77777777" w:rsidR="009D2D79" w:rsidRPr="009D2D79" w:rsidRDefault="009D2D79" w:rsidP="009D2D79">
      <w:pPr>
        <w:pStyle w:val="LastPageProgramInfoBox"/>
        <w:rPr>
          <w:sz w:val="24"/>
          <w:szCs w:val="24"/>
        </w:rPr>
      </w:pPr>
      <w:r w:rsidRPr="009D2D79">
        <w:rPr>
          <w:sz w:val="24"/>
          <w:szCs w:val="24"/>
        </w:rPr>
        <w:t>Transformation Center</w:t>
      </w:r>
    </w:p>
    <w:p w14:paraId="67F24B1E" w14:textId="77777777" w:rsidR="009D2D79" w:rsidRPr="009D2D79" w:rsidRDefault="009D2D79" w:rsidP="009D2D79">
      <w:pPr>
        <w:pStyle w:val="LastPageProgramInfoBox"/>
        <w:rPr>
          <w:sz w:val="24"/>
          <w:szCs w:val="24"/>
        </w:rPr>
      </w:pPr>
      <w:r w:rsidRPr="009D2D79">
        <w:rPr>
          <w:sz w:val="24"/>
          <w:szCs w:val="24"/>
        </w:rPr>
        <w:t>421 SW Oak, Suite 775</w:t>
      </w:r>
    </w:p>
    <w:p w14:paraId="5538A5C0" w14:textId="77777777" w:rsidR="009D2D79" w:rsidRPr="009D2D79" w:rsidRDefault="009D2D79" w:rsidP="009D2D79">
      <w:pPr>
        <w:pStyle w:val="LastPageProgramInfoBox"/>
        <w:rPr>
          <w:sz w:val="24"/>
          <w:szCs w:val="24"/>
        </w:rPr>
      </w:pPr>
      <w:r w:rsidRPr="009D2D79">
        <w:rPr>
          <w:sz w:val="24"/>
          <w:szCs w:val="24"/>
        </w:rPr>
        <w:t>Portland, OR 97204</w:t>
      </w:r>
    </w:p>
    <w:p w14:paraId="3F2A7396" w14:textId="1AE086C4" w:rsidR="009D2D79" w:rsidRPr="009D2D79" w:rsidRDefault="009D2D79" w:rsidP="009D2D79">
      <w:pPr>
        <w:pStyle w:val="LastPageProgramInfoBox"/>
        <w:rPr>
          <w:sz w:val="24"/>
          <w:szCs w:val="24"/>
        </w:rPr>
      </w:pPr>
      <w:r w:rsidRPr="009D2D79">
        <w:rPr>
          <w:sz w:val="24"/>
          <w:szCs w:val="24"/>
        </w:rPr>
        <w:t>503-753-9688</w:t>
      </w:r>
    </w:p>
    <w:sectPr w:rsidR="009D2D79" w:rsidRPr="009D2D79" w:rsidSect="00CE3F9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3A1EC" w14:textId="77777777" w:rsidR="009A5401" w:rsidRDefault="009A5401" w:rsidP="006405F3">
      <w:pPr>
        <w:spacing w:after="0" w:line="240" w:lineRule="auto"/>
      </w:pPr>
      <w:r>
        <w:separator/>
      </w:r>
    </w:p>
  </w:endnote>
  <w:endnote w:type="continuationSeparator" w:id="0">
    <w:p w14:paraId="290BCC3F" w14:textId="77777777" w:rsidR="009A5401" w:rsidRDefault="009A5401" w:rsidP="006405F3">
      <w:pPr>
        <w:spacing w:after="0" w:line="240" w:lineRule="auto"/>
      </w:pPr>
      <w:r>
        <w:continuationSeparator/>
      </w:r>
    </w:p>
  </w:endnote>
  <w:endnote w:type="continuationNotice" w:id="1">
    <w:p w14:paraId="643F6933" w14:textId="77777777" w:rsidR="009A5401" w:rsidRDefault="009A54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763727"/>
      <w:docPartObj>
        <w:docPartGallery w:val="Page Numbers (Bottom of Page)"/>
        <w:docPartUnique/>
      </w:docPartObj>
    </w:sdtPr>
    <w:sdtEndPr>
      <w:rPr>
        <w:noProof/>
      </w:rPr>
    </w:sdtEndPr>
    <w:sdtContent>
      <w:p w14:paraId="7E242622" w14:textId="77777777" w:rsidR="00FB5685" w:rsidRDefault="00FB5685">
        <w:pPr>
          <w:pStyle w:val="Footer"/>
          <w:jc w:val="right"/>
        </w:pPr>
        <w:r>
          <w:fldChar w:fldCharType="begin"/>
        </w:r>
        <w:r>
          <w:instrText xml:space="preserve"> PAGE   \* MERGEFORMAT </w:instrText>
        </w:r>
        <w:r>
          <w:fldChar w:fldCharType="separate"/>
        </w:r>
        <w:r w:rsidR="00F32BB7">
          <w:rPr>
            <w:noProof/>
          </w:rPr>
          <w:t>2</w:t>
        </w:r>
        <w:r>
          <w:rPr>
            <w:noProof/>
          </w:rPr>
          <w:fldChar w:fldCharType="end"/>
        </w:r>
      </w:p>
    </w:sdtContent>
  </w:sdt>
  <w:p w14:paraId="4BD7E761" w14:textId="77777777" w:rsidR="00FB5685" w:rsidRDefault="00FB5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7A578" w14:textId="77777777" w:rsidR="009A5401" w:rsidRDefault="009A5401" w:rsidP="006405F3">
      <w:pPr>
        <w:spacing w:after="0" w:line="240" w:lineRule="auto"/>
      </w:pPr>
      <w:r>
        <w:separator/>
      </w:r>
    </w:p>
  </w:footnote>
  <w:footnote w:type="continuationSeparator" w:id="0">
    <w:p w14:paraId="7755547D" w14:textId="77777777" w:rsidR="009A5401" w:rsidRDefault="009A5401" w:rsidP="006405F3">
      <w:pPr>
        <w:spacing w:after="0" w:line="240" w:lineRule="auto"/>
      </w:pPr>
      <w:r>
        <w:continuationSeparator/>
      </w:r>
    </w:p>
  </w:footnote>
  <w:footnote w:type="continuationNotice" w:id="1">
    <w:p w14:paraId="04B306ED" w14:textId="77777777" w:rsidR="009A5401" w:rsidRDefault="009A54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934C" w14:textId="77777777" w:rsidR="00EA39DC" w:rsidRDefault="00EA39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75CE4"/>
    <w:multiLevelType w:val="hybridMultilevel"/>
    <w:tmpl w:val="DF72A29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FD7E66"/>
    <w:multiLevelType w:val="hybridMultilevel"/>
    <w:tmpl w:val="E73EE3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396B9E"/>
    <w:multiLevelType w:val="hybridMultilevel"/>
    <w:tmpl w:val="F462E116"/>
    <w:lvl w:ilvl="0" w:tplc="FFFFFFFF">
      <w:start w:val="1"/>
      <w:numFmt w:val="decimal"/>
      <w:lvlText w:val="%1)"/>
      <w:lvlJc w:val="left"/>
      <w:pPr>
        <w:ind w:left="432" w:hanging="360"/>
      </w:p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 w15:restartNumberingAfterBreak="0">
    <w:nsid w:val="216F69B7"/>
    <w:multiLevelType w:val="hybridMultilevel"/>
    <w:tmpl w:val="B2BA0D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F43CE2"/>
    <w:multiLevelType w:val="hybridMultilevel"/>
    <w:tmpl w:val="B9EAD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460E3"/>
    <w:multiLevelType w:val="hybridMultilevel"/>
    <w:tmpl w:val="400C7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6B6D07"/>
    <w:multiLevelType w:val="hybridMultilevel"/>
    <w:tmpl w:val="CF22E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F179EE"/>
    <w:multiLevelType w:val="multilevel"/>
    <w:tmpl w:val="D28824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E82CDA"/>
    <w:multiLevelType w:val="hybridMultilevel"/>
    <w:tmpl w:val="8C6484C2"/>
    <w:lvl w:ilvl="0" w:tplc="A4F261A2">
      <w:start w:val="1"/>
      <w:numFmt w:val="decimal"/>
      <w:lvlText w:val="%1."/>
      <w:lvlJc w:val="left"/>
      <w:pPr>
        <w:ind w:left="360" w:hanging="360"/>
      </w:pPr>
      <w:rPr>
        <w:rFonts w:hint="default"/>
        <w:b/>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9545DE"/>
    <w:multiLevelType w:val="hybridMultilevel"/>
    <w:tmpl w:val="86AC1B2A"/>
    <w:lvl w:ilvl="0" w:tplc="7DF485A2">
      <w:start w:val="1"/>
      <w:numFmt w:val="decimal"/>
      <w:lvlText w:val="%1)"/>
      <w:lvlJc w:val="left"/>
      <w:pPr>
        <w:ind w:left="720" w:hanging="360"/>
      </w:pPr>
      <w:rPr>
        <w:color w:val="4472C4"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BD09E2"/>
    <w:multiLevelType w:val="hybridMultilevel"/>
    <w:tmpl w:val="842E7C2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589A4B1B"/>
    <w:multiLevelType w:val="hybridMultilevel"/>
    <w:tmpl w:val="3C8401A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9374DE7"/>
    <w:multiLevelType w:val="hybridMultilevel"/>
    <w:tmpl w:val="9C54CA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B964DF7"/>
    <w:multiLevelType w:val="multilevel"/>
    <w:tmpl w:val="5F06C3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AD516F"/>
    <w:multiLevelType w:val="multilevel"/>
    <w:tmpl w:val="9CD08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8D7F41"/>
    <w:multiLevelType w:val="hybridMultilevel"/>
    <w:tmpl w:val="5A6A28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BC0A39"/>
    <w:multiLevelType w:val="hybridMultilevel"/>
    <w:tmpl w:val="C1E404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5258ED"/>
    <w:multiLevelType w:val="hybridMultilevel"/>
    <w:tmpl w:val="A4A6E3EE"/>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69CE50C1"/>
    <w:multiLevelType w:val="hybridMultilevel"/>
    <w:tmpl w:val="8048C0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DC608C0"/>
    <w:multiLevelType w:val="hybridMultilevel"/>
    <w:tmpl w:val="99CE23E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FF5ABE"/>
    <w:multiLevelType w:val="hybridMultilevel"/>
    <w:tmpl w:val="7110E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22737"/>
    <w:multiLevelType w:val="hybridMultilevel"/>
    <w:tmpl w:val="AA005784"/>
    <w:lvl w:ilvl="0" w:tplc="C0540A38">
      <w:start w:val="1"/>
      <w:numFmt w:val="decimal"/>
      <w:lvlText w:val="%1)"/>
      <w:lvlJc w:val="left"/>
      <w:pPr>
        <w:ind w:left="7920" w:hanging="360"/>
      </w:pPr>
      <w:rPr>
        <w:rFonts w:ascii="Arial" w:hAnsi="Arial" w:cs="Arial" w:hint="default"/>
        <w:b/>
        <w:color w:val="auto"/>
        <w:sz w:val="24"/>
        <w:szCs w:val="24"/>
      </w:rPr>
    </w:lvl>
    <w:lvl w:ilvl="1" w:tplc="D674D4E0">
      <w:start w:val="1"/>
      <w:numFmt w:val="lowerLetter"/>
      <w:lvlText w:val="%2."/>
      <w:lvlJc w:val="left"/>
      <w:pPr>
        <w:ind w:left="1440" w:hanging="360"/>
      </w:pPr>
      <w:rPr>
        <w:rFonts w:hint="default"/>
        <w:sz w:val="24"/>
        <w:szCs w:val="24"/>
      </w:rPr>
    </w:lvl>
    <w:lvl w:ilvl="2" w:tplc="0409001B">
      <w:start w:val="1"/>
      <w:numFmt w:val="lowerRoman"/>
      <w:lvlText w:val="%3."/>
      <w:lvlJc w:val="right"/>
      <w:pPr>
        <w:ind w:left="2160" w:hanging="180"/>
      </w:pPr>
    </w:lvl>
    <w:lvl w:ilvl="3" w:tplc="37E0ECBA">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131F2"/>
    <w:multiLevelType w:val="multilevel"/>
    <w:tmpl w:val="A00468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624DB1"/>
    <w:multiLevelType w:val="hybridMultilevel"/>
    <w:tmpl w:val="5BF89A98"/>
    <w:lvl w:ilvl="0" w:tplc="206C3D48">
      <w:start w:val="1"/>
      <w:numFmt w:val="lowerLetter"/>
      <w:lvlText w:val="%1)"/>
      <w:lvlJc w:val="left"/>
      <w:pPr>
        <w:ind w:left="720" w:hanging="360"/>
      </w:pPr>
      <w:rPr>
        <w:b/>
        <w:bCs/>
      </w:rPr>
    </w:lvl>
    <w:lvl w:ilvl="1" w:tplc="951CD7A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925E2"/>
    <w:multiLevelType w:val="hybridMultilevel"/>
    <w:tmpl w:val="34AE7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4343994">
    <w:abstractNumId w:val="23"/>
  </w:num>
  <w:num w:numId="2" w16cid:durableId="469833577">
    <w:abstractNumId w:val="21"/>
  </w:num>
  <w:num w:numId="3" w16cid:durableId="193159610">
    <w:abstractNumId w:val="2"/>
  </w:num>
  <w:num w:numId="4" w16cid:durableId="126045027">
    <w:abstractNumId w:val="10"/>
  </w:num>
  <w:num w:numId="5" w16cid:durableId="852109909">
    <w:abstractNumId w:val="5"/>
  </w:num>
  <w:num w:numId="6" w16cid:durableId="153689724">
    <w:abstractNumId w:val="15"/>
  </w:num>
  <w:num w:numId="7" w16cid:durableId="1342120348">
    <w:abstractNumId w:val="18"/>
  </w:num>
  <w:num w:numId="8" w16cid:durableId="501093974">
    <w:abstractNumId w:val="1"/>
  </w:num>
  <w:num w:numId="9" w16cid:durableId="1324311548">
    <w:abstractNumId w:val="16"/>
  </w:num>
  <w:num w:numId="10" w16cid:durableId="2053647618">
    <w:abstractNumId w:val="0"/>
  </w:num>
  <w:num w:numId="11" w16cid:durableId="1817717566">
    <w:abstractNumId w:val="6"/>
  </w:num>
  <w:num w:numId="12" w16cid:durableId="3095270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6887756">
    <w:abstractNumId w:val="12"/>
  </w:num>
  <w:num w:numId="14" w16cid:durableId="1486706813">
    <w:abstractNumId w:val="14"/>
  </w:num>
  <w:num w:numId="15" w16cid:durableId="419065705">
    <w:abstractNumId w:val="22"/>
  </w:num>
  <w:num w:numId="16" w16cid:durableId="1849518756">
    <w:abstractNumId w:val="13"/>
  </w:num>
  <w:num w:numId="17" w16cid:durableId="886986069">
    <w:abstractNumId w:val="7"/>
  </w:num>
  <w:num w:numId="18" w16cid:durableId="1117984685">
    <w:abstractNumId w:val="9"/>
  </w:num>
  <w:num w:numId="19" w16cid:durableId="569537670">
    <w:abstractNumId w:val="24"/>
  </w:num>
  <w:num w:numId="20" w16cid:durableId="1967202660">
    <w:abstractNumId w:val="4"/>
  </w:num>
  <w:num w:numId="21" w16cid:durableId="986321720">
    <w:abstractNumId w:val="20"/>
  </w:num>
  <w:num w:numId="22" w16cid:durableId="39868872">
    <w:abstractNumId w:val="3"/>
  </w:num>
  <w:num w:numId="23" w16cid:durableId="1053039026">
    <w:abstractNumId w:val="19"/>
  </w:num>
  <w:num w:numId="24" w16cid:durableId="1739353981">
    <w:abstractNumId w:val="8"/>
  </w:num>
  <w:num w:numId="25" w16cid:durableId="1599407559">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QzszQwMzYwMTJX0lEKTi0uzszPAykwqQUAEO782SwAAAA="/>
  </w:docVars>
  <w:rsids>
    <w:rsidRoot w:val="001F6410"/>
    <w:rsid w:val="000045E6"/>
    <w:rsid w:val="00005162"/>
    <w:rsid w:val="000061BE"/>
    <w:rsid w:val="0000778F"/>
    <w:rsid w:val="00007B70"/>
    <w:rsid w:val="000118F2"/>
    <w:rsid w:val="0001256D"/>
    <w:rsid w:val="00013DCC"/>
    <w:rsid w:val="00014675"/>
    <w:rsid w:val="0001498B"/>
    <w:rsid w:val="00015241"/>
    <w:rsid w:val="00016ACB"/>
    <w:rsid w:val="00017F86"/>
    <w:rsid w:val="00023CF6"/>
    <w:rsid w:val="00023EC9"/>
    <w:rsid w:val="00024864"/>
    <w:rsid w:val="000302D8"/>
    <w:rsid w:val="0003042C"/>
    <w:rsid w:val="00030F6A"/>
    <w:rsid w:val="00032BD3"/>
    <w:rsid w:val="00034898"/>
    <w:rsid w:val="00034F10"/>
    <w:rsid w:val="00036952"/>
    <w:rsid w:val="000376FD"/>
    <w:rsid w:val="000402CC"/>
    <w:rsid w:val="00041B5D"/>
    <w:rsid w:val="00043B7B"/>
    <w:rsid w:val="00044910"/>
    <w:rsid w:val="0004561E"/>
    <w:rsid w:val="0004612E"/>
    <w:rsid w:val="00046D03"/>
    <w:rsid w:val="0004772A"/>
    <w:rsid w:val="0004793E"/>
    <w:rsid w:val="000507AA"/>
    <w:rsid w:val="000531B2"/>
    <w:rsid w:val="000538D0"/>
    <w:rsid w:val="00053C54"/>
    <w:rsid w:val="00056114"/>
    <w:rsid w:val="000608E1"/>
    <w:rsid w:val="00062F03"/>
    <w:rsid w:val="00063AA6"/>
    <w:rsid w:val="000640B2"/>
    <w:rsid w:val="000645B9"/>
    <w:rsid w:val="0006750E"/>
    <w:rsid w:val="00067936"/>
    <w:rsid w:val="00067BD5"/>
    <w:rsid w:val="00067D40"/>
    <w:rsid w:val="00070A62"/>
    <w:rsid w:val="00071B08"/>
    <w:rsid w:val="00073484"/>
    <w:rsid w:val="00073D25"/>
    <w:rsid w:val="00076330"/>
    <w:rsid w:val="0007639B"/>
    <w:rsid w:val="00082D8C"/>
    <w:rsid w:val="00083C88"/>
    <w:rsid w:val="0008401A"/>
    <w:rsid w:val="00084539"/>
    <w:rsid w:val="00084722"/>
    <w:rsid w:val="00085953"/>
    <w:rsid w:val="0008672F"/>
    <w:rsid w:val="000967B2"/>
    <w:rsid w:val="000A385D"/>
    <w:rsid w:val="000A6057"/>
    <w:rsid w:val="000A645D"/>
    <w:rsid w:val="000B1C76"/>
    <w:rsid w:val="000B6A89"/>
    <w:rsid w:val="000B6CE4"/>
    <w:rsid w:val="000C01C1"/>
    <w:rsid w:val="000C201B"/>
    <w:rsid w:val="000C2DD7"/>
    <w:rsid w:val="000C3A79"/>
    <w:rsid w:val="000C3B28"/>
    <w:rsid w:val="000C6DDD"/>
    <w:rsid w:val="000D32C8"/>
    <w:rsid w:val="000D3A1E"/>
    <w:rsid w:val="000D5743"/>
    <w:rsid w:val="000D5C42"/>
    <w:rsid w:val="000E0212"/>
    <w:rsid w:val="000E3071"/>
    <w:rsid w:val="000E3077"/>
    <w:rsid w:val="000E4DB9"/>
    <w:rsid w:val="000E5407"/>
    <w:rsid w:val="000E7737"/>
    <w:rsid w:val="000F0AA0"/>
    <w:rsid w:val="000F0B2C"/>
    <w:rsid w:val="000F3CDE"/>
    <w:rsid w:val="000F61AA"/>
    <w:rsid w:val="001022AB"/>
    <w:rsid w:val="0010264F"/>
    <w:rsid w:val="001028AF"/>
    <w:rsid w:val="00103E43"/>
    <w:rsid w:val="001045FE"/>
    <w:rsid w:val="00107A16"/>
    <w:rsid w:val="00107BD9"/>
    <w:rsid w:val="00111CE0"/>
    <w:rsid w:val="00112F90"/>
    <w:rsid w:val="001135B5"/>
    <w:rsid w:val="00114F73"/>
    <w:rsid w:val="00120B10"/>
    <w:rsid w:val="00120FFD"/>
    <w:rsid w:val="00121D81"/>
    <w:rsid w:val="00121F17"/>
    <w:rsid w:val="0012209F"/>
    <w:rsid w:val="001231CF"/>
    <w:rsid w:val="00130144"/>
    <w:rsid w:val="0013059D"/>
    <w:rsid w:val="00130B7A"/>
    <w:rsid w:val="00130D0A"/>
    <w:rsid w:val="001321A0"/>
    <w:rsid w:val="00135763"/>
    <w:rsid w:val="00135C7F"/>
    <w:rsid w:val="00136BC0"/>
    <w:rsid w:val="00141F52"/>
    <w:rsid w:val="00141FDA"/>
    <w:rsid w:val="001424F5"/>
    <w:rsid w:val="001446AA"/>
    <w:rsid w:val="00145351"/>
    <w:rsid w:val="00146DD5"/>
    <w:rsid w:val="001475EC"/>
    <w:rsid w:val="0015094D"/>
    <w:rsid w:val="00150B69"/>
    <w:rsid w:val="00151202"/>
    <w:rsid w:val="00151885"/>
    <w:rsid w:val="00154D76"/>
    <w:rsid w:val="00155A39"/>
    <w:rsid w:val="00156B5B"/>
    <w:rsid w:val="0016240F"/>
    <w:rsid w:val="00162760"/>
    <w:rsid w:val="00164ECF"/>
    <w:rsid w:val="00165BBA"/>
    <w:rsid w:val="00166253"/>
    <w:rsid w:val="001710AF"/>
    <w:rsid w:val="00171D3A"/>
    <w:rsid w:val="00173D73"/>
    <w:rsid w:val="001744CF"/>
    <w:rsid w:val="00175320"/>
    <w:rsid w:val="0017639F"/>
    <w:rsid w:val="00177A7B"/>
    <w:rsid w:val="00177D55"/>
    <w:rsid w:val="00181AA1"/>
    <w:rsid w:val="001834C0"/>
    <w:rsid w:val="0018488E"/>
    <w:rsid w:val="00184D59"/>
    <w:rsid w:val="001850FE"/>
    <w:rsid w:val="00187B27"/>
    <w:rsid w:val="0018DE4D"/>
    <w:rsid w:val="00193399"/>
    <w:rsid w:val="00193AED"/>
    <w:rsid w:val="00194310"/>
    <w:rsid w:val="001962D7"/>
    <w:rsid w:val="00196490"/>
    <w:rsid w:val="0019732C"/>
    <w:rsid w:val="001A2D9B"/>
    <w:rsid w:val="001A35ED"/>
    <w:rsid w:val="001A516E"/>
    <w:rsid w:val="001A55B6"/>
    <w:rsid w:val="001B177A"/>
    <w:rsid w:val="001B2566"/>
    <w:rsid w:val="001B25AF"/>
    <w:rsid w:val="001B35C1"/>
    <w:rsid w:val="001B4042"/>
    <w:rsid w:val="001B4779"/>
    <w:rsid w:val="001B6A10"/>
    <w:rsid w:val="001C1E92"/>
    <w:rsid w:val="001C429F"/>
    <w:rsid w:val="001C75B4"/>
    <w:rsid w:val="001D05BE"/>
    <w:rsid w:val="001D1A72"/>
    <w:rsid w:val="001D2763"/>
    <w:rsid w:val="001D455A"/>
    <w:rsid w:val="001D4B27"/>
    <w:rsid w:val="001D61E0"/>
    <w:rsid w:val="001D7532"/>
    <w:rsid w:val="001E00D8"/>
    <w:rsid w:val="001E2D8B"/>
    <w:rsid w:val="001E306C"/>
    <w:rsid w:val="001E60A8"/>
    <w:rsid w:val="001E6D2D"/>
    <w:rsid w:val="001E74FC"/>
    <w:rsid w:val="001F08AC"/>
    <w:rsid w:val="001F1000"/>
    <w:rsid w:val="001F2EE4"/>
    <w:rsid w:val="001F2F7A"/>
    <w:rsid w:val="001F359E"/>
    <w:rsid w:val="001F4007"/>
    <w:rsid w:val="001F5400"/>
    <w:rsid w:val="001F5B10"/>
    <w:rsid w:val="001F6410"/>
    <w:rsid w:val="002019FF"/>
    <w:rsid w:val="00201B8A"/>
    <w:rsid w:val="002027EB"/>
    <w:rsid w:val="00203293"/>
    <w:rsid w:val="00203418"/>
    <w:rsid w:val="00205129"/>
    <w:rsid w:val="00212808"/>
    <w:rsid w:val="002131CC"/>
    <w:rsid w:val="002147F0"/>
    <w:rsid w:val="00220CAB"/>
    <w:rsid w:val="002212BC"/>
    <w:rsid w:val="00221630"/>
    <w:rsid w:val="00221B12"/>
    <w:rsid w:val="002323CD"/>
    <w:rsid w:val="00232746"/>
    <w:rsid w:val="00232C15"/>
    <w:rsid w:val="00233DDD"/>
    <w:rsid w:val="0023494A"/>
    <w:rsid w:val="00236CBD"/>
    <w:rsid w:val="00237E82"/>
    <w:rsid w:val="00240F0B"/>
    <w:rsid w:val="00243F7B"/>
    <w:rsid w:val="00245FBA"/>
    <w:rsid w:val="00246387"/>
    <w:rsid w:val="00246DB6"/>
    <w:rsid w:val="002476C9"/>
    <w:rsid w:val="002477C1"/>
    <w:rsid w:val="00250EDA"/>
    <w:rsid w:val="00251FAD"/>
    <w:rsid w:val="002520EB"/>
    <w:rsid w:val="00253283"/>
    <w:rsid w:val="00253AD6"/>
    <w:rsid w:val="00253C19"/>
    <w:rsid w:val="0025402C"/>
    <w:rsid w:val="00254994"/>
    <w:rsid w:val="00255546"/>
    <w:rsid w:val="00256647"/>
    <w:rsid w:val="00256D30"/>
    <w:rsid w:val="002605A6"/>
    <w:rsid w:val="00260752"/>
    <w:rsid w:val="002614B6"/>
    <w:rsid w:val="00261A5C"/>
    <w:rsid w:val="00261DEC"/>
    <w:rsid w:val="002626FD"/>
    <w:rsid w:val="002633A2"/>
    <w:rsid w:val="002636FB"/>
    <w:rsid w:val="0026718A"/>
    <w:rsid w:val="00270772"/>
    <w:rsid w:val="00272B13"/>
    <w:rsid w:val="002744B5"/>
    <w:rsid w:val="0027473A"/>
    <w:rsid w:val="00275FA8"/>
    <w:rsid w:val="00277122"/>
    <w:rsid w:val="002773A5"/>
    <w:rsid w:val="00277543"/>
    <w:rsid w:val="00281871"/>
    <w:rsid w:val="0028305F"/>
    <w:rsid w:val="002837DE"/>
    <w:rsid w:val="00284AA7"/>
    <w:rsid w:val="00284EEC"/>
    <w:rsid w:val="00285A84"/>
    <w:rsid w:val="00287EEC"/>
    <w:rsid w:val="00290511"/>
    <w:rsid w:val="00290583"/>
    <w:rsid w:val="00293A80"/>
    <w:rsid w:val="002948A7"/>
    <w:rsid w:val="00295ED9"/>
    <w:rsid w:val="00296B8A"/>
    <w:rsid w:val="002A01C8"/>
    <w:rsid w:val="002A0871"/>
    <w:rsid w:val="002A1939"/>
    <w:rsid w:val="002A2530"/>
    <w:rsid w:val="002A4010"/>
    <w:rsid w:val="002A470C"/>
    <w:rsid w:val="002A4FE5"/>
    <w:rsid w:val="002A6C26"/>
    <w:rsid w:val="002A7336"/>
    <w:rsid w:val="002B0316"/>
    <w:rsid w:val="002B45F4"/>
    <w:rsid w:val="002B6C9D"/>
    <w:rsid w:val="002B77B4"/>
    <w:rsid w:val="002C2B92"/>
    <w:rsid w:val="002C3595"/>
    <w:rsid w:val="002C40ED"/>
    <w:rsid w:val="002C4B31"/>
    <w:rsid w:val="002C513B"/>
    <w:rsid w:val="002C5161"/>
    <w:rsid w:val="002C66FF"/>
    <w:rsid w:val="002D1482"/>
    <w:rsid w:val="002D38CB"/>
    <w:rsid w:val="002D54A8"/>
    <w:rsid w:val="002D5C3E"/>
    <w:rsid w:val="002E0D9E"/>
    <w:rsid w:val="002E4594"/>
    <w:rsid w:val="002E5213"/>
    <w:rsid w:val="002E59B6"/>
    <w:rsid w:val="002E60CC"/>
    <w:rsid w:val="002E6D81"/>
    <w:rsid w:val="002E7693"/>
    <w:rsid w:val="002F070D"/>
    <w:rsid w:val="002F28BC"/>
    <w:rsid w:val="002F3B16"/>
    <w:rsid w:val="002F4110"/>
    <w:rsid w:val="002F4669"/>
    <w:rsid w:val="002F6FDE"/>
    <w:rsid w:val="003019B4"/>
    <w:rsid w:val="00302090"/>
    <w:rsid w:val="00302458"/>
    <w:rsid w:val="00304FDC"/>
    <w:rsid w:val="00310029"/>
    <w:rsid w:val="003118FC"/>
    <w:rsid w:val="00313525"/>
    <w:rsid w:val="00314A85"/>
    <w:rsid w:val="00314FEE"/>
    <w:rsid w:val="00315816"/>
    <w:rsid w:val="0031699B"/>
    <w:rsid w:val="003203F0"/>
    <w:rsid w:val="00321EC8"/>
    <w:rsid w:val="00322AB5"/>
    <w:rsid w:val="003234F4"/>
    <w:rsid w:val="0032456B"/>
    <w:rsid w:val="003249AA"/>
    <w:rsid w:val="0032501B"/>
    <w:rsid w:val="003264E0"/>
    <w:rsid w:val="00326857"/>
    <w:rsid w:val="00326976"/>
    <w:rsid w:val="00327A25"/>
    <w:rsid w:val="00330546"/>
    <w:rsid w:val="00332283"/>
    <w:rsid w:val="003345F5"/>
    <w:rsid w:val="00334E86"/>
    <w:rsid w:val="003362F0"/>
    <w:rsid w:val="003367DC"/>
    <w:rsid w:val="0033707A"/>
    <w:rsid w:val="00341125"/>
    <w:rsid w:val="00342BC7"/>
    <w:rsid w:val="00342D0B"/>
    <w:rsid w:val="00343263"/>
    <w:rsid w:val="00343A37"/>
    <w:rsid w:val="00343B1E"/>
    <w:rsid w:val="00343C9E"/>
    <w:rsid w:val="0034646D"/>
    <w:rsid w:val="003472AF"/>
    <w:rsid w:val="00351FC0"/>
    <w:rsid w:val="00363089"/>
    <w:rsid w:val="00363E33"/>
    <w:rsid w:val="00365105"/>
    <w:rsid w:val="00366D1B"/>
    <w:rsid w:val="003705C0"/>
    <w:rsid w:val="00372BA8"/>
    <w:rsid w:val="00372DB1"/>
    <w:rsid w:val="0037342D"/>
    <w:rsid w:val="00374FDD"/>
    <w:rsid w:val="00376127"/>
    <w:rsid w:val="00376A16"/>
    <w:rsid w:val="00380D26"/>
    <w:rsid w:val="00383135"/>
    <w:rsid w:val="003831FE"/>
    <w:rsid w:val="003873D4"/>
    <w:rsid w:val="00387A02"/>
    <w:rsid w:val="003910F6"/>
    <w:rsid w:val="003925B7"/>
    <w:rsid w:val="00393A65"/>
    <w:rsid w:val="00394260"/>
    <w:rsid w:val="00394A14"/>
    <w:rsid w:val="003958C2"/>
    <w:rsid w:val="00396659"/>
    <w:rsid w:val="003973D3"/>
    <w:rsid w:val="003976AF"/>
    <w:rsid w:val="00397E2C"/>
    <w:rsid w:val="003A0D62"/>
    <w:rsid w:val="003A1B20"/>
    <w:rsid w:val="003A2FC4"/>
    <w:rsid w:val="003A30EC"/>
    <w:rsid w:val="003A3500"/>
    <w:rsid w:val="003A488F"/>
    <w:rsid w:val="003A6557"/>
    <w:rsid w:val="003B011D"/>
    <w:rsid w:val="003B07F2"/>
    <w:rsid w:val="003B1429"/>
    <w:rsid w:val="003B2D7D"/>
    <w:rsid w:val="003B2EA9"/>
    <w:rsid w:val="003B3B05"/>
    <w:rsid w:val="003B42A0"/>
    <w:rsid w:val="003B5386"/>
    <w:rsid w:val="003B6F37"/>
    <w:rsid w:val="003C1E8B"/>
    <w:rsid w:val="003C45AE"/>
    <w:rsid w:val="003C471F"/>
    <w:rsid w:val="003D0E20"/>
    <w:rsid w:val="003D0E27"/>
    <w:rsid w:val="003D175E"/>
    <w:rsid w:val="003D1E13"/>
    <w:rsid w:val="003D219D"/>
    <w:rsid w:val="003D399F"/>
    <w:rsid w:val="003D4E20"/>
    <w:rsid w:val="003D52AC"/>
    <w:rsid w:val="003D6418"/>
    <w:rsid w:val="003D6C57"/>
    <w:rsid w:val="003D774D"/>
    <w:rsid w:val="003E02B5"/>
    <w:rsid w:val="003E16FC"/>
    <w:rsid w:val="003E1A21"/>
    <w:rsid w:val="003E2197"/>
    <w:rsid w:val="003E2F26"/>
    <w:rsid w:val="003E3644"/>
    <w:rsid w:val="003E7DC5"/>
    <w:rsid w:val="003F09D6"/>
    <w:rsid w:val="003F158F"/>
    <w:rsid w:val="003F33DE"/>
    <w:rsid w:val="003F717D"/>
    <w:rsid w:val="0040056A"/>
    <w:rsid w:val="004007BB"/>
    <w:rsid w:val="004016B9"/>
    <w:rsid w:val="00402967"/>
    <w:rsid w:val="00403E3C"/>
    <w:rsid w:val="004058AA"/>
    <w:rsid w:val="00405AE2"/>
    <w:rsid w:val="00405F99"/>
    <w:rsid w:val="00414327"/>
    <w:rsid w:val="004147C0"/>
    <w:rsid w:val="004157F1"/>
    <w:rsid w:val="0041581E"/>
    <w:rsid w:val="00416301"/>
    <w:rsid w:val="0042287C"/>
    <w:rsid w:val="004233AD"/>
    <w:rsid w:val="00423E48"/>
    <w:rsid w:val="00424C9C"/>
    <w:rsid w:val="004259A9"/>
    <w:rsid w:val="004271DF"/>
    <w:rsid w:val="00427246"/>
    <w:rsid w:val="0043345F"/>
    <w:rsid w:val="00436110"/>
    <w:rsid w:val="00436828"/>
    <w:rsid w:val="00437B5A"/>
    <w:rsid w:val="00437C0E"/>
    <w:rsid w:val="00437D2B"/>
    <w:rsid w:val="00441423"/>
    <w:rsid w:val="00442CE8"/>
    <w:rsid w:val="00444635"/>
    <w:rsid w:val="00445B70"/>
    <w:rsid w:val="004460EF"/>
    <w:rsid w:val="004465A8"/>
    <w:rsid w:val="004523C9"/>
    <w:rsid w:val="00454BBC"/>
    <w:rsid w:val="004556A4"/>
    <w:rsid w:val="00455AAD"/>
    <w:rsid w:val="0045650F"/>
    <w:rsid w:val="00456DB0"/>
    <w:rsid w:val="00457B96"/>
    <w:rsid w:val="0046200C"/>
    <w:rsid w:val="00462DE1"/>
    <w:rsid w:val="0046420A"/>
    <w:rsid w:val="004647DB"/>
    <w:rsid w:val="004648E8"/>
    <w:rsid w:val="004660C6"/>
    <w:rsid w:val="00470787"/>
    <w:rsid w:val="00470DD0"/>
    <w:rsid w:val="00474221"/>
    <w:rsid w:val="00474DD2"/>
    <w:rsid w:val="004757D5"/>
    <w:rsid w:val="0047637C"/>
    <w:rsid w:val="004767CF"/>
    <w:rsid w:val="004776FD"/>
    <w:rsid w:val="00480070"/>
    <w:rsid w:val="0048069C"/>
    <w:rsid w:val="0048099D"/>
    <w:rsid w:val="004814C3"/>
    <w:rsid w:val="00481F0C"/>
    <w:rsid w:val="004827DB"/>
    <w:rsid w:val="0048366A"/>
    <w:rsid w:val="00483F9F"/>
    <w:rsid w:val="0048488C"/>
    <w:rsid w:val="00484A2F"/>
    <w:rsid w:val="00486525"/>
    <w:rsid w:val="00486CAD"/>
    <w:rsid w:val="00487C58"/>
    <w:rsid w:val="00490403"/>
    <w:rsid w:val="00490E8E"/>
    <w:rsid w:val="004935D8"/>
    <w:rsid w:val="00494FCE"/>
    <w:rsid w:val="0049656E"/>
    <w:rsid w:val="004A0A43"/>
    <w:rsid w:val="004A36E6"/>
    <w:rsid w:val="004A3B85"/>
    <w:rsid w:val="004A4C35"/>
    <w:rsid w:val="004A558B"/>
    <w:rsid w:val="004A6173"/>
    <w:rsid w:val="004B31D9"/>
    <w:rsid w:val="004B5E83"/>
    <w:rsid w:val="004B781D"/>
    <w:rsid w:val="004B7FD6"/>
    <w:rsid w:val="004C3563"/>
    <w:rsid w:val="004C66CD"/>
    <w:rsid w:val="004C7F9B"/>
    <w:rsid w:val="004D2E35"/>
    <w:rsid w:val="004D323A"/>
    <w:rsid w:val="004E050E"/>
    <w:rsid w:val="004E15F2"/>
    <w:rsid w:val="004E1D39"/>
    <w:rsid w:val="004E2623"/>
    <w:rsid w:val="004E2EDA"/>
    <w:rsid w:val="004E336E"/>
    <w:rsid w:val="004E5F6E"/>
    <w:rsid w:val="004F1222"/>
    <w:rsid w:val="004F2BFB"/>
    <w:rsid w:val="004F575A"/>
    <w:rsid w:val="004F5A26"/>
    <w:rsid w:val="004F69C0"/>
    <w:rsid w:val="00503EE1"/>
    <w:rsid w:val="00513923"/>
    <w:rsid w:val="005141EA"/>
    <w:rsid w:val="00520778"/>
    <w:rsid w:val="00521E25"/>
    <w:rsid w:val="005223CF"/>
    <w:rsid w:val="00524FD1"/>
    <w:rsid w:val="00525B69"/>
    <w:rsid w:val="00525C0A"/>
    <w:rsid w:val="00530665"/>
    <w:rsid w:val="0053375C"/>
    <w:rsid w:val="00533C52"/>
    <w:rsid w:val="005351B0"/>
    <w:rsid w:val="00537A0B"/>
    <w:rsid w:val="00541B08"/>
    <w:rsid w:val="0054213C"/>
    <w:rsid w:val="0054388A"/>
    <w:rsid w:val="0054662A"/>
    <w:rsid w:val="00546675"/>
    <w:rsid w:val="00546B43"/>
    <w:rsid w:val="00546FB4"/>
    <w:rsid w:val="00547E2C"/>
    <w:rsid w:val="00550ABF"/>
    <w:rsid w:val="00552881"/>
    <w:rsid w:val="00552A00"/>
    <w:rsid w:val="00552AB7"/>
    <w:rsid w:val="005532AD"/>
    <w:rsid w:val="005548B0"/>
    <w:rsid w:val="00554BBC"/>
    <w:rsid w:val="005557D8"/>
    <w:rsid w:val="005564C0"/>
    <w:rsid w:val="00561275"/>
    <w:rsid w:val="005630AF"/>
    <w:rsid w:val="00565921"/>
    <w:rsid w:val="00565A90"/>
    <w:rsid w:val="00565CC3"/>
    <w:rsid w:val="00565DD6"/>
    <w:rsid w:val="00567605"/>
    <w:rsid w:val="00572E57"/>
    <w:rsid w:val="00573466"/>
    <w:rsid w:val="00574777"/>
    <w:rsid w:val="00576301"/>
    <w:rsid w:val="0058001B"/>
    <w:rsid w:val="0058254C"/>
    <w:rsid w:val="00582D3F"/>
    <w:rsid w:val="00583090"/>
    <w:rsid w:val="00583DD7"/>
    <w:rsid w:val="00585516"/>
    <w:rsid w:val="005861D3"/>
    <w:rsid w:val="00587413"/>
    <w:rsid w:val="00587A53"/>
    <w:rsid w:val="00590F6F"/>
    <w:rsid w:val="0059107B"/>
    <w:rsid w:val="005921A6"/>
    <w:rsid w:val="00595501"/>
    <w:rsid w:val="00595DDA"/>
    <w:rsid w:val="00596D56"/>
    <w:rsid w:val="005A309A"/>
    <w:rsid w:val="005A3D96"/>
    <w:rsid w:val="005A458C"/>
    <w:rsid w:val="005A4E1D"/>
    <w:rsid w:val="005A6818"/>
    <w:rsid w:val="005A7528"/>
    <w:rsid w:val="005A7625"/>
    <w:rsid w:val="005B0292"/>
    <w:rsid w:val="005B0AF0"/>
    <w:rsid w:val="005B1EAF"/>
    <w:rsid w:val="005B3099"/>
    <w:rsid w:val="005B354E"/>
    <w:rsid w:val="005B3CF3"/>
    <w:rsid w:val="005B45FC"/>
    <w:rsid w:val="005B4845"/>
    <w:rsid w:val="005C025F"/>
    <w:rsid w:val="005C4CC7"/>
    <w:rsid w:val="005C4E23"/>
    <w:rsid w:val="005C55CF"/>
    <w:rsid w:val="005C57FC"/>
    <w:rsid w:val="005C5973"/>
    <w:rsid w:val="005D16D1"/>
    <w:rsid w:val="005D2373"/>
    <w:rsid w:val="005D35E1"/>
    <w:rsid w:val="005D60DC"/>
    <w:rsid w:val="005D752C"/>
    <w:rsid w:val="005E0B70"/>
    <w:rsid w:val="005E1F9E"/>
    <w:rsid w:val="005E348A"/>
    <w:rsid w:val="005E3B30"/>
    <w:rsid w:val="005E6583"/>
    <w:rsid w:val="005E7F6E"/>
    <w:rsid w:val="005F0B68"/>
    <w:rsid w:val="005F1235"/>
    <w:rsid w:val="005F3A47"/>
    <w:rsid w:val="005F3C01"/>
    <w:rsid w:val="005F62A3"/>
    <w:rsid w:val="00600466"/>
    <w:rsid w:val="00601B67"/>
    <w:rsid w:val="006023A4"/>
    <w:rsid w:val="006023D4"/>
    <w:rsid w:val="006027B2"/>
    <w:rsid w:val="00602B52"/>
    <w:rsid w:val="006047FA"/>
    <w:rsid w:val="00604866"/>
    <w:rsid w:val="00605B2B"/>
    <w:rsid w:val="00610152"/>
    <w:rsid w:val="006105A3"/>
    <w:rsid w:val="00613E41"/>
    <w:rsid w:val="006168EC"/>
    <w:rsid w:val="006173DA"/>
    <w:rsid w:val="00620462"/>
    <w:rsid w:val="00620B44"/>
    <w:rsid w:val="00621729"/>
    <w:rsid w:val="00624413"/>
    <w:rsid w:val="006245A8"/>
    <w:rsid w:val="00624F7E"/>
    <w:rsid w:val="0062501A"/>
    <w:rsid w:val="00625AEE"/>
    <w:rsid w:val="00630E5D"/>
    <w:rsid w:val="00631591"/>
    <w:rsid w:val="006331D7"/>
    <w:rsid w:val="00633567"/>
    <w:rsid w:val="00633E23"/>
    <w:rsid w:val="00634EE1"/>
    <w:rsid w:val="00635824"/>
    <w:rsid w:val="00637EA7"/>
    <w:rsid w:val="00640211"/>
    <w:rsid w:val="006405F3"/>
    <w:rsid w:val="00640D4E"/>
    <w:rsid w:val="00645A1C"/>
    <w:rsid w:val="0064634C"/>
    <w:rsid w:val="00646609"/>
    <w:rsid w:val="006471EB"/>
    <w:rsid w:val="00647ED3"/>
    <w:rsid w:val="006528CD"/>
    <w:rsid w:val="006545FE"/>
    <w:rsid w:val="00654945"/>
    <w:rsid w:val="00655F3A"/>
    <w:rsid w:val="0065624F"/>
    <w:rsid w:val="006563E7"/>
    <w:rsid w:val="00656766"/>
    <w:rsid w:val="00656920"/>
    <w:rsid w:val="00656E82"/>
    <w:rsid w:val="00657053"/>
    <w:rsid w:val="00657C65"/>
    <w:rsid w:val="00657F0D"/>
    <w:rsid w:val="006634C2"/>
    <w:rsid w:val="006643EE"/>
    <w:rsid w:val="006645CA"/>
    <w:rsid w:val="00665605"/>
    <w:rsid w:val="006664F1"/>
    <w:rsid w:val="00666899"/>
    <w:rsid w:val="00666CCE"/>
    <w:rsid w:val="00667EBE"/>
    <w:rsid w:val="0067086B"/>
    <w:rsid w:val="00672429"/>
    <w:rsid w:val="006735A7"/>
    <w:rsid w:val="0067460C"/>
    <w:rsid w:val="00676957"/>
    <w:rsid w:val="0068197D"/>
    <w:rsid w:val="00681B53"/>
    <w:rsid w:val="006828A2"/>
    <w:rsid w:val="006830E5"/>
    <w:rsid w:val="00683A84"/>
    <w:rsid w:val="006841CA"/>
    <w:rsid w:val="00684370"/>
    <w:rsid w:val="0068440C"/>
    <w:rsid w:val="00686303"/>
    <w:rsid w:val="006867A2"/>
    <w:rsid w:val="0068735C"/>
    <w:rsid w:val="00687595"/>
    <w:rsid w:val="00690D39"/>
    <w:rsid w:val="00692D61"/>
    <w:rsid w:val="00693680"/>
    <w:rsid w:val="00694BAE"/>
    <w:rsid w:val="0069584A"/>
    <w:rsid w:val="00695932"/>
    <w:rsid w:val="006A008C"/>
    <w:rsid w:val="006A1E7C"/>
    <w:rsid w:val="006A4E68"/>
    <w:rsid w:val="006A51B0"/>
    <w:rsid w:val="006B07FD"/>
    <w:rsid w:val="006B2317"/>
    <w:rsid w:val="006B2908"/>
    <w:rsid w:val="006B4877"/>
    <w:rsid w:val="006B6035"/>
    <w:rsid w:val="006B7722"/>
    <w:rsid w:val="006C03E7"/>
    <w:rsid w:val="006C0D38"/>
    <w:rsid w:val="006C0E24"/>
    <w:rsid w:val="006C334B"/>
    <w:rsid w:val="006C3A29"/>
    <w:rsid w:val="006C3BD2"/>
    <w:rsid w:val="006C4FCC"/>
    <w:rsid w:val="006C5BC4"/>
    <w:rsid w:val="006C6F7F"/>
    <w:rsid w:val="006D1A13"/>
    <w:rsid w:val="006D2F7E"/>
    <w:rsid w:val="006D3B15"/>
    <w:rsid w:val="006D4FE9"/>
    <w:rsid w:val="006D5DED"/>
    <w:rsid w:val="006E072F"/>
    <w:rsid w:val="006E20CC"/>
    <w:rsid w:val="006E4E35"/>
    <w:rsid w:val="006E59EA"/>
    <w:rsid w:val="006E5FCC"/>
    <w:rsid w:val="006E65F4"/>
    <w:rsid w:val="006E718D"/>
    <w:rsid w:val="006E7A5E"/>
    <w:rsid w:val="006F0F3E"/>
    <w:rsid w:val="006F2801"/>
    <w:rsid w:val="006F2858"/>
    <w:rsid w:val="006F39A6"/>
    <w:rsid w:val="006F5B07"/>
    <w:rsid w:val="006F616B"/>
    <w:rsid w:val="006F64DF"/>
    <w:rsid w:val="007006B6"/>
    <w:rsid w:val="00700CCE"/>
    <w:rsid w:val="0070145E"/>
    <w:rsid w:val="007017CC"/>
    <w:rsid w:val="007026DD"/>
    <w:rsid w:val="00705ACB"/>
    <w:rsid w:val="0070656B"/>
    <w:rsid w:val="00712F42"/>
    <w:rsid w:val="00712FB7"/>
    <w:rsid w:val="007134CE"/>
    <w:rsid w:val="00713F3F"/>
    <w:rsid w:val="0071421D"/>
    <w:rsid w:val="00717298"/>
    <w:rsid w:val="00717A5B"/>
    <w:rsid w:val="00717BE3"/>
    <w:rsid w:val="007204D5"/>
    <w:rsid w:val="007207B3"/>
    <w:rsid w:val="007227C1"/>
    <w:rsid w:val="00722CA0"/>
    <w:rsid w:val="007236EE"/>
    <w:rsid w:val="00723B77"/>
    <w:rsid w:val="00724805"/>
    <w:rsid w:val="00726368"/>
    <w:rsid w:val="007263EA"/>
    <w:rsid w:val="00730917"/>
    <w:rsid w:val="00732344"/>
    <w:rsid w:val="00732832"/>
    <w:rsid w:val="0073335E"/>
    <w:rsid w:val="007376B8"/>
    <w:rsid w:val="00737EE2"/>
    <w:rsid w:val="007419BE"/>
    <w:rsid w:val="00741B86"/>
    <w:rsid w:val="0074205E"/>
    <w:rsid w:val="00744922"/>
    <w:rsid w:val="007458B5"/>
    <w:rsid w:val="00750EBE"/>
    <w:rsid w:val="0075193E"/>
    <w:rsid w:val="00751A22"/>
    <w:rsid w:val="00751DB4"/>
    <w:rsid w:val="0075263F"/>
    <w:rsid w:val="00753BAC"/>
    <w:rsid w:val="00753D2C"/>
    <w:rsid w:val="00754091"/>
    <w:rsid w:val="00756D86"/>
    <w:rsid w:val="00763F45"/>
    <w:rsid w:val="00764C6B"/>
    <w:rsid w:val="00765BD4"/>
    <w:rsid w:val="007668A4"/>
    <w:rsid w:val="007737BD"/>
    <w:rsid w:val="00773893"/>
    <w:rsid w:val="00773E46"/>
    <w:rsid w:val="00774154"/>
    <w:rsid w:val="00775538"/>
    <w:rsid w:val="00776C77"/>
    <w:rsid w:val="00777D7B"/>
    <w:rsid w:val="00783D3D"/>
    <w:rsid w:val="0078781E"/>
    <w:rsid w:val="007906D1"/>
    <w:rsid w:val="00790D10"/>
    <w:rsid w:val="00791036"/>
    <w:rsid w:val="00793683"/>
    <w:rsid w:val="00793A5B"/>
    <w:rsid w:val="007A0C9A"/>
    <w:rsid w:val="007A0DA0"/>
    <w:rsid w:val="007A0F81"/>
    <w:rsid w:val="007A1653"/>
    <w:rsid w:val="007A181D"/>
    <w:rsid w:val="007A1C9B"/>
    <w:rsid w:val="007A30B5"/>
    <w:rsid w:val="007B0E5E"/>
    <w:rsid w:val="007BE226"/>
    <w:rsid w:val="007C4641"/>
    <w:rsid w:val="007C6611"/>
    <w:rsid w:val="007C6A45"/>
    <w:rsid w:val="007D03E5"/>
    <w:rsid w:val="007D1157"/>
    <w:rsid w:val="007D1BDA"/>
    <w:rsid w:val="007D28E7"/>
    <w:rsid w:val="007D3E54"/>
    <w:rsid w:val="007D4BEB"/>
    <w:rsid w:val="007E0591"/>
    <w:rsid w:val="007E29F4"/>
    <w:rsid w:val="007E3CEE"/>
    <w:rsid w:val="007E466C"/>
    <w:rsid w:val="007E6ACB"/>
    <w:rsid w:val="007F631B"/>
    <w:rsid w:val="007F6BC2"/>
    <w:rsid w:val="007F6FC5"/>
    <w:rsid w:val="008009ED"/>
    <w:rsid w:val="0080683B"/>
    <w:rsid w:val="00807325"/>
    <w:rsid w:val="008102ED"/>
    <w:rsid w:val="00817360"/>
    <w:rsid w:val="0081739E"/>
    <w:rsid w:val="00820989"/>
    <w:rsid w:val="00822599"/>
    <w:rsid w:val="0082314B"/>
    <w:rsid w:val="00824100"/>
    <w:rsid w:val="00825297"/>
    <w:rsid w:val="008253D0"/>
    <w:rsid w:val="00825899"/>
    <w:rsid w:val="00831FE0"/>
    <w:rsid w:val="00832031"/>
    <w:rsid w:val="00833C4F"/>
    <w:rsid w:val="00833D40"/>
    <w:rsid w:val="0083794E"/>
    <w:rsid w:val="008447A5"/>
    <w:rsid w:val="00845DA8"/>
    <w:rsid w:val="008503EF"/>
    <w:rsid w:val="00853278"/>
    <w:rsid w:val="00854E00"/>
    <w:rsid w:val="00856B93"/>
    <w:rsid w:val="00857009"/>
    <w:rsid w:val="008572CA"/>
    <w:rsid w:val="00862040"/>
    <w:rsid w:val="00862AE4"/>
    <w:rsid w:val="00862C68"/>
    <w:rsid w:val="00864931"/>
    <w:rsid w:val="00866B4E"/>
    <w:rsid w:val="008671CE"/>
    <w:rsid w:val="00870205"/>
    <w:rsid w:val="008719F2"/>
    <w:rsid w:val="00871B93"/>
    <w:rsid w:val="00871F12"/>
    <w:rsid w:val="00874297"/>
    <w:rsid w:val="008744EA"/>
    <w:rsid w:val="008764D2"/>
    <w:rsid w:val="00876AC3"/>
    <w:rsid w:val="00880872"/>
    <w:rsid w:val="0088340D"/>
    <w:rsid w:val="00883BA3"/>
    <w:rsid w:val="00886C39"/>
    <w:rsid w:val="00887850"/>
    <w:rsid w:val="00890D56"/>
    <w:rsid w:val="008912EB"/>
    <w:rsid w:val="008913AD"/>
    <w:rsid w:val="00897890"/>
    <w:rsid w:val="008A103D"/>
    <w:rsid w:val="008A4F81"/>
    <w:rsid w:val="008A58FA"/>
    <w:rsid w:val="008A7819"/>
    <w:rsid w:val="008B04F9"/>
    <w:rsid w:val="008B1171"/>
    <w:rsid w:val="008B23A8"/>
    <w:rsid w:val="008B26D1"/>
    <w:rsid w:val="008B38ED"/>
    <w:rsid w:val="008B400D"/>
    <w:rsid w:val="008B53E2"/>
    <w:rsid w:val="008B5653"/>
    <w:rsid w:val="008B5C0F"/>
    <w:rsid w:val="008B7102"/>
    <w:rsid w:val="008B7219"/>
    <w:rsid w:val="008C0ADE"/>
    <w:rsid w:val="008C0F62"/>
    <w:rsid w:val="008C1018"/>
    <w:rsid w:val="008C1927"/>
    <w:rsid w:val="008C263D"/>
    <w:rsid w:val="008C4C67"/>
    <w:rsid w:val="008C5901"/>
    <w:rsid w:val="008C7FB4"/>
    <w:rsid w:val="008D0347"/>
    <w:rsid w:val="008D103B"/>
    <w:rsid w:val="008D11DC"/>
    <w:rsid w:val="008D2083"/>
    <w:rsid w:val="008D2BC5"/>
    <w:rsid w:val="008D49EB"/>
    <w:rsid w:val="008D516B"/>
    <w:rsid w:val="008D57B9"/>
    <w:rsid w:val="008D70DF"/>
    <w:rsid w:val="008D73A2"/>
    <w:rsid w:val="008D7A1D"/>
    <w:rsid w:val="008E16A4"/>
    <w:rsid w:val="008E3142"/>
    <w:rsid w:val="008E6184"/>
    <w:rsid w:val="008E670D"/>
    <w:rsid w:val="008E790B"/>
    <w:rsid w:val="008F0966"/>
    <w:rsid w:val="008F18FF"/>
    <w:rsid w:val="008F2D47"/>
    <w:rsid w:val="008F3EA2"/>
    <w:rsid w:val="008F46D3"/>
    <w:rsid w:val="008F59C2"/>
    <w:rsid w:val="008F5C6D"/>
    <w:rsid w:val="008F6263"/>
    <w:rsid w:val="00900E5A"/>
    <w:rsid w:val="00902272"/>
    <w:rsid w:val="009031B0"/>
    <w:rsid w:val="0090626F"/>
    <w:rsid w:val="00906C36"/>
    <w:rsid w:val="00910153"/>
    <w:rsid w:val="009102C3"/>
    <w:rsid w:val="00910F73"/>
    <w:rsid w:val="0091106F"/>
    <w:rsid w:val="00913F14"/>
    <w:rsid w:val="00915071"/>
    <w:rsid w:val="009156C8"/>
    <w:rsid w:val="00915701"/>
    <w:rsid w:val="009160C6"/>
    <w:rsid w:val="009204D0"/>
    <w:rsid w:val="00921D77"/>
    <w:rsid w:val="00923ACE"/>
    <w:rsid w:val="00923EF9"/>
    <w:rsid w:val="009249DC"/>
    <w:rsid w:val="009262DD"/>
    <w:rsid w:val="00927F51"/>
    <w:rsid w:val="009302CF"/>
    <w:rsid w:val="00930F51"/>
    <w:rsid w:val="00931083"/>
    <w:rsid w:val="009317F9"/>
    <w:rsid w:val="00932265"/>
    <w:rsid w:val="00933350"/>
    <w:rsid w:val="0093335E"/>
    <w:rsid w:val="0093356F"/>
    <w:rsid w:val="00933DB0"/>
    <w:rsid w:val="00934077"/>
    <w:rsid w:val="00934BBE"/>
    <w:rsid w:val="00935EF6"/>
    <w:rsid w:val="00940D84"/>
    <w:rsid w:val="00940F4D"/>
    <w:rsid w:val="0094135F"/>
    <w:rsid w:val="0094188B"/>
    <w:rsid w:val="00942D7B"/>
    <w:rsid w:val="00944A88"/>
    <w:rsid w:val="009456E9"/>
    <w:rsid w:val="00945F47"/>
    <w:rsid w:val="00946CB6"/>
    <w:rsid w:val="00946FB3"/>
    <w:rsid w:val="00954826"/>
    <w:rsid w:val="0095791C"/>
    <w:rsid w:val="009616E5"/>
    <w:rsid w:val="00961746"/>
    <w:rsid w:val="009649D1"/>
    <w:rsid w:val="00965628"/>
    <w:rsid w:val="00965DC5"/>
    <w:rsid w:val="00972220"/>
    <w:rsid w:val="009723FD"/>
    <w:rsid w:val="00972464"/>
    <w:rsid w:val="00972E7D"/>
    <w:rsid w:val="009746B7"/>
    <w:rsid w:val="00974C88"/>
    <w:rsid w:val="00975DFD"/>
    <w:rsid w:val="009766E5"/>
    <w:rsid w:val="00976906"/>
    <w:rsid w:val="00982121"/>
    <w:rsid w:val="009831D8"/>
    <w:rsid w:val="0098412E"/>
    <w:rsid w:val="00985465"/>
    <w:rsid w:val="00986D91"/>
    <w:rsid w:val="00987850"/>
    <w:rsid w:val="00992649"/>
    <w:rsid w:val="009944E1"/>
    <w:rsid w:val="00994BE0"/>
    <w:rsid w:val="0099670F"/>
    <w:rsid w:val="00996935"/>
    <w:rsid w:val="009A098D"/>
    <w:rsid w:val="009A09DA"/>
    <w:rsid w:val="009A0C8E"/>
    <w:rsid w:val="009A17FD"/>
    <w:rsid w:val="009A370B"/>
    <w:rsid w:val="009A5401"/>
    <w:rsid w:val="009A714F"/>
    <w:rsid w:val="009A7EDD"/>
    <w:rsid w:val="009B1E96"/>
    <w:rsid w:val="009B1F53"/>
    <w:rsid w:val="009B26F7"/>
    <w:rsid w:val="009B3345"/>
    <w:rsid w:val="009B4455"/>
    <w:rsid w:val="009B51F1"/>
    <w:rsid w:val="009B60AD"/>
    <w:rsid w:val="009B6849"/>
    <w:rsid w:val="009B6DC7"/>
    <w:rsid w:val="009C0744"/>
    <w:rsid w:val="009C0E85"/>
    <w:rsid w:val="009C170F"/>
    <w:rsid w:val="009C19C7"/>
    <w:rsid w:val="009C290C"/>
    <w:rsid w:val="009C2F35"/>
    <w:rsid w:val="009C5351"/>
    <w:rsid w:val="009C61FF"/>
    <w:rsid w:val="009C6912"/>
    <w:rsid w:val="009C693B"/>
    <w:rsid w:val="009D01B1"/>
    <w:rsid w:val="009D0DFE"/>
    <w:rsid w:val="009D0F18"/>
    <w:rsid w:val="009D0F43"/>
    <w:rsid w:val="009D1F70"/>
    <w:rsid w:val="009D2D79"/>
    <w:rsid w:val="009D36E2"/>
    <w:rsid w:val="009D4434"/>
    <w:rsid w:val="009D49CA"/>
    <w:rsid w:val="009D53C8"/>
    <w:rsid w:val="009D64F3"/>
    <w:rsid w:val="009E151C"/>
    <w:rsid w:val="009E3515"/>
    <w:rsid w:val="009E4E30"/>
    <w:rsid w:val="009E709C"/>
    <w:rsid w:val="009E7613"/>
    <w:rsid w:val="009F08B9"/>
    <w:rsid w:val="009F2D8B"/>
    <w:rsid w:val="00A00AC4"/>
    <w:rsid w:val="00A00ED4"/>
    <w:rsid w:val="00A0560B"/>
    <w:rsid w:val="00A07050"/>
    <w:rsid w:val="00A074EB"/>
    <w:rsid w:val="00A100D9"/>
    <w:rsid w:val="00A1112C"/>
    <w:rsid w:val="00A1148A"/>
    <w:rsid w:val="00A114F3"/>
    <w:rsid w:val="00A146D5"/>
    <w:rsid w:val="00A15A1F"/>
    <w:rsid w:val="00A15B3A"/>
    <w:rsid w:val="00A16B18"/>
    <w:rsid w:val="00A20DB3"/>
    <w:rsid w:val="00A21377"/>
    <w:rsid w:val="00A220AC"/>
    <w:rsid w:val="00A22756"/>
    <w:rsid w:val="00A22891"/>
    <w:rsid w:val="00A22EB3"/>
    <w:rsid w:val="00A230F2"/>
    <w:rsid w:val="00A24FA3"/>
    <w:rsid w:val="00A27DFD"/>
    <w:rsid w:val="00A31241"/>
    <w:rsid w:val="00A3477D"/>
    <w:rsid w:val="00A34839"/>
    <w:rsid w:val="00A34B89"/>
    <w:rsid w:val="00A3606A"/>
    <w:rsid w:val="00A4010D"/>
    <w:rsid w:val="00A417F5"/>
    <w:rsid w:val="00A41E37"/>
    <w:rsid w:val="00A43CB2"/>
    <w:rsid w:val="00A4527F"/>
    <w:rsid w:val="00A46A8D"/>
    <w:rsid w:val="00A47B59"/>
    <w:rsid w:val="00A507B3"/>
    <w:rsid w:val="00A5124F"/>
    <w:rsid w:val="00A5271D"/>
    <w:rsid w:val="00A52BD3"/>
    <w:rsid w:val="00A62D38"/>
    <w:rsid w:val="00A66BFD"/>
    <w:rsid w:val="00A72218"/>
    <w:rsid w:val="00A762F2"/>
    <w:rsid w:val="00A76F33"/>
    <w:rsid w:val="00A77908"/>
    <w:rsid w:val="00A77C47"/>
    <w:rsid w:val="00A80D58"/>
    <w:rsid w:val="00A81D9E"/>
    <w:rsid w:val="00A8377A"/>
    <w:rsid w:val="00A83932"/>
    <w:rsid w:val="00A86402"/>
    <w:rsid w:val="00A869AE"/>
    <w:rsid w:val="00A875DC"/>
    <w:rsid w:val="00A90304"/>
    <w:rsid w:val="00A90E3F"/>
    <w:rsid w:val="00A91A63"/>
    <w:rsid w:val="00A921AB"/>
    <w:rsid w:val="00A921C0"/>
    <w:rsid w:val="00A92C05"/>
    <w:rsid w:val="00A934DC"/>
    <w:rsid w:val="00A95636"/>
    <w:rsid w:val="00A958F5"/>
    <w:rsid w:val="00AA0502"/>
    <w:rsid w:val="00AA05D8"/>
    <w:rsid w:val="00AA1511"/>
    <w:rsid w:val="00AA249A"/>
    <w:rsid w:val="00AA2CF2"/>
    <w:rsid w:val="00AA2D9D"/>
    <w:rsid w:val="00AA3B30"/>
    <w:rsid w:val="00AA6DC5"/>
    <w:rsid w:val="00AA72A6"/>
    <w:rsid w:val="00AA7889"/>
    <w:rsid w:val="00AB0785"/>
    <w:rsid w:val="00AB0D61"/>
    <w:rsid w:val="00AB1637"/>
    <w:rsid w:val="00AB29C0"/>
    <w:rsid w:val="00AB312A"/>
    <w:rsid w:val="00AB5761"/>
    <w:rsid w:val="00AB7018"/>
    <w:rsid w:val="00AC119E"/>
    <w:rsid w:val="00AC12E0"/>
    <w:rsid w:val="00AC49CC"/>
    <w:rsid w:val="00AC62B5"/>
    <w:rsid w:val="00AC62FC"/>
    <w:rsid w:val="00AC6A87"/>
    <w:rsid w:val="00AC7FCC"/>
    <w:rsid w:val="00AD0115"/>
    <w:rsid w:val="00AD2707"/>
    <w:rsid w:val="00AD2B3E"/>
    <w:rsid w:val="00AD4872"/>
    <w:rsid w:val="00AD4D84"/>
    <w:rsid w:val="00AD5581"/>
    <w:rsid w:val="00AD5EA6"/>
    <w:rsid w:val="00AD675F"/>
    <w:rsid w:val="00AD7495"/>
    <w:rsid w:val="00AD7C6E"/>
    <w:rsid w:val="00AE2B8E"/>
    <w:rsid w:val="00AE2E06"/>
    <w:rsid w:val="00AE4CD5"/>
    <w:rsid w:val="00AF197A"/>
    <w:rsid w:val="00AF2411"/>
    <w:rsid w:val="00AF3791"/>
    <w:rsid w:val="00AF4785"/>
    <w:rsid w:val="00AF4918"/>
    <w:rsid w:val="00AF5A7A"/>
    <w:rsid w:val="00AF72F4"/>
    <w:rsid w:val="00B052A4"/>
    <w:rsid w:val="00B06339"/>
    <w:rsid w:val="00B10020"/>
    <w:rsid w:val="00B1062B"/>
    <w:rsid w:val="00B11CCE"/>
    <w:rsid w:val="00B121DA"/>
    <w:rsid w:val="00B124C7"/>
    <w:rsid w:val="00B15EB4"/>
    <w:rsid w:val="00B1781B"/>
    <w:rsid w:val="00B20F47"/>
    <w:rsid w:val="00B23A75"/>
    <w:rsid w:val="00B2716B"/>
    <w:rsid w:val="00B27DC9"/>
    <w:rsid w:val="00B307A0"/>
    <w:rsid w:val="00B31207"/>
    <w:rsid w:val="00B3160A"/>
    <w:rsid w:val="00B318E0"/>
    <w:rsid w:val="00B323AD"/>
    <w:rsid w:val="00B32875"/>
    <w:rsid w:val="00B333F3"/>
    <w:rsid w:val="00B336B4"/>
    <w:rsid w:val="00B34A81"/>
    <w:rsid w:val="00B36963"/>
    <w:rsid w:val="00B37747"/>
    <w:rsid w:val="00B412C9"/>
    <w:rsid w:val="00B41BD3"/>
    <w:rsid w:val="00B41CB3"/>
    <w:rsid w:val="00B43206"/>
    <w:rsid w:val="00B43C4C"/>
    <w:rsid w:val="00B44F0B"/>
    <w:rsid w:val="00B45AFB"/>
    <w:rsid w:val="00B50B95"/>
    <w:rsid w:val="00B51AED"/>
    <w:rsid w:val="00B520DE"/>
    <w:rsid w:val="00B5267B"/>
    <w:rsid w:val="00B526D6"/>
    <w:rsid w:val="00B52C18"/>
    <w:rsid w:val="00B53599"/>
    <w:rsid w:val="00B553C6"/>
    <w:rsid w:val="00B61E8F"/>
    <w:rsid w:val="00B62ED2"/>
    <w:rsid w:val="00B630FA"/>
    <w:rsid w:val="00B64D77"/>
    <w:rsid w:val="00B64DBD"/>
    <w:rsid w:val="00B66FE1"/>
    <w:rsid w:val="00B71EFB"/>
    <w:rsid w:val="00B739D4"/>
    <w:rsid w:val="00B75F0B"/>
    <w:rsid w:val="00B76194"/>
    <w:rsid w:val="00B8010A"/>
    <w:rsid w:val="00B83CC2"/>
    <w:rsid w:val="00B86B04"/>
    <w:rsid w:val="00B87D34"/>
    <w:rsid w:val="00B901EE"/>
    <w:rsid w:val="00B975F3"/>
    <w:rsid w:val="00B97FD6"/>
    <w:rsid w:val="00BA030F"/>
    <w:rsid w:val="00BA10C1"/>
    <w:rsid w:val="00BA2963"/>
    <w:rsid w:val="00BA4E30"/>
    <w:rsid w:val="00BB0246"/>
    <w:rsid w:val="00BB0903"/>
    <w:rsid w:val="00BB3E24"/>
    <w:rsid w:val="00BB437E"/>
    <w:rsid w:val="00BB5C9B"/>
    <w:rsid w:val="00BB5CBA"/>
    <w:rsid w:val="00BB661C"/>
    <w:rsid w:val="00BB69DB"/>
    <w:rsid w:val="00BC2705"/>
    <w:rsid w:val="00BC35E1"/>
    <w:rsid w:val="00BC3B2B"/>
    <w:rsid w:val="00BC6E7F"/>
    <w:rsid w:val="00BC7F73"/>
    <w:rsid w:val="00BD043C"/>
    <w:rsid w:val="00BD1330"/>
    <w:rsid w:val="00BD2A08"/>
    <w:rsid w:val="00BD4C23"/>
    <w:rsid w:val="00BE1892"/>
    <w:rsid w:val="00BE1C3F"/>
    <w:rsid w:val="00BE20C6"/>
    <w:rsid w:val="00BE2E23"/>
    <w:rsid w:val="00BE36EA"/>
    <w:rsid w:val="00BE485C"/>
    <w:rsid w:val="00BF0CA9"/>
    <w:rsid w:val="00BF1B44"/>
    <w:rsid w:val="00BF73FA"/>
    <w:rsid w:val="00C01B44"/>
    <w:rsid w:val="00C0211A"/>
    <w:rsid w:val="00C05040"/>
    <w:rsid w:val="00C0653E"/>
    <w:rsid w:val="00C10922"/>
    <w:rsid w:val="00C11099"/>
    <w:rsid w:val="00C11AD7"/>
    <w:rsid w:val="00C13ACF"/>
    <w:rsid w:val="00C151C2"/>
    <w:rsid w:val="00C15252"/>
    <w:rsid w:val="00C1592D"/>
    <w:rsid w:val="00C1635C"/>
    <w:rsid w:val="00C217B5"/>
    <w:rsid w:val="00C22D7D"/>
    <w:rsid w:val="00C24F03"/>
    <w:rsid w:val="00C254F2"/>
    <w:rsid w:val="00C26950"/>
    <w:rsid w:val="00C27AF3"/>
    <w:rsid w:val="00C27B14"/>
    <w:rsid w:val="00C27F02"/>
    <w:rsid w:val="00C300EB"/>
    <w:rsid w:val="00C31011"/>
    <w:rsid w:val="00C322F9"/>
    <w:rsid w:val="00C33C23"/>
    <w:rsid w:val="00C33C8E"/>
    <w:rsid w:val="00C33EFA"/>
    <w:rsid w:val="00C3445A"/>
    <w:rsid w:val="00C368AE"/>
    <w:rsid w:val="00C37685"/>
    <w:rsid w:val="00C40CA1"/>
    <w:rsid w:val="00C41C31"/>
    <w:rsid w:val="00C42F65"/>
    <w:rsid w:val="00C45BC6"/>
    <w:rsid w:val="00C50358"/>
    <w:rsid w:val="00C515D9"/>
    <w:rsid w:val="00C523CE"/>
    <w:rsid w:val="00C55C27"/>
    <w:rsid w:val="00C56F31"/>
    <w:rsid w:val="00C60F1F"/>
    <w:rsid w:val="00C612AE"/>
    <w:rsid w:val="00C61DD5"/>
    <w:rsid w:val="00C61EBE"/>
    <w:rsid w:val="00C626C6"/>
    <w:rsid w:val="00C66E24"/>
    <w:rsid w:val="00C673DE"/>
    <w:rsid w:val="00C70BE2"/>
    <w:rsid w:val="00C70EB9"/>
    <w:rsid w:val="00C71DE7"/>
    <w:rsid w:val="00C72C32"/>
    <w:rsid w:val="00C74E31"/>
    <w:rsid w:val="00C813F4"/>
    <w:rsid w:val="00C8540D"/>
    <w:rsid w:val="00C871F9"/>
    <w:rsid w:val="00C87BC3"/>
    <w:rsid w:val="00C87EF1"/>
    <w:rsid w:val="00C90F2A"/>
    <w:rsid w:val="00C9277F"/>
    <w:rsid w:val="00C9616F"/>
    <w:rsid w:val="00C96A00"/>
    <w:rsid w:val="00CA41DF"/>
    <w:rsid w:val="00CA78AB"/>
    <w:rsid w:val="00CB0C54"/>
    <w:rsid w:val="00CB1F9E"/>
    <w:rsid w:val="00CB28AB"/>
    <w:rsid w:val="00CC0047"/>
    <w:rsid w:val="00CC30A5"/>
    <w:rsid w:val="00CC4841"/>
    <w:rsid w:val="00CC556C"/>
    <w:rsid w:val="00CC7D9A"/>
    <w:rsid w:val="00CD3088"/>
    <w:rsid w:val="00CD3A05"/>
    <w:rsid w:val="00CD40BB"/>
    <w:rsid w:val="00CD56A0"/>
    <w:rsid w:val="00CD5CF7"/>
    <w:rsid w:val="00CD67C0"/>
    <w:rsid w:val="00CD6E12"/>
    <w:rsid w:val="00CE3395"/>
    <w:rsid w:val="00CE3840"/>
    <w:rsid w:val="00CE3BA9"/>
    <w:rsid w:val="00CE3F92"/>
    <w:rsid w:val="00CE44C2"/>
    <w:rsid w:val="00CE5BE0"/>
    <w:rsid w:val="00CF02E7"/>
    <w:rsid w:val="00CF468C"/>
    <w:rsid w:val="00CF55A4"/>
    <w:rsid w:val="00CF62C8"/>
    <w:rsid w:val="00CF6809"/>
    <w:rsid w:val="00CF742E"/>
    <w:rsid w:val="00D06A2B"/>
    <w:rsid w:val="00D072F9"/>
    <w:rsid w:val="00D10FBA"/>
    <w:rsid w:val="00D1341B"/>
    <w:rsid w:val="00D13446"/>
    <w:rsid w:val="00D14546"/>
    <w:rsid w:val="00D14729"/>
    <w:rsid w:val="00D167ED"/>
    <w:rsid w:val="00D16A6E"/>
    <w:rsid w:val="00D170CE"/>
    <w:rsid w:val="00D21A08"/>
    <w:rsid w:val="00D22597"/>
    <w:rsid w:val="00D2467B"/>
    <w:rsid w:val="00D25EFC"/>
    <w:rsid w:val="00D264BB"/>
    <w:rsid w:val="00D26710"/>
    <w:rsid w:val="00D3288B"/>
    <w:rsid w:val="00D32ADB"/>
    <w:rsid w:val="00D362C9"/>
    <w:rsid w:val="00D36E01"/>
    <w:rsid w:val="00D4189F"/>
    <w:rsid w:val="00D41BA0"/>
    <w:rsid w:val="00D4417E"/>
    <w:rsid w:val="00D44183"/>
    <w:rsid w:val="00D450B7"/>
    <w:rsid w:val="00D46057"/>
    <w:rsid w:val="00D51422"/>
    <w:rsid w:val="00D51EA0"/>
    <w:rsid w:val="00D51F0F"/>
    <w:rsid w:val="00D53D73"/>
    <w:rsid w:val="00D555FF"/>
    <w:rsid w:val="00D636D3"/>
    <w:rsid w:val="00D663EE"/>
    <w:rsid w:val="00D669BD"/>
    <w:rsid w:val="00D67F23"/>
    <w:rsid w:val="00D710E5"/>
    <w:rsid w:val="00D71396"/>
    <w:rsid w:val="00D72D29"/>
    <w:rsid w:val="00D73C3C"/>
    <w:rsid w:val="00D771A0"/>
    <w:rsid w:val="00D81050"/>
    <w:rsid w:val="00D8234D"/>
    <w:rsid w:val="00D830FE"/>
    <w:rsid w:val="00D850A9"/>
    <w:rsid w:val="00D86FBA"/>
    <w:rsid w:val="00D90781"/>
    <w:rsid w:val="00D90F70"/>
    <w:rsid w:val="00D9195A"/>
    <w:rsid w:val="00D93143"/>
    <w:rsid w:val="00D94FFC"/>
    <w:rsid w:val="00D96950"/>
    <w:rsid w:val="00D97858"/>
    <w:rsid w:val="00DA139E"/>
    <w:rsid w:val="00DA36F0"/>
    <w:rsid w:val="00DB0465"/>
    <w:rsid w:val="00DB198D"/>
    <w:rsid w:val="00DB1A2D"/>
    <w:rsid w:val="00DB2F4C"/>
    <w:rsid w:val="00DB37DF"/>
    <w:rsid w:val="00DB4B31"/>
    <w:rsid w:val="00DB717F"/>
    <w:rsid w:val="00DC0811"/>
    <w:rsid w:val="00DC49F1"/>
    <w:rsid w:val="00DC70EA"/>
    <w:rsid w:val="00DC75D7"/>
    <w:rsid w:val="00DC78D5"/>
    <w:rsid w:val="00DD0746"/>
    <w:rsid w:val="00DD1406"/>
    <w:rsid w:val="00DD53DE"/>
    <w:rsid w:val="00DD7BF9"/>
    <w:rsid w:val="00DE09E3"/>
    <w:rsid w:val="00DE1FC4"/>
    <w:rsid w:val="00DE553F"/>
    <w:rsid w:val="00DF05B9"/>
    <w:rsid w:val="00DF08DC"/>
    <w:rsid w:val="00DF0AE5"/>
    <w:rsid w:val="00DF125E"/>
    <w:rsid w:val="00DF1DE6"/>
    <w:rsid w:val="00DF2D4D"/>
    <w:rsid w:val="00DF48E9"/>
    <w:rsid w:val="00E00CE8"/>
    <w:rsid w:val="00E01FE5"/>
    <w:rsid w:val="00E10C74"/>
    <w:rsid w:val="00E1246E"/>
    <w:rsid w:val="00E126A4"/>
    <w:rsid w:val="00E14D17"/>
    <w:rsid w:val="00E15A8A"/>
    <w:rsid w:val="00E21F82"/>
    <w:rsid w:val="00E22028"/>
    <w:rsid w:val="00E2584B"/>
    <w:rsid w:val="00E25BF2"/>
    <w:rsid w:val="00E27593"/>
    <w:rsid w:val="00E27689"/>
    <w:rsid w:val="00E30546"/>
    <w:rsid w:val="00E325B8"/>
    <w:rsid w:val="00E33FAA"/>
    <w:rsid w:val="00E365F2"/>
    <w:rsid w:val="00E36694"/>
    <w:rsid w:val="00E36894"/>
    <w:rsid w:val="00E405E4"/>
    <w:rsid w:val="00E409B1"/>
    <w:rsid w:val="00E42990"/>
    <w:rsid w:val="00E45095"/>
    <w:rsid w:val="00E4615D"/>
    <w:rsid w:val="00E467FA"/>
    <w:rsid w:val="00E50258"/>
    <w:rsid w:val="00E5088E"/>
    <w:rsid w:val="00E52A92"/>
    <w:rsid w:val="00E545CB"/>
    <w:rsid w:val="00E546E1"/>
    <w:rsid w:val="00E54D70"/>
    <w:rsid w:val="00E551E1"/>
    <w:rsid w:val="00E5577A"/>
    <w:rsid w:val="00E60BA6"/>
    <w:rsid w:val="00E6171A"/>
    <w:rsid w:val="00E623C2"/>
    <w:rsid w:val="00E649B9"/>
    <w:rsid w:val="00E64B19"/>
    <w:rsid w:val="00E64C19"/>
    <w:rsid w:val="00E65246"/>
    <w:rsid w:val="00E70FCB"/>
    <w:rsid w:val="00E723FC"/>
    <w:rsid w:val="00E727F4"/>
    <w:rsid w:val="00E72ADE"/>
    <w:rsid w:val="00E752FD"/>
    <w:rsid w:val="00E77036"/>
    <w:rsid w:val="00E7791E"/>
    <w:rsid w:val="00E8173B"/>
    <w:rsid w:val="00E820A5"/>
    <w:rsid w:val="00E822B3"/>
    <w:rsid w:val="00E828E9"/>
    <w:rsid w:val="00E82A03"/>
    <w:rsid w:val="00E8354E"/>
    <w:rsid w:val="00E8396F"/>
    <w:rsid w:val="00E861F0"/>
    <w:rsid w:val="00E866C7"/>
    <w:rsid w:val="00E87475"/>
    <w:rsid w:val="00E92B60"/>
    <w:rsid w:val="00E92ED9"/>
    <w:rsid w:val="00E931E2"/>
    <w:rsid w:val="00E93481"/>
    <w:rsid w:val="00E93CA2"/>
    <w:rsid w:val="00E94693"/>
    <w:rsid w:val="00E964D9"/>
    <w:rsid w:val="00EA2DCF"/>
    <w:rsid w:val="00EA2F1C"/>
    <w:rsid w:val="00EA31FF"/>
    <w:rsid w:val="00EA39DC"/>
    <w:rsid w:val="00EA3C6E"/>
    <w:rsid w:val="00EA4599"/>
    <w:rsid w:val="00EA4849"/>
    <w:rsid w:val="00EA4D80"/>
    <w:rsid w:val="00EA548B"/>
    <w:rsid w:val="00EA5669"/>
    <w:rsid w:val="00EA65EF"/>
    <w:rsid w:val="00EA676F"/>
    <w:rsid w:val="00EA786B"/>
    <w:rsid w:val="00EB1170"/>
    <w:rsid w:val="00EB3911"/>
    <w:rsid w:val="00EB4B8A"/>
    <w:rsid w:val="00EC09F8"/>
    <w:rsid w:val="00EC0FB5"/>
    <w:rsid w:val="00EC311D"/>
    <w:rsid w:val="00EC3F30"/>
    <w:rsid w:val="00EC4F9C"/>
    <w:rsid w:val="00EC55D3"/>
    <w:rsid w:val="00ED2BC9"/>
    <w:rsid w:val="00ED45E7"/>
    <w:rsid w:val="00ED5ED7"/>
    <w:rsid w:val="00ED6978"/>
    <w:rsid w:val="00ED77A0"/>
    <w:rsid w:val="00EE098F"/>
    <w:rsid w:val="00EE0F61"/>
    <w:rsid w:val="00EE1559"/>
    <w:rsid w:val="00EE3698"/>
    <w:rsid w:val="00EE40C3"/>
    <w:rsid w:val="00EE5ABC"/>
    <w:rsid w:val="00EF0F02"/>
    <w:rsid w:val="00EF1404"/>
    <w:rsid w:val="00EF2313"/>
    <w:rsid w:val="00EF30D0"/>
    <w:rsid w:val="00EF56B6"/>
    <w:rsid w:val="00EF6327"/>
    <w:rsid w:val="00EF7654"/>
    <w:rsid w:val="00EF768C"/>
    <w:rsid w:val="00EF7FB5"/>
    <w:rsid w:val="00F009DD"/>
    <w:rsid w:val="00F00BB1"/>
    <w:rsid w:val="00F02413"/>
    <w:rsid w:val="00F0636C"/>
    <w:rsid w:val="00F0645B"/>
    <w:rsid w:val="00F06F86"/>
    <w:rsid w:val="00F07A24"/>
    <w:rsid w:val="00F10799"/>
    <w:rsid w:val="00F111CA"/>
    <w:rsid w:val="00F13305"/>
    <w:rsid w:val="00F13353"/>
    <w:rsid w:val="00F133BC"/>
    <w:rsid w:val="00F13D23"/>
    <w:rsid w:val="00F17CFE"/>
    <w:rsid w:val="00F229BD"/>
    <w:rsid w:val="00F22E2D"/>
    <w:rsid w:val="00F23445"/>
    <w:rsid w:val="00F237D1"/>
    <w:rsid w:val="00F23855"/>
    <w:rsid w:val="00F238E3"/>
    <w:rsid w:val="00F240CD"/>
    <w:rsid w:val="00F24240"/>
    <w:rsid w:val="00F263A0"/>
    <w:rsid w:val="00F2787E"/>
    <w:rsid w:val="00F30767"/>
    <w:rsid w:val="00F30C90"/>
    <w:rsid w:val="00F32BB7"/>
    <w:rsid w:val="00F34958"/>
    <w:rsid w:val="00F35893"/>
    <w:rsid w:val="00F41791"/>
    <w:rsid w:val="00F4325A"/>
    <w:rsid w:val="00F44625"/>
    <w:rsid w:val="00F44EB8"/>
    <w:rsid w:val="00F47103"/>
    <w:rsid w:val="00F475C8"/>
    <w:rsid w:val="00F515EB"/>
    <w:rsid w:val="00F5265C"/>
    <w:rsid w:val="00F54D6A"/>
    <w:rsid w:val="00F56418"/>
    <w:rsid w:val="00F61FAA"/>
    <w:rsid w:val="00F621A7"/>
    <w:rsid w:val="00F62639"/>
    <w:rsid w:val="00F638BC"/>
    <w:rsid w:val="00F638D9"/>
    <w:rsid w:val="00F63CD7"/>
    <w:rsid w:val="00F64C7B"/>
    <w:rsid w:val="00F74380"/>
    <w:rsid w:val="00F7487A"/>
    <w:rsid w:val="00F753F6"/>
    <w:rsid w:val="00F76054"/>
    <w:rsid w:val="00F77EE7"/>
    <w:rsid w:val="00F83BAF"/>
    <w:rsid w:val="00F8545E"/>
    <w:rsid w:val="00F85A65"/>
    <w:rsid w:val="00F866D0"/>
    <w:rsid w:val="00F941D1"/>
    <w:rsid w:val="00F9564A"/>
    <w:rsid w:val="00F956B4"/>
    <w:rsid w:val="00FA0018"/>
    <w:rsid w:val="00FA3200"/>
    <w:rsid w:val="00FA4C91"/>
    <w:rsid w:val="00FA5987"/>
    <w:rsid w:val="00FB1F23"/>
    <w:rsid w:val="00FB1F3E"/>
    <w:rsid w:val="00FB292A"/>
    <w:rsid w:val="00FB2FEC"/>
    <w:rsid w:val="00FB34AB"/>
    <w:rsid w:val="00FB3C4C"/>
    <w:rsid w:val="00FB5284"/>
    <w:rsid w:val="00FB5685"/>
    <w:rsid w:val="00FB627C"/>
    <w:rsid w:val="00FB6709"/>
    <w:rsid w:val="00FC0AE7"/>
    <w:rsid w:val="00FC0F28"/>
    <w:rsid w:val="00FC122F"/>
    <w:rsid w:val="00FC137F"/>
    <w:rsid w:val="00FC452A"/>
    <w:rsid w:val="00FC4784"/>
    <w:rsid w:val="00FC71A1"/>
    <w:rsid w:val="00FC7410"/>
    <w:rsid w:val="00FD0CAB"/>
    <w:rsid w:val="00FD30E5"/>
    <w:rsid w:val="00FD4848"/>
    <w:rsid w:val="00FD6F05"/>
    <w:rsid w:val="00FE153D"/>
    <w:rsid w:val="00FE159E"/>
    <w:rsid w:val="00FE2389"/>
    <w:rsid w:val="00FE2894"/>
    <w:rsid w:val="00FE35A7"/>
    <w:rsid w:val="00FE37BA"/>
    <w:rsid w:val="00FE3939"/>
    <w:rsid w:val="00FE3C5A"/>
    <w:rsid w:val="00FE4ACE"/>
    <w:rsid w:val="00FF0FEC"/>
    <w:rsid w:val="00FF1B6C"/>
    <w:rsid w:val="00FF3EEC"/>
    <w:rsid w:val="00FF43FA"/>
    <w:rsid w:val="00FF595B"/>
    <w:rsid w:val="00FF6B4E"/>
    <w:rsid w:val="017CDCB6"/>
    <w:rsid w:val="018AADCF"/>
    <w:rsid w:val="019E6F96"/>
    <w:rsid w:val="01B1F636"/>
    <w:rsid w:val="01EA95D5"/>
    <w:rsid w:val="02515A6F"/>
    <w:rsid w:val="026256B6"/>
    <w:rsid w:val="02B5895A"/>
    <w:rsid w:val="049A40F7"/>
    <w:rsid w:val="050EC06A"/>
    <w:rsid w:val="0612BCD2"/>
    <w:rsid w:val="064F09CD"/>
    <w:rsid w:val="06B599FF"/>
    <w:rsid w:val="084D9EA9"/>
    <w:rsid w:val="08B939C8"/>
    <w:rsid w:val="0969FA95"/>
    <w:rsid w:val="09CE7891"/>
    <w:rsid w:val="09F77976"/>
    <w:rsid w:val="0A36E4C0"/>
    <w:rsid w:val="0A6CF28A"/>
    <w:rsid w:val="0ACEC237"/>
    <w:rsid w:val="0B0FA1BF"/>
    <w:rsid w:val="0B90090B"/>
    <w:rsid w:val="0C72AABA"/>
    <w:rsid w:val="0DF95056"/>
    <w:rsid w:val="0E12E291"/>
    <w:rsid w:val="0E984780"/>
    <w:rsid w:val="0ECD6811"/>
    <w:rsid w:val="0F13EEE4"/>
    <w:rsid w:val="0FCA4BA5"/>
    <w:rsid w:val="107A4699"/>
    <w:rsid w:val="10B8B534"/>
    <w:rsid w:val="10D5AF37"/>
    <w:rsid w:val="11DEF80A"/>
    <w:rsid w:val="1295EA41"/>
    <w:rsid w:val="12CDD1C1"/>
    <w:rsid w:val="131EDE05"/>
    <w:rsid w:val="13A83B9E"/>
    <w:rsid w:val="13E21EEF"/>
    <w:rsid w:val="13E76007"/>
    <w:rsid w:val="13F05F31"/>
    <w:rsid w:val="141E34A6"/>
    <w:rsid w:val="14822415"/>
    <w:rsid w:val="14841443"/>
    <w:rsid w:val="154D7950"/>
    <w:rsid w:val="15B43B91"/>
    <w:rsid w:val="16285252"/>
    <w:rsid w:val="16D05FC0"/>
    <w:rsid w:val="1709C9E3"/>
    <w:rsid w:val="1862BC44"/>
    <w:rsid w:val="19C6E9BE"/>
    <w:rsid w:val="1A13757D"/>
    <w:rsid w:val="1A2128DF"/>
    <w:rsid w:val="1A32122E"/>
    <w:rsid w:val="1A972E84"/>
    <w:rsid w:val="1BC53957"/>
    <w:rsid w:val="1C3E5947"/>
    <w:rsid w:val="1C6F4030"/>
    <w:rsid w:val="1D82E91B"/>
    <w:rsid w:val="1DFBE315"/>
    <w:rsid w:val="1E6E5474"/>
    <w:rsid w:val="1EB88ACC"/>
    <w:rsid w:val="1F239C1E"/>
    <w:rsid w:val="1FD05B68"/>
    <w:rsid w:val="20009096"/>
    <w:rsid w:val="2048B239"/>
    <w:rsid w:val="20571726"/>
    <w:rsid w:val="207E545F"/>
    <w:rsid w:val="209BA8D5"/>
    <w:rsid w:val="20CDB1FE"/>
    <w:rsid w:val="22498011"/>
    <w:rsid w:val="22737DA3"/>
    <w:rsid w:val="23EA857B"/>
    <w:rsid w:val="24945668"/>
    <w:rsid w:val="24C0610C"/>
    <w:rsid w:val="25256207"/>
    <w:rsid w:val="2552A0AF"/>
    <w:rsid w:val="2564D1DC"/>
    <w:rsid w:val="259BC32D"/>
    <w:rsid w:val="25D1D727"/>
    <w:rsid w:val="263E761C"/>
    <w:rsid w:val="2651B31C"/>
    <w:rsid w:val="26579E79"/>
    <w:rsid w:val="26EE7110"/>
    <w:rsid w:val="27DA467D"/>
    <w:rsid w:val="285D835B"/>
    <w:rsid w:val="286C4ADE"/>
    <w:rsid w:val="287D52E4"/>
    <w:rsid w:val="298965F4"/>
    <w:rsid w:val="29AB8F8A"/>
    <w:rsid w:val="2B1A7FF1"/>
    <w:rsid w:val="2B2B0F9C"/>
    <w:rsid w:val="2BBFEB0C"/>
    <w:rsid w:val="2C1D72EE"/>
    <w:rsid w:val="2C1ED650"/>
    <w:rsid w:val="2C921EED"/>
    <w:rsid w:val="2CDE3AB6"/>
    <w:rsid w:val="2CFB746F"/>
    <w:rsid w:val="2D98E7EA"/>
    <w:rsid w:val="2F1E774B"/>
    <w:rsid w:val="2F6A24A0"/>
    <w:rsid w:val="2F9C3868"/>
    <w:rsid w:val="2FC9BFAF"/>
    <w:rsid w:val="2FDAF666"/>
    <w:rsid w:val="305E3466"/>
    <w:rsid w:val="31659010"/>
    <w:rsid w:val="316B1FB6"/>
    <w:rsid w:val="319A5120"/>
    <w:rsid w:val="32928E34"/>
    <w:rsid w:val="32952D7C"/>
    <w:rsid w:val="32EA0C3B"/>
    <w:rsid w:val="3408CE91"/>
    <w:rsid w:val="340DE0C1"/>
    <w:rsid w:val="3483D9C9"/>
    <w:rsid w:val="34D1F1E2"/>
    <w:rsid w:val="34DA2868"/>
    <w:rsid w:val="34F9D2D1"/>
    <w:rsid w:val="357E06C0"/>
    <w:rsid w:val="358CD691"/>
    <w:rsid w:val="36176F52"/>
    <w:rsid w:val="361FD8D6"/>
    <w:rsid w:val="373A0F66"/>
    <w:rsid w:val="37406F53"/>
    <w:rsid w:val="381D07DB"/>
    <w:rsid w:val="387C22D4"/>
    <w:rsid w:val="38B42189"/>
    <w:rsid w:val="38C0A701"/>
    <w:rsid w:val="38DEABE7"/>
    <w:rsid w:val="3AB46780"/>
    <w:rsid w:val="3ADDDB3D"/>
    <w:rsid w:val="3B1CE0B4"/>
    <w:rsid w:val="3C9601CC"/>
    <w:rsid w:val="3CA19DB2"/>
    <w:rsid w:val="3CBA2642"/>
    <w:rsid w:val="3FBE42D2"/>
    <w:rsid w:val="41C541CE"/>
    <w:rsid w:val="425BF250"/>
    <w:rsid w:val="427F7F70"/>
    <w:rsid w:val="42B8ECB1"/>
    <w:rsid w:val="42BA61A4"/>
    <w:rsid w:val="430715F3"/>
    <w:rsid w:val="43F90314"/>
    <w:rsid w:val="453D226D"/>
    <w:rsid w:val="45B58E6C"/>
    <w:rsid w:val="46004F35"/>
    <w:rsid w:val="46A7C467"/>
    <w:rsid w:val="46D88272"/>
    <w:rsid w:val="46F40B3D"/>
    <w:rsid w:val="475E80A3"/>
    <w:rsid w:val="476F9D8A"/>
    <w:rsid w:val="47EB2668"/>
    <w:rsid w:val="4804850C"/>
    <w:rsid w:val="48DD3100"/>
    <w:rsid w:val="49A31B45"/>
    <w:rsid w:val="4A411E8F"/>
    <w:rsid w:val="4A5AB5EA"/>
    <w:rsid w:val="4AA781BC"/>
    <w:rsid w:val="4C3D88A7"/>
    <w:rsid w:val="4CC9DE92"/>
    <w:rsid w:val="4DB8BE60"/>
    <w:rsid w:val="4DE5624E"/>
    <w:rsid w:val="4E79CEB7"/>
    <w:rsid w:val="4F34D178"/>
    <w:rsid w:val="5061B6DF"/>
    <w:rsid w:val="50CB4F7E"/>
    <w:rsid w:val="5175235C"/>
    <w:rsid w:val="51B8BDD8"/>
    <w:rsid w:val="51CF7075"/>
    <w:rsid w:val="522D45CC"/>
    <w:rsid w:val="523F50E3"/>
    <w:rsid w:val="53C8735C"/>
    <w:rsid w:val="55313F8E"/>
    <w:rsid w:val="554DAE65"/>
    <w:rsid w:val="55AE70D8"/>
    <w:rsid w:val="55B1A462"/>
    <w:rsid w:val="5653CD6A"/>
    <w:rsid w:val="569D4A9D"/>
    <w:rsid w:val="56A8941E"/>
    <w:rsid w:val="56ED2B2A"/>
    <w:rsid w:val="5753DF87"/>
    <w:rsid w:val="57695F17"/>
    <w:rsid w:val="5783AB5C"/>
    <w:rsid w:val="57F5D5E7"/>
    <w:rsid w:val="5848BE9F"/>
    <w:rsid w:val="5907E321"/>
    <w:rsid w:val="59E4AD97"/>
    <w:rsid w:val="5A650730"/>
    <w:rsid w:val="5B13CB72"/>
    <w:rsid w:val="5B13E65C"/>
    <w:rsid w:val="5B1D23F3"/>
    <w:rsid w:val="5B805F61"/>
    <w:rsid w:val="5B807DF8"/>
    <w:rsid w:val="5BDD5F24"/>
    <w:rsid w:val="5C36DAB9"/>
    <w:rsid w:val="5C58A150"/>
    <w:rsid w:val="5CCCC786"/>
    <w:rsid w:val="5D73A685"/>
    <w:rsid w:val="5E18C7E3"/>
    <w:rsid w:val="5EEBCB22"/>
    <w:rsid w:val="5F0C147D"/>
    <w:rsid w:val="5F3CD1AB"/>
    <w:rsid w:val="5F4B209E"/>
    <w:rsid w:val="602B1F7E"/>
    <w:rsid w:val="603EB835"/>
    <w:rsid w:val="6060686B"/>
    <w:rsid w:val="60CF4F4E"/>
    <w:rsid w:val="610468CE"/>
    <w:rsid w:val="61D0B70C"/>
    <w:rsid w:val="624F6BE5"/>
    <w:rsid w:val="62A61C3D"/>
    <w:rsid w:val="62E1F6B6"/>
    <w:rsid w:val="634BA361"/>
    <w:rsid w:val="64C34CA5"/>
    <w:rsid w:val="64C7CD84"/>
    <w:rsid w:val="65604F33"/>
    <w:rsid w:val="65C4147A"/>
    <w:rsid w:val="65C494A2"/>
    <w:rsid w:val="65F7C98C"/>
    <w:rsid w:val="669A9E65"/>
    <w:rsid w:val="66C155E2"/>
    <w:rsid w:val="66EB9708"/>
    <w:rsid w:val="68604E63"/>
    <w:rsid w:val="686562CD"/>
    <w:rsid w:val="68963948"/>
    <w:rsid w:val="68FEB36A"/>
    <w:rsid w:val="690422EA"/>
    <w:rsid w:val="6947EAE9"/>
    <w:rsid w:val="698FBC4B"/>
    <w:rsid w:val="6A6A5422"/>
    <w:rsid w:val="6A7F0EFF"/>
    <w:rsid w:val="6B640A45"/>
    <w:rsid w:val="6C866074"/>
    <w:rsid w:val="6CB318E7"/>
    <w:rsid w:val="6D122689"/>
    <w:rsid w:val="6DCEF57D"/>
    <w:rsid w:val="6DECC7AD"/>
    <w:rsid w:val="6E5C666B"/>
    <w:rsid w:val="6ED07378"/>
    <w:rsid w:val="6F42D96F"/>
    <w:rsid w:val="6F9BA7F4"/>
    <w:rsid w:val="6FFC9055"/>
    <w:rsid w:val="70F13E3C"/>
    <w:rsid w:val="72419344"/>
    <w:rsid w:val="725DD75D"/>
    <w:rsid w:val="72B52F77"/>
    <w:rsid w:val="737DB240"/>
    <w:rsid w:val="7380E5CA"/>
    <w:rsid w:val="73A920A1"/>
    <w:rsid w:val="7654ED9F"/>
    <w:rsid w:val="7659A8E6"/>
    <w:rsid w:val="7832DCCE"/>
    <w:rsid w:val="790B233C"/>
    <w:rsid w:val="791A46B4"/>
    <w:rsid w:val="79206914"/>
    <w:rsid w:val="79552C6B"/>
    <w:rsid w:val="799FA732"/>
    <w:rsid w:val="7A877C28"/>
    <w:rsid w:val="7AC4034E"/>
    <w:rsid w:val="7AC51F83"/>
    <w:rsid w:val="7AD658DB"/>
    <w:rsid w:val="7C591679"/>
    <w:rsid w:val="7C72293C"/>
    <w:rsid w:val="7C7DF644"/>
    <w:rsid w:val="7D154C9F"/>
    <w:rsid w:val="7DC0D0A5"/>
    <w:rsid w:val="7E04EDC4"/>
    <w:rsid w:val="7ED98D44"/>
    <w:rsid w:val="7FB75B64"/>
    <w:rsid w:val="7FB9A1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C8C18"/>
  <w15:chartTrackingRefBased/>
  <w15:docId w15:val="{94E2EA0C-2A7B-43D8-889A-834AC45B9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9F2"/>
  </w:style>
  <w:style w:type="paragraph" w:styleId="Heading1">
    <w:name w:val="heading 1"/>
    <w:basedOn w:val="Normal"/>
    <w:next w:val="Normal"/>
    <w:link w:val="Heading1Char"/>
    <w:uiPriority w:val="9"/>
    <w:qFormat/>
    <w:rsid w:val="00256D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6D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56D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752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6B2317"/>
    <w:pPr>
      <w:spacing w:after="0" w:line="240" w:lineRule="auto"/>
    </w:pPr>
    <w:tblPr/>
  </w:style>
  <w:style w:type="paragraph" w:styleId="ListParagraph">
    <w:name w:val="List Paragraph"/>
    <w:basedOn w:val="Normal"/>
    <w:link w:val="ListParagraphChar"/>
    <w:uiPriority w:val="34"/>
    <w:qFormat/>
    <w:rsid w:val="001F6410"/>
    <w:pPr>
      <w:ind w:left="720"/>
      <w:contextualSpacing/>
    </w:pPr>
  </w:style>
  <w:style w:type="character" w:styleId="CommentReference">
    <w:name w:val="annotation reference"/>
    <w:basedOn w:val="DefaultParagraphFont"/>
    <w:uiPriority w:val="99"/>
    <w:semiHidden/>
    <w:unhideWhenUsed/>
    <w:rsid w:val="00256D30"/>
    <w:rPr>
      <w:sz w:val="16"/>
      <w:szCs w:val="16"/>
    </w:rPr>
  </w:style>
  <w:style w:type="paragraph" w:styleId="CommentText">
    <w:name w:val="annotation text"/>
    <w:basedOn w:val="Normal"/>
    <w:link w:val="CommentTextChar"/>
    <w:uiPriority w:val="99"/>
    <w:unhideWhenUsed/>
    <w:rsid w:val="00256D30"/>
    <w:pPr>
      <w:spacing w:line="240" w:lineRule="auto"/>
    </w:pPr>
    <w:rPr>
      <w:sz w:val="20"/>
      <w:szCs w:val="20"/>
    </w:rPr>
  </w:style>
  <w:style w:type="character" w:customStyle="1" w:styleId="CommentTextChar">
    <w:name w:val="Comment Text Char"/>
    <w:basedOn w:val="DefaultParagraphFont"/>
    <w:link w:val="CommentText"/>
    <w:uiPriority w:val="99"/>
    <w:rsid w:val="00256D30"/>
    <w:rPr>
      <w:sz w:val="20"/>
      <w:szCs w:val="20"/>
    </w:rPr>
  </w:style>
  <w:style w:type="paragraph" w:styleId="CommentSubject">
    <w:name w:val="annotation subject"/>
    <w:basedOn w:val="CommentText"/>
    <w:next w:val="CommentText"/>
    <w:link w:val="CommentSubjectChar"/>
    <w:uiPriority w:val="99"/>
    <w:semiHidden/>
    <w:unhideWhenUsed/>
    <w:rsid w:val="00256D30"/>
    <w:rPr>
      <w:b/>
      <w:bCs/>
    </w:rPr>
  </w:style>
  <w:style w:type="character" w:customStyle="1" w:styleId="CommentSubjectChar">
    <w:name w:val="Comment Subject Char"/>
    <w:basedOn w:val="CommentTextChar"/>
    <w:link w:val="CommentSubject"/>
    <w:uiPriority w:val="99"/>
    <w:semiHidden/>
    <w:rsid w:val="00256D30"/>
    <w:rPr>
      <w:b/>
      <w:bCs/>
      <w:sz w:val="20"/>
      <w:szCs w:val="20"/>
    </w:rPr>
  </w:style>
  <w:style w:type="paragraph" w:styleId="BalloonText">
    <w:name w:val="Balloon Text"/>
    <w:basedOn w:val="Normal"/>
    <w:link w:val="BalloonTextChar"/>
    <w:uiPriority w:val="99"/>
    <w:semiHidden/>
    <w:unhideWhenUsed/>
    <w:rsid w:val="00256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D30"/>
    <w:rPr>
      <w:rFonts w:ascii="Segoe UI" w:hAnsi="Segoe UI" w:cs="Segoe UI"/>
      <w:sz w:val="18"/>
      <w:szCs w:val="18"/>
    </w:rPr>
  </w:style>
  <w:style w:type="character" w:customStyle="1" w:styleId="Heading1Char">
    <w:name w:val="Heading 1 Char"/>
    <w:basedOn w:val="DefaultParagraphFont"/>
    <w:link w:val="Heading1"/>
    <w:uiPriority w:val="9"/>
    <w:rsid w:val="00256D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56D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56D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7528"/>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640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5F3"/>
  </w:style>
  <w:style w:type="paragraph" w:styleId="Footer">
    <w:name w:val="footer"/>
    <w:basedOn w:val="Normal"/>
    <w:link w:val="FooterChar"/>
    <w:uiPriority w:val="99"/>
    <w:unhideWhenUsed/>
    <w:rsid w:val="00640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5F3"/>
  </w:style>
  <w:style w:type="paragraph" w:styleId="Revision">
    <w:name w:val="Revision"/>
    <w:hidden/>
    <w:uiPriority w:val="99"/>
    <w:semiHidden/>
    <w:rsid w:val="004B7FD6"/>
    <w:pPr>
      <w:spacing w:after="0" w:line="240" w:lineRule="auto"/>
    </w:pPr>
  </w:style>
  <w:style w:type="paragraph" w:styleId="Title">
    <w:name w:val="Title"/>
    <w:basedOn w:val="Normal"/>
    <w:next w:val="Normal"/>
    <w:link w:val="TitleChar"/>
    <w:uiPriority w:val="10"/>
    <w:qFormat/>
    <w:rsid w:val="005532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2A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532AD"/>
    <w:rPr>
      <w:color w:val="0563C1" w:themeColor="hyperlink"/>
      <w:u w:val="single"/>
    </w:rPr>
  </w:style>
  <w:style w:type="table" w:styleId="TableGrid">
    <w:name w:val="Table Grid"/>
    <w:basedOn w:val="TableNormal"/>
    <w:uiPriority w:val="39"/>
    <w:rsid w:val="00E64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894"/>
    <w:rPr>
      <w:b/>
      <w:bCs/>
    </w:rPr>
  </w:style>
  <w:style w:type="paragraph" w:styleId="NoSpacing">
    <w:name w:val="No Spacing"/>
    <w:uiPriority w:val="1"/>
    <w:qFormat/>
    <w:rsid w:val="00EA2F1C"/>
    <w:pPr>
      <w:spacing w:after="0" w:line="240" w:lineRule="auto"/>
    </w:pPr>
  </w:style>
  <w:style w:type="character" w:customStyle="1" w:styleId="UnresolvedMention1">
    <w:name w:val="Unresolved Mention1"/>
    <w:basedOn w:val="DefaultParagraphFont"/>
    <w:uiPriority w:val="99"/>
    <w:semiHidden/>
    <w:unhideWhenUsed/>
    <w:rsid w:val="00A21377"/>
    <w:rPr>
      <w:color w:val="605E5C"/>
      <w:shd w:val="clear" w:color="auto" w:fill="E1DFDD"/>
    </w:rPr>
  </w:style>
  <w:style w:type="character" w:styleId="PlaceholderText">
    <w:name w:val="Placeholder Text"/>
    <w:basedOn w:val="DefaultParagraphFont"/>
    <w:uiPriority w:val="99"/>
    <w:semiHidden/>
    <w:rsid w:val="008D70DF"/>
    <w:rPr>
      <w:color w:val="808080"/>
    </w:rPr>
  </w:style>
  <w:style w:type="character" w:styleId="FollowedHyperlink">
    <w:name w:val="FollowedHyperlink"/>
    <w:basedOn w:val="DefaultParagraphFont"/>
    <w:uiPriority w:val="99"/>
    <w:semiHidden/>
    <w:unhideWhenUsed/>
    <w:rsid w:val="00EA548B"/>
    <w:rPr>
      <w:color w:val="954F72" w:themeColor="followedHyperlink"/>
      <w:u w:val="single"/>
    </w:rPr>
  </w:style>
  <w:style w:type="character" w:customStyle="1" w:styleId="ListParagraphChar">
    <w:name w:val="List Paragraph Char"/>
    <w:link w:val="ListParagraph"/>
    <w:uiPriority w:val="34"/>
    <w:locked/>
    <w:rsid w:val="00E723FC"/>
  </w:style>
  <w:style w:type="character" w:styleId="IntenseEmphasis">
    <w:name w:val="Intense Emphasis"/>
    <w:basedOn w:val="DefaultParagraphFont"/>
    <w:uiPriority w:val="21"/>
    <w:qFormat/>
    <w:rsid w:val="009649D1"/>
    <w:rPr>
      <w:i/>
      <w:iCs/>
      <w:color w:val="5B9BD5" w:themeColor="accent1"/>
    </w:rPr>
  </w:style>
  <w:style w:type="paragraph" w:customStyle="1" w:styleId="paragraph">
    <w:name w:val="paragraph"/>
    <w:basedOn w:val="Normal"/>
    <w:rsid w:val="00910F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10F73"/>
  </w:style>
  <w:style w:type="character" w:customStyle="1" w:styleId="eop">
    <w:name w:val="eop"/>
    <w:basedOn w:val="DefaultParagraphFont"/>
    <w:rsid w:val="00910F73"/>
  </w:style>
  <w:style w:type="character" w:styleId="UnresolvedMention">
    <w:name w:val="Unresolved Mention"/>
    <w:basedOn w:val="DefaultParagraphFont"/>
    <w:uiPriority w:val="99"/>
    <w:semiHidden/>
    <w:unhideWhenUsed/>
    <w:rsid w:val="00A5124F"/>
    <w:rPr>
      <w:color w:val="605E5C"/>
      <w:shd w:val="clear" w:color="auto" w:fill="E1DFDD"/>
    </w:rPr>
  </w:style>
  <w:style w:type="character" w:styleId="Mention">
    <w:name w:val="Mention"/>
    <w:basedOn w:val="DefaultParagraphFont"/>
    <w:uiPriority w:val="99"/>
    <w:unhideWhenUsed/>
    <w:rsid w:val="00E365F2"/>
    <w:rPr>
      <w:color w:val="2B579A"/>
      <w:shd w:val="clear" w:color="auto" w:fill="E1DFDD"/>
    </w:rPr>
  </w:style>
  <w:style w:type="paragraph" w:customStyle="1" w:styleId="DivisionName">
    <w:name w:val="Division Name"/>
    <w:uiPriority w:val="3"/>
    <w:qFormat/>
    <w:rsid w:val="000E3077"/>
    <w:pPr>
      <w:spacing w:after="120" w:line="240" w:lineRule="auto"/>
    </w:pPr>
    <w:rPr>
      <w:rFonts w:ascii="Arial" w:eastAsia="Calibri" w:hAnsi="Arial" w:cs="Arial"/>
      <w:b/>
      <w:color w:val="004982"/>
      <w:sz w:val="28"/>
      <w:szCs w:val="26"/>
    </w:rPr>
  </w:style>
  <w:style w:type="paragraph" w:customStyle="1" w:styleId="ProgramName">
    <w:name w:val="Program Name"/>
    <w:uiPriority w:val="3"/>
    <w:qFormat/>
    <w:rsid w:val="000E3077"/>
    <w:pPr>
      <w:pBdr>
        <w:top w:val="single" w:sz="18" w:space="4" w:color="004982"/>
        <w:left w:val="single" w:sz="24" w:space="8" w:color="004982"/>
        <w:bottom w:val="single" w:sz="18" w:space="4" w:color="004982"/>
        <w:right w:val="single" w:sz="24" w:space="8" w:color="004982"/>
      </w:pBdr>
      <w:shd w:val="solid" w:color="004982" w:fill="auto"/>
      <w:spacing w:after="0" w:line="240" w:lineRule="auto"/>
    </w:pPr>
    <w:rPr>
      <w:rFonts w:ascii="Arial" w:eastAsia="Calibri" w:hAnsi="Arial" w:cs="Arial"/>
      <w:color w:val="FFFFFF" w:themeColor="background1"/>
      <w:sz w:val="24"/>
      <w:szCs w:val="26"/>
    </w:rPr>
  </w:style>
  <w:style w:type="paragraph" w:customStyle="1" w:styleId="LastPageProgramInfoBox">
    <w:name w:val="LastPage Program InfoBox"/>
    <w:uiPriority w:val="6"/>
    <w:qFormat/>
    <w:rsid w:val="009D2D79"/>
    <w:pPr>
      <w:pBdr>
        <w:top w:val="single" w:sz="48" w:space="12" w:color="004982"/>
        <w:left w:val="single" w:sz="48" w:space="8" w:color="004982"/>
        <w:bottom w:val="single" w:sz="48" w:space="12" w:color="004982"/>
        <w:right w:val="single" w:sz="48" w:space="8" w:color="004982"/>
      </w:pBdr>
      <w:shd w:val="solid" w:color="004982" w:fill="auto"/>
      <w:spacing w:after="0" w:line="240" w:lineRule="auto"/>
      <w:ind w:left="216" w:right="144"/>
    </w:pPr>
    <w:rPr>
      <w:rFonts w:ascii="Arial" w:eastAsia="Calibri" w:hAnsi="Arial" w:cs="Arial"/>
      <w:noProof/>
      <w:color w:val="FFFFFF" w:themeColor="background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0666">
      <w:bodyDiv w:val="1"/>
      <w:marLeft w:val="0"/>
      <w:marRight w:val="0"/>
      <w:marTop w:val="0"/>
      <w:marBottom w:val="0"/>
      <w:divBdr>
        <w:top w:val="none" w:sz="0" w:space="0" w:color="auto"/>
        <w:left w:val="none" w:sz="0" w:space="0" w:color="auto"/>
        <w:bottom w:val="none" w:sz="0" w:space="0" w:color="auto"/>
        <w:right w:val="none" w:sz="0" w:space="0" w:color="auto"/>
      </w:divBdr>
    </w:div>
    <w:div w:id="183255978">
      <w:bodyDiv w:val="1"/>
      <w:marLeft w:val="0"/>
      <w:marRight w:val="0"/>
      <w:marTop w:val="0"/>
      <w:marBottom w:val="0"/>
      <w:divBdr>
        <w:top w:val="none" w:sz="0" w:space="0" w:color="auto"/>
        <w:left w:val="none" w:sz="0" w:space="0" w:color="auto"/>
        <w:bottom w:val="none" w:sz="0" w:space="0" w:color="auto"/>
        <w:right w:val="none" w:sz="0" w:space="0" w:color="auto"/>
      </w:divBdr>
    </w:div>
    <w:div w:id="349183438">
      <w:bodyDiv w:val="1"/>
      <w:marLeft w:val="0"/>
      <w:marRight w:val="0"/>
      <w:marTop w:val="0"/>
      <w:marBottom w:val="0"/>
      <w:divBdr>
        <w:top w:val="none" w:sz="0" w:space="0" w:color="auto"/>
        <w:left w:val="none" w:sz="0" w:space="0" w:color="auto"/>
        <w:bottom w:val="none" w:sz="0" w:space="0" w:color="auto"/>
        <w:right w:val="none" w:sz="0" w:space="0" w:color="auto"/>
      </w:divBdr>
      <w:divsChild>
        <w:div w:id="926616939">
          <w:marLeft w:val="0"/>
          <w:marRight w:val="0"/>
          <w:marTop w:val="0"/>
          <w:marBottom w:val="0"/>
          <w:divBdr>
            <w:top w:val="none" w:sz="0" w:space="0" w:color="auto"/>
            <w:left w:val="none" w:sz="0" w:space="0" w:color="auto"/>
            <w:bottom w:val="none" w:sz="0" w:space="0" w:color="auto"/>
            <w:right w:val="none" w:sz="0" w:space="0" w:color="auto"/>
          </w:divBdr>
        </w:div>
        <w:div w:id="1042943169">
          <w:marLeft w:val="0"/>
          <w:marRight w:val="0"/>
          <w:marTop w:val="0"/>
          <w:marBottom w:val="0"/>
          <w:divBdr>
            <w:top w:val="none" w:sz="0" w:space="0" w:color="auto"/>
            <w:left w:val="none" w:sz="0" w:space="0" w:color="auto"/>
            <w:bottom w:val="none" w:sz="0" w:space="0" w:color="auto"/>
            <w:right w:val="none" w:sz="0" w:space="0" w:color="auto"/>
          </w:divBdr>
        </w:div>
        <w:div w:id="1208293943">
          <w:marLeft w:val="0"/>
          <w:marRight w:val="0"/>
          <w:marTop w:val="0"/>
          <w:marBottom w:val="0"/>
          <w:divBdr>
            <w:top w:val="none" w:sz="0" w:space="0" w:color="auto"/>
            <w:left w:val="none" w:sz="0" w:space="0" w:color="auto"/>
            <w:bottom w:val="none" w:sz="0" w:space="0" w:color="auto"/>
            <w:right w:val="none" w:sz="0" w:space="0" w:color="auto"/>
          </w:divBdr>
        </w:div>
        <w:div w:id="1213425263">
          <w:marLeft w:val="0"/>
          <w:marRight w:val="0"/>
          <w:marTop w:val="0"/>
          <w:marBottom w:val="0"/>
          <w:divBdr>
            <w:top w:val="none" w:sz="0" w:space="0" w:color="auto"/>
            <w:left w:val="none" w:sz="0" w:space="0" w:color="auto"/>
            <w:bottom w:val="none" w:sz="0" w:space="0" w:color="auto"/>
            <w:right w:val="none" w:sz="0" w:space="0" w:color="auto"/>
          </w:divBdr>
        </w:div>
        <w:div w:id="1461533490">
          <w:marLeft w:val="0"/>
          <w:marRight w:val="0"/>
          <w:marTop w:val="0"/>
          <w:marBottom w:val="0"/>
          <w:divBdr>
            <w:top w:val="none" w:sz="0" w:space="0" w:color="auto"/>
            <w:left w:val="none" w:sz="0" w:space="0" w:color="auto"/>
            <w:bottom w:val="none" w:sz="0" w:space="0" w:color="auto"/>
            <w:right w:val="none" w:sz="0" w:space="0" w:color="auto"/>
          </w:divBdr>
        </w:div>
        <w:div w:id="1785298416">
          <w:marLeft w:val="0"/>
          <w:marRight w:val="0"/>
          <w:marTop w:val="0"/>
          <w:marBottom w:val="0"/>
          <w:divBdr>
            <w:top w:val="none" w:sz="0" w:space="0" w:color="auto"/>
            <w:left w:val="none" w:sz="0" w:space="0" w:color="auto"/>
            <w:bottom w:val="none" w:sz="0" w:space="0" w:color="auto"/>
            <w:right w:val="none" w:sz="0" w:space="0" w:color="auto"/>
          </w:divBdr>
        </w:div>
        <w:div w:id="1968198350">
          <w:marLeft w:val="0"/>
          <w:marRight w:val="0"/>
          <w:marTop w:val="0"/>
          <w:marBottom w:val="0"/>
          <w:divBdr>
            <w:top w:val="none" w:sz="0" w:space="0" w:color="auto"/>
            <w:left w:val="none" w:sz="0" w:space="0" w:color="auto"/>
            <w:bottom w:val="none" w:sz="0" w:space="0" w:color="auto"/>
            <w:right w:val="none" w:sz="0" w:space="0" w:color="auto"/>
          </w:divBdr>
        </w:div>
      </w:divsChild>
    </w:div>
    <w:div w:id="605888400">
      <w:bodyDiv w:val="1"/>
      <w:marLeft w:val="0"/>
      <w:marRight w:val="0"/>
      <w:marTop w:val="0"/>
      <w:marBottom w:val="0"/>
      <w:divBdr>
        <w:top w:val="none" w:sz="0" w:space="0" w:color="auto"/>
        <w:left w:val="none" w:sz="0" w:space="0" w:color="auto"/>
        <w:bottom w:val="none" w:sz="0" w:space="0" w:color="auto"/>
        <w:right w:val="none" w:sz="0" w:space="0" w:color="auto"/>
      </w:divBdr>
    </w:div>
    <w:div w:id="672874877">
      <w:bodyDiv w:val="1"/>
      <w:marLeft w:val="0"/>
      <w:marRight w:val="0"/>
      <w:marTop w:val="0"/>
      <w:marBottom w:val="0"/>
      <w:divBdr>
        <w:top w:val="none" w:sz="0" w:space="0" w:color="auto"/>
        <w:left w:val="none" w:sz="0" w:space="0" w:color="auto"/>
        <w:bottom w:val="none" w:sz="0" w:space="0" w:color="auto"/>
        <w:right w:val="none" w:sz="0" w:space="0" w:color="auto"/>
      </w:divBdr>
    </w:div>
    <w:div w:id="987637622">
      <w:bodyDiv w:val="1"/>
      <w:marLeft w:val="0"/>
      <w:marRight w:val="0"/>
      <w:marTop w:val="0"/>
      <w:marBottom w:val="0"/>
      <w:divBdr>
        <w:top w:val="none" w:sz="0" w:space="0" w:color="auto"/>
        <w:left w:val="none" w:sz="0" w:space="0" w:color="auto"/>
        <w:bottom w:val="none" w:sz="0" w:space="0" w:color="auto"/>
        <w:right w:val="none" w:sz="0" w:space="0" w:color="auto"/>
      </w:divBdr>
    </w:div>
    <w:div w:id="990138158">
      <w:bodyDiv w:val="1"/>
      <w:marLeft w:val="0"/>
      <w:marRight w:val="0"/>
      <w:marTop w:val="0"/>
      <w:marBottom w:val="0"/>
      <w:divBdr>
        <w:top w:val="none" w:sz="0" w:space="0" w:color="auto"/>
        <w:left w:val="none" w:sz="0" w:space="0" w:color="auto"/>
        <w:bottom w:val="none" w:sz="0" w:space="0" w:color="auto"/>
        <w:right w:val="none" w:sz="0" w:space="0" w:color="auto"/>
      </w:divBdr>
    </w:div>
    <w:div w:id="1837181972">
      <w:bodyDiv w:val="1"/>
      <w:marLeft w:val="0"/>
      <w:marRight w:val="0"/>
      <w:marTop w:val="0"/>
      <w:marBottom w:val="0"/>
      <w:divBdr>
        <w:top w:val="none" w:sz="0" w:space="0" w:color="auto"/>
        <w:left w:val="none" w:sz="0" w:space="0" w:color="auto"/>
        <w:bottom w:val="none" w:sz="0" w:space="0" w:color="auto"/>
        <w:right w:val="none" w:sz="0" w:space="0" w:color="auto"/>
      </w:divBdr>
    </w:div>
    <w:div w:id="1839611711">
      <w:bodyDiv w:val="1"/>
      <w:marLeft w:val="0"/>
      <w:marRight w:val="0"/>
      <w:marTop w:val="0"/>
      <w:marBottom w:val="0"/>
      <w:divBdr>
        <w:top w:val="none" w:sz="0" w:space="0" w:color="auto"/>
        <w:left w:val="none" w:sz="0" w:space="0" w:color="auto"/>
        <w:bottom w:val="none" w:sz="0" w:space="0" w:color="auto"/>
        <w:right w:val="none" w:sz="0" w:space="0" w:color="auto"/>
      </w:divBdr>
    </w:div>
    <w:div w:id="1895045869">
      <w:bodyDiv w:val="1"/>
      <w:marLeft w:val="0"/>
      <w:marRight w:val="0"/>
      <w:marTop w:val="0"/>
      <w:marBottom w:val="0"/>
      <w:divBdr>
        <w:top w:val="none" w:sz="0" w:space="0" w:color="auto"/>
        <w:left w:val="none" w:sz="0" w:space="0" w:color="auto"/>
        <w:bottom w:val="none" w:sz="0" w:space="0" w:color="auto"/>
        <w:right w:val="none" w:sz="0" w:space="0" w:color="auto"/>
      </w:divBdr>
    </w:div>
    <w:div w:id="1967005479">
      <w:bodyDiv w:val="1"/>
      <w:marLeft w:val="0"/>
      <w:marRight w:val="0"/>
      <w:marTop w:val="0"/>
      <w:marBottom w:val="0"/>
      <w:divBdr>
        <w:top w:val="none" w:sz="0" w:space="0" w:color="auto"/>
        <w:left w:val="none" w:sz="0" w:space="0" w:color="auto"/>
        <w:bottom w:val="none" w:sz="0" w:space="0" w:color="auto"/>
        <w:right w:val="none" w:sz="0" w:space="0" w:color="auto"/>
      </w:divBdr>
      <w:divsChild>
        <w:div w:id="25569313">
          <w:marLeft w:val="0"/>
          <w:marRight w:val="0"/>
          <w:marTop w:val="0"/>
          <w:marBottom w:val="0"/>
          <w:divBdr>
            <w:top w:val="none" w:sz="0" w:space="0" w:color="auto"/>
            <w:left w:val="none" w:sz="0" w:space="0" w:color="auto"/>
            <w:bottom w:val="none" w:sz="0" w:space="0" w:color="auto"/>
            <w:right w:val="none" w:sz="0" w:space="0" w:color="auto"/>
          </w:divBdr>
        </w:div>
        <w:div w:id="185407680">
          <w:marLeft w:val="0"/>
          <w:marRight w:val="0"/>
          <w:marTop w:val="0"/>
          <w:marBottom w:val="0"/>
          <w:divBdr>
            <w:top w:val="none" w:sz="0" w:space="0" w:color="auto"/>
            <w:left w:val="none" w:sz="0" w:space="0" w:color="auto"/>
            <w:bottom w:val="none" w:sz="0" w:space="0" w:color="auto"/>
            <w:right w:val="none" w:sz="0" w:space="0" w:color="auto"/>
          </w:divBdr>
        </w:div>
        <w:div w:id="473838692">
          <w:marLeft w:val="0"/>
          <w:marRight w:val="0"/>
          <w:marTop w:val="0"/>
          <w:marBottom w:val="0"/>
          <w:divBdr>
            <w:top w:val="none" w:sz="0" w:space="0" w:color="auto"/>
            <w:left w:val="none" w:sz="0" w:space="0" w:color="auto"/>
            <w:bottom w:val="none" w:sz="0" w:space="0" w:color="auto"/>
            <w:right w:val="none" w:sz="0" w:space="0" w:color="auto"/>
          </w:divBdr>
        </w:div>
        <w:div w:id="496531836">
          <w:marLeft w:val="0"/>
          <w:marRight w:val="0"/>
          <w:marTop w:val="0"/>
          <w:marBottom w:val="0"/>
          <w:divBdr>
            <w:top w:val="none" w:sz="0" w:space="0" w:color="auto"/>
            <w:left w:val="none" w:sz="0" w:space="0" w:color="auto"/>
            <w:bottom w:val="none" w:sz="0" w:space="0" w:color="auto"/>
            <w:right w:val="none" w:sz="0" w:space="0" w:color="auto"/>
          </w:divBdr>
        </w:div>
        <w:div w:id="1076707778">
          <w:marLeft w:val="0"/>
          <w:marRight w:val="0"/>
          <w:marTop w:val="0"/>
          <w:marBottom w:val="0"/>
          <w:divBdr>
            <w:top w:val="none" w:sz="0" w:space="0" w:color="auto"/>
            <w:left w:val="none" w:sz="0" w:space="0" w:color="auto"/>
            <w:bottom w:val="none" w:sz="0" w:space="0" w:color="auto"/>
            <w:right w:val="none" w:sz="0" w:space="0" w:color="auto"/>
          </w:divBdr>
        </w:div>
        <w:div w:id="1112434461">
          <w:marLeft w:val="0"/>
          <w:marRight w:val="0"/>
          <w:marTop w:val="0"/>
          <w:marBottom w:val="0"/>
          <w:divBdr>
            <w:top w:val="none" w:sz="0" w:space="0" w:color="auto"/>
            <w:left w:val="none" w:sz="0" w:space="0" w:color="auto"/>
            <w:bottom w:val="none" w:sz="0" w:space="0" w:color="auto"/>
            <w:right w:val="none" w:sz="0" w:space="0" w:color="auto"/>
          </w:divBdr>
        </w:div>
        <w:div w:id="18539539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ha-cco.powerappsportals.u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hcp-lan.org/workproducts/apm-refresh-whitepaper-final.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regon.gov/oha/HPA/dsi-tc/Documents/VBP-Technical-Guide-for-CCO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oregon.gov/oha/HPA/dsi-tc/Documents/VBP-Technical-Guide-for-CCOs.pdf" TargetMode="Externa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rolyn.campbell@oha.oregon.gov"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677772-4E6B-4480-AE03-1F0561727E16}"/>
      </w:docPartPr>
      <w:docPartBody>
        <w:p w:rsidR="006F2858" w:rsidRDefault="002A2530">
          <w:r w:rsidRPr="006735B5">
            <w:rPr>
              <w:rStyle w:val="PlaceholderText"/>
            </w:rPr>
            <w:t>Click or tap here to enter text.</w:t>
          </w:r>
        </w:p>
      </w:docPartBody>
    </w:docPart>
    <w:docPart>
      <w:docPartPr>
        <w:name w:val="2141665C0E62E94994777F9DDB4C2D35"/>
        <w:category>
          <w:name w:val="General"/>
          <w:gallery w:val="placeholder"/>
        </w:category>
        <w:types>
          <w:type w:val="bbPlcHdr"/>
        </w:types>
        <w:behaviors>
          <w:behavior w:val="content"/>
        </w:behaviors>
        <w:guid w:val="{7F46738C-1312-0D40-95A1-80226374C85D}"/>
      </w:docPartPr>
      <w:docPartBody>
        <w:p w:rsidR="00535113" w:rsidRDefault="00F54D6A" w:rsidP="00F54D6A">
          <w:pPr>
            <w:pStyle w:val="2141665C0E62E94994777F9DDB4C2D35"/>
          </w:pPr>
          <w:r w:rsidRPr="006735B5">
            <w:rPr>
              <w:rStyle w:val="PlaceholderText"/>
            </w:rPr>
            <w:t>Click or tap here to enter text.</w:t>
          </w:r>
        </w:p>
      </w:docPartBody>
    </w:docPart>
    <w:docPart>
      <w:docPartPr>
        <w:name w:val="FBA149AB459AFD4684D5A7D50E1A23EE"/>
        <w:category>
          <w:name w:val="General"/>
          <w:gallery w:val="placeholder"/>
        </w:category>
        <w:types>
          <w:type w:val="bbPlcHdr"/>
        </w:types>
        <w:behaviors>
          <w:behavior w:val="content"/>
        </w:behaviors>
        <w:guid w:val="{0CF1FA26-3948-084F-BA99-70293E11315D}"/>
      </w:docPartPr>
      <w:docPartBody>
        <w:p w:rsidR="00535113" w:rsidRDefault="00535113"/>
      </w:docPartBody>
    </w:docPart>
    <w:docPart>
      <w:docPartPr>
        <w:name w:val="A10A0B720B89524DB20FD4D8382378F1"/>
        <w:category>
          <w:name w:val="General"/>
          <w:gallery w:val="placeholder"/>
        </w:category>
        <w:types>
          <w:type w:val="bbPlcHdr"/>
        </w:types>
        <w:behaviors>
          <w:behavior w:val="content"/>
        </w:behaviors>
        <w:guid w:val="{65E35CA2-C89F-114E-A9BF-328B5C889049}"/>
      </w:docPartPr>
      <w:docPartBody>
        <w:p w:rsidR="00535113" w:rsidRDefault="00535113"/>
      </w:docPartBody>
    </w:docPart>
    <w:docPart>
      <w:docPartPr>
        <w:name w:val="7196D38453AAF944A1D9ABF96A5A9629"/>
        <w:category>
          <w:name w:val="General"/>
          <w:gallery w:val="placeholder"/>
        </w:category>
        <w:types>
          <w:type w:val="bbPlcHdr"/>
        </w:types>
        <w:behaviors>
          <w:behavior w:val="content"/>
        </w:behaviors>
        <w:guid w:val="{A238BB57-5166-6448-B316-89D8AE5BAAE8}"/>
      </w:docPartPr>
      <w:docPartBody>
        <w:p w:rsidR="00535113" w:rsidRDefault="00535113"/>
      </w:docPartBody>
    </w:docPart>
    <w:docPart>
      <w:docPartPr>
        <w:name w:val="F0925FE746797D45B44070D097141061"/>
        <w:category>
          <w:name w:val="General"/>
          <w:gallery w:val="placeholder"/>
        </w:category>
        <w:types>
          <w:type w:val="bbPlcHdr"/>
        </w:types>
        <w:behaviors>
          <w:behavior w:val="content"/>
        </w:behaviors>
        <w:guid w:val="{E8170DAF-2A0F-E548-A6CA-8DF4912B5539}"/>
      </w:docPartPr>
      <w:docPartBody>
        <w:p w:rsidR="00535113" w:rsidRDefault="00535113"/>
      </w:docPartBody>
    </w:docPart>
    <w:docPart>
      <w:docPartPr>
        <w:name w:val="CCB83E68FBA3444C9F4787B10F728F0F"/>
        <w:category>
          <w:name w:val="General"/>
          <w:gallery w:val="placeholder"/>
        </w:category>
        <w:types>
          <w:type w:val="bbPlcHdr"/>
        </w:types>
        <w:behaviors>
          <w:behavior w:val="content"/>
        </w:behaviors>
        <w:guid w:val="{069F352A-04D5-E746-9A1B-43F2D242A1F7}"/>
      </w:docPartPr>
      <w:docPartBody>
        <w:p w:rsidR="00535113" w:rsidRDefault="00F54D6A" w:rsidP="00F54D6A">
          <w:pPr>
            <w:pStyle w:val="CCB83E68FBA3444C9F4787B10F728F0F"/>
          </w:pPr>
          <w:r w:rsidRPr="006735B5">
            <w:rPr>
              <w:rStyle w:val="PlaceholderText"/>
            </w:rPr>
            <w:t>Click or tap here to enter text.</w:t>
          </w:r>
        </w:p>
      </w:docPartBody>
    </w:docPart>
    <w:docPart>
      <w:docPartPr>
        <w:name w:val="49199C75FFD99447B34137F6BCF8772B"/>
        <w:category>
          <w:name w:val="General"/>
          <w:gallery w:val="placeholder"/>
        </w:category>
        <w:types>
          <w:type w:val="bbPlcHdr"/>
        </w:types>
        <w:behaviors>
          <w:behavior w:val="content"/>
        </w:behaviors>
        <w:guid w:val="{34312CBF-DFF1-1448-89AA-989588CD678B}"/>
      </w:docPartPr>
      <w:docPartBody>
        <w:p w:rsidR="00535113" w:rsidRDefault="00F54D6A" w:rsidP="00F54D6A">
          <w:pPr>
            <w:pStyle w:val="49199C75FFD99447B34137F6BCF8772B"/>
          </w:pPr>
          <w:r w:rsidRPr="006735B5">
            <w:rPr>
              <w:rStyle w:val="PlaceholderText"/>
            </w:rPr>
            <w:t>Click or tap here to enter text.</w:t>
          </w:r>
        </w:p>
      </w:docPartBody>
    </w:docPart>
    <w:docPart>
      <w:docPartPr>
        <w:name w:val="3F3055002044514CA566A7D0E7D6CAF3"/>
        <w:category>
          <w:name w:val="General"/>
          <w:gallery w:val="placeholder"/>
        </w:category>
        <w:types>
          <w:type w:val="bbPlcHdr"/>
        </w:types>
        <w:behaviors>
          <w:behavior w:val="content"/>
        </w:behaviors>
        <w:guid w:val="{DACB176C-83DE-3B46-A80B-67557BB9644D}"/>
      </w:docPartPr>
      <w:docPartBody>
        <w:p w:rsidR="00535113" w:rsidRDefault="00535113"/>
      </w:docPartBody>
    </w:docPart>
    <w:docPart>
      <w:docPartPr>
        <w:name w:val="5B1D13D60A19C24A89AB4E283B365484"/>
        <w:category>
          <w:name w:val="General"/>
          <w:gallery w:val="placeholder"/>
        </w:category>
        <w:types>
          <w:type w:val="bbPlcHdr"/>
        </w:types>
        <w:behaviors>
          <w:behavior w:val="content"/>
        </w:behaviors>
        <w:guid w:val="{C29F4B93-55A6-4843-806E-2FF4C5B4EF2E}"/>
      </w:docPartPr>
      <w:docPartBody>
        <w:p w:rsidR="00535113" w:rsidRDefault="00535113"/>
      </w:docPartBody>
    </w:docPart>
    <w:docPart>
      <w:docPartPr>
        <w:name w:val="E0EAA41DA16D8D49A670E864BF562742"/>
        <w:category>
          <w:name w:val="General"/>
          <w:gallery w:val="placeholder"/>
        </w:category>
        <w:types>
          <w:type w:val="bbPlcHdr"/>
        </w:types>
        <w:behaviors>
          <w:behavior w:val="content"/>
        </w:behaviors>
        <w:guid w:val="{FF6158C3-AC87-6B4D-8630-C55A7975B6CA}"/>
      </w:docPartPr>
      <w:docPartBody>
        <w:p w:rsidR="00535113" w:rsidRDefault="00535113"/>
      </w:docPartBody>
    </w:docPart>
    <w:docPart>
      <w:docPartPr>
        <w:name w:val="0ABF504A1F1EF1409872DF1BF0D0E970"/>
        <w:category>
          <w:name w:val="General"/>
          <w:gallery w:val="placeholder"/>
        </w:category>
        <w:types>
          <w:type w:val="bbPlcHdr"/>
        </w:types>
        <w:behaviors>
          <w:behavior w:val="content"/>
        </w:behaviors>
        <w:guid w:val="{9E90CDFE-51DF-8546-A2A9-F307093EC60A}"/>
      </w:docPartPr>
      <w:docPartBody>
        <w:p w:rsidR="00535113" w:rsidRDefault="00535113"/>
      </w:docPartBody>
    </w:docPart>
    <w:docPart>
      <w:docPartPr>
        <w:name w:val="D0549C15B51A49498A9F2F9D0671DE5A"/>
        <w:category>
          <w:name w:val="General"/>
          <w:gallery w:val="placeholder"/>
        </w:category>
        <w:types>
          <w:type w:val="bbPlcHdr"/>
        </w:types>
        <w:behaviors>
          <w:behavior w:val="content"/>
        </w:behaviors>
        <w:guid w:val="{90FF3DF7-2FE4-604B-865D-50D512F2FB3E}"/>
      </w:docPartPr>
      <w:docPartBody>
        <w:p w:rsidR="00535113" w:rsidRDefault="00F54D6A" w:rsidP="00F54D6A">
          <w:pPr>
            <w:pStyle w:val="D0549C15B51A49498A9F2F9D0671DE5A"/>
          </w:pPr>
          <w:r w:rsidRPr="006735B5">
            <w:rPr>
              <w:rStyle w:val="PlaceholderText"/>
            </w:rPr>
            <w:t>Click or tap here to enter text.</w:t>
          </w:r>
        </w:p>
      </w:docPartBody>
    </w:docPart>
    <w:docPart>
      <w:docPartPr>
        <w:name w:val="547E39E0D077F846AC4F77BF74398F51"/>
        <w:category>
          <w:name w:val="General"/>
          <w:gallery w:val="placeholder"/>
        </w:category>
        <w:types>
          <w:type w:val="bbPlcHdr"/>
        </w:types>
        <w:behaviors>
          <w:behavior w:val="content"/>
        </w:behaviors>
        <w:guid w:val="{5B77B996-2E96-BE47-B2BA-3B4F95269382}"/>
      </w:docPartPr>
      <w:docPartBody>
        <w:p w:rsidR="00535113" w:rsidRDefault="00535113"/>
      </w:docPartBody>
    </w:docPart>
    <w:docPart>
      <w:docPartPr>
        <w:name w:val="950413826EE2B444AFCBC8C293768E07"/>
        <w:category>
          <w:name w:val="General"/>
          <w:gallery w:val="placeholder"/>
        </w:category>
        <w:types>
          <w:type w:val="bbPlcHdr"/>
        </w:types>
        <w:behaviors>
          <w:behavior w:val="content"/>
        </w:behaviors>
        <w:guid w:val="{51525EDE-3FB9-474D-9BD6-46CDC4B0C595}"/>
      </w:docPartPr>
      <w:docPartBody>
        <w:p w:rsidR="00535113" w:rsidRDefault="00535113"/>
      </w:docPartBody>
    </w:docPart>
    <w:docPart>
      <w:docPartPr>
        <w:name w:val="C1EF047C146A084DA7706F684B4132AE"/>
        <w:category>
          <w:name w:val="General"/>
          <w:gallery w:val="placeholder"/>
        </w:category>
        <w:types>
          <w:type w:val="bbPlcHdr"/>
        </w:types>
        <w:behaviors>
          <w:behavior w:val="content"/>
        </w:behaviors>
        <w:guid w:val="{16320F70-167D-2846-A24A-3343EC5B052D}"/>
      </w:docPartPr>
      <w:docPartBody>
        <w:p w:rsidR="00535113" w:rsidRDefault="00535113"/>
      </w:docPartBody>
    </w:docPart>
    <w:docPart>
      <w:docPartPr>
        <w:name w:val="0BA67DA9247DCF48BC15CFFB6A73776C"/>
        <w:category>
          <w:name w:val="General"/>
          <w:gallery w:val="placeholder"/>
        </w:category>
        <w:types>
          <w:type w:val="bbPlcHdr"/>
        </w:types>
        <w:behaviors>
          <w:behavior w:val="content"/>
        </w:behaviors>
        <w:guid w:val="{4F9DC6F5-373B-A348-81F4-48D58704E91C}"/>
      </w:docPartPr>
      <w:docPartBody>
        <w:p w:rsidR="00535113" w:rsidRDefault="00535113"/>
      </w:docPartBody>
    </w:docPart>
    <w:docPart>
      <w:docPartPr>
        <w:name w:val="1DEF20AF5A62784793DD59CE155AEA09"/>
        <w:category>
          <w:name w:val="General"/>
          <w:gallery w:val="placeholder"/>
        </w:category>
        <w:types>
          <w:type w:val="bbPlcHdr"/>
        </w:types>
        <w:behaviors>
          <w:behavior w:val="content"/>
        </w:behaviors>
        <w:guid w:val="{061E3C6D-1DC6-B54E-9A21-9068EABBDA05}"/>
      </w:docPartPr>
      <w:docPartBody>
        <w:p w:rsidR="00535113" w:rsidRDefault="00F54D6A" w:rsidP="00F54D6A">
          <w:pPr>
            <w:pStyle w:val="1DEF20AF5A62784793DD59CE155AEA09"/>
          </w:pPr>
          <w:r w:rsidRPr="006735B5">
            <w:rPr>
              <w:rStyle w:val="PlaceholderText"/>
            </w:rPr>
            <w:t>Click or tap here to enter text.</w:t>
          </w:r>
        </w:p>
      </w:docPartBody>
    </w:docPart>
    <w:docPart>
      <w:docPartPr>
        <w:name w:val="C9A10786E535AA43B064DD58F7254F75"/>
        <w:category>
          <w:name w:val="General"/>
          <w:gallery w:val="placeholder"/>
        </w:category>
        <w:types>
          <w:type w:val="bbPlcHdr"/>
        </w:types>
        <w:behaviors>
          <w:behavior w:val="content"/>
        </w:behaviors>
        <w:guid w:val="{F4433108-DEB5-A44F-B793-7013277D29CB}"/>
      </w:docPartPr>
      <w:docPartBody>
        <w:p w:rsidR="00535113" w:rsidRDefault="00535113"/>
      </w:docPartBody>
    </w:docPart>
    <w:docPart>
      <w:docPartPr>
        <w:name w:val="10FFD3153BF25B45B45ED9E067787278"/>
        <w:category>
          <w:name w:val="General"/>
          <w:gallery w:val="placeholder"/>
        </w:category>
        <w:types>
          <w:type w:val="bbPlcHdr"/>
        </w:types>
        <w:behaviors>
          <w:behavior w:val="content"/>
        </w:behaviors>
        <w:guid w:val="{67CDF2C5-B624-FF4A-BDB8-674C85DDD505}"/>
      </w:docPartPr>
      <w:docPartBody>
        <w:p w:rsidR="00535113" w:rsidRDefault="00535113"/>
      </w:docPartBody>
    </w:docPart>
    <w:docPart>
      <w:docPartPr>
        <w:name w:val="7095201D6380EB45ACE5A13D472370AD"/>
        <w:category>
          <w:name w:val="General"/>
          <w:gallery w:val="placeholder"/>
        </w:category>
        <w:types>
          <w:type w:val="bbPlcHdr"/>
        </w:types>
        <w:behaviors>
          <w:behavior w:val="content"/>
        </w:behaviors>
        <w:guid w:val="{AC05F7E2-FD74-8744-94FE-5E964E1313DB}"/>
      </w:docPartPr>
      <w:docPartBody>
        <w:p w:rsidR="00535113" w:rsidRDefault="00535113"/>
      </w:docPartBody>
    </w:docPart>
    <w:docPart>
      <w:docPartPr>
        <w:name w:val="214AA574972B784FBF63E8319ED3343A"/>
        <w:category>
          <w:name w:val="General"/>
          <w:gallery w:val="placeholder"/>
        </w:category>
        <w:types>
          <w:type w:val="bbPlcHdr"/>
        </w:types>
        <w:behaviors>
          <w:behavior w:val="content"/>
        </w:behaviors>
        <w:guid w:val="{5C707A3A-6588-3B4B-BDC0-C916A199085F}"/>
      </w:docPartPr>
      <w:docPartBody>
        <w:p w:rsidR="00535113" w:rsidRDefault="00535113"/>
      </w:docPartBody>
    </w:docPart>
    <w:docPart>
      <w:docPartPr>
        <w:name w:val="4756C2E0FD35B645803124E718F6BEA3"/>
        <w:category>
          <w:name w:val="General"/>
          <w:gallery w:val="placeholder"/>
        </w:category>
        <w:types>
          <w:type w:val="bbPlcHdr"/>
        </w:types>
        <w:behaviors>
          <w:behavior w:val="content"/>
        </w:behaviors>
        <w:guid w:val="{14317B16-DC4E-0E45-815F-878101BF3F7A}"/>
      </w:docPartPr>
      <w:docPartBody>
        <w:p w:rsidR="00535113" w:rsidRDefault="00F54D6A" w:rsidP="00F54D6A">
          <w:pPr>
            <w:pStyle w:val="4756C2E0FD35B645803124E718F6BEA3"/>
          </w:pPr>
          <w:r w:rsidRPr="006735B5">
            <w:rPr>
              <w:rStyle w:val="PlaceholderText"/>
            </w:rPr>
            <w:t>Click or tap here to enter text.</w:t>
          </w:r>
        </w:p>
      </w:docPartBody>
    </w:docPart>
    <w:docPart>
      <w:docPartPr>
        <w:name w:val="DC5E79EFB485D048A26FF5A6F78AAF48"/>
        <w:category>
          <w:name w:val="General"/>
          <w:gallery w:val="placeholder"/>
        </w:category>
        <w:types>
          <w:type w:val="bbPlcHdr"/>
        </w:types>
        <w:behaviors>
          <w:behavior w:val="content"/>
        </w:behaviors>
        <w:guid w:val="{CDE326EC-66C0-1A47-957A-806069DD4C64}"/>
      </w:docPartPr>
      <w:docPartBody>
        <w:p w:rsidR="00535113" w:rsidRDefault="00535113"/>
      </w:docPartBody>
    </w:docPart>
    <w:docPart>
      <w:docPartPr>
        <w:name w:val="5DF19D711A6C4349B47DED9466F44633"/>
        <w:category>
          <w:name w:val="General"/>
          <w:gallery w:val="placeholder"/>
        </w:category>
        <w:types>
          <w:type w:val="bbPlcHdr"/>
        </w:types>
        <w:behaviors>
          <w:behavior w:val="content"/>
        </w:behaviors>
        <w:guid w:val="{F70F4C5D-EA94-664A-99F5-B1DA26D1B1C7}"/>
      </w:docPartPr>
      <w:docPartBody>
        <w:p w:rsidR="00535113" w:rsidRDefault="00535113"/>
      </w:docPartBody>
    </w:docPart>
    <w:docPart>
      <w:docPartPr>
        <w:name w:val="A33227AD5CA3EF419E398D21CD364A31"/>
        <w:category>
          <w:name w:val="General"/>
          <w:gallery w:val="placeholder"/>
        </w:category>
        <w:types>
          <w:type w:val="bbPlcHdr"/>
        </w:types>
        <w:behaviors>
          <w:behavior w:val="content"/>
        </w:behaviors>
        <w:guid w:val="{52561BED-BFBB-A040-B592-6E372D6B6C7E}"/>
      </w:docPartPr>
      <w:docPartBody>
        <w:p w:rsidR="00535113" w:rsidRDefault="00535113"/>
      </w:docPartBody>
    </w:docPart>
    <w:docPart>
      <w:docPartPr>
        <w:name w:val="F6EE627069F44C418BB89E0B3F1D648F"/>
        <w:category>
          <w:name w:val="General"/>
          <w:gallery w:val="placeholder"/>
        </w:category>
        <w:types>
          <w:type w:val="bbPlcHdr"/>
        </w:types>
        <w:behaviors>
          <w:behavior w:val="content"/>
        </w:behaviors>
        <w:guid w:val="{BB919AA3-F55E-6345-968D-FF1F2CFB1510}"/>
      </w:docPartPr>
      <w:docPartBody>
        <w:p w:rsidR="00535113" w:rsidRDefault="00535113"/>
      </w:docPartBody>
    </w:docPart>
    <w:docPart>
      <w:docPartPr>
        <w:name w:val="16D5576EE286134E814C3FF50F7D3657"/>
        <w:category>
          <w:name w:val="General"/>
          <w:gallery w:val="placeholder"/>
        </w:category>
        <w:types>
          <w:type w:val="bbPlcHdr"/>
        </w:types>
        <w:behaviors>
          <w:behavior w:val="content"/>
        </w:behaviors>
        <w:guid w:val="{4AB53D4C-0CD6-3E4E-A62A-C5A8D8151B9A}"/>
      </w:docPartPr>
      <w:docPartBody>
        <w:p w:rsidR="00535113" w:rsidRDefault="00F54D6A" w:rsidP="00F54D6A">
          <w:pPr>
            <w:pStyle w:val="16D5576EE286134E814C3FF50F7D3657"/>
          </w:pPr>
          <w:r w:rsidRPr="006735B5">
            <w:rPr>
              <w:rStyle w:val="PlaceholderText"/>
            </w:rPr>
            <w:t>Click or tap here to enter text.</w:t>
          </w:r>
        </w:p>
      </w:docPartBody>
    </w:docPart>
    <w:docPart>
      <w:docPartPr>
        <w:name w:val="1A80FC3BDB0AB243BD3297B80BFBBD05"/>
        <w:category>
          <w:name w:val="General"/>
          <w:gallery w:val="placeholder"/>
        </w:category>
        <w:types>
          <w:type w:val="bbPlcHdr"/>
        </w:types>
        <w:behaviors>
          <w:behavior w:val="content"/>
        </w:behaviors>
        <w:guid w:val="{B912CAED-CBE2-E74E-8B82-FBE32E87B363}"/>
      </w:docPartPr>
      <w:docPartBody>
        <w:p w:rsidR="00535113" w:rsidRDefault="00F54D6A" w:rsidP="00F54D6A">
          <w:pPr>
            <w:pStyle w:val="1A80FC3BDB0AB243BD3297B80BFBBD05"/>
          </w:pPr>
          <w:r w:rsidRPr="006735B5">
            <w:rPr>
              <w:rStyle w:val="PlaceholderText"/>
            </w:rPr>
            <w:t>Click or tap here to enter text.</w:t>
          </w:r>
        </w:p>
      </w:docPartBody>
    </w:docPart>
    <w:docPart>
      <w:docPartPr>
        <w:name w:val="43427CEE9524794B8F578150AF2B3F72"/>
        <w:category>
          <w:name w:val="General"/>
          <w:gallery w:val="placeholder"/>
        </w:category>
        <w:types>
          <w:type w:val="bbPlcHdr"/>
        </w:types>
        <w:behaviors>
          <w:behavior w:val="content"/>
        </w:behaviors>
        <w:guid w:val="{084D1983-DD50-C14B-946A-DE497886D507}"/>
      </w:docPartPr>
      <w:docPartBody>
        <w:p w:rsidR="00535113" w:rsidRDefault="00F54D6A" w:rsidP="00F54D6A">
          <w:pPr>
            <w:pStyle w:val="43427CEE9524794B8F578150AF2B3F72"/>
          </w:pPr>
          <w:r w:rsidRPr="006735B5">
            <w:rPr>
              <w:rStyle w:val="PlaceholderText"/>
            </w:rPr>
            <w:t>Click or tap here to enter text.</w:t>
          </w:r>
        </w:p>
      </w:docPartBody>
    </w:docPart>
    <w:docPart>
      <w:docPartPr>
        <w:name w:val="D298F43910F3F84B837E62716820D2A4"/>
        <w:category>
          <w:name w:val="General"/>
          <w:gallery w:val="placeholder"/>
        </w:category>
        <w:types>
          <w:type w:val="bbPlcHdr"/>
        </w:types>
        <w:behaviors>
          <w:behavior w:val="content"/>
        </w:behaviors>
        <w:guid w:val="{9CB3B717-040A-EF4F-A845-B8173F692D60}"/>
      </w:docPartPr>
      <w:docPartBody>
        <w:p w:rsidR="00535113" w:rsidRDefault="00F54D6A" w:rsidP="00F54D6A">
          <w:pPr>
            <w:pStyle w:val="D298F43910F3F84B837E62716820D2A4"/>
          </w:pPr>
          <w:r w:rsidRPr="006735B5">
            <w:rPr>
              <w:rStyle w:val="PlaceholderText"/>
            </w:rPr>
            <w:t>Click or tap here to enter text.</w:t>
          </w:r>
        </w:p>
      </w:docPartBody>
    </w:docPart>
    <w:docPart>
      <w:docPartPr>
        <w:name w:val="40149E52C331FD4A8FB194230A9728B5"/>
        <w:category>
          <w:name w:val="General"/>
          <w:gallery w:val="placeholder"/>
        </w:category>
        <w:types>
          <w:type w:val="bbPlcHdr"/>
        </w:types>
        <w:behaviors>
          <w:behavior w:val="content"/>
        </w:behaviors>
        <w:guid w:val="{15D4E186-ECE7-DD4B-8969-A59A6A1C0FC7}"/>
      </w:docPartPr>
      <w:docPartBody>
        <w:p w:rsidR="00535113" w:rsidRDefault="00535113"/>
      </w:docPartBody>
    </w:docPart>
    <w:docPart>
      <w:docPartPr>
        <w:name w:val="540F3022589F4433A8590E38D4749DF5"/>
        <w:category>
          <w:name w:val="General"/>
          <w:gallery w:val="placeholder"/>
        </w:category>
        <w:types>
          <w:type w:val="bbPlcHdr"/>
        </w:types>
        <w:behaviors>
          <w:behavior w:val="content"/>
        </w:behaviors>
        <w:guid w:val="{6C335323-8101-476B-A8B3-67E2509D2CFC}"/>
      </w:docPartPr>
      <w:docPartBody>
        <w:p w:rsidR="00C04475" w:rsidRDefault="00C04475"/>
      </w:docPartBody>
    </w:docPart>
    <w:docPart>
      <w:docPartPr>
        <w:name w:val="64B822432B3748E283A3C2A9A7622CC6"/>
        <w:category>
          <w:name w:val="General"/>
          <w:gallery w:val="placeholder"/>
        </w:category>
        <w:types>
          <w:type w:val="bbPlcHdr"/>
        </w:types>
        <w:behaviors>
          <w:behavior w:val="content"/>
        </w:behaviors>
        <w:guid w:val="{6A62E50D-F6F2-4158-ABA9-F36F3C0952BE}"/>
      </w:docPartPr>
      <w:docPartBody>
        <w:p w:rsidR="00C04475" w:rsidRDefault="00C515D9" w:rsidP="00C515D9">
          <w:pPr>
            <w:pStyle w:val="64B822432B3748E283A3C2A9A7622CC6"/>
          </w:pPr>
          <w:r w:rsidRPr="006735B5">
            <w:rPr>
              <w:rStyle w:val="PlaceholderText"/>
            </w:rPr>
            <w:t>Click or tap here to enter text.</w:t>
          </w:r>
        </w:p>
      </w:docPartBody>
    </w:docPart>
    <w:docPart>
      <w:docPartPr>
        <w:name w:val="37E2A0BF77DE4D76B1603FFCB82A336A"/>
        <w:category>
          <w:name w:val="General"/>
          <w:gallery w:val="placeholder"/>
        </w:category>
        <w:types>
          <w:type w:val="bbPlcHdr"/>
        </w:types>
        <w:behaviors>
          <w:behavior w:val="content"/>
        </w:behaviors>
        <w:guid w:val="{4F96D382-2000-4F4A-9D30-8BDA5CFA124C}"/>
      </w:docPartPr>
      <w:docPartBody>
        <w:p w:rsidR="00C04475" w:rsidRDefault="00C515D9" w:rsidP="00C515D9">
          <w:pPr>
            <w:pStyle w:val="37E2A0BF77DE4D76B1603FFCB82A336A"/>
          </w:pPr>
          <w:r w:rsidRPr="006735B5">
            <w:rPr>
              <w:rStyle w:val="PlaceholderText"/>
            </w:rPr>
            <w:t>Click or tap here to enter text.</w:t>
          </w:r>
        </w:p>
      </w:docPartBody>
    </w:docPart>
    <w:docPart>
      <w:docPartPr>
        <w:name w:val="02B88EBA301844EFB59E1CCCE93F796D"/>
        <w:category>
          <w:name w:val="General"/>
          <w:gallery w:val="placeholder"/>
        </w:category>
        <w:types>
          <w:type w:val="bbPlcHdr"/>
        </w:types>
        <w:behaviors>
          <w:behavior w:val="content"/>
        </w:behaviors>
        <w:guid w:val="{F1923B66-6F0B-4EA7-B6DF-AFECC62C4AC4}"/>
      </w:docPartPr>
      <w:docPartBody>
        <w:p w:rsidR="00C04475" w:rsidRDefault="00C515D9" w:rsidP="00C515D9">
          <w:pPr>
            <w:pStyle w:val="02B88EBA301844EFB59E1CCCE93F796D"/>
          </w:pPr>
          <w:r w:rsidRPr="006735B5">
            <w:rPr>
              <w:rStyle w:val="PlaceholderText"/>
            </w:rPr>
            <w:t>Click or tap here to enter text.</w:t>
          </w:r>
        </w:p>
      </w:docPartBody>
    </w:docPart>
    <w:docPart>
      <w:docPartPr>
        <w:name w:val="BC5407CCA9264862B143D8CFA6859363"/>
        <w:category>
          <w:name w:val="General"/>
          <w:gallery w:val="placeholder"/>
        </w:category>
        <w:types>
          <w:type w:val="bbPlcHdr"/>
        </w:types>
        <w:behaviors>
          <w:behavior w:val="content"/>
        </w:behaviors>
        <w:guid w:val="{207E31E3-4173-4443-9FB9-9270F3F122EB}"/>
      </w:docPartPr>
      <w:docPartBody>
        <w:p w:rsidR="00C04475" w:rsidRDefault="00C04475"/>
      </w:docPartBody>
    </w:docPart>
    <w:docPart>
      <w:docPartPr>
        <w:name w:val="A3919E793C894579943FB17297BDBA38"/>
        <w:category>
          <w:name w:val="General"/>
          <w:gallery w:val="placeholder"/>
        </w:category>
        <w:types>
          <w:type w:val="bbPlcHdr"/>
        </w:types>
        <w:behaviors>
          <w:behavior w:val="content"/>
        </w:behaviors>
        <w:guid w:val="{5E855FA7-3E2A-4BA5-B9D6-A70E1AB491E2}"/>
      </w:docPartPr>
      <w:docPartBody>
        <w:p w:rsidR="00C04475" w:rsidRDefault="00C515D9" w:rsidP="00C515D9">
          <w:pPr>
            <w:pStyle w:val="A3919E793C894579943FB17297BDBA38"/>
          </w:pPr>
          <w:r w:rsidRPr="006735B5">
            <w:rPr>
              <w:rStyle w:val="PlaceholderText"/>
            </w:rPr>
            <w:t>Click or tap here to enter text.</w:t>
          </w:r>
        </w:p>
      </w:docPartBody>
    </w:docPart>
    <w:docPart>
      <w:docPartPr>
        <w:name w:val="0C391943F23F498F88AA2C4422698611"/>
        <w:category>
          <w:name w:val="General"/>
          <w:gallery w:val="placeholder"/>
        </w:category>
        <w:types>
          <w:type w:val="bbPlcHdr"/>
        </w:types>
        <w:behaviors>
          <w:behavior w:val="content"/>
        </w:behaviors>
        <w:guid w:val="{5F25277D-7A4A-460A-BD9E-93A65B8003CB}"/>
      </w:docPartPr>
      <w:docPartBody>
        <w:p w:rsidR="00C04475" w:rsidRDefault="00C04475"/>
      </w:docPartBody>
    </w:docPart>
    <w:docPart>
      <w:docPartPr>
        <w:name w:val="534338BC0EFC47BC9D75128CF63A6C49"/>
        <w:category>
          <w:name w:val="General"/>
          <w:gallery w:val="placeholder"/>
        </w:category>
        <w:types>
          <w:type w:val="bbPlcHdr"/>
        </w:types>
        <w:behaviors>
          <w:behavior w:val="content"/>
        </w:behaviors>
        <w:guid w:val="{BFD3AFB4-111A-4F46-AA5C-3944F61B053F}"/>
      </w:docPartPr>
      <w:docPartBody>
        <w:p w:rsidR="00C04475" w:rsidRDefault="00C04475"/>
      </w:docPartBody>
    </w:docPart>
    <w:docPart>
      <w:docPartPr>
        <w:name w:val="BED8ED53E51A4EA6A2ED62DEA0EAE081"/>
        <w:category>
          <w:name w:val="General"/>
          <w:gallery w:val="placeholder"/>
        </w:category>
        <w:types>
          <w:type w:val="bbPlcHdr"/>
        </w:types>
        <w:behaviors>
          <w:behavior w:val="content"/>
        </w:behaviors>
        <w:guid w:val="{110F1CB0-05CC-479D-B2E6-A45613FF339E}"/>
      </w:docPartPr>
      <w:docPartBody>
        <w:p w:rsidR="00C04475" w:rsidRDefault="00C04475"/>
      </w:docPartBody>
    </w:docPart>
    <w:docPart>
      <w:docPartPr>
        <w:name w:val="B7474EBA85A24AED851245B4B968A869"/>
        <w:category>
          <w:name w:val="General"/>
          <w:gallery w:val="placeholder"/>
        </w:category>
        <w:types>
          <w:type w:val="bbPlcHdr"/>
        </w:types>
        <w:behaviors>
          <w:behavior w:val="content"/>
        </w:behaviors>
        <w:guid w:val="{55081EA2-2212-45C6-B506-FF5C42B9B96C}"/>
      </w:docPartPr>
      <w:docPartBody>
        <w:p w:rsidR="00C04475" w:rsidRDefault="00C04475"/>
      </w:docPartBody>
    </w:docPart>
    <w:docPart>
      <w:docPartPr>
        <w:name w:val="D7E09EE159E740B494268F7F123F7A7B"/>
        <w:category>
          <w:name w:val="General"/>
          <w:gallery w:val="placeholder"/>
        </w:category>
        <w:types>
          <w:type w:val="bbPlcHdr"/>
        </w:types>
        <w:behaviors>
          <w:behavior w:val="content"/>
        </w:behaviors>
        <w:guid w:val="{EE55D53E-A599-44D9-A061-AE572B82E7E0}"/>
      </w:docPartPr>
      <w:docPartBody>
        <w:p w:rsidR="00C04475" w:rsidRDefault="00C515D9" w:rsidP="00C515D9">
          <w:pPr>
            <w:pStyle w:val="D7E09EE159E740B494268F7F123F7A7B"/>
          </w:pPr>
          <w:r w:rsidRPr="006735B5">
            <w:rPr>
              <w:rStyle w:val="PlaceholderText"/>
            </w:rPr>
            <w:t>Click or tap here to enter text.</w:t>
          </w:r>
        </w:p>
      </w:docPartBody>
    </w:docPart>
    <w:docPart>
      <w:docPartPr>
        <w:name w:val="3BA82F24D74E4015BB82037E84DF213F"/>
        <w:category>
          <w:name w:val="General"/>
          <w:gallery w:val="placeholder"/>
        </w:category>
        <w:types>
          <w:type w:val="bbPlcHdr"/>
        </w:types>
        <w:behaviors>
          <w:behavior w:val="content"/>
        </w:behaviors>
        <w:guid w:val="{972153D4-0B4A-4CE4-A522-374EB2C9DCC7}"/>
      </w:docPartPr>
      <w:docPartBody>
        <w:p w:rsidR="00C04475" w:rsidRDefault="00C04475"/>
      </w:docPartBody>
    </w:docPart>
    <w:docPart>
      <w:docPartPr>
        <w:name w:val="E5E9F008F46845B490D954DD9DBE15D5"/>
        <w:category>
          <w:name w:val="General"/>
          <w:gallery w:val="placeholder"/>
        </w:category>
        <w:types>
          <w:type w:val="bbPlcHdr"/>
        </w:types>
        <w:behaviors>
          <w:behavior w:val="content"/>
        </w:behaviors>
        <w:guid w:val="{B474D076-583D-4F37-B4FA-4DB0EFD47BC7}"/>
      </w:docPartPr>
      <w:docPartBody>
        <w:p w:rsidR="00C04475" w:rsidRDefault="00C04475"/>
      </w:docPartBody>
    </w:docPart>
    <w:docPart>
      <w:docPartPr>
        <w:name w:val="D7496BD24D514EE6A5826D06D6BDAD34"/>
        <w:category>
          <w:name w:val="General"/>
          <w:gallery w:val="placeholder"/>
        </w:category>
        <w:types>
          <w:type w:val="bbPlcHdr"/>
        </w:types>
        <w:behaviors>
          <w:behavior w:val="content"/>
        </w:behaviors>
        <w:guid w:val="{90E26B13-A2B8-4195-B66E-73D4E978EC75}"/>
      </w:docPartPr>
      <w:docPartBody>
        <w:p w:rsidR="00C04475" w:rsidRDefault="00C04475"/>
      </w:docPartBody>
    </w:docPart>
    <w:docPart>
      <w:docPartPr>
        <w:name w:val="342420BD07DC41D9B5FC1F6C3609D83B"/>
        <w:category>
          <w:name w:val="General"/>
          <w:gallery w:val="placeholder"/>
        </w:category>
        <w:types>
          <w:type w:val="bbPlcHdr"/>
        </w:types>
        <w:behaviors>
          <w:behavior w:val="content"/>
        </w:behaviors>
        <w:guid w:val="{975CFF4A-A8E6-4C67-8266-A03ABEB77D0E}"/>
      </w:docPartPr>
      <w:docPartBody>
        <w:p w:rsidR="00C04475" w:rsidRDefault="00C04475"/>
      </w:docPartBody>
    </w:docPart>
    <w:docPart>
      <w:docPartPr>
        <w:name w:val="6F75B02593A24213BA0D0C9A817CDD9A"/>
        <w:category>
          <w:name w:val="General"/>
          <w:gallery w:val="placeholder"/>
        </w:category>
        <w:types>
          <w:type w:val="bbPlcHdr"/>
        </w:types>
        <w:behaviors>
          <w:behavior w:val="content"/>
        </w:behaviors>
        <w:guid w:val="{3EA54378-98F8-4BF4-8198-53CFA8C1C13C}"/>
      </w:docPartPr>
      <w:docPartBody>
        <w:p w:rsidR="00C04475" w:rsidRDefault="00C515D9" w:rsidP="00C515D9">
          <w:pPr>
            <w:pStyle w:val="6F75B02593A24213BA0D0C9A817CDD9A"/>
          </w:pPr>
          <w:r w:rsidRPr="006735B5">
            <w:rPr>
              <w:rStyle w:val="PlaceholderText"/>
            </w:rPr>
            <w:t>Click or tap here to enter text.</w:t>
          </w:r>
        </w:p>
      </w:docPartBody>
    </w:docPart>
    <w:docPart>
      <w:docPartPr>
        <w:name w:val="D8753579AB364E47BE3F55A3DE14D528"/>
        <w:category>
          <w:name w:val="General"/>
          <w:gallery w:val="placeholder"/>
        </w:category>
        <w:types>
          <w:type w:val="bbPlcHdr"/>
        </w:types>
        <w:behaviors>
          <w:behavior w:val="content"/>
        </w:behaviors>
        <w:guid w:val="{3DF3AC6B-43DD-494D-A67B-37AE111F3101}"/>
      </w:docPartPr>
      <w:docPartBody>
        <w:p w:rsidR="00C04475" w:rsidRDefault="00C515D9" w:rsidP="00C515D9">
          <w:pPr>
            <w:pStyle w:val="D8753579AB364E47BE3F55A3DE14D528"/>
          </w:pPr>
          <w:r w:rsidRPr="006735B5">
            <w:rPr>
              <w:rStyle w:val="PlaceholderText"/>
            </w:rPr>
            <w:t>Click or tap here to enter text.</w:t>
          </w:r>
        </w:p>
      </w:docPartBody>
    </w:docPart>
    <w:docPart>
      <w:docPartPr>
        <w:name w:val="D3B58C539F85422A83D4F13D52514C7C"/>
        <w:category>
          <w:name w:val="General"/>
          <w:gallery w:val="placeholder"/>
        </w:category>
        <w:types>
          <w:type w:val="bbPlcHdr"/>
        </w:types>
        <w:behaviors>
          <w:behavior w:val="content"/>
        </w:behaviors>
        <w:guid w:val="{6B7373C9-2E4C-4D22-AAED-81ED98E1B5C8}"/>
      </w:docPartPr>
      <w:docPartBody>
        <w:p w:rsidR="00C04475" w:rsidRDefault="00C515D9" w:rsidP="00C515D9">
          <w:pPr>
            <w:pStyle w:val="D3B58C539F85422A83D4F13D52514C7C"/>
          </w:pPr>
          <w:r w:rsidRPr="006735B5">
            <w:rPr>
              <w:rStyle w:val="PlaceholderText"/>
            </w:rPr>
            <w:t>Click or tap here to enter text.</w:t>
          </w:r>
        </w:p>
      </w:docPartBody>
    </w:docPart>
    <w:docPart>
      <w:docPartPr>
        <w:name w:val="BA8C14017BDD4449BF2C0538CACF7608"/>
        <w:category>
          <w:name w:val="General"/>
          <w:gallery w:val="placeholder"/>
        </w:category>
        <w:types>
          <w:type w:val="bbPlcHdr"/>
        </w:types>
        <w:behaviors>
          <w:behavior w:val="content"/>
        </w:behaviors>
        <w:guid w:val="{17580B7C-8B41-49B9-810B-51068176AC64}"/>
      </w:docPartPr>
      <w:docPartBody>
        <w:p w:rsidR="00F238E3" w:rsidRDefault="00B32875">
          <w:pPr>
            <w:pStyle w:val="BA8C14017BDD4449BF2C0538CACF7608"/>
          </w:pPr>
          <w:r w:rsidRPr="006735B5">
            <w:rPr>
              <w:rStyle w:val="PlaceholderText"/>
            </w:rPr>
            <w:t>Click or tap here to enter text.</w:t>
          </w:r>
        </w:p>
      </w:docPartBody>
    </w:docPart>
    <w:docPart>
      <w:docPartPr>
        <w:name w:val="538736EE08824D8C8F34C8728309BCC2"/>
        <w:category>
          <w:name w:val="General"/>
          <w:gallery w:val="placeholder"/>
        </w:category>
        <w:types>
          <w:type w:val="bbPlcHdr"/>
        </w:types>
        <w:behaviors>
          <w:behavior w:val="content"/>
        </w:behaviors>
        <w:guid w:val="{352D338C-25D0-4836-9962-47ADB8450679}"/>
      </w:docPartPr>
      <w:docPartBody>
        <w:p w:rsidR="00F238E3" w:rsidRDefault="00B32875">
          <w:pPr>
            <w:pStyle w:val="538736EE08824D8C8F34C8728309BCC2"/>
          </w:pPr>
          <w:r w:rsidRPr="006735B5">
            <w:rPr>
              <w:rStyle w:val="PlaceholderText"/>
            </w:rPr>
            <w:t>Click or tap here to enter text.</w:t>
          </w:r>
        </w:p>
      </w:docPartBody>
    </w:docPart>
    <w:docPart>
      <w:docPartPr>
        <w:name w:val="8CCCEA2382B04939A530CD4F199AA1F5"/>
        <w:category>
          <w:name w:val="General"/>
          <w:gallery w:val="placeholder"/>
        </w:category>
        <w:types>
          <w:type w:val="bbPlcHdr"/>
        </w:types>
        <w:behaviors>
          <w:behavior w:val="content"/>
        </w:behaviors>
        <w:guid w:val="{A4BBAA55-5EBB-47AC-B0A6-624CBD66A228}"/>
      </w:docPartPr>
      <w:docPartBody>
        <w:p w:rsidR="00F238E3" w:rsidRDefault="00B32875">
          <w:pPr>
            <w:pStyle w:val="8CCCEA2382B04939A530CD4F199AA1F5"/>
          </w:pPr>
          <w:r w:rsidRPr="006735B5">
            <w:rPr>
              <w:rStyle w:val="PlaceholderText"/>
            </w:rPr>
            <w:t>Click or tap here to enter text.</w:t>
          </w:r>
        </w:p>
      </w:docPartBody>
    </w:docPart>
    <w:docPart>
      <w:docPartPr>
        <w:name w:val="BC79CE379AF046BDB73F010071E95D1F"/>
        <w:category>
          <w:name w:val="General"/>
          <w:gallery w:val="placeholder"/>
        </w:category>
        <w:types>
          <w:type w:val="bbPlcHdr"/>
        </w:types>
        <w:behaviors>
          <w:behavior w:val="content"/>
        </w:behaviors>
        <w:guid w:val="{9912510D-52C0-429B-B1E7-7CD7234925ED}"/>
      </w:docPartPr>
      <w:docPartBody>
        <w:p w:rsidR="00F238E3" w:rsidRDefault="00B32875">
          <w:pPr>
            <w:pStyle w:val="BC79CE379AF046BDB73F010071E95D1F"/>
          </w:pPr>
          <w:r w:rsidRPr="006735B5">
            <w:rPr>
              <w:rStyle w:val="PlaceholderText"/>
            </w:rPr>
            <w:t>Click or tap here to enter text.</w:t>
          </w:r>
        </w:p>
      </w:docPartBody>
    </w:docPart>
    <w:docPart>
      <w:docPartPr>
        <w:name w:val="E715D27E9F5946F799977C8F6B47B022"/>
        <w:category>
          <w:name w:val="General"/>
          <w:gallery w:val="placeholder"/>
        </w:category>
        <w:types>
          <w:type w:val="bbPlcHdr"/>
        </w:types>
        <w:behaviors>
          <w:behavior w:val="content"/>
        </w:behaviors>
        <w:guid w:val="{2A5F2EDE-3DC3-4355-8534-12A7C339E07A}"/>
      </w:docPartPr>
      <w:docPartBody>
        <w:p w:rsidR="00F238E3" w:rsidRDefault="00B32875">
          <w:pPr>
            <w:pStyle w:val="E715D27E9F5946F799977C8F6B47B022"/>
          </w:pPr>
          <w:r w:rsidRPr="006735B5">
            <w:rPr>
              <w:rStyle w:val="PlaceholderText"/>
            </w:rPr>
            <w:t>Click or tap here to enter text.</w:t>
          </w:r>
        </w:p>
      </w:docPartBody>
    </w:docPart>
    <w:docPart>
      <w:docPartPr>
        <w:name w:val="F89E9F2C582C40F2B7AF11B85C397477"/>
        <w:category>
          <w:name w:val="General"/>
          <w:gallery w:val="placeholder"/>
        </w:category>
        <w:types>
          <w:type w:val="bbPlcHdr"/>
        </w:types>
        <w:behaviors>
          <w:behavior w:val="content"/>
        </w:behaviors>
        <w:guid w:val="{ADC100BD-52AB-48D6-8E70-B963E3C4D1D1}"/>
      </w:docPartPr>
      <w:docPartBody>
        <w:p w:rsidR="00F238E3" w:rsidRDefault="00B32875">
          <w:pPr>
            <w:pStyle w:val="F89E9F2C582C40F2B7AF11B85C397477"/>
          </w:pPr>
          <w:r w:rsidRPr="006735B5">
            <w:rPr>
              <w:rStyle w:val="PlaceholderText"/>
            </w:rPr>
            <w:t>Click or tap here to enter text.</w:t>
          </w:r>
        </w:p>
      </w:docPartBody>
    </w:docPart>
    <w:docPart>
      <w:docPartPr>
        <w:name w:val="B4DDDBB230E04F50BE746CAA82156597"/>
        <w:category>
          <w:name w:val="General"/>
          <w:gallery w:val="placeholder"/>
        </w:category>
        <w:types>
          <w:type w:val="bbPlcHdr"/>
        </w:types>
        <w:behaviors>
          <w:behavior w:val="content"/>
        </w:behaviors>
        <w:guid w:val="{4FB0B792-71E3-4DA4-9FCC-2BFE84BF3AD9}"/>
      </w:docPartPr>
      <w:docPartBody>
        <w:p w:rsidR="00F238E3" w:rsidRDefault="00B32875">
          <w:pPr>
            <w:pStyle w:val="B4DDDBB230E04F50BE746CAA82156597"/>
          </w:pPr>
          <w:r w:rsidRPr="006735B5">
            <w:rPr>
              <w:rStyle w:val="PlaceholderText"/>
            </w:rPr>
            <w:t>Click or tap here to enter text.</w:t>
          </w:r>
        </w:p>
      </w:docPartBody>
    </w:docPart>
    <w:docPart>
      <w:docPartPr>
        <w:name w:val="4863641BEFB14FB3A09766B80327C0D0"/>
        <w:category>
          <w:name w:val="General"/>
          <w:gallery w:val="placeholder"/>
        </w:category>
        <w:types>
          <w:type w:val="bbPlcHdr"/>
        </w:types>
        <w:behaviors>
          <w:behavior w:val="content"/>
        </w:behaviors>
        <w:guid w:val="{2EF936BB-0B1F-4867-B4A1-514B6DD7454D}"/>
      </w:docPartPr>
      <w:docPartBody>
        <w:p w:rsidR="00F238E3" w:rsidRDefault="00B32875">
          <w:pPr>
            <w:pStyle w:val="4863641BEFB14FB3A09766B80327C0D0"/>
          </w:pPr>
          <w:r w:rsidRPr="006735B5">
            <w:rPr>
              <w:rStyle w:val="PlaceholderText"/>
            </w:rPr>
            <w:t>Click or tap here to enter text.</w:t>
          </w:r>
        </w:p>
      </w:docPartBody>
    </w:docPart>
    <w:docPart>
      <w:docPartPr>
        <w:name w:val="B6F4A47BCB2E49A797C65CBD86E20361"/>
        <w:category>
          <w:name w:val="General"/>
          <w:gallery w:val="placeholder"/>
        </w:category>
        <w:types>
          <w:type w:val="bbPlcHdr"/>
        </w:types>
        <w:behaviors>
          <w:behavior w:val="content"/>
        </w:behaviors>
        <w:guid w:val="{B738B259-C594-40CE-BA8D-742CB569171D}"/>
      </w:docPartPr>
      <w:docPartBody>
        <w:p w:rsidR="00F238E3" w:rsidRDefault="00B32875">
          <w:pPr>
            <w:pStyle w:val="B6F4A47BCB2E49A797C65CBD86E20361"/>
          </w:pPr>
          <w:r w:rsidRPr="006735B5">
            <w:rPr>
              <w:rStyle w:val="PlaceholderText"/>
            </w:rPr>
            <w:t>Click or tap here to enter text.</w:t>
          </w:r>
        </w:p>
      </w:docPartBody>
    </w:docPart>
    <w:docPart>
      <w:docPartPr>
        <w:name w:val="7E4893F9F43E4E668CAB49AE779949EA"/>
        <w:category>
          <w:name w:val="General"/>
          <w:gallery w:val="placeholder"/>
        </w:category>
        <w:types>
          <w:type w:val="bbPlcHdr"/>
        </w:types>
        <w:behaviors>
          <w:behavior w:val="content"/>
        </w:behaviors>
        <w:guid w:val="{DB38158B-D468-4B1A-BA00-BF8D68A8E274}"/>
      </w:docPartPr>
      <w:docPartBody>
        <w:p w:rsidR="00D03D03" w:rsidRDefault="00F238E3" w:rsidP="00F238E3">
          <w:pPr>
            <w:pStyle w:val="7E4893F9F43E4E668CAB49AE779949EA"/>
          </w:pPr>
          <w:r w:rsidRPr="006735B5">
            <w:rPr>
              <w:rStyle w:val="PlaceholderText"/>
            </w:rPr>
            <w:t>Click or tap here to enter text.</w:t>
          </w:r>
        </w:p>
      </w:docPartBody>
    </w:docPart>
    <w:docPart>
      <w:docPartPr>
        <w:name w:val="AF3EE5BB564843488A85738CB54857F4"/>
        <w:category>
          <w:name w:val="General"/>
          <w:gallery w:val="placeholder"/>
        </w:category>
        <w:types>
          <w:type w:val="bbPlcHdr"/>
        </w:types>
        <w:behaviors>
          <w:behavior w:val="content"/>
        </w:behaviors>
        <w:guid w:val="{66FD052E-B774-47A7-822A-32FFB811A501}"/>
      </w:docPartPr>
      <w:docPartBody>
        <w:p w:rsidR="00D03D03" w:rsidRDefault="00F238E3" w:rsidP="00F238E3">
          <w:pPr>
            <w:pStyle w:val="AF3EE5BB564843488A85738CB54857F4"/>
          </w:pPr>
          <w:r w:rsidRPr="006735B5">
            <w:rPr>
              <w:rStyle w:val="PlaceholderText"/>
            </w:rPr>
            <w:t>Click or tap here to enter text.</w:t>
          </w:r>
        </w:p>
      </w:docPartBody>
    </w:docPart>
    <w:docPart>
      <w:docPartPr>
        <w:name w:val="2073DA7B8B664C789427A0FB799E2481"/>
        <w:category>
          <w:name w:val="General"/>
          <w:gallery w:val="placeholder"/>
        </w:category>
        <w:types>
          <w:type w:val="bbPlcHdr"/>
        </w:types>
        <w:behaviors>
          <w:behavior w:val="content"/>
        </w:behaviors>
        <w:guid w:val="{90B9C26C-3F27-4843-9D5C-CCF66001FFBE}"/>
      </w:docPartPr>
      <w:docPartBody>
        <w:p w:rsidR="00D03D03" w:rsidRDefault="00F238E3" w:rsidP="00F238E3">
          <w:pPr>
            <w:pStyle w:val="2073DA7B8B664C789427A0FB799E2481"/>
          </w:pPr>
          <w:r w:rsidRPr="006735B5">
            <w:rPr>
              <w:rStyle w:val="PlaceholderText"/>
            </w:rPr>
            <w:t>Click or tap here to enter text.</w:t>
          </w:r>
        </w:p>
      </w:docPartBody>
    </w:docPart>
    <w:docPart>
      <w:docPartPr>
        <w:name w:val="DCAFE65302CE45ABAC771185C24633B1"/>
        <w:category>
          <w:name w:val="General"/>
          <w:gallery w:val="placeholder"/>
        </w:category>
        <w:types>
          <w:type w:val="bbPlcHdr"/>
        </w:types>
        <w:behaviors>
          <w:behavior w:val="content"/>
        </w:behaviors>
        <w:guid w:val="{FB5CBE58-9A3C-4787-AD51-BF0D22746BFB}"/>
      </w:docPartPr>
      <w:docPartBody>
        <w:p w:rsidR="00D03D03" w:rsidRDefault="00F238E3" w:rsidP="00F238E3">
          <w:pPr>
            <w:pStyle w:val="DCAFE65302CE45ABAC771185C24633B1"/>
          </w:pPr>
          <w:r w:rsidRPr="006735B5">
            <w:rPr>
              <w:rStyle w:val="PlaceholderText"/>
            </w:rPr>
            <w:t>Click or tap here to enter text.</w:t>
          </w:r>
        </w:p>
      </w:docPartBody>
    </w:docPart>
    <w:docPart>
      <w:docPartPr>
        <w:name w:val="B584745FF5A6492B89C43D3F4F65DDEE"/>
        <w:category>
          <w:name w:val="General"/>
          <w:gallery w:val="placeholder"/>
        </w:category>
        <w:types>
          <w:type w:val="bbPlcHdr"/>
        </w:types>
        <w:behaviors>
          <w:behavior w:val="content"/>
        </w:behaviors>
        <w:guid w:val="{15169EE2-EEC6-4777-A7A2-5D1C441F94B1}"/>
      </w:docPartPr>
      <w:docPartBody>
        <w:p w:rsidR="00CC3F50" w:rsidRDefault="00B32875">
          <w:pPr>
            <w:pStyle w:val="B584745FF5A6492B89C43D3F4F65DDEE"/>
          </w:pPr>
          <w:r w:rsidRPr="006735B5">
            <w:rPr>
              <w:rStyle w:val="PlaceholderText"/>
            </w:rPr>
            <w:t>Click or tap here to enter text.</w:t>
          </w:r>
        </w:p>
      </w:docPartBody>
    </w:docPart>
    <w:docPart>
      <w:docPartPr>
        <w:name w:val="6BF878C6E82C4A49BAA0D3CD00377A96"/>
        <w:category>
          <w:name w:val="General"/>
          <w:gallery w:val="placeholder"/>
        </w:category>
        <w:types>
          <w:type w:val="bbPlcHdr"/>
        </w:types>
        <w:behaviors>
          <w:behavior w:val="content"/>
        </w:behaviors>
        <w:guid w:val="{B319A3D7-1959-4FEF-8C06-8D4C8C3F906C}"/>
      </w:docPartPr>
      <w:docPartBody>
        <w:p w:rsidR="00EF0F02" w:rsidRDefault="003B2EA9" w:rsidP="003B2EA9">
          <w:pPr>
            <w:pStyle w:val="6BF878C6E82C4A49BAA0D3CD00377A96"/>
          </w:pPr>
          <w:r>
            <w:rPr>
              <w:rStyle w:val="PlaceholderText"/>
            </w:rPr>
            <w:t>Click or tap here to enter text.</w:t>
          </w:r>
        </w:p>
      </w:docPartBody>
    </w:docPart>
    <w:docPart>
      <w:docPartPr>
        <w:name w:val="ADCCCE99C63E46BE97D8B0B564D90A59"/>
        <w:category>
          <w:name w:val="General"/>
          <w:gallery w:val="placeholder"/>
        </w:category>
        <w:types>
          <w:type w:val="bbPlcHdr"/>
        </w:types>
        <w:behaviors>
          <w:behavior w:val="content"/>
        </w:behaviors>
        <w:guid w:val="{282994E4-4388-4C1B-B136-DC279B32644D}"/>
      </w:docPartPr>
      <w:docPartBody>
        <w:p w:rsidR="00EF0F02" w:rsidRDefault="003B2EA9" w:rsidP="003B2EA9">
          <w:pPr>
            <w:pStyle w:val="ADCCCE99C63E46BE97D8B0B564D90A59"/>
          </w:pPr>
          <w:r>
            <w:rPr>
              <w:rStyle w:val="PlaceholderText"/>
            </w:rPr>
            <w:t>Click or tap here to enter text.</w:t>
          </w:r>
        </w:p>
      </w:docPartBody>
    </w:docPart>
    <w:docPart>
      <w:docPartPr>
        <w:name w:val="B9668CD25B99482CBCD100C15A4916EA"/>
        <w:category>
          <w:name w:val="General"/>
          <w:gallery w:val="placeholder"/>
        </w:category>
        <w:types>
          <w:type w:val="bbPlcHdr"/>
        </w:types>
        <w:behaviors>
          <w:behavior w:val="content"/>
        </w:behaviors>
        <w:guid w:val="{0DF6D58F-A34A-4FD9-A9DB-4006F906A354}"/>
      </w:docPartPr>
      <w:docPartBody>
        <w:p w:rsidR="00EF0F02" w:rsidRDefault="00EF0F02"/>
      </w:docPartBody>
    </w:docPart>
    <w:docPart>
      <w:docPartPr>
        <w:name w:val="3B1CA38DFEA6446D9727B23FA1E5F4DD"/>
        <w:category>
          <w:name w:val="General"/>
          <w:gallery w:val="placeholder"/>
        </w:category>
        <w:types>
          <w:type w:val="bbPlcHdr"/>
        </w:types>
        <w:behaviors>
          <w:behavior w:val="content"/>
        </w:behaviors>
        <w:guid w:val="{9C97C369-EBC2-4DBC-9670-C7B97B2847A9}"/>
      </w:docPartPr>
      <w:docPartBody>
        <w:p w:rsidR="00EF0F02" w:rsidRDefault="003B2EA9" w:rsidP="003B2EA9">
          <w:pPr>
            <w:pStyle w:val="3B1CA38DFEA6446D9727B23FA1E5F4DD"/>
          </w:pPr>
          <w:r w:rsidRPr="006735B5">
            <w:rPr>
              <w:rStyle w:val="PlaceholderText"/>
            </w:rPr>
            <w:t>Click or tap here to enter text.</w:t>
          </w:r>
        </w:p>
      </w:docPartBody>
    </w:docPart>
    <w:docPart>
      <w:docPartPr>
        <w:name w:val="D0AF6B8260334C21999B4C76FB498289"/>
        <w:category>
          <w:name w:val="General"/>
          <w:gallery w:val="placeholder"/>
        </w:category>
        <w:types>
          <w:type w:val="bbPlcHdr"/>
        </w:types>
        <w:behaviors>
          <w:behavior w:val="content"/>
        </w:behaviors>
        <w:guid w:val="{21515EFD-2B69-4A5B-AC21-294A0CA4E55C}"/>
      </w:docPartPr>
      <w:docPartBody>
        <w:p w:rsidR="00EF0F02" w:rsidRDefault="00EF0F02"/>
      </w:docPartBody>
    </w:docPart>
    <w:docPart>
      <w:docPartPr>
        <w:name w:val="7D770524061846A9ABE4239DCCE145B9"/>
        <w:category>
          <w:name w:val="General"/>
          <w:gallery w:val="placeholder"/>
        </w:category>
        <w:types>
          <w:type w:val="bbPlcHdr"/>
        </w:types>
        <w:behaviors>
          <w:behavior w:val="content"/>
        </w:behaviors>
        <w:guid w:val="{754C9611-30AA-430D-8437-A0215E562708}"/>
      </w:docPartPr>
      <w:docPartBody>
        <w:p w:rsidR="00EF0F02" w:rsidRDefault="00EF0F02"/>
      </w:docPartBody>
    </w:docPart>
    <w:docPart>
      <w:docPartPr>
        <w:name w:val="2547FBC4CB394E8198588E9C70B13718"/>
        <w:category>
          <w:name w:val="General"/>
          <w:gallery w:val="placeholder"/>
        </w:category>
        <w:types>
          <w:type w:val="bbPlcHdr"/>
        </w:types>
        <w:behaviors>
          <w:behavior w:val="content"/>
        </w:behaviors>
        <w:guid w:val="{BDCB5AF2-1BB1-41C0-B5B3-B971509D5D64}"/>
      </w:docPartPr>
      <w:docPartBody>
        <w:p w:rsidR="00EF0F02" w:rsidRDefault="00EF0F02"/>
      </w:docPartBody>
    </w:docPart>
    <w:docPart>
      <w:docPartPr>
        <w:name w:val="E3914752693D4B5A87DF1384A311B591"/>
        <w:category>
          <w:name w:val="General"/>
          <w:gallery w:val="placeholder"/>
        </w:category>
        <w:types>
          <w:type w:val="bbPlcHdr"/>
        </w:types>
        <w:behaviors>
          <w:behavior w:val="content"/>
        </w:behaviors>
        <w:guid w:val="{53A0CB18-74A3-43C3-8673-6FFCC0D61967}"/>
      </w:docPartPr>
      <w:docPartBody>
        <w:p w:rsidR="00EF0F02" w:rsidRDefault="00EF0F02"/>
      </w:docPartBody>
    </w:docPart>
    <w:docPart>
      <w:docPartPr>
        <w:name w:val="54469CEFA641413DA021B271B66A1B87"/>
        <w:category>
          <w:name w:val="General"/>
          <w:gallery w:val="placeholder"/>
        </w:category>
        <w:types>
          <w:type w:val="bbPlcHdr"/>
        </w:types>
        <w:behaviors>
          <w:behavior w:val="content"/>
        </w:behaviors>
        <w:guid w:val="{2FBF29AC-3181-4B3A-80B4-F1E9B75647CF}"/>
      </w:docPartPr>
      <w:docPartBody>
        <w:p w:rsidR="00EF0F02" w:rsidRDefault="00EF0F02"/>
      </w:docPartBody>
    </w:docPart>
    <w:docPart>
      <w:docPartPr>
        <w:name w:val="E4A7499962254FED86B91068544FBAD4"/>
        <w:category>
          <w:name w:val="General"/>
          <w:gallery w:val="placeholder"/>
        </w:category>
        <w:types>
          <w:type w:val="bbPlcHdr"/>
        </w:types>
        <w:behaviors>
          <w:behavior w:val="content"/>
        </w:behaviors>
        <w:guid w:val="{BA42B7EF-CF27-4665-BDAC-F7F8F80BE03A}"/>
      </w:docPartPr>
      <w:docPartBody>
        <w:p w:rsidR="00EF0F02" w:rsidRDefault="00EF0F02"/>
      </w:docPartBody>
    </w:docPart>
    <w:docPart>
      <w:docPartPr>
        <w:name w:val="796DC699664B48C390ED0E84A49690B7"/>
        <w:category>
          <w:name w:val="General"/>
          <w:gallery w:val="placeholder"/>
        </w:category>
        <w:types>
          <w:type w:val="bbPlcHdr"/>
        </w:types>
        <w:behaviors>
          <w:behavior w:val="content"/>
        </w:behaviors>
        <w:guid w:val="{A7487C42-EAC4-4BB7-A4DC-D9BBA7C1528D}"/>
      </w:docPartPr>
      <w:docPartBody>
        <w:p w:rsidR="00EF0F02" w:rsidRDefault="00EF0F02"/>
      </w:docPartBody>
    </w:docPart>
    <w:docPart>
      <w:docPartPr>
        <w:name w:val="50CF305CF3F54911938D3A69F9DF58E1"/>
        <w:category>
          <w:name w:val="General"/>
          <w:gallery w:val="placeholder"/>
        </w:category>
        <w:types>
          <w:type w:val="bbPlcHdr"/>
        </w:types>
        <w:behaviors>
          <w:behavior w:val="content"/>
        </w:behaviors>
        <w:guid w:val="{D9A9D298-193C-4237-B478-E3AE09D5B41F}"/>
      </w:docPartPr>
      <w:docPartBody>
        <w:p w:rsidR="00EF0F02" w:rsidRDefault="00EF0F02"/>
      </w:docPartBody>
    </w:docPart>
    <w:docPart>
      <w:docPartPr>
        <w:name w:val="23F26D1A6F994155A3E472962B34766D"/>
        <w:category>
          <w:name w:val="General"/>
          <w:gallery w:val="placeholder"/>
        </w:category>
        <w:types>
          <w:type w:val="bbPlcHdr"/>
        </w:types>
        <w:behaviors>
          <w:behavior w:val="content"/>
        </w:behaviors>
        <w:guid w:val="{BC9241F9-8E22-44AA-9697-545F8EC8D254}"/>
      </w:docPartPr>
      <w:docPartBody>
        <w:p w:rsidR="00EF0F02" w:rsidRDefault="00EF0F02"/>
      </w:docPartBody>
    </w:docPart>
    <w:docPart>
      <w:docPartPr>
        <w:name w:val="B9749038FD0443C28A2B19AFDDD14C6A"/>
        <w:category>
          <w:name w:val="General"/>
          <w:gallery w:val="placeholder"/>
        </w:category>
        <w:types>
          <w:type w:val="bbPlcHdr"/>
        </w:types>
        <w:behaviors>
          <w:behavior w:val="content"/>
        </w:behaviors>
        <w:guid w:val="{C7B2B699-5749-4CA0-8B5D-BCEFCCD64B23}"/>
      </w:docPartPr>
      <w:docPartBody>
        <w:p w:rsidR="00EF0F02" w:rsidRDefault="00EF0F02"/>
      </w:docPartBody>
    </w:docPart>
    <w:docPart>
      <w:docPartPr>
        <w:name w:val="9250EE67BA3747A892D9F20840FEDC8A"/>
        <w:category>
          <w:name w:val="General"/>
          <w:gallery w:val="placeholder"/>
        </w:category>
        <w:types>
          <w:type w:val="bbPlcHdr"/>
        </w:types>
        <w:behaviors>
          <w:behavior w:val="content"/>
        </w:behaviors>
        <w:guid w:val="{6A424043-E720-4554-A3CE-79F788DE9C48}"/>
      </w:docPartPr>
      <w:docPartBody>
        <w:p w:rsidR="00EF0F02" w:rsidRDefault="00EF0F02"/>
      </w:docPartBody>
    </w:docPart>
    <w:docPart>
      <w:docPartPr>
        <w:name w:val="0221883A8DED48F9BE1DCC00B0881585"/>
        <w:category>
          <w:name w:val="General"/>
          <w:gallery w:val="placeholder"/>
        </w:category>
        <w:types>
          <w:type w:val="bbPlcHdr"/>
        </w:types>
        <w:behaviors>
          <w:behavior w:val="content"/>
        </w:behaviors>
        <w:guid w:val="{DCE3656F-5AE4-49E2-9AD2-9C083F27A98A}"/>
      </w:docPartPr>
      <w:docPartBody>
        <w:p w:rsidR="00EF0F02" w:rsidRDefault="00EF0F02"/>
      </w:docPartBody>
    </w:docPart>
    <w:docPart>
      <w:docPartPr>
        <w:name w:val="E38D5F3E5D4D4D79BA1EB2FDDF7F5826"/>
        <w:category>
          <w:name w:val="General"/>
          <w:gallery w:val="placeholder"/>
        </w:category>
        <w:types>
          <w:type w:val="bbPlcHdr"/>
        </w:types>
        <w:behaviors>
          <w:behavior w:val="content"/>
        </w:behaviors>
        <w:guid w:val="{D6B31E0E-5F84-443E-9F1D-A252F7A1160E}"/>
      </w:docPartPr>
      <w:docPartBody>
        <w:p w:rsidR="00EF0F02" w:rsidRDefault="00EF0F02"/>
      </w:docPartBody>
    </w:docPart>
    <w:docPart>
      <w:docPartPr>
        <w:name w:val="94E43BF5092E47A9B9B03C1472E57DA2"/>
        <w:category>
          <w:name w:val="General"/>
          <w:gallery w:val="placeholder"/>
        </w:category>
        <w:types>
          <w:type w:val="bbPlcHdr"/>
        </w:types>
        <w:behaviors>
          <w:behavior w:val="content"/>
        </w:behaviors>
        <w:guid w:val="{44EBD0A7-4FD8-4787-80A0-4A5D7A4C3C79}"/>
      </w:docPartPr>
      <w:docPartBody>
        <w:p w:rsidR="00EF0F02" w:rsidRDefault="00EF0F02"/>
      </w:docPartBody>
    </w:docPart>
    <w:docPart>
      <w:docPartPr>
        <w:name w:val="ACF0F4E9B205400E9C803EA64CEE4E6F"/>
        <w:category>
          <w:name w:val="General"/>
          <w:gallery w:val="placeholder"/>
        </w:category>
        <w:types>
          <w:type w:val="bbPlcHdr"/>
        </w:types>
        <w:behaviors>
          <w:behavior w:val="content"/>
        </w:behaviors>
        <w:guid w:val="{33B75D57-FB69-49BD-BF4D-8377749B4404}"/>
      </w:docPartPr>
      <w:docPartBody>
        <w:p w:rsidR="00EF0F02" w:rsidRDefault="00EF0F02"/>
      </w:docPartBody>
    </w:docPart>
    <w:docPart>
      <w:docPartPr>
        <w:name w:val="3F5AF04EAC75445796F9693556BCB8F8"/>
        <w:category>
          <w:name w:val="General"/>
          <w:gallery w:val="placeholder"/>
        </w:category>
        <w:types>
          <w:type w:val="bbPlcHdr"/>
        </w:types>
        <w:behaviors>
          <w:behavior w:val="content"/>
        </w:behaviors>
        <w:guid w:val="{EB09BB29-0206-48AC-8C2C-1C8D5777DD91}"/>
      </w:docPartPr>
      <w:docPartBody>
        <w:p w:rsidR="00897890" w:rsidRDefault="00897890">
          <w:pPr>
            <w:pStyle w:val="3F5AF04EAC75445796F9693556BCB8F8"/>
          </w:pPr>
          <w:r w:rsidRPr="006735B5">
            <w:rPr>
              <w:rStyle w:val="PlaceholderText"/>
            </w:rPr>
            <w:t>Click or tap here to enter text.</w:t>
          </w:r>
        </w:p>
      </w:docPartBody>
    </w:docPart>
    <w:docPart>
      <w:docPartPr>
        <w:name w:val="DB1B005174B941A39450BDDD51593460"/>
        <w:category>
          <w:name w:val="General"/>
          <w:gallery w:val="placeholder"/>
        </w:category>
        <w:types>
          <w:type w:val="bbPlcHdr"/>
        </w:types>
        <w:behaviors>
          <w:behavior w:val="content"/>
        </w:behaviors>
        <w:guid w:val="{635A448A-5D31-4CFD-86F5-A6D7CC540D2D}"/>
      </w:docPartPr>
      <w:docPartBody>
        <w:p w:rsidR="00897890" w:rsidRDefault="00897890">
          <w:pPr>
            <w:pStyle w:val="DB1B005174B941A39450BDDD51593460"/>
          </w:pPr>
          <w:r w:rsidRPr="006735B5">
            <w:rPr>
              <w:rStyle w:val="PlaceholderText"/>
            </w:rPr>
            <w:t>Click or tap here to enter text.</w:t>
          </w:r>
        </w:p>
      </w:docPartBody>
    </w:docPart>
    <w:docPart>
      <w:docPartPr>
        <w:name w:val="819FE06F6BD6491AB7B0E0851C3C900D"/>
        <w:category>
          <w:name w:val="General"/>
          <w:gallery w:val="placeholder"/>
        </w:category>
        <w:types>
          <w:type w:val="bbPlcHdr"/>
        </w:types>
        <w:behaviors>
          <w:behavior w:val="content"/>
        </w:behaviors>
        <w:guid w:val="{2E924CAA-4E1F-4F95-80C1-EAFBC7EAE9A7}"/>
      </w:docPartPr>
      <w:docPartBody>
        <w:p w:rsidR="00897890" w:rsidRDefault="00897890">
          <w:pPr>
            <w:pStyle w:val="819FE06F6BD6491AB7B0E0851C3C900D"/>
          </w:pPr>
          <w:r w:rsidRPr="006735B5">
            <w:rPr>
              <w:rStyle w:val="PlaceholderText"/>
            </w:rPr>
            <w:t>Click or tap here to enter text.</w:t>
          </w:r>
        </w:p>
      </w:docPartBody>
    </w:docPart>
    <w:docPart>
      <w:docPartPr>
        <w:name w:val="D395FB3E36C14AA1931657933EB8C082"/>
        <w:category>
          <w:name w:val="General"/>
          <w:gallery w:val="placeholder"/>
        </w:category>
        <w:types>
          <w:type w:val="bbPlcHdr"/>
        </w:types>
        <w:behaviors>
          <w:behavior w:val="content"/>
        </w:behaviors>
        <w:guid w:val="{34CAC296-A6E7-47D5-9EE5-85D4C883F94E}"/>
      </w:docPartPr>
      <w:docPartBody>
        <w:p w:rsidR="00A75382" w:rsidRDefault="00750EBE">
          <w:pPr>
            <w:pStyle w:val="D395FB3E36C14AA1931657933EB8C082"/>
          </w:pPr>
          <w:r>
            <w:rPr>
              <w:rStyle w:val="PlaceholderText"/>
            </w:rPr>
            <w:t>Click or tap here to enter text.</w:t>
          </w:r>
        </w:p>
      </w:docPartBody>
    </w:docPart>
    <w:docPart>
      <w:docPartPr>
        <w:name w:val="10D9544E742E4F639B32F554AF981E30"/>
        <w:category>
          <w:name w:val="General"/>
          <w:gallery w:val="placeholder"/>
        </w:category>
        <w:types>
          <w:type w:val="bbPlcHdr"/>
        </w:types>
        <w:behaviors>
          <w:behavior w:val="content"/>
        </w:behaviors>
        <w:guid w:val="{AAA511D7-5ED7-49A2-9DCD-9B781FD0898B}"/>
      </w:docPartPr>
      <w:docPartBody>
        <w:p w:rsidR="00A75382" w:rsidRDefault="00750EBE">
          <w:pPr>
            <w:pStyle w:val="10D9544E742E4F639B32F554AF981E30"/>
          </w:pPr>
          <w:r>
            <w:rPr>
              <w:rStyle w:val="PlaceholderText"/>
            </w:rPr>
            <w:t>Click or tap here to enter text.</w:t>
          </w:r>
        </w:p>
      </w:docPartBody>
    </w:docPart>
    <w:docPart>
      <w:docPartPr>
        <w:name w:val="C6D8B59EBAA34874AC9101BE5D30A659"/>
        <w:category>
          <w:name w:val="General"/>
          <w:gallery w:val="placeholder"/>
        </w:category>
        <w:types>
          <w:type w:val="bbPlcHdr"/>
        </w:types>
        <w:behaviors>
          <w:behavior w:val="content"/>
        </w:behaviors>
        <w:guid w:val="{7DC57B70-82CB-4598-9C08-80390D2A608E}"/>
      </w:docPartPr>
      <w:docPartBody>
        <w:p w:rsidR="00DB76AB" w:rsidRDefault="00DB76AB"/>
      </w:docPartBody>
    </w:docPart>
    <w:docPart>
      <w:docPartPr>
        <w:name w:val="7951125AAB814E01B245FF1F108B2064"/>
        <w:category>
          <w:name w:val="General"/>
          <w:gallery w:val="placeholder"/>
        </w:category>
        <w:types>
          <w:type w:val="bbPlcHdr"/>
        </w:types>
        <w:behaviors>
          <w:behavior w:val="content"/>
        </w:behaviors>
        <w:guid w:val="{A12A6183-3F77-4C65-8EC0-D080C96CA576}"/>
      </w:docPartPr>
      <w:docPartBody>
        <w:p w:rsidR="00DB76AB" w:rsidRDefault="00DB76AB"/>
      </w:docPartBody>
    </w:docPart>
    <w:docPart>
      <w:docPartPr>
        <w:name w:val="CA85DF4FA9E8410BBA238016A1909517"/>
        <w:category>
          <w:name w:val="General"/>
          <w:gallery w:val="placeholder"/>
        </w:category>
        <w:types>
          <w:type w:val="bbPlcHdr"/>
        </w:types>
        <w:behaviors>
          <w:behavior w:val="content"/>
        </w:behaviors>
        <w:guid w:val="{458CAB07-42BF-40E6-BB5F-622CC13B234F}"/>
      </w:docPartPr>
      <w:docPartBody>
        <w:p w:rsidR="00DB76AB" w:rsidRDefault="00DB76AB"/>
      </w:docPartBody>
    </w:docPart>
    <w:docPart>
      <w:docPartPr>
        <w:name w:val="FA86998BC09347628D17A63096DF4180"/>
        <w:category>
          <w:name w:val="General"/>
          <w:gallery w:val="placeholder"/>
        </w:category>
        <w:types>
          <w:type w:val="bbPlcHdr"/>
        </w:types>
        <w:behaviors>
          <w:behavior w:val="content"/>
        </w:behaviors>
        <w:guid w:val="{393ECAD7-F69D-4910-B1E7-ED9A012B60A5}"/>
      </w:docPartPr>
      <w:docPartBody>
        <w:p w:rsidR="00DB76AB" w:rsidRDefault="00DB76AB"/>
      </w:docPartBody>
    </w:docPart>
    <w:docPart>
      <w:docPartPr>
        <w:name w:val="F8E5C334E2AA4445BFA9BB1C331BDA6F"/>
        <w:category>
          <w:name w:val="General"/>
          <w:gallery w:val="placeholder"/>
        </w:category>
        <w:types>
          <w:type w:val="bbPlcHdr"/>
        </w:types>
        <w:behaviors>
          <w:behavior w:val="content"/>
        </w:behaviors>
        <w:guid w:val="{DEEB7EE8-447D-48FF-8252-3BB1C2D79504}"/>
      </w:docPartPr>
      <w:docPartBody>
        <w:p w:rsidR="00DB76AB" w:rsidRDefault="00DB76AB"/>
      </w:docPartBody>
    </w:docPart>
    <w:docPart>
      <w:docPartPr>
        <w:name w:val="79ABFD71090544B9A0232CC22BE95AD1"/>
        <w:category>
          <w:name w:val="General"/>
          <w:gallery w:val="placeholder"/>
        </w:category>
        <w:types>
          <w:type w:val="bbPlcHdr"/>
        </w:types>
        <w:behaviors>
          <w:behavior w:val="content"/>
        </w:behaviors>
        <w:guid w:val="{6D0E3DD9-0167-4CE8-9174-7C3CC9FABFAD}"/>
      </w:docPartPr>
      <w:docPartBody>
        <w:p w:rsidR="00DB76AB" w:rsidRDefault="00DB76AB"/>
      </w:docPartBody>
    </w:docPart>
    <w:docPart>
      <w:docPartPr>
        <w:name w:val="B6465D71EC2C4B64874B478D88CB5158"/>
        <w:category>
          <w:name w:val="General"/>
          <w:gallery w:val="placeholder"/>
        </w:category>
        <w:types>
          <w:type w:val="bbPlcHdr"/>
        </w:types>
        <w:behaviors>
          <w:behavior w:val="content"/>
        </w:behaviors>
        <w:guid w:val="{C83BAB47-F6AE-43DC-BD92-1541B9767228}"/>
      </w:docPartPr>
      <w:docPartBody>
        <w:p w:rsidR="00DB76AB" w:rsidRDefault="00DB76AB"/>
      </w:docPartBody>
    </w:docPart>
    <w:docPart>
      <w:docPartPr>
        <w:name w:val="460DEB9DAEE24FD4A504E4D492490BD3"/>
        <w:category>
          <w:name w:val="General"/>
          <w:gallery w:val="placeholder"/>
        </w:category>
        <w:types>
          <w:type w:val="bbPlcHdr"/>
        </w:types>
        <w:behaviors>
          <w:behavior w:val="content"/>
        </w:behaviors>
        <w:guid w:val="{FD0ACA70-2EA1-43EB-975F-961CF888D879}"/>
      </w:docPartPr>
      <w:docPartBody>
        <w:p w:rsidR="00DB76AB" w:rsidRDefault="00DB76AB"/>
      </w:docPartBody>
    </w:docPart>
    <w:docPart>
      <w:docPartPr>
        <w:name w:val="4A1BDB4CE06F450BA2578BB842731383"/>
        <w:category>
          <w:name w:val="General"/>
          <w:gallery w:val="placeholder"/>
        </w:category>
        <w:types>
          <w:type w:val="bbPlcHdr"/>
        </w:types>
        <w:behaviors>
          <w:behavior w:val="content"/>
        </w:behaviors>
        <w:guid w:val="{2BBCB1C9-F3F4-4585-ACE4-BA0DC4378363}"/>
      </w:docPartPr>
      <w:docPartBody>
        <w:p w:rsidR="00DB76AB" w:rsidRDefault="00DB76AB"/>
      </w:docPartBody>
    </w:docPart>
    <w:docPart>
      <w:docPartPr>
        <w:name w:val="FBD2BFCEA95C4CB78A2578D481F86E55"/>
        <w:category>
          <w:name w:val="General"/>
          <w:gallery w:val="placeholder"/>
        </w:category>
        <w:types>
          <w:type w:val="bbPlcHdr"/>
        </w:types>
        <w:behaviors>
          <w:behavior w:val="content"/>
        </w:behaviors>
        <w:guid w:val="{E68CEB80-D54D-4CE2-8DDA-80E5CDED73F7}"/>
      </w:docPartPr>
      <w:docPartBody>
        <w:p w:rsidR="00DB76AB" w:rsidRDefault="00BE1892" w:rsidP="00BE1892">
          <w:pPr>
            <w:pStyle w:val="FBD2BFCEA95C4CB78A2578D481F86E55"/>
          </w:pPr>
          <w:r w:rsidRPr="006735B5">
            <w:rPr>
              <w:rStyle w:val="PlaceholderText"/>
            </w:rPr>
            <w:t>Click or tap here to enter text.</w:t>
          </w:r>
        </w:p>
      </w:docPartBody>
    </w:docPart>
    <w:docPart>
      <w:docPartPr>
        <w:name w:val="31B642D57932457F84AFA4DDAB46890E"/>
        <w:category>
          <w:name w:val="General"/>
          <w:gallery w:val="placeholder"/>
        </w:category>
        <w:types>
          <w:type w:val="bbPlcHdr"/>
        </w:types>
        <w:behaviors>
          <w:behavior w:val="content"/>
        </w:behaviors>
        <w:guid w:val="{4314AD37-F992-48C9-80F8-88E9A09BBEDC}"/>
      </w:docPartPr>
      <w:docPartBody>
        <w:p w:rsidR="00DB76AB" w:rsidRDefault="00DB76AB"/>
      </w:docPartBody>
    </w:docPart>
    <w:docPart>
      <w:docPartPr>
        <w:name w:val="F4BA8762E6414A45A6B5D8CE29257A6B"/>
        <w:category>
          <w:name w:val="General"/>
          <w:gallery w:val="placeholder"/>
        </w:category>
        <w:types>
          <w:type w:val="bbPlcHdr"/>
        </w:types>
        <w:behaviors>
          <w:behavior w:val="content"/>
        </w:behaviors>
        <w:guid w:val="{F7383BF4-6FA3-4084-ACE9-F74171FE9E58}"/>
      </w:docPartPr>
      <w:docPartBody>
        <w:p w:rsidR="00DB76AB" w:rsidRDefault="00DB76AB"/>
      </w:docPartBody>
    </w:docPart>
    <w:docPart>
      <w:docPartPr>
        <w:name w:val="9F6A6CE6E7A3431A8A7442D9FC80E797"/>
        <w:category>
          <w:name w:val="General"/>
          <w:gallery w:val="placeholder"/>
        </w:category>
        <w:types>
          <w:type w:val="bbPlcHdr"/>
        </w:types>
        <w:behaviors>
          <w:behavior w:val="content"/>
        </w:behaviors>
        <w:guid w:val="{EC2C0876-C600-476F-9D95-DDAF6D74EEDE}"/>
      </w:docPartPr>
      <w:docPartBody>
        <w:p w:rsidR="00DB76AB" w:rsidRDefault="00DB76AB"/>
      </w:docPartBody>
    </w:docPart>
    <w:docPart>
      <w:docPartPr>
        <w:name w:val="C13301306DAE4A2EBA1F3780E48A9E9E"/>
        <w:category>
          <w:name w:val="General"/>
          <w:gallery w:val="placeholder"/>
        </w:category>
        <w:types>
          <w:type w:val="bbPlcHdr"/>
        </w:types>
        <w:behaviors>
          <w:behavior w:val="content"/>
        </w:behaviors>
        <w:guid w:val="{822ED17A-226B-4FA7-B385-906842EBCB9C}"/>
      </w:docPartPr>
      <w:docPartBody>
        <w:p w:rsidR="00DB76AB" w:rsidRDefault="00DB76AB"/>
      </w:docPartBody>
    </w:docPart>
    <w:docPart>
      <w:docPartPr>
        <w:name w:val="431C949BDB90427894C878042E09280A"/>
        <w:category>
          <w:name w:val="General"/>
          <w:gallery w:val="placeholder"/>
        </w:category>
        <w:types>
          <w:type w:val="bbPlcHdr"/>
        </w:types>
        <w:behaviors>
          <w:behavior w:val="content"/>
        </w:behaviors>
        <w:guid w:val="{402D05CD-A770-435E-92D3-9C68838D788E}"/>
      </w:docPartPr>
      <w:docPartBody>
        <w:p w:rsidR="00DB76AB" w:rsidRDefault="00DB76AB"/>
      </w:docPartBody>
    </w:docPart>
    <w:docPart>
      <w:docPartPr>
        <w:name w:val="9C1DF4B8885F49279EA295FE462D35F4"/>
        <w:category>
          <w:name w:val="General"/>
          <w:gallery w:val="placeholder"/>
        </w:category>
        <w:types>
          <w:type w:val="bbPlcHdr"/>
        </w:types>
        <w:behaviors>
          <w:behavior w:val="content"/>
        </w:behaviors>
        <w:guid w:val="{471958D0-5DAC-4A8A-87E9-F6E0CB66362A}"/>
      </w:docPartPr>
      <w:docPartBody>
        <w:p w:rsidR="00DB76AB" w:rsidRDefault="00DB76AB"/>
      </w:docPartBody>
    </w:docPart>
    <w:docPart>
      <w:docPartPr>
        <w:name w:val="23C24FB647E24A1F8079DB7143D48D9B"/>
        <w:category>
          <w:name w:val="General"/>
          <w:gallery w:val="placeholder"/>
        </w:category>
        <w:types>
          <w:type w:val="bbPlcHdr"/>
        </w:types>
        <w:behaviors>
          <w:behavior w:val="content"/>
        </w:behaviors>
        <w:guid w:val="{20B5CD76-E52C-48C4-A366-F2D017F66352}"/>
      </w:docPartPr>
      <w:docPartBody>
        <w:p w:rsidR="00DB76AB" w:rsidRDefault="00DB76AB"/>
      </w:docPartBody>
    </w:docPart>
    <w:docPart>
      <w:docPartPr>
        <w:name w:val="793995DCE64F415794787ED67129396B"/>
        <w:category>
          <w:name w:val="General"/>
          <w:gallery w:val="placeholder"/>
        </w:category>
        <w:types>
          <w:type w:val="bbPlcHdr"/>
        </w:types>
        <w:behaviors>
          <w:behavior w:val="content"/>
        </w:behaviors>
        <w:guid w:val="{0E40AED2-B75D-4503-9CFD-AA68C62DE09D}"/>
      </w:docPartPr>
      <w:docPartBody>
        <w:p w:rsidR="00DB76AB" w:rsidRDefault="00DB76AB"/>
      </w:docPartBody>
    </w:docPart>
    <w:docPart>
      <w:docPartPr>
        <w:name w:val="424AD28C8C234F95BB2E4A1E69331EA5"/>
        <w:category>
          <w:name w:val="General"/>
          <w:gallery w:val="placeholder"/>
        </w:category>
        <w:types>
          <w:type w:val="bbPlcHdr"/>
        </w:types>
        <w:behaviors>
          <w:behavior w:val="content"/>
        </w:behaviors>
        <w:guid w:val="{7BFEF744-89E1-4073-9188-597C9BDBBD97}"/>
      </w:docPartPr>
      <w:docPartBody>
        <w:p w:rsidR="00DB76AB" w:rsidRDefault="00DB76AB"/>
      </w:docPartBody>
    </w:docPart>
    <w:docPart>
      <w:docPartPr>
        <w:name w:val="8D59B51CF25841F78CD1D7AFA082EB5E"/>
        <w:category>
          <w:name w:val="General"/>
          <w:gallery w:val="placeholder"/>
        </w:category>
        <w:types>
          <w:type w:val="bbPlcHdr"/>
        </w:types>
        <w:behaviors>
          <w:behavior w:val="content"/>
        </w:behaviors>
        <w:guid w:val="{F8DC76DF-4D43-489E-84C2-428D630605A5}"/>
      </w:docPartPr>
      <w:docPartBody>
        <w:p w:rsidR="00DB76AB" w:rsidRDefault="00BE1892" w:rsidP="00BE1892">
          <w:pPr>
            <w:pStyle w:val="8D59B51CF25841F78CD1D7AFA082EB5E"/>
          </w:pPr>
          <w:r w:rsidRPr="006735B5">
            <w:rPr>
              <w:rStyle w:val="PlaceholderText"/>
            </w:rPr>
            <w:t>Click or tap here to enter text.</w:t>
          </w:r>
        </w:p>
      </w:docPartBody>
    </w:docPart>
    <w:docPart>
      <w:docPartPr>
        <w:name w:val="65D973669663414AA272746B812805A0"/>
        <w:category>
          <w:name w:val="General"/>
          <w:gallery w:val="placeholder"/>
        </w:category>
        <w:types>
          <w:type w:val="bbPlcHdr"/>
        </w:types>
        <w:behaviors>
          <w:behavior w:val="content"/>
        </w:behaviors>
        <w:guid w:val="{AC47F0E4-0AE8-493D-B061-16B801D33510}"/>
      </w:docPartPr>
      <w:docPartBody>
        <w:p w:rsidR="00DB76AB" w:rsidRDefault="00DB76AB"/>
      </w:docPartBody>
    </w:docPart>
    <w:docPart>
      <w:docPartPr>
        <w:name w:val="EE095B073B234C6BA503152A9E6681DF"/>
        <w:category>
          <w:name w:val="General"/>
          <w:gallery w:val="placeholder"/>
        </w:category>
        <w:types>
          <w:type w:val="bbPlcHdr"/>
        </w:types>
        <w:behaviors>
          <w:behavior w:val="content"/>
        </w:behaviors>
        <w:guid w:val="{22261DAC-5083-43E4-AF41-00D7E7855280}"/>
      </w:docPartPr>
      <w:docPartBody>
        <w:p w:rsidR="00DB76AB" w:rsidRDefault="00DB76AB"/>
      </w:docPartBody>
    </w:docPart>
    <w:docPart>
      <w:docPartPr>
        <w:name w:val="B545C38B6A4D43C6A19E6807CB60E4CC"/>
        <w:category>
          <w:name w:val="General"/>
          <w:gallery w:val="placeholder"/>
        </w:category>
        <w:types>
          <w:type w:val="bbPlcHdr"/>
        </w:types>
        <w:behaviors>
          <w:behavior w:val="content"/>
        </w:behaviors>
        <w:guid w:val="{6D5969FE-2EF5-4B3F-8CEF-21204A354A22}"/>
      </w:docPartPr>
      <w:docPartBody>
        <w:p w:rsidR="00DB76AB" w:rsidRDefault="00DB76AB"/>
      </w:docPartBody>
    </w:docPart>
    <w:docPart>
      <w:docPartPr>
        <w:name w:val="385B6A57F24F40479A9155940DA61701"/>
        <w:category>
          <w:name w:val="General"/>
          <w:gallery w:val="placeholder"/>
        </w:category>
        <w:types>
          <w:type w:val="bbPlcHdr"/>
        </w:types>
        <w:behaviors>
          <w:behavior w:val="content"/>
        </w:behaviors>
        <w:guid w:val="{5587E2CC-3C8F-478C-83D3-0E761C41FED9}"/>
      </w:docPartPr>
      <w:docPartBody>
        <w:p w:rsidR="00DB76AB" w:rsidRDefault="00DB76AB"/>
      </w:docPartBody>
    </w:docPart>
    <w:docPart>
      <w:docPartPr>
        <w:name w:val="2DE846654B87491C8ADC9E4CD99C87C0"/>
        <w:category>
          <w:name w:val="General"/>
          <w:gallery w:val="placeholder"/>
        </w:category>
        <w:types>
          <w:type w:val="bbPlcHdr"/>
        </w:types>
        <w:behaviors>
          <w:behavior w:val="content"/>
        </w:behaviors>
        <w:guid w:val="{F15A8950-4949-4247-A38B-E888449D7F73}"/>
      </w:docPartPr>
      <w:docPartBody>
        <w:p w:rsidR="00DB76AB" w:rsidRDefault="00DB76AB"/>
      </w:docPartBody>
    </w:docPart>
    <w:docPart>
      <w:docPartPr>
        <w:name w:val="DA8935F06F294C63AC891088FCBCE3C6"/>
        <w:category>
          <w:name w:val="General"/>
          <w:gallery w:val="placeholder"/>
        </w:category>
        <w:types>
          <w:type w:val="bbPlcHdr"/>
        </w:types>
        <w:behaviors>
          <w:behavior w:val="content"/>
        </w:behaviors>
        <w:guid w:val="{8D6F9834-2A54-4728-9BC7-424AED9CC166}"/>
      </w:docPartPr>
      <w:docPartBody>
        <w:p w:rsidR="00DB76AB" w:rsidRDefault="00DB76AB"/>
      </w:docPartBody>
    </w:docPart>
    <w:docPart>
      <w:docPartPr>
        <w:name w:val="E4B6D2D792414CEABF0F7316073D5495"/>
        <w:category>
          <w:name w:val="General"/>
          <w:gallery w:val="placeholder"/>
        </w:category>
        <w:types>
          <w:type w:val="bbPlcHdr"/>
        </w:types>
        <w:behaviors>
          <w:behavior w:val="content"/>
        </w:behaviors>
        <w:guid w:val="{3BF3753A-24B7-4394-9CAE-2254D0B3F833}"/>
      </w:docPartPr>
      <w:docPartBody>
        <w:p w:rsidR="00DB76AB" w:rsidRDefault="00DB76AB"/>
      </w:docPartBody>
    </w:docPart>
    <w:docPart>
      <w:docPartPr>
        <w:name w:val="14447FBF22714407B01445FE809F9C64"/>
        <w:category>
          <w:name w:val="General"/>
          <w:gallery w:val="placeholder"/>
        </w:category>
        <w:types>
          <w:type w:val="bbPlcHdr"/>
        </w:types>
        <w:behaviors>
          <w:behavior w:val="content"/>
        </w:behaviors>
        <w:guid w:val="{F23E35DD-C783-480E-A731-E87143D42AC0}"/>
      </w:docPartPr>
      <w:docPartBody>
        <w:p w:rsidR="00DB76AB" w:rsidRDefault="00DB76AB"/>
      </w:docPartBody>
    </w:docPart>
    <w:docPart>
      <w:docPartPr>
        <w:name w:val="7AD38905D2014CA9B86454CA38C22ABC"/>
        <w:category>
          <w:name w:val="General"/>
          <w:gallery w:val="placeholder"/>
        </w:category>
        <w:types>
          <w:type w:val="bbPlcHdr"/>
        </w:types>
        <w:behaviors>
          <w:behavior w:val="content"/>
        </w:behaviors>
        <w:guid w:val="{28FE69CB-2F2B-4F12-9F93-75B3420A8007}"/>
      </w:docPartPr>
      <w:docPartBody>
        <w:p w:rsidR="00DB76AB" w:rsidRDefault="00DB76AB"/>
      </w:docPartBody>
    </w:docPart>
    <w:docPart>
      <w:docPartPr>
        <w:name w:val="2B911ED20F23417895C0AC52446AE058"/>
        <w:category>
          <w:name w:val="General"/>
          <w:gallery w:val="placeholder"/>
        </w:category>
        <w:types>
          <w:type w:val="bbPlcHdr"/>
        </w:types>
        <w:behaviors>
          <w:behavior w:val="content"/>
        </w:behaviors>
        <w:guid w:val="{BA502D84-76E7-4A07-8E95-9B8F1F0BAF32}"/>
      </w:docPartPr>
      <w:docPartBody>
        <w:p w:rsidR="00DB76AB" w:rsidRDefault="00BE1892" w:rsidP="00BE1892">
          <w:pPr>
            <w:pStyle w:val="2B911ED20F23417895C0AC52446AE058"/>
          </w:pPr>
          <w:r w:rsidRPr="006735B5">
            <w:rPr>
              <w:rStyle w:val="PlaceholderText"/>
            </w:rPr>
            <w:t>Click or tap here to enter text.</w:t>
          </w:r>
        </w:p>
      </w:docPartBody>
    </w:docPart>
    <w:docPart>
      <w:docPartPr>
        <w:name w:val="66DB0B3847BB4C40BE2851728336CEAA"/>
        <w:category>
          <w:name w:val="General"/>
          <w:gallery w:val="placeholder"/>
        </w:category>
        <w:types>
          <w:type w:val="bbPlcHdr"/>
        </w:types>
        <w:behaviors>
          <w:behavior w:val="content"/>
        </w:behaviors>
        <w:guid w:val="{3D6627B9-1C1C-4FE8-8973-96EA8CCD3B25}"/>
      </w:docPartPr>
      <w:docPartBody>
        <w:p w:rsidR="00DB76AB" w:rsidRDefault="00DB76AB"/>
      </w:docPartBody>
    </w:docPart>
    <w:docPart>
      <w:docPartPr>
        <w:name w:val="B7BCD011E811485FA1290A58003C378D"/>
        <w:category>
          <w:name w:val="General"/>
          <w:gallery w:val="placeholder"/>
        </w:category>
        <w:types>
          <w:type w:val="bbPlcHdr"/>
        </w:types>
        <w:behaviors>
          <w:behavior w:val="content"/>
        </w:behaviors>
        <w:guid w:val="{6687F6D6-4338-45C7-851E-92DD5ABBA219}"/>
      </w:docPartPr>
      <w:docPartBody>
        <w:p w:rsidR="00DB76AB" w:rsidRDefault="00DB76AB"/>
      </w:docPartBody>
    </w:docPart>
    <w:docPart>
      <w:docPartPr>
        <w:name w:val="5C22124922E94D939155EB0E1CF24870"/>
        <w:category>
          <w:name w:val="General"/>
          <w:gallery w:val="placeholder"/>
        </w:category>
        <w:types>
          <w:type w:val="bbPlcHdr"/>
        </w:types>
        <w:behaviors>
          <w:behavior w:val="content"/>
        </w:behaviors>
        <w:guid w:val="{47131467-ED34-48BE-9D73-9BBED4B6052A}"/>
      </w:docPartPr>
      <w:docPartBody>
        <w:p w:rsidR="00DB76AB" w:rsidRDefault="00DB76AB"/>
      </w:docPartBody>
    </w:docPart>
    <w:docPart>
      <w:docPartPr>
        <w:name w:val="C668F671C2784261AFC939313B2125B0"/>
        <w:category>
          <w:name w:val="General"/>
          <w:gallery w:val="placeholder"/>
        </w:category>
        <w:types>
          <w:type w:val="bbPlcHdr"/>
        </w:types>
        <w:behaviors>
          <w:behavior w:val="content"/>
        </w:behaviors>
        <w:guid w:val="{521B5BD2-2558-4352-A89D-7A9DB6DCD810}"/>
      </w:docPartPr>
      <w:docPartBody>
        <w:p w:rsidR="00DB76AB" w:rsidRDefault="00DB76AB"/>
      </w:docPartBody>
    </w:docPart>
    <w:docPart>
      <w:docPartPr>
        <w:name w:val="725F3B54CF8E4860976010D17936C3C1"/>
        <w:category>
          <w:name w:val="General"/>
          <w:gallery w:val="placeholder"/>
        </w:category>
        <w:types>
          <w:type w:val="bbPlcHdr"/>
        </w:types>
        <w:behaviors>
          <w:behavior w:val="content"/>
        </w:behaviors>
        <w:guid w:val="{970CD98F-C9A9-446C-8727-C485CD148111}"/>
      </w:docPartPr>
      <w:docPartBody>
        <w:p w:rsidR="00DB76AB" w:rsidRDefault="00DB76AB"/>
      </w:docPartBody>
    </w:docPart>
    <w:docPart>
      <w:docPartPr>
        <w:name w:val="5CF7D8B6526D4982BDBEE2A2D4FABB78"/>
        <w:category>
          <w:name w:val="General"/>
          <w:gallery w:val="placeholder"/>
        </w:category>
        <w:types>
          <w:type w:val="bbPlcHdr"/>
        </w:types>
        <w:behaviors>
          <w:behavior w:val="content"/>
        </w:behaviors>
        <w:guid w:val="{ED996665-DB25-4FEC-B64A-A8184A591B34}"/>
      </w:docPartPr>
      <w:docPartBody>
        <w:p w:rsidR="00DB76AB" w:rsidRDefault="00DB76AB"/>
      </w:docPartBody>
    </w:docPart>
    <w:docPart>
      <w:docPartPr>
        <w:name w:val="827C2638C8B747549B8B9B1D1A92A947"/>
        <w:category>
          <w:name w:val="General"/>
          <w:gallery w:val="placeholder"/>
        </w:category>
        <w:types>
          <w:type w:val="bbPlcHdr"/>
        </w:types>
        <w:behaviors>
          <w:behavior w:val="content"/>
        </w:behaviors>
        <w:guid w:val="{A8CCFDD0-7455-44BC-AC41-39CF10EDF450}"/>
      </w:docPartPr>
      <w:docPartBody>
        <w:p w:rsidR="00DB76AB" w:rsidRDefault="00DB76AB"/>
      </w:docPartBody>
    </w:docPart>
    <w:docPart>
      <w:docPartPr>
        <w:name w:val="88BECB3493624ADAA86FA803D728A488"/>
        <w:category>
          <w:name w:val="General"/>
          <w:gallery w:val="placeholder"/>
        </w:category>
        <w:types>
          <w:type w:val="bbPlcHdr"/>
        </w:types>
        <w:behaviors>
          <w:behavior w:val="content"/>
        </w:behaviors>
        <w:guid w:val="{47291048-3885-4BE9-A129-EEA48A04032C}"/>
      </w:docPartPr>
      <w:docPartBody>
        <w:p w:rsidR="00DB76AB" w:rsidRDefault="00DB76AB"/>
      </w:docPartBody>
    </w:docPart>
    <w:docPart>
      <w:docPartPr>
        <w:name w:val="36554CC3BB9148D9A545A9108DA7122B"/>
        <w:category>
          <w:name w:val="General"/>
          <w:gallery w:val="placeholder"/>
        </w:category>
        <w:types>
          <w:type w:val="bbPlcHdr"/>
        </w:types>
        <w:behaviors>
          <w:behavior w:val="content"/>
        </w:behaviors>
        <w:guid w:val="{DD557E7D-ED34-4C34-BC49-EDEA72C21D11}"/>
      </w:docPartPr>
      <w:docPartBody>
        <w:p w:rsidR="00DB76AB" w:rsidRDefault="00DB76AB"/>
      </w:docPartBody>
    </w:docPart>
    <w:docPart>
      <w:docPartPr>
        <w:name w:val="BFB2DFA119F9448BAAEAC73CB720548B"/>
        <w:category>
          <w:name w:val="General"/>
          <w:gallery w:val="placeholder"/>
        </w:category>
        <w:types>
          <w:type w:val="bbPlcHdr"/>
        </w:types>
        <w:behaviors>
          <w:behavior w:val="content"/>
        </w:behaviors>
        <w:guid w:val="{CF78AAB3-4768-4DC3-9597-4A827A34F035}"/>
      </w:docPartPr>
      <w:docPartBody>
        <w:p w:rsidR="00DB76AB" w:rsidRDefault="00BE1892" w:rsidP="00BE1892">
          <w:pPr>
            <w:pStyle w:val="BFB2DFA119F9448BAAEAC73CB720548B"/>
          </w:pPr>
          <w:r w:rsidRPr="006735B5">
            <w:rPr>
              <w:rStyle w:val="PlaceholderText"/>
            </w:rPr>
            <w:t>Click or tap here to enter text.</w:t>
          </w:r>
        </w:p>
      </w:docPartBody>
    </w:docPart>
    <w:docPart>
      <w:docPartPr>
        <w:name w:val="D7578D6EC6A548D0894AD8739133A16F"/>
        <w:category>
          <w:name w:val="General"/>
          <w:gallery w:val="placeholder"/>
        </w:category>
        <w:types>
          <w:type w:val="bbPlcHdr"/>
        </w:types>
        <w:behaviors>
          <w:behavior w:val="content"/>
        </w:behaviors>
        <w:guid w:val="{DBF013FC-7E72-4884-BA5C-D96135A49656}"/>
      </w:docPartPr>
      <w:docPartBody>
        <w:p w:rsidR="00DB76AB" w:rsidRDefault="00DB76AB"/>
      </w:docPartBody>
    </w:docPart>
    <w:docPart>
      <w:docPartPr>
        <w:name w:val="BA76680DCB7844A2ACDCA1EA688A5049"/>
        <w:category>
          <w:name w:val="General"/>
          <w:gallery w:val="placeholder"/>
        </w:category>
        <w:types>
          <w:type w:val="bbPlcHdr"/>
        </w:types>
        <w:behaviors>
          <w:behavior w:val="content"/>
        </w:behaviors>
        <w:guid w:val="{ECDB1F69-8C28-41AB-B238-711FA10E7ACE}"/>
      </w:docPartPr>
      <w:docPartBody>
        <w:p w:rsidR="00DB76AB" w:rsidRDefault="00DB76AB"/>
      </w:docPartBody>
    </w:docPart>
    <w:docPart>
      <w:docPartPr>
        <w:name w:val="C14B8FB9E82A4694BED750D7408CFC7A"/>
        <w:category>
          <w:name w:val="General"/>
          <w:gallery w:val="placeholder"/>
        </w:category>
        <w:types>
          <w:type w:val="bbPlcHdr"/>
        </w:types>
        <w:behaviors>
          <w:behavior w:val="content"/>
        </w:behaviors>
        <w:guid w:val="{E0589F58-DBFD-40A9-B5D7-CE9238C67DA8}"/>
      </w:docPartPr>
      <w:docPartBody>
        <w:p w:rsidR="00DB76AB" w:rsidRDefault="00DB76AB"/>
      </w:docPartBody>
    </w:docPart>
    <w:docPart>
      <w:docPartPr>
        <w:name w:val="15D41E4DE4E044C38E2F5C9CC97A2A1B"/>
        <w:category>
          <w:name w:val="General"/>
          <w:gallery w:val="placeholder"/>
        </w:category>
        <w:types>
          <w:type w:val="bbPlcHdr"/>
        </w:types>
        <w:behaviors>
          <w:behavior w:val="content"/>
        </w:behaviors>
        <w:guid w:val="{FDA4C0E3-9427-4BF5-AF7D-9D509D5CB6A1}"/>
      </w:docPartPr>
      <w:docPartBody>
        <w:p w:rsidR="00DB76AB" w:rsidRDefault="00DB76AB"/>
      </w:docPartBody>
    </w:docPart>
    <w:docPart>
      <w:docPartPr>
        <w:name w:val="7B085173D0A84FD0B0DB7BC252FCBDDD"/>
        <w:category>
          <w:name w:val="General"/>
          <w:gallery w:val="placeholder"/>
        </w:category>
        <w:types>
          <w:type w:val="bbPlcHdr"/>
        </w:types>
        <w:behaviors>
          <w:behavior w:val="content"/>
        </w:behaviors>
        <w:guid w:val="{3CE3F23D-8FE3-46EE-BF25-BE529081249D}"/>
      </w:docPartPr>
      <w:docPartBody>
        <w:p w:rsidR="00DB76AB" w:rsidRDefault="00DB76AB"/>
      </w:docPartBody>
    </w:docPart>
    <w:docPart>
      <w:docPartPr>
        <w:name w:val="B2FAD581EE314AC1A0CFBBB406BB49DC"/>
        <w:category>
          <w:name w:val="General"/>
          <w:gallery w:val="placeholder"/>
        </w:category>
        <w:types>
          <w:type w:val="bbPlcHdr"/>
        </w:types>
        <w:behaviors>
          <w:behavior w:val="content"/>
        </w:behaviors>
        <w:guid w:val="{4E20A66B-E815-4E50-96A4-A694CC2074A8}"/>
      </w:docPartPr>
      <w:docPartBody>
        <w:p w:rsidR="00DB76AB" w:rsidRDefault="00DB76AB"/>
      </w:docPartBody>
    </w:docPart>
    <w:docPart>
      <w:docPartPr>
        <w:name w:val="254C0E6300F14B398C1F8BF757F96335"/>
        <w:category>
          <w:name w:val="General"/>
          <w:gallery w:val="placeholder"/>
        </w:category>
        <w:types>
          <w:type w:val="bbPlcHdr"/>
        </w:types>
        <w:behaviors>
          <w:behavior w:val="content"/>
        </w:behaviors>
        <w:guid w:val="{61FB91FE-68DD-4D5E-97FC-D97CBA6A615F}"/>
      </w:docPartPr>
      <w:docPartBody>
        <w:p w:rsidR="00DB76AB" w:rsidRDefault="00DB76AB"/>
      </w:docPartBody>
    </w:docPart>
    <w:docPart>
      <w:docPartPr>
        <w:name w:val="C85D5684DB034DB59A1CF1961DF7068B"/>
        <w:category>
          <w:name w:val="General"/>
          <w:gallery w:val="placeholder"/>
        </w:category>
        <w:types>
          <w:type w:val="bbPlcHdr"/>
        </w:types>
        <w:behaviors>
          <w:behavior w:val="content"/>
        </w:behaviors>
        <w:guid w:val="{C9779A67-D40A-406A-A8FC-587AF59D4888}"/>
      </w:docPartPr>
      <w:docPartBody>
        <w:p w:rsidR="00DB76AB" w:rsidRDefault="00DB76AB"/>
      </w:docPartBody>
    </w:docPart>
    <w:docPart>
      <w:docPartPr>
        <w:name w:val="FA6C125023DF430ABCD628D8A6ABF845"/>
        <w:category>
          <w:name w:val="General"/>
          <w:gallery w:val="placeholder"/>
        </w:category>
        <w:types>
          <w:type w:val="bbPlcHdr"/>
        </w:types>
        <w:behaviors>
          <w:behavior w:val="content"/>
        </w:behaviors>
        <w:guid w:val="{62310B79-338D-4034-B8FA-9B180AA5EC00}"/>
      </w:docPartPr>
      <w:docPartBody>
        <w:p w:rsidR="00DB76AB" w:rsidRDefault="00DB76AB"/>
      </w:docPartBody>
    </w:docPart>
    <w:docPart>
      <w:docPartPr>
        <w:name w:val="C75A7558050A48719AC7AFCECC95EE50"/>
        <w:category>
          <w:name w:val="General"/>
          <w:gallery w:val="placeholder"/>
        </w:category>
        <w:types>
          <w:type w:val="bbPlcHdr"/>
        </w:types>
        <w:behaviors>
          <w:behavior w:val="content"/>
        </w:behaviors>
        <w:guid w:val="{86CF0A67-EF46-4D8E-80F9-E22B9FFF2D8D}"/>
      </w:docPartPr>
      <w:docPartBody>
        <w:p w:rsidR="00DB76AB" w:rsidRDefault="00BE1892" w:rsidP="00BE1892">
          <w:pPr>
            <w:pStyle w:val="C75A7558050A48719AC7AFCECC95EE50"/>
          </w:pPr>
          <w:r w:rsidRPr="006735B5">
            <w:rPr>
              <w:rStyle w:val="PlaceholderText"/>
            </w:rPr>
            <w:t>Click or tap here to enter text.</w:t>
          </w:r>
        </w:p>
      </w:docPartBody>
    </w:docPart>
    <w:docPart>
      <w:docPartPr>
        <w:name w:val="DC10E98CC5E74228A6463C6796039D1C"/>
        <w:category>
          <w:name w:val="General"/>
          <w:gallery w:val="placeholder"/>
        </w:category>
        <w:types>
          <w:type w:val="bbPlcHdr"/>
        </w:types>
        <w:behaviors>
          <w:behavior w:val="content"/>
        </w:behaviors>
        <w:guid w:val="{B96B2A71-E619-4867-A572-78FE39D1B982}"/>
      </w:docPartPr>
      <w:docPartBody>
        <w:p w:rsidR="00DB76AB" w:rsidRDefault="00DB76AB"/>
      </w:docPartBody>
    </w:docPart>
    <w:docPart>
      <w:docPartPr>
        <w:name w:val="A7EF33FEAE864C65B5A0786332B022B4"/>
        <w:category>
          <w:name w:val="General"/>
          <w:gallery w:val="placeholder"/>
        </w:category>
        <w:types>
          <w:type w:val="bbPlcHdr"/>
        </w:types>
        <w:behaviors>
          <w:behavior w:val="content"/>
        </w:behaviors>
        <w:guid w:val="{1E88EB9F-7A05-4447-A12C-19B06F71B94A}"/>
      </w:docPartPr>
      <w:docPartBody>
        <w:p w:rsidR="00DB76AB" w:rsidRDefault="00DB76AB"/>
      </w:docPartBody>
    </w:docPart>
    <w:docPart>
      <w:docPartPr>
        <w:name w:val="518020C65BCA46AD8D58DD5A0936B9E3"/>
        <w:category>
          <w:name w:val="General"/>
          <w:gallery w:val="placeholder"/>
        </w:category>
        <w:types>
          <w:type w:val="bbPlcHdr"/>
        </w:types>
        <w:behaviors>
          <w:behavior w:val="content"/>
        </w:behaviors>
        <w:guid w:val="{94BD4C8D-5D22-4559-AEA2-E40CFBFF9CD8}"/>
      </w:docPartPr>
      <w:docPartBody>
        <w:p w:rsidR="00DB76AB" w:rsidRDefault="00DB76AB"/>
      </w:docPartBody>
    </w:docPart>
    <w:docPart>
      <w:docPartPr>
        <w:name w:val="A3CE2BB9940846ED822260ADCDAF80B9"/>
        <w:category>
          <w:name w:val="General"/>
          <w:gallery w:val="placeholder"/>
        </w:category>
        <w:types>
          <w:type w:val="bbPlcHdr"/>
        </w:types>
        <w:behaviors>
          <w:behavior w:val="content"/>
        </w:behaviors>
        <w:guid w:val="{E572750F-0A40-43F6-87DE-7DAB7D605BE3}"/>
      </w:docPartPr>
      <w:docPartBody>
        <w:p w:rsidR="00DB76AB" w:rsidRDefault="00DB76AB"/>
      </w:docPartBody>
    </w:docPart>
    <w:docPart>
      <w:docPartPr>
        <w:name w:val="C1C10434B9934A709D75D24B802860C7"/>
        <w:category>
          <w:name w:val="General"/>
          <w:gallery w:val="placeholder"/>
        </w:category>
        <w:types>
          <w:type w:val="bbPlcHdr"/>
        </w:types>
        <w:behaviors>
          <w:behavior w:val="content"/>
        </w:behaviors>
        <w:guid w:val="{49849FBA-29D9-4830-A06A-EDF6ADD54C6C}"/>
      </w:docPartPr>
      <w:docPartBody>
        <w:p w:rsidR="00DB76AB" w:rsidRDefault="00DB76AB"/>
      </w:docPartBody>
    </w:docPart>
    <w:docPart>
      <w:docPartPr>
        <w:name w:val="9B0489697A024F5C9DA2A693D4968BA1"/>
        <w:category>
          <w:name w:val="General"/>
          <w:gallery w:val="placeholder"/>
        </w:category>
        <w:types>
          <w:type w:val="bbPlcHdr"/>
        </w:types>
        <w:behaviors>
          <w:behavior w:val="content"/>
        </w:behaviors>
        <w:guid w:val="{3C8C9992-D176-420B-AFED-3C2814723446}"/>
      </w:docPartPr>
      <w:docPartBody>
        <w:p w:rsidR="00DB76AB" w:rsidRDefault="00DB76AB"/>
      </w:docPartBody>
    </w:docPart>
    <w:docPart>
      <w:docPartPr>
        <w:name w:val="D94AC1AADDD7438C9F7F1461206D44B3"/>
        <w:category>
          <w:name w:val="General"/>
          <w:gallery w:val="placeholder"/>
        </w:category>
        <w:types>
          <w:type w:val="bbPlcHdr"/>
        </w:types>
        <w:behaviors>
          <w:behavior w:val="content"/>
        </w:behaviors>
        <w:guid w:val="{FC15353F-D14F-452A-B2FE-3A2CAA5ED966}"/>
      </w:docPartPr>
      <w:docPartBody>
        <w:p w:rsidR="00DB76AB" w:rsidRDefault="00DB76AB"/>
      </w:docPartBody>
    </w:docPart>
    <w:docPart>
      <w:docPartPr>
        <w:name w:val="4318677FF2B7451BAFE44B8C0B9468A8"/>
        <w:category>
          <w:name w:val="General"/>
          <w:gallery w:val="placeholder"/>
        </w:category>
        <w:types>
          <w:type w:val="bbPlcHdr"/>
        </w:types>
        <w:behaviors>
          <w:behavior w:val="content"/>
        </w:behaviors>
        <w:guid w:val="{75C762B2-EDB8-432F-8DED-77D20AD58DE3}"/>
      </w:docPartPr>
      <w:docPartBody>
        <w:p w:rsidR="00DB76AB" w:rsidRDefault="00DB76AB"/>
      </w:docPartBody>
    </w:docPart>
    <w:docPart>
      <w:docPartPr>
        <w:name w:val="51883290388040E89A908F8C5B23D983"/>
        <w:category>
          <w:name w:val="General"/>
          <w:gallery w:val="placeholder"/>
        </w:category>
        <w:types>
          <w:type w:val="bbPlcHdr"/>
        </w:types>
        <w:behaviors>
          <w:behavior w:val="content"/>
        </w:behaviors>
        <w:guid w:val="{6EC51998-B88B-4483-8BC7-FC44925214BC}"/>
      </w:docPartPr>
      <w:docPartBody>
        <w:p w:rsidR="00DB76AB" w:rsidRDefault="00DB76AB"/>
      </w:docPartBody>
    </w:docPart>
    <w:docPart>
      <w:docPartPr>
        <w:name w:val="2B7DECA2FA894BCEBF3E6C947DD4912B"/>
        <w:category>
          <w:name w:val="General"/>
          <w:gallery w:val="placeholder"/>
        </w:category>
        <w:types>
          <w:type w:val="bbPlcHdr"/>
        </w:types>
        <w:behaviors>
          <w:behavior w:val="content"/>
        </w:behaviors>
        <w:guid w:val="{912946C3-EC85-460E-B343-5C0712AE61E1}"/>
      </w:docPartPr>
      <w:docPartBody>
        <w:p w:rsidR="00DB76AB" w:rsidRDefault="00BE1892" w:rsidP="00BE1892">
          <w:pPr>
            <w:pStyle w:val="2B7DECA2FA894BCEBF3E6C947DD4912B"/>
          </w:pPr>
          <w:r w:rsidRPr="006735B5">
            <w:rPr>
              <w:rStyle w:val="PlaceholderText"/>
            </w:rPr>
            <w:t>Click or tap here to enter text.</w:t>
          </w:r>
        </w:p>
      </w:docPartBody>
    </w:docPart>
    <w:docPart>
      <w:docPartPr>
        <w:name w:val="3373E8D9EFF0431F86193A7CD9AFB81E"/>
        <w:category>
          <w:name w:val="General"/>
          <w:gallery w:val="placeholder"/>
        </w:category>
        <w:types>
          <w:type w:val="bbPlcHdr"/>
        </w:types>
        <w:behaviors>
          <w:behavior w:val="content"/>
        </w:behaviors>
        <w:guid w:val="{E3725B5D-BDAC-4A78-91AA-CDA371A114E8}"/>
      </w:docPartPr>
      <w:docPartBody>
        <w:p w:rsidR="00DB76AB" w:rsidRDefault="00DB76AB"/>
      </w:docPartBody>
    </w:docPart>
    <w:docPart>
      <w:docPartPr>
        <w:name w:val="767CAB6875954901BFC2636AC6EE657C"/>
        <w:category>
          <w:name w:val="General"/>
          <w:gallery w:val="placeholder"/>
        </w:category>
        <w:types>
          <w:type w:val="bbPlcHdr"/>
        </w:types>
        <w:behaviors>
          <w:behavior w:val="content"/>
        </w:behaviors>
        <w:guid w:val="{19682F49-4F8A-4E01-9AD5-0317B2D35259}"/>
      </w:docPartPr>
      <w:docPartBody>
        <w:p w:rsidR="00DB76AB" w:rsidRDefault="00DB76AB"/>
      </w:docPartBody>
    </w:docPart>
    <w:docPart>
      <w:docPartPr>
        <w:name w:val="8DC8890263E6434AA17E4766CAB364DE"/>
        <w:category>
          <w:name w:val="General"/>
          <w:gallery w:val="placeholder"/>
        </w:category>
        <w:types>
          <w:type w:val="bbPlcHdr"/>
        </w:types>
        <w:behaviors>
          <w:behavior w:val="content"/>
        </w:behaviors>
        <w:guid w:val="{2F26CD5E-60A2-45EE-8540-BD3D9BF2479C}"/>
      </w:docPartPr>
      <w:docPartBody>
        <w:p w:rsidR="00DB76AB" w:rsidRDefault="00DB76AB"/>
      </w:docPartBody>
    </w:docPart>
    <w:docPart>
      <w:docPartPr>
        <w:name w:val="2AC6E5F502D949F99C13AF60018D86DB"/>
        <w:category>
          <w:name w:val="General"/>
          <w:gallery w:val="placeholder"/>
        </w:category>
        <w:types>
          <w:type w:val="bbPlcHdr"/>
        </w:types>
        <w:behaviors>
          <w:behavior w:val="content"/>
        </w:behaviors>
        <w:guid w:val="{9C4CF312-13CF-4C87-8893-5D4F72B1E90A}"/>
      </w:docPartPr>
      <w:docPartBody>
        <w:p w:rsidR="00DB76AB" w:rsidRDefault="00DB76AB"/>
      </w:docPartBody>
    </w:docPart>
    <w:docPart>
      <w:docPartPr>
        <w:name w:val="84F2822B92ED4858ACA8695C90A898C8"/>
        <w:category>
          <w:name w:val="General"/>
          <w:gallery w:val="placeholder"/>
        </w:category>
        <w:types>
          <w:type w:val="bbPlcHdr"/>
        </w:types>
        <w:behaviors>
          <w:behavior w:val="content"/>
        </w:behaviors>
        <w:guid w:val="{67902F35-976F-4C09-A437-E08018C4991A}"/>
      </w:docPartPr>
      <w:docPartBody>
        <w:p w:rsidR="00DB76AB" w:rsidRDefault="00DB76AB"/>
      </w:docPartBody>
    </w:docPart>
    <w:docPart>
      <w:docPartPr>
        <w:name w:val="69B5814D0CEA41B4AD1B3FEBAB5DE3FA"/>
        <w:category>
          <w:name w:val="General"/>
          <w:gallery w:val="placeholder"/>
        </w:category>
        <w:types>
          <w:type w:val="bbPlcHdr"/>
        </w:types>
        <w:behaviors>
          <w:behavior w:val="content"/>
        </w:behaviors>
        <w:guid w:val="{413CA862-EFAF-4CBC-8CE3-83A3180B22AB}"/>
      </w:docPartPr>
      <w:docPartBody>
        <w:p w:rsidR="00DB76AB" w:rsidRDefault="00DB76AB"/>
      </w:docPartBody>
    </w:docPart>
    <w:docPart>
      <w:docPartPr>
        <w:name w:val="9A5994B52ABD4587B1126176E01C3C33"/>
        <w:category>
          <w:name w:val="General"/>
          <w:gallery w:val="placeholder"/>
        </w:category>
        <w:types>
          <w:type w:val="bbPlcHdr"/>
        </w:types>
        <w:behaviors>
          <w:behavior w:val="content"/>
        </w:behaviors>
        <w:guid w:val="{E5D6CC57-FC17-497E-AE17-AA08A22FCABD}"/>
      </w:docPartPr>
      <w:docPartBody>
        <w:p w:rsidR="00DB76AB" w:rsidRDefault="00DB76AB"/>
      </w:docPartBody>
    </w:docPart>
    <w:docPart>
      <w:docPartPr>
        <w:name w:val="3BE9DE3AB62B46C0AEB92EB22168CA57"/>
        <w:category>
          <w:name w:val="General"/>
          <w:gallery w:val="placeholder"/>
        </w:category>
        <w:types>
          <w:type w:val="bbPlcHdr"/>
        </w:types>
        <w:behaviors>
          <w:behavior w:val="content"/>
        </w:behaviors>
        <w:guid w:val="{C5BF34D8-93CC-4932-B3EF-BD6DFAF8EF14}"/>
      </w:docPartPr>
      <w:docPartBody>
        <w:p w:rsidR="00DB76AB" w:rsidRDefault="00DB76AB"/>
      </w:docPartBody>
    </w:docPart>
    <w:docPart>
      <w:docPartPr>
        <w:name w:val="D483AFC621C54D42AD123342475B1136"/>
        <w:category>
          <w:name w:val="General"/>
          <w:gallery w:val="placeholder"/>
        </w:category>
        <w:types>
          <w:type w:val="bbPlcHdr"/>
        </w:types>
        <w:behaviors>
          <w:behavior w:val="content"/>
        </w:behaviors>
        <w:guid w:val="{B651ACAF-ABBD-4B4E-A6AC-4CAEA583F89D}"/>
      </w:docPartPr>
      <w:docPartBody>
        <w:p w:rsidR="00DB76AB" w:rsidRDefault="00DB76AB"/>
      </w:docPartBody>
    </w:docPart>
    <w:docPart>
      <w:docPartPr>
        <w:name w:val="B7299B1B0926453C8E5DD914194D55EF"/>
        <w:category>
          <w:name w:val="General"/>
          <w:gallery w:val="placeholder"/>
        </w:category>
        <w:types>
          <w:type w:val="bbPlcHdr"/>
        </w:types>
        <w:behaviors>
          <w:behavior w:val="content"/>
        </w:behaviors>
        <w:guid w:val="{93FEEC80-ADC3-4E96-BC86-8314841FF350}"/>
      </w:docPartPr>
      <w:docPartBody>
        <w:p w:rsidR="00DB76AB" w:rsidRDefault="00DB76AB"/>
      </w:docPartBody>
    </w:docPart>
    <w:docPart>
      <w:docPartPr>
        <w:name w:val="4A1D8488FA0F47AFBAEBEEF5E423F3C9"/>
        <w:category>
          <w:name w:val="General"/>
          <w:gallery w:val="placeholder"/>
        </w:category>
        <w:types>
          <w:type w:val="bbPlcHdr"/>
        </w:types>
        <w:behaviors>
          <w:behavior w:val="content"/>
        </w:behaviors>
        <w:guid w:val="{80C4BADB-C238-45D4-8D89-C7504CD48C7A}"/>
      </w:docPartPr>
      <w:docPartBody>
        <w:p w:rsidR="00DB76AB" w:rsidRDefault="00DB76AB"/>
      </w:docPartBody>
    </w:docPart>
    <w:docPart>
      <w:docPartPr>
        <w:name w:val="E13BEBD113F64A60A441C674DA46E8B8"/>
        <w:category>
          <w:name w:val="General"/>
          <w:gallery w:val="placeholder"/>
        </w:category>
        <w:types>
          <w:type w:val="bbPlcHdr"/>
        </w:types>
        <w:behaviors>
          <w:behavior w:val="content"/>
        </w:behaviors>
        <w:guid w:val="{0610D3DA-AC69-4D4D-9D70-48C2A67B12C3}"/>
      </w:docPartPr>
      <w:docPartBody>
        <w:p w:rsidR="00DB76AB" w:rsidRDefault="00DB76AB"/>
      </w:docPartBody>
    </w:docPart>
    <w:docPart>
      <w:docPartPr>
        <w:name w:val="F3AE317EA2E3475D9D5F9CC5B9559727"/>
        <w:category>
          <w:name w:val="General"/>
          <w:gallery w:val="placeholder"/>
        </w:category>
        <w:types>
          <w:type w:val="bbPlcHdr"/>
        </w:types>
        <w:behaviors>
          <w:behavior w:val="content"/>
        </w:behaviors>
        <w:guid w:val="{BA4BF879-7EDC-4680-89C8-B50EE7228B04}"/>
      </w:docPartPr>
      <w:docPartBody>
        <w:p w:rsidR="00DB76AB" w:rsidRDefault="00DB76AB"/>
      </w:docPartBody>
    </w:docPart>
    <w:docPart>
      <w:docPartPr>
        <w:name w:val="A2DE9A1BD5784919BF5C898B64B10BC6"/>
        <w:category>
          <w:name w:val="General"/>
          <w:gallery w:val="placeholder"/>
        </w:category>
        <w:types>
          <w:type w:val="bbPlcHdr"/>
        </w:types>
        <w:behaviors>
          <w:behavior w:val="content"/>
        </w:behaviors>
        <w:guid w:val="{6D181CEC-D2F2-4635-9B20-073EEE67F9A6}"/>
      </w:docPartPr>
      <w:docPartBody>
        <w:p w:rsidR="00DB76AB" w:rsidRDefault="00DB76AB"/>
      </w:docPartBody>
    </w:docPart>
    <w:docPart>
      <w:docPartPr>
        <w:name w:val="68C9D672A4864031910AA691910D7DBF"/>
        <w:category>
          <w:name w:val="General"/>
          <w:gallery w:val="placeholder"/>
        </w:category>
        <w:types>
          <w:type w:val="bbPlcHdr"/>
        </w:types>
        <w:behaviors>
          <w:behavior w:val="content"/>
        </w:behaviors>
        <w:guid w:val="{D6EB2C46-F9CF-4004-8B69-004634483987}"/>
      </w:docPartPr>
      <w:docPartBody>
        <w:p w:rsidR="00DB76AB" w:rsidRDefault="00DB76AB"/>
      </w:docPartBody>
    </w:docPart>
    <w:docPart>
      <w:docPartPr>
        <w:name w:val="21CDF5A37F03488BB62D7AAE2C055A8E"/>
        <w:category>
          <w:name w:val="General"/>
          <w:gallery w:val="placeholder"/>
        </w:category>
        <w:types>
          <w:type w:val="bbPlcHdr"/>
        </w:types>
        <w:behaviors>
          <w:behavior w:val="content"/>
        </w:behaviors>
        <w:guid w:val="{C3EE0223-521E-4413-AEF9-8D4F40586611}"/>
      </w:docPartPr>
      <w:docPartBody>
        <w:p w:rsidR="00DB76AB" w:rsidRDefault="00DB76AB"/>
      </w:docPartBody>
    </w:docPart>
    <w:docPart>
      <w:docPartPr>
        <w:name w:val="1572FB875B0F4A7893B54ACC367FFE66"/>
        <w:category>
          <w:name w:val="General"/>
          <w:gallery w:val="placeholder"/>
        </w:category>
        <w:types>
          <w:type w:val="bbPlcHdr"/>
        </w:types>
        <w:behaviors>
          <w:behavior w:val="content"/>
        </w:behaviors>
        <w:guid w:val="{4E4AAA9F-6A9A-4914-B3E0-0E4730E0ADC3}"/>
      </w:docPartPr>
      <w:docPartBody>
        <w:p w:rsidR="00DB76AB" w:rsidRDefault="00DB76AB"/>
      </w:docPartBody>
    </w:docPart>
    <w:docPart>
      <w:docPartPr>
        <w:name w:val="551CE2D24F6A4B698F1EC689C93E805E"/>
        <w:category>
          <w:name w:val="General"/>
          <w:gallery w:val="placeholder"/>
        </w:category>
        <w:types>
          <w:type w:val="bbPlcHdr"/>
        </w:types>
        <w:behaviors>
          <w:behavior w:val="content"/>
        </w:behaviors>
        <w:guid w:val="{1F161331-82A9-4FAC-9407-5FECB2081C12}"/>
      </w:docPartPr>
      <w:docPartBody>
        <w:p w:rsidR="00DB76AB" w:rsidRDefault="00DB76AB"/>
      </w:docPartBody>
    </w:docPart>
    <w:docPart>
      <w:docPartPr>
        <w:name w:val="D8515418B5744211B296DBFFCD70637E"/>
        <w:category>
          <w:name w:val="General"/>
          <w:gallery w:val="placeholder"/>
        </w:category>
        <w:types>
          <w:type w:val="bbPlcHdr"/>
        </w:types>
        <w:behaviors>
          <w:behavior w:val="content"/>
        </w:behaviors>
        <w:guid w:val="{1C2A4606-25C4-4AA7-A4C8-F2E718AB0ED8}"/>
      </w:docPartPr>
      <w:docPartBody>
        <w:p w:rsidR="00DB76AB" w:rsidRDefault="00DB76AB"/>
      </w:docPartBody>
    </w:docPart>
    <w:docPart>
      <w:docPartPr>
        <w:name w:val="9A8AD562A4E540C6BA5DA784DFA1DD8A"/>
        <w:category>
          <w:name w:val="General"/>
          <w:gallery w:val="placeholder"/>
        </w:category>
        <w:types>
          <w:type w:val="bbPlcHdr"/>
        </w:types>
        <w:behaviors>
          <w:behavior w:val="content"/>
        </w:behaviors>
        <w:guid w:val="{E6B5C0DB-6D3F-4D11-9196-CEC6EC1B5C6C}"/>
      </w:docPartPr>
      <w:docPartBody>
        <w:p w:rsidR="00DB76AB" w:rsidRDefault="00DB76AB"/>
      </w:docPartBody>
    </w:docPart>
    <w:docPart>
      <w:docPartPr>
        <w:name w:val="16EDE5876906440F9F3CB7D0B0933CAD"/>
        <w:category>
          <w:name w:val="General"/>
          <w:gallery w:val="placeholder"/>
        </w:category>
        <w:types>
          <w:type w:val="bbPlcHdr"/>
        </w:types>
        <w:behaviors>
          <w:behavior w:val="content"/>
        </w:behaviors>
        <w:guid w:val="{955F3BB4-0705-4B8F-9A10-2A91D79E2684}"/>
      </w:docPartPr>
      <w:docPartBody>
        <w:p w:rsidR="00DB76AB" w:rsidRDefault="00DB76AB"/>
      </w:docPartBody>
    </w:docPart>
    <w:docPart>
      <w:docPartPr>
        <w:name w:val="ECDED12574994CA389DDA893FE13AD38"/>
        <w:category>
          <w:name w:val="General"/>
          <w:gallery w:val="placeholder"/>
        </w:category>
        <w:types>
          <w:type w:val="bbPlcHdr"/>
        </w:types>
        <w:behaviors>
          <w:behavior w:val="content"/>
        </w:behaviors>
        <w:guid w:val="{83F1B90A-911D-419C-9AB4-F11B1DDD89CD}"/>
      </w:docPartPr>
      <w:docPartBody>
        <w:p w:rsidR="00DB76AB" w:rsidRDefault="00DB76AB"/>
      </w:docPartBody>
    </w:docPart>
    <w:docPart>
      <w:docPartPr>
        <w:name w:val="9549ABD2083040329679422B4A9F6075"/>
        <w:category>
          <w:name w:val="General"/>
          <w:gallery w:val="placeholder"/>
        </w:category>
        <w:types>
          <w:type w:val="bbPlcHdr"/>
        </w:types>
        <w:behaviors>
          <w:behavior w:val="content"/>
        </w:behaviors>
        <w:guid w:val="{73337383-5C27-4C49-9731-23987A0369CB}"/>
      </w:docPartPr>
      <w:docPartBody>
        <w:p w:rsidR="00DB76AB" w:rsidRDefault="00DB76AB"/>
      </w:docPartBody>
    </w:docPart>
    <w:docPart>
      <w:docPartPr>
        <w:name w:val="F2C664915E9C4D1E9714C7F5C7F691F1"/>
        <w:category>
          <w:name w:val="General"/>
          <w:gallery w:val="placeholder"/>
        </w:category>
        <w:types>
          <w:type w:val="bbPlcHdr"/>
        </w:types>
        <w:behaviors>
          <w:behavior w:val="content"/>
        </w:behaviors>
        <w:guid w:val="{D021A606-7F11-4806-8BE6-933557EAD05B}"/>
      </w:docPartPr>
      <w:docPartBody>
        <w:p w:rsidR="00DB76AB" w:rsidRDefault="00DB76AB"/>
      </w:docPartBody>
    </w:docPart>
    <w:docPart>
      <w:docPartPr>
        <w:name w:val="CA8A050E709341B89EF75BCBE072D683"/>
        <w:category>
          <w:name w:val="General"/>
          <w:gallery w:val="placeholder"/>
        </w:category>
        <w:types>
          <w:type w:val="bbPlcHdr"/>
        </w:types>
        <w:behaviors>
          <w:behavior w:val="content"/>
        </w:behaviors>
        <w:guid w:val="{6A0F7479-9F8C-477E-B70D-F7A454EFC6B6}"/>
      </w:docPartPr>
      <w:docPartBody>
        <w:p w:rsidR="003A4B98" w:rsidRDefault="007115DD" w:rsidP="007115DD">
          <w:pPr>
            <w:pStyle w:val="CA8A050E709341B89EF75BCBE072D683"/>
          </w:pPr>
          <w:r w:rsidRPr="006735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E069B"/>
    <w:rsid w:val="00012D5C"/>
    <w:rsid w:val="0002004E"/>
    <w:rsid w:val="000401EC"/>
    <w:rsid w:val="000503F3"/>
    <w:rsid w:val="000511B8"/>
    <w:rsid w:val="000B355C"/>
    <w:rsid w:val="000B51E0"/>
    <w:rsid w:val="00154D76"/>
    <w:rsid w:val="00174CE0"/>
    <w:rsid w:val="00257DAB"/>
    <w:rsid w:val="00277122"/>
    <w:rsid w:val="002932B1"/>
    <w:rsid w:val="002A2530"/>
    <w:rsid w:val="00387A02"/>
    <w:rsid w:val="003A4B98"/>
    <w:rsid w:val="003B2EA9"/>
    <w:rsid w:val="00404C58"/>
    <w:rsid w:val="00423E30"/>
    <w:rsid w:val="005010AC"/>
    <w:rsid w:val="00507A62"/>
    <w:rsid w:val="00535113"/>
    <w:rsid w:val="00546675"/>
    <w:rsid w:val="00571528"/>
    <w:rsid w:val="00580F51"/>
    <w:rsid w:val="005C10A5"/>
    <w:rsid w:val="00601BD8"/>
    <w:rsid w:val="00610D4D"/>
    <w:rsid w:val="00666CE7"/>
    <w:rsid w:val="00680CB2"/>
    <w:rsid w:val="006B71D3"/>
    <w:rsid w:val="006C03E7"/>
    <w:rsid w:val="006C11AE"/>
    <w:rsid w:val="006F2858"/>
    <w:rsid w:val="007115DD"/>
    <w:rsid w:val="00750EBE"/>
    <w:rsid w:val="007B41B8"/>
    <w:rsid w:val="0082165B"/>
    <w:rsid w:val="00864AE1"/>
    <w:rsid w:val="00897890"/>
    <w:rsid w:val="008E0547"/>
    <w:rsid w:val="0090472A"/>
    <w:rsid w:val="00906BE8"/>
    <w:rsid w:val="009D0CFA"/>
    <w:rsid w:val="00A75382"/>
    <w:rsid w:val="00A97EAC"/>
    <w:rsid w:val="00B32875"/>
    <w:rsid w:val="00B42DE4"/>
    <w:rsid w:val="00BB39D8"/>
    <w:rsid w:val="00BE1892"/>
    <w:rsid w:val="00C04475"/>
    <w:rsid w:val="00C515D9"/>
    <w:rsid w:val="00C94F4F"/>
    <w:rsid w:val="00CB012F"/>
    <w:rsid w:val="00CB7D1E"/>
    <w:rsid w:val="00CC3F50"/>
    <w:rsid w:val="00D03D03"/>
    <w:rsid w:val="00D06A2B"/>
    <w:rsid w:val="00DB4A2E"/>
    <w:rsid w:val="00DB76AB"/>
    <w:rsid w:val="00DE069B"/>
    <w:rsid w:val="00DE5EBD"/>
    <w:rsid w:val="00E50F85"/>
    <w:rsid w:val="00EB7ED3"/>
    <w:rsid w:val="00EC169F"/>
    <w:rsid w:val="00EF0F02"/>
    <w:rsid w:val="00EF7FB5"/>
    <w:rsid w:val="00F238E3"/>
    <w:rsid w:val="00F268BA"/>
    <w:rsid w:val="00F54D6A"/>
    <w:rsid w:val="00F718ED"/>
    <w:rsid w:val="00FB1D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036C21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15DD"/>
  </w:style>
  <w:style w:type="paragraph" w:customStyle="1" w:styleId="1F4D6A320F7443579FF9291A9854B5C0">
    <w:name w:val="1F4D6A320F7443579FF9291A9854B5C0"/>
    <w:rsid w:val="006F2858"/>
  </w:style>
  <w:style w:type="paragraph" w:customStyle="1" w:styleId="DE303EAA3F9B414AB0C416BEC4835218">
    <w:name w:val="DE303EAA3F9B414AB0C416BEC4835218"/>
    <w:rsid w:val="006F2858"/>
  </w:style>
  <w:style w:type="paragraph" w:customStyle="1" w:styleId="4AD9F8783D1B491FAA53D3D30D5508F1">
    <w:name w:val="4AD9F8783D1B491FAA53D3D30D5508F1"/>
    <w:rsid w:val="00EF7FB5"/>
  </w:style>
  <w:style w:type="paragraph" w:customStyle="1" w:styleId="38EEB3E5D774403ABC6F1E7353882614">
    <w:name w:val="38EEB3E5D774403ABC6F1E7353882614"/>
    <w:rsid w:val="00EF7FB5"/>
  </w:style>
  <w:style w:type="paragraph" w:customStyle="1" w:styleId="FA5EF6F212FE431D8C05720A2A295AC6">
    <w:name w:val="FA5EF6F212FE431D8C05720A2A295AC6"/>
    <w:rsid w:val="00EF7FB5"/>
  </w:style>
  <w:style w:type="paragraph" w:customStyle="1" w:styleId="92E7821A56BB482B809D1B8AC76ACE4F">
    <w:name w:val="92E7821A56BB482B809D1B8AC76ACE4F"/>
    <w:rsid w:val="00EF7FB5"/>
  </w:style>
  <w:style w:type="paragraph" w:customStyle="1" w:styleId="957B811A29A74E14933AEA47DE96A43F">
    <w:name w:val="957B811A29A74E14933AEA47DE96A43F"/>
    <w:rsid w:val="00546675"/>
  </w:style>
  <w:style w:type="paragraph" w:customStyle="1" w:styleId="7BCC77EC1B4B4EBBAB7B162510BCA221">
    <w:name w:val="7BCC77EC1B4B4EBBAB7B162510BCA221"/>
    <w:rsid w:val="006C03E7"/>
  </w:style>
  <w:style w:type="paragraph" w:customStyle="1" w:styleId="CABBD33F9F104018A41EB2CDEE5FF5B5">
    <w:name w:val="CABBD33F9F104018A41EB2CDEE5FF5B5"/>
    <w:rsid w:val="006C03E7"/>
  </w:style>
  <w:style w:type="paragraph" w:customStyle="1" w:styleId="51EAD0E5CDC64798B2EEA1A5A54974DD">
    <w:name w:val="51EAD0E5CDC64798B2EEA1A5A54974DD"/>
    <w:rsid w:val="006C03E7"/>
  </w:style>
  <w:style w:type="paragraph" w:customStyle="1" w:styleId="BB4803FB972F4652938BEAAC97B31D14">
    <w:name w:val="BB4803FB972F4652938BEAAC97B31D14"/>
    <w:rsid w:val="00D06A2B"/>
  </w:style>
  <w:style w:type="paragraph" w:customStyle="1" w:styleId="819061D528734412A80753AB7CF96171">
    <w:name w:val="819061D528734412A80753AB7CF96171"/>
    <w:rsid w:val="00D06A2B"/>
  </w:style>
  <w:style w:type="paragraph" w:customStyle="1" w:styleId="10EBC6A349D145599AF9FEC5EA3708B1">
    <w:name w:val="10EBC6A349D145599AF9FEC5EA3708B1"/>
    <w:rsid w:val="00D06A2B"/>
  </w:style>
  <w:style w:type="paragraph" w:customStyle="1" w:styleId="F6341F159CEC42D1A36E466D884CAFF2">
    <w:name w:val="F6341F159CEC42D1A36E466D884CAFF2"/>
    <w:rsid w:val="00D06A2B"/>
  </w:style>
  <w:style w:type="paragraph" w:customStyle="1" w:styleId="EC7B456E29DC44E0929F32F9E588271B">
    <w:name w:val="EC7B456E29DC44E0929F32F9E588271B"/>
    <w:rsid w:val="00D06A2B"/>
  </w:style>
  <w:style w:type="paragraph" w:customStyle="1" w:styleId="2141665C0E62E94994777F9DDB4C2D35">
    <w:name w:val="2141665C0E62E94994777F9DDB4C2D35"/>
    <w:rsid w:val="00F54D6A"/>
    <w:pPr>
      <w:spacing w:after="0" w:line="240" w:lineRule="auto"/>
    </w:pPr>
    <w:rPr>
      <w:sz w:val="24"/>
      <w:szCs w:val="24"/>
    </w:rPr>
  </w:style>
  <w:style w:type="paragraph" w:customStyle="1" w:styleId="CCB83E68FBA3444C9F4787B10F728F0F">
    <w:name w:val="CCB83E68FBA3444C9F4787B10F728F0F"/>
    <w:rsid w:val="00F54D6A"/>
    <w:pPr>
      <w:spacing w:after="0" w:line="240" w:lineRule="auto"/>
    </w:pPr>
    <w:rPr>
      <w:sz w:val="24"/>
      <w:szCs w:val="24"/>
    </w:rPr>
  </w:style>
  <w:style w:type="paragraph" w:customStyle="1" w:styleId="49199C75FFD99447B34137F6BCF8772B">
    <w:name w:val="49199C75FFD99447B34137F6BCF8772B"/>
    <w:rsid w:val="00F54D6A"/>
    <w:pPr>
      <w:spacing w:after="0" w:line="240" w:lineRule="auto"/>
    </w:pPr>
    <w:rPr>
      <w:sz w:val="24"/>
      <w:szCs w:val="24"/>
    </w:rPr>
  </w:style>
  <w:style w:type="paragraph" w:customStyle="1" w:styleId="D0549C15B51A49498A9F2F9D0671DE5A">
    <w:name w:val="D0549C15B51A49498A9F2F9D0671DE5A"/>
    <w:rsid w:val="00F54D6A"/>
    <w:pPr>
      <w:spacing w:after="0" w:line="240" w:lineRule="auto"/>
    </w:pPr>
    <w:rPr>
      <w:sz w:val="24"/>
      <w:szCs w:val="24"/>
    </w:rPr>
  </w:style>
  <w:style w:type="paragraph" w:customStyle="1" w:styleId="1DEF20AF5A62784793DD59CE155AEA09">
    <w:name w:val="1DEF20AF5A62784793DD59CE155AEA09"/>
    <w:rsid w:val="00F54D6A"/>
    <w:pPr>
      <w:spacing w:after="0" w:line="240" w:lineRule="auto"/>
    </w:pPr>
    <w:rPr>
      <w:sz w:val="24"/>
      <w:szCs w:val="24"/>
    </w:rPr>
  </w:style>
  <w:style w:type="paragraph" w:customStyle="1" w:styleId="4756C2E0FD35B645803124E718F6BEA3">
    <w:name w:val="4756C2E0FD35B645803124E718F6BEA3"/>
    <w:rsid w:val="00F54D6A"/>
    <w:pPr>
      <w:spacing w:after="0" w:line="240" w:lineRule="auto"/>
    </w:pPr>
    <w:rPr>
      <w:sz w:val="24"/>
      <w:szCs w:val="24"/>
    </w:rPr>
  </w:style>
  <w:style w:type="paragraph" w:customStyle="1" w:styleId="16D5576EE286134E814C3FF50F7D3657">
    <w:name w:val="16D5576EE286134E814C3FF50F7D3657"/>
    <w:rsid w:val="00F54D6A"/>
    <w:pPr>
      <w:spacing w:after="0" w:line="240" w:lineRule="auto"/>
    </w:pPr>
    <w:rPr>
      <w:sz w:val="24"/>
      <w:szCs w:val="24"/>
    </w:rPr>
  </w:style>
  <w:style w:type="paragraph" w:customStyle="1" w:styleId="1A80FC3BDB0AB243BD3297B80BFBBD05">
    <w:name w:val="1A80FC3BDB0AB243BD3297B80BFBBD05"/>
    <w:rsid w:val="00F54D6A"/>
    <w:pPr>
      <w:spacing w:after="0" w:line="240" w:lineRule="auto"/>
    </w:pPr>
    <w:rPr>
      <w:sz w:val="24"/>
      <w:szCs w:val="24"/>
    </w:rPr>
  </w:style>
  <w:style w:type="paragraph" w:customStyle="1" w:styleId="43427CEE9524794B8F578150AF2B3F72">
    <w:name w:val="43427CEE9524794B8F578150AF2B3F72"/>
    <w:rsid w:val="00F54D6A"/>
    <w:pPr>
      <w:spacing w:after="0" w:line="240" w:lineRule="auto"/>
    </w:pPr>
    <w:rPr>
      <w:sz w:val="24"/>
      <w:szCs w:val="24"/>
    </w:rPr>
  </w:style>
  <w:style w:type="paragraph" w:customStyle="1" w:styleId="D298F43910F3F84B837E62716820D2A4">
    <w:name w:val="D298F43910F3F84B837E62716820D2A4"/>
    <w:rsid w:val="00F54D6A"/>
    <w:pPr>
      <w:spacing w:after="0" w:line="240" w:lineRule="auto"/>
    </w:pPr>
    <w:rPr>
      <w:sz w:val="24"/>
      <w:szCs w:val="24"/>
    </w:rPr>
  </w:style>
  <w:style w:type="paragraph" w:customStyle="1" w:styleId="5222EE8E91AF714F9A48635622B46575">
    <w:name w:val="5222EE8E91AF714F9A48635622B46575"/>
    <w:rsid w:val="00154D76"/>
    <w:pPr>
      <w:spacing w:after="0" w:line="240" w:lineRule="auto"/>
    </w:pPr>
    <w:rPr>
      <w:sz w:val="24"/>
      <w:szCs w:val="24"/>
    </w:rPr>
  </w:style>
  <w:style w:type="paragraph" w:customStyle="1" w:styleId="72ABF9EA6B0D3B4EA01C842F5F6D5A04">
    <w:name w:val="72ABF9EA6B0D3B4EA01C842F5F6D5A04"/>
    <w:rsid w:val="00154D76"/>
    <w:pPr>
      <w:spacing w:after="0" w:line="240" w:lineRule="auto"/>
    </w:pPr>
    <w:rPr>
      <w:sz w:val="24"/>
      <w:szCs w:val="24"/>
    </w:rPr>
  </w:style>
  <w:style w:type="paragraph" w:customStyle="1" w:styleId="64B822432B3748E283A3C2A9A7622CC6">
    <w:name w:val="64B822432B3748E283A3C2A9A7622CC6"/>
    <w:rsid w:val="00C515D9"/>
  </w:style>
  <w:style w:type="paragraph" w:customStyle="1" w:styleId="37E2A0BF77DE4D76B1603FFCB82A336A">
    <w:name w:val="37E2A0BF77DE4D76B1603FFCB82A336A"/>
    <w:rsid w:val="00C515D9"/>
  </w:style>
  <w:style w:type="paragraph" w:customStyle="1" w:styleId="02B88EBA301844EFB59E1CCCE93F796D">
    <w:name w:val="02B88EBA301844EFB59E1CCCE93F796D"/>
    <w:rsid w:val="00C515D9"/>
  </w:style>
  <w:style w:type="paragraph" w:customStyle="1" w:styleId="A3919E793C894579943FB17297BDBA38">
    <w:name w:val="A3919E793C894579943FB17297BDBA38"/>
    <w:rsid w:val="00C515D9"/>
  </w:style>
  <w:style w:type="paragraph" w:customStyle="1" w:styleId="D7E09EE159E740B494268F7F123F7A7B">
    <w:name w:val="D7E09EE159E740B494268F7F123F7A7B"/>
    <w:rsid w:val="00C515D9"/>
  </w:style>
  <w:style w:type="paragraph" w:customStyle="1" w:styleId="6F75B02593A24213BA0D0C9A817CDD9A">
    <w:name w:val="6F75B02593A24213BA0D0C9A817CDD9A"/>
    <w:rsid w:val="00C515D9"/>
  </w:style>
  <w:style w:type="paragraph" w:customStyle="1" w:styleId="D8753579AB364E47BE3F55A3DE14D528">
    <w:name w:val="D8753579AB364E47BE3F55A3DE14D528"/>
    <w:rsid w:val="00C515D9"/>
  </w:style>
  <w:style w:type="paragraph" w:customStyle="1" w:styleId="F05F00E6C0CA48D5ACC5DD8A612ED5BD">
    <w:name w:val="F05F00E6C0CA48D5ACC5DD8A612ED5BD"/>
    <w:rsid w:val="00C515D9"/>
  </w:style>
  <w:style w:type="paragraph" w:customStyle="1" w:styleId="E5AFC1DD2BC14F2EB9698D883E8BC1BB">
    <w:name w:val="E5AFC1DD2BC14F2EB9698D883E8BC1BB"/>
    <w:rsid w:val="00C515D9"/>
  </w:style>
  <w:style w:type="paragraph" w:customStyle="1" w:styleId="D3B58C539F85422A83D4F13D52514C7C">
    <w:name w:val="D3B58C539F85422A83D4F13D52514C7C"/>
    <w:rsid w:val="00C515D9"/>
  </w:style>
  <w:style w:type="paragraph" w:customStyle="1" w:styleId="1CFD5499E2834F49B1B35444369CD6BA">
    <w:name w:val="1CFD5499E2834F49B1B35444369CD6BA"/>
  </w:style>
  <w:style w:type="paragraph" w:customStyle="1" w:styleId="1CBD38B6F31F45B6AA750F872E0FCB07">
    <w:name w:val="1CBD38B6F31F45B6AA750F872E0FCB07"/>
  </w:style>
  <w:style w:type="paragraph" w:customStyle="1" w:styleId="BA8C14017BDD4449BF2C0538CACF7608">
    <w:name w:val="BA8C14017BDD4449BF2C0538CACF7608"/>
  </w:style>
  <w:style w:type="paragraph" w:customStyle="1" w:styleId="F8DAC8421D7F4144BB5D98BA70A54ED3">
    <w:name w:val="F8DAC8421D7F4144BB5D98BA70A54ED3"/>
  </w:style>
  <w:style w:type="paragraph" w:customStyle="1" w:styleId="538736EE08824D8C8F34C8728309BCC2">
    <w:name w:val="538736EE08824D8C8F34C8728309BCC2"/>
  </w:style>
  <w:style w:type="paragraph" w:customStyle="1" w:styleId="F9D7E8BB9A55430388BA8C97B7A78C35">
    <w:name w:val="F9D7E8BB9A55430388BA8C97B7A78C35"/>
  </w:style>
  <w:style w:type="paragraph" w:customStyle="1" w:styleId="8CCCEA2382B04939A530CD4F199AA1F5">
    <w:name w:val="8CCCEA2382B04939A530CD4F199AA1F5"/>
  </w:style>
  <w:style w:type="paragraph" w:customStyle="1" w:styleId="F7CF18640DD84BD68DBD3D6785CD755B">
    <w:name w:val="F7CF18640DD84BD68DBD3D6785CD755B"/>
  </w:style>
  <w:style w:type="paragraph" w:customStyle="1" w:styleId="BC79CE379AF046BDB73F010071E95D1F">
    <w:name w:val="BC79CE379AF046BDB73F010071E95D1F"/>
  </w:style>
  <w:style w:type="paragraph" w:customStyle="1" w:styleId="C2681BF53B3B4D23908E3BB226219C54">
    <w:name w:val="C2681BF53B3B4D23908E3BB226219C54"/>
  </w:style>
  <w:style w:type="paragraph" w:customStyle="1" w:styleId="E715D27E9F5946F799977C8F6B47B022">
    <w:name w:val="E715D27E9F5946F799977C8F6B47B022"/>
  </w:style>
  <w:style w:type="paragraph" w:customStyle="1" w:styleId="15D72A3BD862487BBD64E94E0618412E">
    <w:name w:val="15D72A3BD862487BBD64E94E0618412E"/>
  </w:style>
  <w:style w:type="paragraph" w:customStyle="1" w:styleId="F89E9F2C582C40F2B7AF11B85C397477">
    <w:name w:val="F89E9F2C582C40F2B7AF11B85C397477"/>
  </w:style>
  <w:style w:type="paragraph" w:customStyle="1" w:styleId="C7CA97DAAAC446528EC8A9AC3A57E59D">
    <w:name w:val="C7CA97DAAAC446528EC8A9AC3A57E59D"/>
  </w:style>
  <w:style w:type="paragraph" w:customStyle="1" w:styleId="B4DDDBB230E04F50BE746CAA82156597">
    <w:name w:val="B4DDDBB230E04F50BE746CAA82156597"/>
  </w:style>
  <w:style w:type="paragraph" w:customStyle="1" w:styleId="CA0ED28F9A494C41B80E8A66EFDB8A1E">
    <w:name w:val="CA0ED28F9A494C41B80E8A66EFDB8A1E"/>
  </w:style>
  <w:style w:type="paragraph" w:customStyle="1" w:styleId="4863641BEFB14FB3A09766B80327C0D0">
    <w:name w:val="4863641BEFB14FB3A09766B80327C0D0"/>
  </w:style>
  <w:style w:type="paragraph" w:customStyle="1" w:styleId="192D4891CB384F1B92E3A57E0DA588E1">
    <w:name w:val="192D4891CB384F1B92E3A57E0DA588E1"/>
  </w:style>
  <w:style w:type="paragraph" w:customStyle="1" w:styleId="B6F4A47BCB2E49A797C65CBD86E20361">
    <w:name w:val="B6F4A47BCB2E49A797C65CBD86E20361"/>
  </w:style>
  <w:style w:type="paragraph" w:customStyle="1" w:styleId="7E4893F9F43E4E668CAB49AE779949EA">
    <w:name w:val="7E4893F9F43E4E668CAB49AE779949EA"/>
    <w:rsid w:val="00F238E3"/>
  </w:style>
  <w:style w:type="paragraph" w:customStyle="1" w:styleId="AF3EE5BB564843488A85738CB54857F4">
    <w:name w:val="AF3EE5BB564843488A85738CB54857F4"/>
    <w:rsid w:val="00F238E3"/>
  </w:style>
  <w:style w:type="paragraph" w:customStyle="1" w:styleId="2073DA7B8B664C789427A0FB799E2481">
    <w:name w:val="2073DA7B8B664C789427A0FB799E2481"/>
    <w:rsid w:val="00F238E3"/>
  </w:style>
  <w:style w:type="paragraph" w:customStyle="1" w:styleId="DCAFE65302CE45ABAC771185C24633B1">
    <w:name w:val="DCAFE65302CE45ABAC771185C24633B1"/>
    <w:rsid w:val="00F238E3"/>
  </w:style>
  <w:style w:type="paragraph" w:customStyle="1" w:styleId="B584745FF5A6492B89C43D3F4F65DDEE">
    <w:name w:val="B584745FF5A6492B89C43D3F4F65DDEE"/>
    <w:rPr>
      <w:kern w:val="2"/>
      <w14:ligatures w14:val="standardContextual"/>
    </w:rPr>
  </w:style>
  <w:style w:type="paragraph" w:customStyle="1" w:styleId="7F004B562772464587B50BA300E0017D">
    <w:name w:val="7F004B562772464587B50BA300E0017D"/>
    <w:rsid w:val="00601BD8"/>
  </w:style>
  <w:style w:type="paragraph" w:customStyle="1" w:styleId="A867AD41D2704DBCA596F47712DDD303">
    <w:name w:val="A867AD41D2704DBCA596F47712DDD303"/>
    <w:rsid w:val="00601BD8"/>
  </w:style>
  <w:style w:type="paragraph" w:customStyle="1" w:styleId="3E533E801CF34E008C4AE9A1A3FAC6EC">
    <w:name w:val="3E533E801CF34E008C4AE9A1A3FAC6EC"/>
    <w:rsid w:val="00601BD8"/>
  </w:style>
  <w:style w:type="paragraph" w:customStyle="1" w:styleId="7DF839BC6FB04D2C8FBA34285A1EC0F6">
    <w:name w:val="7DF839BC6FB04D2C8FBA34285A1EC0F6"/>
    <w:rsid w:val="00601BD8"/>
  </w:style>
  <w:style w:type="paragraph" w:customStyle="1" w:styleId="8FDA423291C94465A888838023582FB8">
    <w:name w:val="8FDA423291C94465A888838023582FB8"/>
    <w:rsid w:val="00601BD8"/>
  </w:style>
  <w:style w:type="paragraph" w:customStyle="1" w:styleId="8D96482582AC456486FC0EA6E253F005">
    <w:name w:val="8D96482582AC456486FC0EA6E253F005"/>
    <w:rsid w:val="00601BD8"/>
  </w:style>
  <w:style w:type="paragraph" w:customStyle="1" w:styleId="9659BF5407D348FD80B7A479677C702D">
    <w:name w:val="9659BF5407D348FD80B7A479677C702D"/>
    <w:rsid w:val="00601BD8"/>
  </w:style>
  <w:style w:type="paragraph" w:customStyle="1" w:styleId="788322C0877447368F5CB45C67ED37AC">
    <w:name w:val="788322C0877447368F5CB45C67ED37AC"/>
    <w:rsid w:val="003B2EA9"/>
  </w:style>
  <w:style w:type="paragraph" w:customStyle="1" w:styleId="6BF878C6E82C4A49BAA0D3CD00377A96">
    <w:name w:val="6BF878C6E82C4A49BAA0D3CD00377A96"/>
    <w:rsid w:val="003B2EA9"/>
  </w:style>
  <w:style w:type="paragraph" w:customStyle="1" w:styleId="7A457DB807314C63924B874DC854B093">
    <w:name w:val="7A457DB807314C63924B874DC854B093"/>
    <w:rsid w:val="003B2EA9"/>
  </w:style>
  <w:style w:type="paragraph" w:customStyle="1" w:styleId="ADCCCE99C63E46BE97D8B0B564D90A59">
    <w:name w:val="ADCCCE99C63E46BE97D8B0B564D90A59"/>
    <w:rsid w:val="003B2EA9"/>
  </w:style>
  <w:style w:type="paragraph" w:customStyle="1" w:styleId="3B1CA38DFEA6446D9727B23FA1E5F4DD">
    <w:name w:val="3B1CA38DFEA6446D9727B23FA1E5F4DD"/>
    <w:rsid w:val="003B2EA9"/>
  </w:style>
  <w:style w:type="paragraph" w:customStyle="1" w:styleId="A18665CEAC0744E28CD4DDEB12E91428">
    <w:name w:val="A18665CEAC0744E28CD4DDEB12E91428"/>
    <w:rsid w:val="00EF0F02"/>
    <w:rPr>
      <w:kern w:val="2"/>
      <w14:ligatures w14:val="standardContextual"/>
    </w:rPr>
  </w:style>
  <w:style w:type="paragraph" w:customStyle="1" w:styleId="9BCBE85072A44437BDEDAC3C62B13837">
    <w:name w:val="9BCBE85072A44437BDEDAC3C62B13837"/>
    <w:rsid w:val="00EF0F02"/>
    <w:rPr>
      <w:kern w:val="2"/>
      <w14:ligatures w14:val="standardContextual"/>
    </w:rPr>
  </w:style>
  <w:style w:type="paragraph" w:customStyle="1" w:styleId="6B87D1589A094BBD87AD884EA1848159">
    <w:name w:val="6B87D1589A094BBD87AD884EA1848159"/>
    <w:rsid w:val="00EF0F02"/>
    <w:rPr>
      <w:kern w:val="2"/>
      <w14:ligatures w14:val="standardContextual"/>
    </w:rPr>
  </w:style>
  <w:style w:type="paragraph" w:customStyle="1" w:styleId="E56198166117451A80C3AC9BA755E3DD">
    <w:name w:val="E56198166117451A80C3AC9BA755E3DD"/>
    <w:rsid w:val="00EF0F02"/>
    <w:rPr>
      <w:kern w:val="2"/>
      <w14:ligatures w14:val="standardContextual"/>
    </w:rPr>
  </w:style>
  <w:style w:type="paragraph" w:customStyle="1" w:styleId="D4C980DD33AD43A497986530E8D9322E">
    <w:name w:val="D4C980DD33AD43A497986530E8D9322E"/>
    <w:rsid w:val="00EF0F02"/>
    <w:rPr>
      <w:kern w:val="2"/>
      <w14:ligatures w14:val="standardContextual"/>
    </w:rPr>
  </w:style>
  <w:style w:type="paragraph" w:customStyle="1" w:styleId="3F5AF04EAC75445796F9693556BCB8F8">
    <w:name w:val="3F5AF04EAC75445796F9693556BCB8F8"/>
    <w:rPr>
      <w:kern w:val="2"/>
      <w14:ligatures w14:val="standardContextual"/>
    </w:rPr>
  </w:style>
  <w:style w:type="paragraph" w:customStyle="1" w:styleId="DB1B005174B941A39450BDDD51593460">
    <w:name w:val="DB1B005174B941A39450BDDD51593460"/>
    <w:rPr>
      <w:kern w:val="2"/>
      <w14:ligatures w14:val="standardContextual"/>
    </w:rPr>
  </w:style>
  <w:style w:type="paragraph" w:customStyle="1" w:styleId="819FE06F6BD6491AB7B0E0851C3C900D">
    <w:name w:val="819FE06F6BD6491AB7B0E0851C3C900D"/>
    <w:rPr>
      <w:kern w:val="2"/>
      <w14:ligatures w14:val="standardContextual"/>
    </w:rPr>
  </w:style>
  <w:style w:type="paragraph" w:customStyle="1" w:styleId="F09D867C901342E9B8432DE9C70766F6">
    <w:name w:val="F09D867C901342E9B8432DE9C70766F6"/>
    <w:rPr>
      <w:kern w:val="2"/>
      <w14:ligatures w14:val="standardContextual"/>
    </w:rPr>
  </w:style>
  <w:style w:type="paragraph" w:customStyle="1" w:styleId="CBFADF5FC26940B4B990E309FC445594">
    <w:name w:val="CBFADF5FC26940B4B990E309FC445594"/>
    <w:rsid w:val="00EF0F02"/>
    <w:rPr>
      <w:kern w:val="2"/>
      <w14:ligatures w14:val="standardContextual"/>
    </w:rPr>
  </w:style>
  <w:style w:type="paragraph" w:customStyle="1" w:styleId="D395FB3E36C14AA1931657933EB8C082">
    <w:name w:val="D395FB3E36C14AA1931657933EB8C082"/>
  </w:style>
  <w:style w:type="paragraph" w:customStyle="1" w:styleId="10D9544E742E4F639B32F554AF981E30">
    <w:name w:val="10D9544E742E4F639B32F554AF981E30"/>
  </w:style>
  <w:style w:type="paragraph" w:customStyle="1" w:styleId="820F5EE9497C47AA801E8F2224B24FB9">
    <w:name w:val="820F5EE9497C47AA801E8F2224B24FB9"/>
    <w:rsid w:val="00BE1892"/>
  </w:style>
  <w:style w:type="paragraph" w:customStyle="1" w:styleId="25EF7064893241FAAEC23676DA08AD0B">
    <w:name w:val="25EF7064893241FAAEC23676DA08AD0B"/>
    <w:rsid w:val="00BE1892"/>
  </w:style>
  <w:style w:type="paragraph" w:customStyle="1" w:styleId="3ABCB9A91DA045248C65F5DAAE1F9352">
    <w:name w:val="3ABCB9A91DA045248C65F5DAAE1F9352"/>
    <w:rsid w:val="00BE1892"/>
  </w:style>
  <w:style w:type="paragraph" w:customStyle="1" w:styleId="B06F8171D4844F21BA678DC731A5E3DC">
    <w:name w:val="B06F8171D4844F21BA678DC731A5E3DC"/>
    <w:rsid w:val="00BE1892"/>
  </w:style>
  <w:style w:type="paragraph" w:customStyle="1" w:styleId="0656F62CF0ED42B9BE56F151979B3F29">
    <w:name w:val="0656F62CF0ED42B9BE56F151979B3F29"/>
    <w:rsid w:val="00BE1892"/>
  </w:style>
  <w:style w:type="paragraph" w:customStyle="1" w:styleId="1D3C8CA40A954A068973EA5EEECD2626">
    <w:name w:val="1D3C8CA40A954A068973EA5EEECD2626"/>
    <w:rsid w:val="00BE1892"/>
  </w:style>
  <w:style w:type="paragraph" w:customStyle="1" w:styleId="D59D8EE03DBE490FB55B9FF5B2F4654A">
    <w:name w:val="D59D8EE03DBE490FB55B9FF5B2F4654A"/>
    <w:rsid w:val="00BE1892"/>
  </w:style>
  <w:style w:type="paragraph" w:customStyle="1" w:styleId="4CB3D3813A9244099D64E14E6B9089D6">
    <w:name w:val="4CB3D3813A9244099D64E14E6B9089D6"/>
    <w:rsid w:val="00BE1892"/>
  </w:style>
  <w:style w:type="paragraph" w:customStyle="1" w:styleId="2BAA03AB99E745A5BBCFAAE6ABB91823">
    <w:name w:val="2BAA03AB99E745A5BBCFAAE6ABB91823"/>
    <w:rsid w:val="00BE1892"/>
  </w:style>
  <w:style w:type="paragraph" w:customStyle="1" w:styleId="FBD2BFCEA95C4CB78A2578D481F86E55">
    <w:name w:val="FBD2BFCEA95C4CB78A2578D481F86E55"/>
    <w:rsid w:val="00BE1892"/>
  </w:style>
  <w:style w:type="paragraph" w:customStyle="1" w:styleId="8D59B51CF25841F78CD1D7AFA082EB5E">
    <w:name w:val="8D59B51CF25841F78CD1D7AFA082EB5E"/>
    <w:rsid w:val="00BE1892"/>
  </w:style>
  <w:style w:type="paragraph" w:customStyle="1" w:styleId="2B911ED20F23417895C0AC52446AE058">
    <w:name w:val="2B911ED20F23417895C0AC52446AE058"/>
    <w:rsid w:val="00BE1892"/>
  </w:style>
  <w:style w:type="paragraph" w:customStyle="1" w:styleId="BFB2DFA119F9448BAAEAC73CB720548B">
    <w:name w:val="BFB2DFA119F9448BAAEAC73CB720548B"/>
    <w:rsid w:val="00BE1892"/>
  </w:style>
  <w:style w:type="paragraph" w:customStyle="1" w:styleId="C75A7558050A48719AC7AFCECC95EE50">
    <w:name w:val="C75A7558050A48719AC7AFCECC95EE50"/>
    <w:rsid w:val="00BE1892"/>
  </w:style>
  <w:style w:type="paragraph" w:customStyle="1" w:styleId="2B7DECA2FA894BCEBF3E6C947DD4912B">
    <w:name w:val="2B7DECA2FA894BCEBF3E6C947DD4912B"/>
    <w:rsid w:val="00BE1892"/>
  </w:style>
  <w:style w:type="paragraph" w:customStyle="1" w:styleId="AC9538D0E51543D78D5C6CC368CD5231">
    <w:name w:val="AC9538D0E51543D78D5C6CC368CD5231"/>
    <w:rsid w:val="007B41B8"/>
  </w:style>
  <w:style w:type="paragraph" w:customStyle="1" w:styleId="B6BB21BDE2874E55B39F41C2E7DC0484">
    <w:name w:val="B6BB21BDE2874E55B39F41C2E7DC0484"/>
    <w:rsid w:val="007B41B8"/>
  </w:style>
  <w:style w:type="paragraph" w:customStyle="1" w:styleId="03F42DA563614D9DA4259479EABFAFA3">
    <w:name w:val="03F42DA563614D9DA4259479EABFAFA3"/>
    <w:rsid w:val="007B41B8"/>
  </w:style>
  <w:style w:type="paragraph" w:customStyle="1" w:styleId="4D91E3E96FB241A98BFB0647BC273588">
    <w:name w:val="4D91E3E96FB241A98BFB0647BC273588"/>
    <w:rsid w:val="007B41B8"/>
  </w:style>
  <w:style w:type="paragraph" w:customStyle="1" w:styleId="3821EF01546645C9813790180F142F78">
    <w:name w:val="3821EF01546645C9813790180F142F78"/>
    <w:rsid w:val="007B41B8"/>
  </w:style>
  <w:style w:type="paragraph" w:customStyle="1" w:styleId="F790419DE5E240848E172526E28492A2">
    <w:name w:val="F790419DE5E240848E172526E28492A2"/>
    <w:rsid w:val="007B41B8"/>
  </w:style>
  <w:style w:type="paragraph" w:customStyle="1" w:styleId="CA8A050E709341B89EF75BCBE072D683">
    <w:name w:val="CA8A050E709341B89EF75BCBE072D683"/>
    <w:rsid w:val="007115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9da1016-2a1b-4f8a-9768-d7a4932f6f16">
      <UserInfo>
        <DisplayName>Boslaugh Summer H</DisplayName>
        <AccountId>19</AccountId>
        <AccountType/>
      </UserInfo>
      <UserInfo>
        <DisplayName>DeMars Chris</DisplayName>
        <AccountId>17</AccountId>
        <AccountType/>
      </UserInfo>
      <UserInfo>
        <DisplayName>Goldman Zachary K</DisplayName>
        <AccountId>39</AccountId>
        <AccountType/>
      </UserInfo>
      <UserInfo>
        <DisplayName>Campbell Karolyn</DisplayName>
        <AccountId>78</AccountId>
        <AccountType/>
      </UserInfo>
      <UserInfo>
        <DisplayName>Henning Cheryl  L</DisplayName>
        <AccountId>53</AccountId>
        <AccountType/>
      </UserInfo>
      <UserInfo>
        <DisplayName>Guerra Veronica</DisplayName>
        <AccountId>54</AccountId>
        <AccountType/>
      </UserInfo>
    </SharedWithUsers>
    <IACategory xmlns="59da1016-2a1b-4f8a-9768-d7a4932f6f16" xsi:nil="true"/>
    <Effective_x0020_date xmlns="47be7094-86b6-4c75-87da-a9bfd340ff09">2025-01-31T08:00:00+00:00</Effective_x0020_date>
    <Contract_x0020_topic xmlns="47be7094-86b6-4c75-87da-a9bfd340ff09">Financial</Contract_x0020_topic>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VBP%20Questionnaire%202025.docx</Url>
      <Description>VBP Questionnaire 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E39453F3-80B7-4C2C-879E-5A952843C8C4}"/>
</file>

<file path=customXml/itemProps2.xml><?xml version="1.0" encoding="utf-8"?>
<ds:datastoreItem xmlns:ds="http://schemas.openxmlformats.org/officeDocument/2006/customXml" ds:itemID="{5152841D-2C66-4A0F-830E-520C6FE5D20D}">
  <ds:schemaRefs>
    <ds:schemaRef ds:uri="http://schemas.microsoft.com/sharepoint/v3/contenttype/forms"/>
  </ds:schemaRefs>
</ds:datastoreItem>
</file>

<file path=customXml/itemProps3.xml><?xml version="1.0" encoding="utf-8"?>
<ds:datastoreItem xmlns:ds="http://schemas.openxmlformats.org/officeDocument/2006/customXml" ds:itemID="{EFF4FD87-CC5A-4D49-A1C6-867085D8DBE3}">
  <ds:schemaRefs>
    <ds:schemaRef ds:uri="http://schemas.openxmlformats.org/officeDocument/2006/bibliography"/>
  </ds:schemaRefs>
</ds:datastoreItem>
</file>

<file path=customXml/itemProps4.xml><?xml version="1.0" encoding="utf-8"?>
<ds:datastoreItem xmlns:ds="http://schemas.openxmlformats.org/officeDocument/2006/customXml" ds:itemID="{0F8A9A9E-B71B-4E98-A8EC-37679197A0FF}">
  <ds:schemaRefs>
    <ds:schemaRef ds:uri="d1c54155-3d6e-488e-9545-be654b997224"/>
    <ds:schemaRef ds:uri="http://www.w3.org/XML/1998/namespace"/>
    <ds:schemaRef ds:uri="http://purl.org/dc/dcmitype/"/>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7e4579b5-37bf-4a1d-98f4-370d7cd7f67d"/>
    <ds:schemaRef ds:uri="http://purl.org/dc/elements/1.1/"/>
    <ds:schemaRef ds:uri="9f287dfc-1abe-452c-9176-2639bf2d86a3"/>
    <ds:schemaRef ds:uri="676cb3b1-450e-451f-a8cd-490bb018a39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18</Words>
  <Characters>14355</Characters>
  <Application>Microsoft Office Word</Application>
  <DocSecurity>0</DocSecurity>
  <Lines>119</Lines>
  <Paragraphs>33</Paragraphs>
  <ScaleCrop>false</ScaleCrop>
  <Company>OHSU</Company>
  <LinksUpToDate>false</LinksUpToDate>
  <CharactersWithSpaces>16840</CharactersWithSpaces>
  <SharedDoc>false</SharedDoc>
  <HLinks>
    <vt:vector size="30" baseType="variant">
      <vt:variant>
        <vt:i4>4718672</vt:i4>
      </vt:variant>
      <vt:variant>
        <vt:i4>12</vt:i4>
      </vt:variant>
      <vt:variant>
        <vt:i4>0</vt:i4>
      </vt:variant>
      <vt:variant>
        <vt:i4>5</vt:i4>
      </vt:variant>
      <vt:variant>
        <vt:lpwstr>https://www.oregon.gov/oha/HPA/dsi-tc/Documents/VBP-Technical-Guide-for-CCOs.pdf</vt:lpwstr>
      </vt:variant>
      <vt:variant>
        <vt:lpwstr/>
      </vt:variant>
      <vt:variant>
        <vt:i4>4718672</vt:i4>
      </vt:variant>
      <vt:variant>
        <vt:i4>9</vt:i4>
      </vt:variant>
      <vt:variant>
        <vt:i4>0</vt:i4>
      </vt:variant>
      <vt:variant>
        <vt:i4>5</vt:i4>
      </vt:variant>
      <vt:variant>
        <vt:lpwstr>https://www.oregon.gov/oha/HPA/dsi-tc/Documents/VBP-Technical-Guide-for-CCOs.pdf</vt:lpwstr>
      </vt:variant>
      <vt:variant>
        <vt:lpwstr/>
      </vt:variant>
      <vt:variant>
        <vt:i4>1376289</vt:i4>
      </vt:variant>
      <vt:variant>
        <vt:i4>6</vt:i4>
      </vt:variant>
      <vt:variant>
        <vt:i4>0</vt:i4>
      </vt:variant>
      <vt:variant>
        <vt:i4>5</vt:i4>
      </vt:variant>
      <vt:variant>
        <vt:lpwstr>mailto:karolyn.campbell@oha.oregon.gov</vt:lpwstr>
      </vt:variant>
      <vt:variant>
        <vt:lpwstr/>
      </vt:variant>
      <vt:variant>
        <vt:i4>4718622</vt:i4>
      </vt:variant>
      <vt:variant>
        <vt:i4>3</vt:i4>
      </vt:variant>
      <vt:variant>
        <vt:i4>0</vt:i4>
      </vt:variant>
      <vt:variant>
        <vt:i4>5</vt:i4>
      </vt:variant>
      <vt:variant>
        <vt:lpwstr>https://oha-cco.powerappsportals.us/</vt:lpwstr>
      </vt:variant>
      <vt:variant>
        <vt:lpwstr/>
      </vt:variant>
      <vt:variant>
        <vt:i4>4849672</vt:i4>
      </vt:variant>
      <vt:variant>
        <vt:i4>0</vt:i4>
      </vt:variant>
      <vt:variant>
        <vt:i4>0</vt:i4>
      </vt:variant>
      <vt:variant>
        <vt:i4>5</vt:i4>
      </vt:variant>
      <vt:variant>
        <vt:lpwstr>https://hcp-lan.org/workproducts/apm-refresh-whitepaper-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BP Questionnaire 2025</dc:title>
  <dc:subject/>
  <dc:creator>Shauna Petchel</dc:creator>
  <cp:keywords/>
  <dc:description/>
  <cp:lastModifiedBy>Campbell Karolyn</cp:lastModifiedBy>
  <cp:revision>3</cp:revision>
  <dcterms:created xsi:type="dcterms:W3CDTF">2025-01-31T22:57:00Z</dcterms:created>
  <dcterms:modified xsi:type="dcterms:W3CDTF">2025-01-31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WorkflowChangePath">
    <vt:lpwstr>94a13aca-3094-49fd-9950-7513a1911c7a,4;94a13aca-3094-49fd-9950-7513a1911c7a,3;dff07ce7-2fe0-44e5-9d33-eb01c4950507,3;dff07ce7-2fe0-44e5-9d33-eb01c4950507,5;</vt:lpwstr>
  </property>
  <property fmtid="{D5CDD505-2E9C-101B-9397-08002B2CF9AE}" pid="4" name="MSIP_Label_ebdd6eeb-0dd0-4927-947e-a759f08fcf55_Enabled">
    <vt:lpwstr>true</vt:lpwstr>
  </property>
  <property fmtid="{D5CDD505-2E9C-101B-9397-08002B2CF9AE}" pid="5" name="MSIP_Label_ebdd6eeb-0dd0-4927-947e-a759f08fcf55_SetDate">
    <vt:lpwstr>2024-01-17T21:37:54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0003b479-5938-4834-ab70-ef295654c5c7</vt:lpwstr>
  </property>
  <property fmtid="{D5CDD505-2E9C-101B-9397-08002B2CF9AE}" pid="10" name="MSIP_Label_ebdd6eeb-0dd0-4927-947e-a759f08fcf55_ContentBits">
    <vt:lpwstr>0</vt:lpwstr>
  </property>
  <property fmtid="{D5CDD505-2E9C-101B-9397-08002B2CF9AE}" pid="11" name="MediaServiceImageTags">
    <vt:lpwstr/>
  </property>
</Properties>
</file>